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0CCBFF7E"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37474D">
        <w:rPr>
          <w:rFonts w:ascii="Arial" w:eastAsia="Arial" w:hAnsi="Arial" w:cs="Arial"/>
          <w:sz w:val="28"/>
          <w:szCs w:val="28"/>
        </w:rPr>
        <w:t>4</w:t>
      </w:r>
      <w:r w:rsidR="00125F94">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17A1A21"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860E3">
        <w:rPr>
          <w:rFonts w:ascii="Arial" w:eastAsia="Arial" w:hAnsi="Arial" w:cs="Arial"/>
          <w:sz w:val="24"/>
          <w:szCs w:val="24"/>
        </w:rPr>
        <w:t>0</w:t>
      </w:r>
      <w:r w:rsidR="00125F94">
        <w:rPr>
          <w:rFonts w:ascii="Arial" w:eastAsia="Arial" w:hAnsi="Arial" w:cs="Arial"/>
          <w:sz w:val="24"/>
          <w:szCs w:val="24"/>
        </w:rPr>
        <w:t>7</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48D283A7"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0717A">
        <w:rPr>
          <w:rFonts w:ascii="Arial" w:eastAsia="Arial" w:hAnsi="Arial" w:cs="Arial"/>
          <w:b/>
          <w:color w:val="0070C0"/>
          <w:sz w:val="24"/>
          <w:szCs w:val="24"/>
        </w:rPr>
        <w:t>0</w:t>
      </w:r>
      <w:r w:rsidR="000A6D92">
        <w:rPr>
          <w:rFonts w:ascii="Arial" w:eastAsia="Arial" w:hAnsi="Arial" w:cs="Arial"/>
          <w:b/>
          <w:color w:val="0070C0"/>
          <w:sz w:val="24"/>
          <w:szCs w:val="24"/>
        </w:rPr>
        <w:t>7</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A6D92" w:rsidRPr="000A6D92">
        <w:rPr>
          <w:rFonts w:ascii="Arial" w:eastAsia="Arial" w:hAnsi="Arial" w:cs="Arial"/>
          <w:b/>
          <w:color w:val="0070C0"/>
          <w:sz w:val="24"/>
          <w:szCs w:val="24"/>
        </w:rPr>
        <w:t>819,164</w:t>
      </w:r>
      <w:r w:rsidR="000A6D92">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0A6D92" w:rsidRPr="000A6D92">
        <w:rPr>
          <w:rFonts w:ascii="Arial" w:eastAsia="Arial" w:hAnsi="Arial" w:cs="Arial"/>
          <w:b/>
          <w:color w:val="0070C0"/>
          <w:sz w:val="24"/>
          <w:szCs w:val="24"/>
        </w:rPr>
        <w:t>158,701</w:t>
      </w:r>
      <w:r w:rsidR="000A6D92">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0A6D92" w:rsidRPr="000A6D92">
        <w:rPr>
          <w:rFonts w:ascii="Arial" w:eastAsia="Arial" w:hAnsi="Arial" w:cs="Arial"/>
          <w:b/>
          <w:color w:val="0070C0"/>
          <w:sz w:val="24"/>
          <w:szCs w:val="24"/>
        </w:rPr>
        <w:t>646,404</w:t>
      </w:r>
      <w:r w:rsidR="000A6D92">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0A6D92" w:rsidRPr="000A6D92">
        <w:rPr>
          <w:rFonts w:ascii="Arial" w:eastAsia="Arial" w:hAnsi="Arial" w:cs="Arial"/>
          <w:b/>
          <w:color w:val="0070C0"/>
          <w:sz w:val="24"/>
          <w:szCs w:val="24"/>
        </w:rPr>
        <w:t>14,059</w:t>
      </w:r>
      <w:r w:rsidR="000A6D92">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5B6E4EB9"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C731F4">
        <w:rPr>
          <w:rFonts w:ascii="Arial" w:eastAsia="Arial" w:hAnsi="Arial" w:cs="Arial"/>
          <w:i/>
          <w:color w:val="0070C0"/>
          <w:sz w:val="16"/>
          <w:szCs w:val="16"/>
        </w:rPr>
        <w:t>8</w:t>
      </w:r>
      <w:r w:rsidR="000A6D92">
        <w:rPr>
          <w:rFonts w:ascii="Arial" w:eastAsia="Arial" w:hAnsi="Arial" w:cs="Arial"/>
          <w:i/>
          <w:color w:val="0070C0"/>
          <w:sz w:val="16"/>
          <w:szCs w:val="16"/>
        </w:rPr>
        <w:t>9</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2192942" w:rsidR="009702AE" w:rsidRPr="00092D30"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092D30">
        <w:rPr>
          <w:rFonts w:ascii="Arial" w:eastAsia="Arial" w:hAnsi="Arial" w:cs="Arial"/>
          <w:sz w:val="24"/>
          <w:szCs w:val="24"/>
        </w:rPr>
        <w:t>A</w:t>
      </w:r>
      <w:r w:rsidR="00D16141" w:rsidRPr="00092D30">
        <w:rPr>
          <w:rFonts w:ascii="Arial" w:eastAsia="Arial" w:hAnsi="Arial" w:cs="Arial"/>
          <w:sz w:val="24"/>
          <w:szCs w:val="24"/>
        </w:rPr>
        <w:t xml:space="preserve"> </w:t>
      </w:r>
      <w:r w:rsidRPr="00092D30">
        <w:rPr>
          <w:rFonts w:ascii="Arial" w:eastAsia="Arial" w:hAnsi="Arial" w:cs="Arial"/>
          <w:sz w:val="24"/>
          <w:szCs w:val="24"/>
        </w:rPr>
        <w:t>total</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b/>
          <w:bCs/>
          <w:sz w:val="24"/>
          <w:szCs w:val="24"/>
        </w:rPr>
        <w:t xml:space="preserve"> </w:t>
      </w:r>
      <w:r w:rsidR="004652C8" w:rsidRPr="00B81389">
        <w:rPr>
          <w:rFonts w:ascii="Arial" w:eastAsia="Arial" w:hAnsi="Arial" w:cs="Arial"/>
          <w:b/>
          <w:color w:val="0070C0"/>
          <w:sz w:val="24"/>
          <w:szCs w:val="24"/>
        </w:rPr>
        <w:t>₱</w:t>
      </w:r>
      <w:r w:rsidR="00967125" w:rsidRPr="00967125">
        <w:rPr>
          <w:rFonts w:ascii="Arial" w:eastAsia="Arial" w:hAnsi="Arial" w:cs="Arial"/>
          <w:b/>
          <w:bCs/>
          <w:color w:val="0070C0"/>
          <w:sz w:val="24"/>
          <w:szCs w:val="24"/>
        </w:rPr>
        <w:t xml:space="preserve">2,104,600,452.35 </w:t>
      </w:r>
      <w:r w:rsidRPr="00092D30">
        <w:rPr>
          <w:rFonts w:ascii="Arial" w:eastAsia="Arial" w:hAnsi="Arial" w:cs="Arial"/>
          <w:sz w:val="24"/>
          <w:szCs w:val="24"/>
        </w:rPr>
        <w:t>worth</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assistance</w:t>
      </w:r>
      <w:r w:rsidR="00D16141" w:rsidRPr="00092D30">
        <w:rPr>
          <w:rFonts w:ascii="Arial" w:eastAsia="Arial" w:hAnsi="Arial" w:cs="Arial"/>
          <w:sz w:val="24"/>
          <w:szCs w:val="24"/>
        </w:rPr>
        <w:t xml:space="preserve"> </w:t>
      </w:r>
      <w:r w:rsidRPr="00092D30">
        <w:rPr>
          <w:rFonts w:ascii="Arial" w:eastAsia="Arial" w:hAnsi="Arial" w:cs="Arial"/>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the</w:t>
      </w:r>
      <w:r w:rsidR="00D16141" w:rsidRPr="00092D30">
        <w:rPr>
          <w:rFonts w:ascii="Arial" w:eastAsia="Arial" w:hAnsi="Arial" w:cs="Arial"/>
          <w:sz w:val="24"/>
          <w:szCs w:val="24"/>
        </w:rPr>
        <w:t xml:space="preserve"> </w:t>
      </w:r>
      <w:r w:rsidRPr="00092D30">
        <w:rPr>
          <w:rFonts w:ascii="Arial" w:eastAsia="Arial" w:hAnsi="Arial" w:cs="Arial"/>
          <w:sz w:val="24"/>
          <w:szCs w:val="24"/>
        </w:rPr>
        <w:t>families</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sz w:val="24"/>
          <w:szCs w:val="24"/>
        </w:rPr>
        <w:t>individuals</w:t>
      </w:r>
      <w:r w:rsidR="00D16141" w:rsidRPr="00092D30">
        <w:rPr>
          <w:rFonts w:ascii="Arial" w:eastAsia="Arial" w:hAnsi="Arial" w:cs="Arial"/>
          <w:sz w:val="24"/>
          <w:szCs w:val="24"/>
        </w:rPr>
        <w:t xml:space="preserve"> </w:t>
      </w:r>
      <w:r w:rsidRPr="00092D30">
        <w:rPr>
          <w:rFonts w:ascii="Arial" w:eastAsia="Arial" w:hAnsi="Arial" w:cs="Arial"/>
          <w:sz w:val="24"/>
          <w:szCs w:val="24"/>
        </w:rPr>
        <w:t>including</w:t>
      </w:r>
      <w:r w:rsidR="00D16141" w:rsidRPr="00092D30">
        <w:rPr>
          <w:rFonts w:ascii="Arial" w:eastAsia="Arial" w:hAnsi="Arial" w:cs="Arial"/>
          <w:sz w:val="24"/>
          <w:szCs w:val="24"/>
        </w:rPr>
        <w:t xml:space="preserve"> </w:t>
      </w:r>
      <w:r w:rsidRPr="00092D30">
        <w:rPr>
          <w:rFonts w:ascii="Arial" w:eastAsia="Arial" w:hAnsi="Arial" w:cs="Arial"/>
          <w:sz w:val="24"/>
          <w:szCs w:val="24"/>
        </w:rPr>
        <w:t>strandees</w:t>
      </w:r>
      <w:r w:rsidR="00D16141" w:rsidRPr="00092D30">
        <w:rPr>
          <w:rFonts w:ascii="Arial" w:eastAsia="Arial" w:hAnsi="Arial" w:cs="Arial"/>
          <w:sz w:val="24"/>
          <w:szCs w:val="24"/>
        </w:rPr>
        <w:t xml:space="preserve"> </w:t>
      </w:r>
      <w:r w:rsidRPr="00092D30">
        <w:rPr>
          <w:rFonts w:ascii="Arial" w:eastAsia="Arial" w:hAnsi="Arial" w:cs="Arial"/>
          <w:sz w:val="24"/>
          <w:szCs w:val="24"/>
        </w:rPr>
        <w:t>affect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092D30">
        <w:rPr>
          <w:rFonts w:ascii="Arial" w:eastAsia="Arial" w:hAnsi="Arial" w:cs="Arial"/>
          <w:sz w:val="24"/>
          <w:szCs w:val="24"/>
        </w:rPr>
        <w:t>community</w:t>
      </w:r>
      <w:r w:rsidR="00D16141" w:rsidRPr="00092D30">
        <w:rPr>
          <w:rFonts w:ascii="Arial" w:eastAsia="Arial" w:hAnsi="Arial" w:cs="Arial"/>
          <w:sz w:val="24"/>
          <w:szCs w:val="24"/>
        </w:rPr>
        <w:t xml:space="preserve"> </w:t>
      </w:r>
      <w:r w:rsidRPr="00092D30">
        <w:rPr>
          <w:rFonts w:ascii="Arial" w:eastAsia="Arial" w:hAnsi="Arial" w:cs="Arial"/>
          <w:sz w:val="24"/>
          <w:szCs w:val="24"/>
        </w:rPr>
        <w:t>quarantine</w:t>
      </w:r>
      <w:r w:rsidR="00D16141" w:rsidRPr="00092D30">
        <w:rPr>
          <w:rFonts w:ascii="Arial" w:eastAsia="Arial" w:hAnsi="Arial" w:cs="Arial"/>
          <w:sz w:val="24"/>
          <w:szCs w:val="24"/>
        </w:rPr>
        <w:t xml:space="preserve"> </w:t>
      </w:r>
      <w:r w:rsidRPr="00092D30">
        <w:rPr>
          <w:rFonts w:ascii="Arial" w:eastAsia="Arial" w:hAnsi="Arial" w:cs="Arial"/>
          <w:sz w:val="24"/>
          <w:szCs w:val="24"/>
        </w:rPr>
        <w:t>being</w:t>
      </w:r>
      <w:r w:rsidR="00D16141" w:rsidRPr="00092D30">
        <w:rPr>
          <w:rFonts w:ascii="Arial" w:eastAsia="Arial" w:hAnsi="Arial" w:cs="Arial"/>
          <w:sz w:val="24"/>
          <w:szCs w:val="24"/>
        </w:rPr>
        <w:t xml:space="preserve"> </w:t>
      </w:r>
      <w:r w:rsidRPr="00092D30">
        <w:rPr>
          <w:rFonts w:ascii="Arial" w:eastAsia="Arial" w:hAnsi="Arial" w:cs="Arial"/>
          <w:sz w:val="24"/>
          <w:szCs w:val="24"/>
        </w:rPr>
        <w:t>implemented</w:t>
      </w:r>
      <w:r w:rsidR="00D16141" w:rsidRPr="00092D30">
        <w:rPr>
          <w:rFonts w:ascii="Arial" w:eastAsia="Arial" w:hAnsi="Arial" w:cs="Arial"/>
          <w:sz w:val="24"/>
          <w:szCs w:val="24"/>
        </w:rPr>
        <w:t xml:space="preserve"> </w:t>
      </w:r>
      <w:r w:rsidRPr="00092D30">
        <w:rPr>
          <w:rFonts w:ascii="Arial" w:eastAsia="Arial" w:hAnsi="Arial" w:cs="Arial"/>
          <w:sz w:val="24"/>
          <w:szCs w:val="24"/>
        </w:rPr>
        <w:t>due</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COVID-19</w:t>
      </w:r>
      <w:r w:rsidR="00D16141" w:rsidRPr="00092D30">
        <w:rPr>
          <w:rFonts w:ascii="Arial" w:eastAsia="Arial" w:hAnsi="Arial" w:cs="Arial"/>
          <w:sz w:val="24"/>
          <w:szCs w:val="24"/>
        </w:rPr>
        <w:t xml:space="preserve"> </w:t>
      </w:r>
      <w:r w:rsidRPr="00092D30">
        <w:rPr>
          <w:rFonts w:ascii="Arial" w:eastAsia="Arial" w:hAnsi="Arial" w:cs="Arial"/>
          <w:sz w:val="24"/>
          <w:szCs w:val="24"/>
        </w:rPr>
        <w:t>pandemic;</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which,</w:t>
      </w:r>
      <w:r w:rsidR="00201C7A" w:rsidRPr="00092D30">
        <w:rPr>
          <w:rFonts w:ascii="Arial" w:eastAsia="Arial" w:hAnsi="Arial" w:cs="Arial"/>
          <w:sz w:val="24"/>
          <w:szCs w:val="24"/>
        </w:rPr>
        <w:t xml:space="preserve"> </w:t>
      </w:r>
      <w:r w:rsidR="00CD47B7" w:rsidRPr="00B81389">
        <w:rPr>
          <w:rFonts w:ascii="Arial" w:eastAsia="Arial" w:hAnsi="Arial" w:cs="Arial"/>
          <w:b/>
          <w:color w:val="0070C0"/>
          <w:sz w:val="24"/>
          <w:szCs w:val="24"/>
        </w:rPr>
        <w:t>₱</w:t>
      </w:r>
      <w:r w:rsidR="00967125" w:rsidRPr="00967125">
        <w:rPr>
          <w:rFonts w:ascii="Arial" w:eastAsia="Arial" w:hAnsi="Arial" w:cs="Arial"/>
          <w:b/>
          <w:color w:val="0070C0"/>
          <w:sz w:val="24"/>
          <w:szCs w:val="24"/>
        </w:rPr>
        <w:t xml:space="preserve">1,570,587,776.72 </w:t>
      </w:r>
      <w:r w:rsidRPr="00092D30">
        <w:rPr>
          <w:rFonts w:ascii="Arial" w:eastAsia="Arial" w:hAnsi="Arial" w:cs="Arial"/>
          <w:bCs/>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B81389">
        <w:rPr>
          <w:rFonts w:ascii="Arial" w:eastAsia="Arial" w:hAnsi="Arial" w:cs="Arial"/>
          <w:b/>
          <w:color w:val="0070C0"/>
          <w:sz w:val="24"/>
          <w:szCs w:val="24"/>
        </w:rPr>
        <w:t>DSWD</w:t>
      </w:r>
      <w:r w:rsidRPr="00092D30">
        <w:rPr>
          <w:rFonts w:ascii="Arial" w:eastAsia="Arial" w:hAnsi="Arial" w:cs="Arial"/>
          <w:sz w:val="24"/>
          <w:szCs w:val="24"/>
        </w:rPr>
        <w:t>,</w:t>
      </w:r>
      <w:r w:rsidR="00D16141" w:rsidRPr="00092D30">
        <w:rPr>
          <w:rFonts w:ascii="Arial" w:eastAsia="Arial" w:hAnsi="Arial" w:cs="Arial"/>
          <w:b/>
          <w:sz w:val="24"/>
          <w:szCs w:val="24"/>
        </w:rPr>
        <w:t xml:space="preserve"> </w:t>
      </w:r>
      <w:r w:rsidRPr="00092D30">
        <w:rPr>
          <w:rFonts w:ascii="Arial" w:eastAsia="Arial" w:hAnsi="Arial" w:cs="Arial"/>
          <w:b/>
          <w:sz w:val="24"/>
          <w:szCs w:val="24"/>
        </w:rPr>
        <w:t>₱</w:t>
      </w:r>
      <w:r w:rsidR="00FD37E8" w:rsidRPr="00092D30">
        <w:rPr>
          <w:rFonts w:ascii="Arial" w:eastAsia="Arial" w:hAnsi="Arial" w:cs="Arial"/>
          <w:b/>
          <w:bCs/>
          <w:sz w:val="24"/>
          <w:szCs w:val="24"/>
        </w:rPr>
        <w:t xml:space="preserve">502,162,265.67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092D30">
        <w:rPr>
          <w:rFonts w:ascii="Arial" w:eastAsia="Arial" w:hAnsi="Arial" w:cs="Arial"/>
          <w:b/>
          <w:sz w:val="24"/>
          <w:szCs w:val="24"/>
        </w:rPr>
        <w:t>NGOs</w:t>
      </w:r>
      <w:r w:rsidRPr="00092D30">
        <w:rPr>
          <w:rFonts w:ascii="Arial" w:eastAsia="Arial" w:hAnsi="Arial" w:cs="Arial"/>
          <w:sz w:val="24"/>
          <w:szCs w:val="24"/>
        </w:rPr>
        <w:t>,</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b/>
          <w:sz w:val="24"/>
          <w:szCs w:val="24"/>
        </w:rPr>
        <w:t>₱</w:t>
      </w:r>
      <w:r w:rsidR="00D67BA9" w:rsidRPr="00092D30">
        <w:rPr>
          <w:rFonts w:ascii="Arial" w:eastAsia="Arial" w:hAnsi="Arial" w:cs="Arial"/>
          <w:b/>
          <w:bCs/>
          <w:sz w:val="24"/>
          <w:szCs w:val="24"/>
        </w:rPr>
        <w:t>31,850,409.96</w:t>
      </w:r>
      <w:r w:rsidR="00D16141" w:rsidRPr="00092D30">
        <w:rPr>
          <w:rFonts w:ascii="Arial" w:eastAsia="Arial" w:hAnsi="Arial" w:cs="Arial"/>
          <w:b/>
          <w:bCs/>
          <w:sz w:val="24"/>
          <w:szCs w:val="24"/>
        </w:rPr>
        <w:t xml:space="preserve">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092D30">
        <w:rPr>
          <w:rFonts w:ascii="Arial" w:eastAsia="Arial" w:hAnsi="Arial" w:cs="Arial"/>
          <w:b/>
          <w:sz w:val="24"/>
          <w:szCs w:val="24"/>
        </w:rPr>
        <w:t>Private</w:t>
      </w:r>
      <w:r w:rsidR="00D16141" w:rsidRPr="00092D30">
        <w:rPr>
          <w:rFonts w:ascii="Arial" w:eastAsia="Arial" w:hAnsi="Arial" w:cs="Arial"/>
          <w:b/>
          <w:sz w:val="24"/>
          <w:szCs w:val="24"/>
        </w:rPr>
        <w:t xml:space="preserve"> </w:t>
      </w:r>
      <w:r w:rsidRPr="00092D30">
        <w:rPr>
          <w:rFonts w:ascii="Arial" w:eastAsia="Arial" w:hAnsi="Arial" w:cs="Arial"/>
          <w:b/>
          <w:sz w:val="24"/>
          <w:szCs w:val="24"/>
        </w:rPr>
        <w:t>Partners</w:t>
      </w:r>
      <w:r w:rsidR="00D16141" w:rsidRPr="00092D30">
        <w:rPr>
          <w:rFonts w:ascii="Arial" w:eastAsia="Arial" w:hAnsi="Arial" w:cs="Arial"/>
          <w:b/>
          <w:sz w:val="20"/>
          <w:szCs w:val="20"/>
        </w:rPr>
        <w:t xml:space="preserve"> </w:t>
      </w:r>
      <w:r w:rsidRPr="00092D30">
        <w:rPr>
          <w:rFonts w:ascii="Arial" w:eastAsia="Arial" w:hAnsi="Arial" w:cs="Arial"/>
          <w:sz w:val="24"/>
          <w:szCs w:val="24"/>
        </w:rPr>
        <w:t>(see</w:t>
      </w:r>
      <w:r w:rsidR="00D16141" w:rsidRPr="00092D30">
        <w:rPr>
          <w:rFonts w:ascii="Arial" w:eastAsia="Arial" w:hAnsi="Arial" w:cs="Arial"/>
          <w:sz w:val="24"/>
          <w:szCs w:val="24"/>
        </w:rPr>
        <w:t xml:space="preserve"> </w:t>
      </w:r>
      <w:r w:rsidRPr="00092D30">
        <w:rPr>
          <w:rFonts w:ascii="Arial" w:eastAsia="Arial" w:hAnsi="Arial" w:cs="Arial"/>
          <w:sz w:val="24"/>
          <w:szCs w:val="24"/>
        </w:rPr>
        <w:t>Table</w:t>
      </w:r>
      <w:r w:rsidR="00D16141" w:rsidRPr="00092D30">
        <w:rPr>
          <w:rFonts w:ascii="Arial" w:eastAsia="Arial" w:hAnsi="Arial" w:cs="Arial"/>
          <w:sz w:val="24"/>
          <w:szCs w:val="24"/>
        </w:rPr>
        <w:t xml:space="preserve"> </w:t>
      </w:r>
      <w:r w:rsidRPr="00092D30">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643"/>
        <w:gridCol w:w="1539"/>
        <w:gridCol w:w="1357"/>
        <w:gridCol w:w="1357"/>
        <w:gridCol w:w="1539"/>
      </w:tblGrid>
      <w:tr w:rsidR="00967125" w:rsidRPr="00967125" w14:paraId="7623BBFA" w14:textId="77777777" w:rsidTr="00967125">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BA5B287" w14:textId="77777777" w:rsidR="00967125" w:rsidRPr="00967125" w:rsidRDefault="00967125" w:rsidP="00967125">
            <w:pPr>
              <w:widowControl/>
              <w:spacing w:after="0" w:line="240" w:lineRule="auto"/>
              <w:contextualSpacing/>
              <w:jc w:val="center"/>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EBEBB48" w14:textId="77777777" w:rsidR="00967125" w:rsidRPr="00967125" w:rsidRDefault="00967125" w:rsidP="00967125">
            <w:pPr>
              <w:widowControl/>
              <w:spacing w:after="0" w:line="240" w:lineRule="auto"/>
              <w:contextualSpacing/>
              <w:jc w:val="center"/>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COST OF ASSISTANCE </w:t>
            </w:r>
          </w:p>
        </w:tc>
      </w:tr>
      <w:tr w:rsidR="00967125" w:rsidRPr="00967125" w14:paraId="6D9CEBBE" w14:textId="77777777" w:rsidTr="00967125">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7509BB46"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1162522F" w14:textId="77777777" w:rsidR="00967125" w:rsidRPr="00967125" w:rsidRDefault="00967125" w:rsidP="00967125">
            <w:pPr>
              <w:widowControl/>
              <w:spacing w:after="0" w:line="240" w:lineRule="auto"/>
              <w:contextualSpacing/>
              <w:jc w:val="center"/>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03F7A254" w14:textId="77777777" w:rsidR="00967125" w:rsidRPr="00967125" w:rsidRDefault="00967125" w:rsidP="00967125">
            <w:pPr>
              <w:widowControl/>
              <w:spacing w:after="0" w:line="240" w:lineRule="auto"/>
              <w:contextualSpacing/>
              <w:jc w:val="center"/>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4E1B2E68" w14:textId="77777777" w:rsidR="00967125" w:rsidRPr="00967125" w:rsidRDefault="00967125" w:rsidP="00967125">
            <w:pPr>
              <w:widowControl/>
              <w:spacing w:after="0" w:line="240" w:lineRule="auto"/>
              <w:contextualSpacing/>
              <w:jc w:val="center"/>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03D026F9" w14:textId="77777777" w:rsidR="00967125" w:rsidRPr="00967125" w:rsidRDefault="00967125" w:rsidP="00967125">
            <w:pPr>
              <w:widowControl/>
              <w:spacing w:after="0" w:line="240" w:lineRule="auto"/>
              <w:contextualSpacing/>
              <w:jc w:val="center"/>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GRAND TOTAL </w:t>
            </w:r>
          </w:p>
        </w:tc>
      </w:tr>
      <w:tr w:rsidR="00967125" w:rsidRPr="00967125" w14:paraId="2100C4F6"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E94858" w14:textId="77777777" w:rsidR="00967125" w:rsidRPr="00967125" w:rsidRDefault="00967125" w:rsidP="00967125">
            <w:pPr>
              <w:widowControl/>
              <w:spacing w:after="0" w:line="240" w:lineRule="auto"/>
              <w:contextualSpacing/>
              <w:jc w:val="center"/>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0B891BEF" w14:textId="1789EB3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570,587,776.72 </w:t>
            </w:r>
          </w:p>
        </w:tc>
        <w:tc>
          <w:tcPr>
            <w:tcW w:w="0" w:type="auto"/>
            <w:tcBorders>
              <w:top w:val="nil"/>
              <w:left w:val="nil"/>
              <w:bottom w:val="single" w:sz="4" w:space="0" w:color="000000"/>
              <w:right w:val="single" w:sz="4" w:space="0" w:color="000000"/>
            </w:tcBorders>
            <w:shd w:val="clear" w:color="A5A5A5" w:fill="A5A5A5"/>
            <w:noWrap/>
            <w:vAlign w:val="bottom"/>
            <w:hideMark/>
          </w:tcPr>
          <w:p w14:paraId="260149A3" w14:textId="62DA6B5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502,162,265.67 </w:t>
            </w:r>
          </w:p>
        </w:tc>
        <w:tc>
          <w:tcPr>
            <w:tcW w:w="0" w:type="auto"/>
            <w:tcBorders>
              <w:top w:val="nil"/>
              <w:left w:val="nil"/>
              <w:bottom w:val="single" w:sz="4" w:space="0" w:color="000000"/>
              <w:right w:val="single" w:sz="4" w:space="0" w:color="000000"/>
            </w:tcBorders>
            <w:shd w:val="clear" w:color="A5A5A5" w:fill="A5A5A5"/>
            <w:noWrap/>
            <w:vAlign w:val="bottom"/>
            <w:hideMark/>
          </w:tcPr>
          <w:p w14:paraId="1A72B355" w14:textId="4EF343D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3D567170" w14:textId="1606B9B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104,600,452.35 </w:t>
            </w:r>
          </w:p>
        </w:tc>
      </w:tr>
      <w:tr w:rsidR="00967125" w:rsidRPr="00967125" w14:paraId="4F8C6A6C"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90E85C"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132EE6D8" w14:textId="7BECC2A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67,563,286.83 </w:t>
            </w:r>
          </w:p>
        </w:tc>
        <w:tc>
          <w:tcPr>
            <w:tcW w:w="0" w:type="auto"/>
            <w:tcBorders>
              <w:top w:val="nil"/>
              <w:left w:val="nil"/>
              <w:bottom w:val="single" w:sz="4" w:space="0" w:color="000000"/>
              <w:right w:val="single" w:sz="4" w:space="0" w:color="000000"/>
            </w:tcBorders>
            <w:shd w:val="clear" w:color="A5A5A5" w:fill="A5A5A5"/>
            <w:noWrap/>
            <w:vAlign w:val="bottom"/>
            <w:hideMark/>
          </w:tcPr>
          <w:p w14:paraId="095AA2A5" w14:textId="4389B24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51E53ED" w14:textId="1B3689C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2786AFF3" w14:textId="1E2EDE7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632,973,286.83 </w:t>
            </w:r>
          </w:p>
        </w:tc>
      </w:tr>
      <w:tr w:rsidR="00967125" w:rsidRPr="00967125" w14:paraId="36896CC0"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B929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7A929CA3" w14:textId="0C57ACF6"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53,437,796.67 </w:t>
            </w:r>
          </w:p>
        </w:tc>
        <w:tc>
          <w:tcPr>
            <w:tcW w:w="0" w:type="auto"/>
            <w:tcBorders>
              <w:top w:val="nil"/>
              <w:left w:val="nil"/>
              <w:bottom w:val="single" w:sz="4" w:space="0" w:color="000000"/>
              <w:right w:val="single" w:sz="4" w:space="0" w:color="000000"/>
            </w:tcBorders>
            <w:shd w:val="clear" w:color="auto" w:fill="auto"/>
            <w:noWrap/>
            <w:vAlign w:val="bottom"/>
            <w:hideMark/>
          </w:tcPr>
          <w:p w14:paraId="659022DB" w14:textId="28445063"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61F52" w14:textId="48B94A5A"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C7EFB" w14:textId="53C916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437,796.67 </w:t>
            </w:r>
          </w:p>
        </w:tc>
      </w:tr>
      <w:tr w:rsidR="00967125" w:rsidRPr="00967125" w14:paraId="66806960"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1DD6C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00C609CF" w14:textId="5F3D6488"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26,423,014.36 </w:t>
            </w:r>
          </w:p>
        </w:tc>
        <w:tc>
          <w:tcPr>
            <w:tcW w:w="0" w:type="auto"/>
            <w:tcBorders>
              <w:top w:val="nil"/>
              <w:left w:val="nil"/>
              <w:bottom w:val="single" w:sz="4" w:space="0" w:color="000000"/>
              <w:right w:val="single" w:sz="4" w:space="0" w:color="000000"/>
            </w:tcBorders>
            <w:shd w:val="clear" w:color="auto" w:fill="auto"/>
            <w:noWrap/>
            <w:vAlign w:val="bottom"/>
            <w:hideMark/>
          </w:tcPr>
          <w:p w14:paraId="4872F86E" w14:textId="2EE7D8FE"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B17092" w14:textId="24C50ADE"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889D3" w14:textId="48D2C4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8,523,014.36 </w:t>
            </w:r>
          </w:p>
        </w:tc>
      </w:tr>
      <w:tr w:rsidR="00967125" w:rsidRPr="00967125" w14:paraId="2B23FCE3"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577DB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227F8AC9" w14:textId="67874022"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11FC13AB" w14:textId="59383693"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8B4803" w14:textId="7400E6B5"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65A1C" w14:textId="7D13D4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022,450.00 </w:t>
            </w:r>
          </w:p>
        </w:tc>
      </w:tr>
      <w:tr w:rsidR="00967125" w:rsidRPr="00967125" w14:paraId="0F1CCAC5"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A94BA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5FC858E7" w14:textId="660BAA89"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11,034,218.00 </w:t>
            </w:r>
          </w:p>
        </w:tc>
        <w:tc>
          <w:tcPr>
            <w:tcW w:w="0" w:type="auto"/>
            <w:tcBorders>
              <w:top w:val="nil"/>
              <w:left w:val="nil"/>
              <w:bottom w:val="single" w:sz="4" w:space="0" w:color="000000"/>
              <w:right w:val="single" w:sz="4" w:space="0" w:color="000000"/>
            </w:tcBorders>
            <w:shd w:val="clear" w:color="auto" w:fill="auto"/>
            <w:noWrap/>
            <w:vAlign w:val="bottom"/>
            <w:hideMark/>
          </w:tcPr>
          <w:p w14:paraId="24076CD6" w14:textId="44ADC41E"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E71C31" w14:textId="56953B9B"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16474" w14:textId="0CEF23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284,218.00 </w:t>
            </w:r>
          </w:p>
        </w:tc>
      </w:tr>
      <w:tr w:rsidR="00967125" w:rsidRPr="00967125" w14:paraId="710FC9F0"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9B922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1141B610" w14:textId="7BC6490C"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20F22E86" w14:textId="75B55AD6"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5EF92B1" w14:textId="27E1C2E8"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B32C4" w14:textId="0D967D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866,619.10 </w:t>
            </w:r>
          </w:p>
        </w:tc>
      </w:tr>
      <w:tr w:rsidR="00967125" w:rsidRPr="00967125" w14:paraId="4C02D198"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C2E87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215CBC7A" w14:textId="15E04DE4"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7DB76457" w14:textId="114F4FE8"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7F915D81" w14:textId="3FA992DC"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D2078" w14:textId="1527BD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294,620.00 </w:t>
            </w:r>
          </w:p>
        </w:tc>
      </w:tr>
      <w:tr w:rsidR="00967125" w:rsidRPr="00967125" w14:paraId="79EDE030"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2F8A5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71D9ED96" w14:textId="49F64DB5"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32,536,118.00 </w:t>
            </w:r>
          </w:p>
        </w:tc>
        <w:tc>
          <w:tcPr>
            <w:tcW w:w="0" w:type="auto"/>
            <w:tcBorders>
              <w:top w:val="nil"/>
              <w:left w:val="nil"/>
              <w:bottom w:val="single" w:sz="4" w:space="0" w:color="000000"/>
              <w:right w:val="single" w:sz="4" w:space="0" w:color="000000"/>
            </w:tcBorders>
            <w:shd w:val="clear" w:color="auto" w:fill="auto"/>
            <w:noWrap/>
            <w:vAlign w:val="bottom"/>
            <w:hideMark/>
          </w:tcPr>
          <w:p w14:paraId="507C7B1E" w14:textId="43E80CC5"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528C0FD4" w14:textId="706A391E"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8215D" w14:textId="734C44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9,978,618.00 </w:t>
            </w:r>
          </w:p>
        </w:tc>
      </w:tr>
      <w:tr w:rsidR="00967125" w:rsidRPr="00967125" w14:paraId="28B2ADED"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BE86D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694824F2" w14:textId="0E978312"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12,217,460.00 </w:t>
            </w:r>
          </w:p>
        </w:tc>
        <w:tc>
          <w:tcPr>
            <w:tcW w:w="0" w:type="auto"/>
            <w:tcBorders>
              <w:top w:val="nil"/>
              <w:left w:val="nil"/>
              <w:bottom w:val="single" w:sz="4" w:space="0" w:color="000000"/>
              <w:right w:val="single" w:sz="4" w:space="0" w:color="000000"/>
            </w:tcBorders>
            <w:shd w:val="clear" w:color="auto" w:fill="auto"/>
            <w:noWrap/>
            <w:vAlign w:val="bottom"/>
            <w:hideMark/>
          </w:tcPr>
          <w:p w14:paraId="0FBE4A42" w14:textId="1B1D468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38080" w14:textId="6ECFA391"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55CA8" w14:textId="2F135C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217,460.00 </w:t>
            </w:r>
          </w:p>
        </w:tc>
      </w:tr>
      <w:tr w:rsidR="00967125" w:rsidRPr="00967125" w14:paraId="6DE88C66"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C7371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1A9934FD" w14:textId="77CEE64E"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2929A44" w14:textId="5A020550"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4D9B3" w14:textId="1DB99A13"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08E4E" w14:textId="4F5860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39,000.00 </w:t>
            </w:r>
          </w:p>
        </w:tc>
      </w:tr>
      <w:tr w:rsidR="00967125" w:rsidRPr="00967125" w14:paraId="019DEBBE"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F12E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1364E67C" w14:textId="1DB47F19"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5,572,130.00 </w:t>
            </w:r>
          </w:p>
        </w:tc>
        <w:tc>
          <w:tcPr>
            <w:tcW w:w="0" w:type="auto"/>
            <w:tcBorders>
              <w:top w:val="nil"/>
              <w:left w:val="nil"/>
              <w:bottom w:val="single" w:sz="4" w:space="0" w:color="000000"/>
              <w:right w:val="single" w:sz="4" w:space="0" w:color="000000"/>
            </w:tcBorders>
            <w:shd w:val="clear" w:color="auto" w:fill="auto"/>
            <w:noWrap/>
            <w:vAlign w:val="bottom"/>
            <w:hideMark/>
          </w:tcPr>
          <w:p w14:paraId="20EAF03A" w14:textId="79E27D61"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0E97FD" w14:textId="5F084FBF"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9CA94" w14:textId="52C03A8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87,130.00 </w:t>
            </w:r>
          </w:p>
        </w:tc>
      </w:tr>
      <w:tr w:rsidR="00967125" w:rsidRPr="00967125" w14:paraId="7D34D2DB"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697BE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43C39A13" w14:textId="292EC879"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16,181,835.00 </w:t>
            </w:r>
          </w:p>
        </w:tc>
        <w:tc>
          <w:tcPr>
            <w:tcW w:w="0" w:type="auto"/>
            <w:tcBorders>
              <w:top w:val="nil"/>
              <w:left w:val="nil"/>
              <w:bottom w:val="single" w:sz="4" w:space="0" w:color="000000"/>
              <w:right w:val="single" w:sz="4" w:space="0" w:color="000000"/>
            </w:tcBorders>
            <w:shd w:val="clear" w:color="auto" w:fill="auto"/>
            <w:noWrap/>
            <w:vAlign w:val="bottom"/>
            <w:hideMark/>
          </w:tcPr>
          <w:p w14:paraId="41FA969E" w14:textId="6CC99AB0"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1071C" w14:textId="06C55EAD"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AA39A" w14:textId="4D70E3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181,835.00 </w:t>
            </w:r>
          </w:p>
        </w:tc>
      </w:tr>
      <w:tr w:rsidR="00967125" w:rsidRPr="00967125" w14:paraId="31D3E061"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8A28B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45492323" w14:textId="08E4FAD3"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21D5DF24" w14:textId="7F1D69B3"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4DE315C" w14:textId="1B859ADC"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8629F" w14:textId="0F1175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149,984.00 </w:t>
            </w:r>
          </w:p>
        </w:tc>
      </w:tr>
      <w:tr w:rsidR="00967125" w:rsidRPr="00967125" w14:paraId="38A74F05"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53C01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2FFCAD1D" w14:textId="33807A5B"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0B89EFF4" w14:textId="17893951"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722E1" w14:textId="4144B74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1F745" w14:textId="5F0339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82,540.00 </w:t>
            </w:r>
          </w:p>
        </w:tc>
      </w:tr>
      <w:tr w:rsidR="00967125" w:rsidRPr="00967125" w14:paraId="2C8AD61B"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8F552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66C16C16" w14:textId="236651BD"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6,180,763.60 </w:t>
            </w:r>
          </w:p>
        </w:tc>
        <w:tc>
          <w:tcPr>
            <w:tcW w:w="0" w:type="auto"/>
            <w:tcBorders>
              <w:top w:val="nil"/>
              <w:left w:val="nil"/>
              <w:bottom w:val="single" w:sz="4" w:space="0" w:color="000000"/>
              <w:right w:val="single" w:sz="4" w:space="0" w:color="000000"/>
            </w:tcBorders>
            <w:shd w:val="clear" w:color="auto" w:fill="auto"/>
            <w:noWrap/>
            <w:vAlign w:val="bottom"/>
            <w:hideMark/>
          </w:tcPr>
          <w:p w14:paraId="255C826D" w14:textId="343BDDE8"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0461CB" w14:textId="5F052892"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88C8C" w14:textId="6BB43C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80,763.60 </w:t>
            </w:r>
          </w:p>
        </w:tc>
      </w:tr>
      <w:tr w:rsidR="00967125" w:rsidRPr="00967125" w14:paraId="21BBE375"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44A3A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546E8FB" w14:textId="0C8ADC7A"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19,234,885.80 </w:t>
            </w:r>
          </w:p>
        </w:tc>
        <w:tc>
          <w:tcPr>
            <w:tcW w:w="0" w:type="auto"/>
            <w:tcBorders>
              <w:top w:val="nil"/>
              <w:left w:val="nil"/>
              <w:bottom w:val="single" w:sz="4" w:space="0" w:color="000000"/>
              <w:right w:val="single" w:sz="4" w:space="0" w:color="000000"/>
            </w:tcBorders>
            <w:shd w:val="clear" w:color="auto" w:fill="auto"/>
            <w:noWrap/>
            <w:vAlign w:val="bottom"/>
            <w:hideMark/>
          </w:tcPr>
          <w:p w14:paraId="5C649835" w14:textId="48F0CB10"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301DD8" w14:textId="6DC21656"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5B339" w14:textId="334FDE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719,885.80 </w:t>
            </w:r>
          </w:p>
        </w:tc>
      </w:tr>
      <w:tr w:rsidR="00967125" w:rsidRPr="00967125" w14:paraId="561F76DF"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11D4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06FFBFD4" w14:textId="22DF5211"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32,615,292.30 </w:t>
            </w:r>
          </w:p>
        </w:tc>
        <w:tc>
          <w:tcPr>
            <w:tcW w:w="0" w:type="auto"/>
            <w:tcBorders>
              <w:top w:val="nil"/>
              <w:left w:val="nil"/>
              <w:bottom w:val="single" w:sz="4" w:space="0" w:color="000000"/>
              <w:right w:val="single" w:sz="4" w:space="0" w:color="000000"/>
            </w:tcBorders>
            <w:shd w:val="clear" w:color="auto" w:fill="auto"/>
            <w:noWrap/>
            <w:vAlign w:val="bottom"/>
            <w:hideMark/>
          </w:tcPr>
          <w:p w14:paraId="1C6ECCBC" w14:textId="56E4E69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B0FBEC" w14:textId="4AEA0995"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D6C57" w14:textId="4DD35A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465,292.30 </w:t>
            </w:r>
          </w:p>
        </w:tc>
      </w:tr>
      <w:tr w:rsidR="00967125" w:rsidRPr="00967125" w14:paraId="432E330F"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20341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E7AF91F" w14:textId="24A096FB"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4,527,260.00 </w:t>
            </w:r>
          </w:p>
        </w:tc>
        <w:tc>
          <w:tcPr>
            <w:tcW w:w="0" w:type="auto"/>
            <w:tcBorders>
              <w:top w:val="nil"/>
              <w:left w:val="nil"/>
              <w:bottom w:val="single" w:sz="4" w:space="0" w:color="000000"/>
              <w:right w:val="single" w:sz="4" w:space="0" w:color="000000"/>
            </w:tcBorders>
            <w:shd w:val="clear" w:color="auto" w:fill="auto"/>
            <w:noWrap/>
            <w:vAlign w:val="bottom"/>
            <w:hideMark/>
          </w:tcPr>
          <w:p w14:paraId="0EB3FEE5" w14:textId="1C815FE6"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46487F" w14:textId="68B58999"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7F78B" w14:textId="3BC47E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027,260.00 </w:t>
            </w:r>
          </w:p>
        </w:tc>
      </w:tr>
      <w:tr w:rsidR="00967125" w:rsidRPr="00967125" w14:paraId="0923E6F4"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69ABA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16EBF4E6" w14:textId="0896ED7C"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751EE85A" w14:textId="6FA77EF0"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C4CBDE" w14:textId="0028C0A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DD133" w14:textId="2F00F8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7,114,800.00 </w:t>
            </w:r>
          </w:p>
        </w:tc>
      </w:tr>
      <w:tr w:rsidR="00967125" w:rsidRPr="00967125" w14:paraId="0975B4D2"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5FD5CA"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1499743C" w14:textId="04612B8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55,201,026.18 </w:t>
            </w:r>
          </w:p>
        </w:tc>
        <w:tc>
          <w:tcPr>
            <w:tcW w:w="0" w:type="auto"/>
            <w:tcBorders>
              <w:top w:val="nil"/>
              <w:left w:val="nil"/>
              <w:bottom w:val="single" w:sz="4" w:space="0" w:color="000000"/>
              <w:right w:val="single" w:sz="4" w:space="0" w:color="000000"/>
            </w:tcBorders>
            <w:shd w:val="clear" w:color="A5A5A5" w:fill="A5A5A5"/>
            <w:noWrap/>
            <w:vAlign w:val="bottom"/>
            <w:hideMark/>
          </w:tcPr>
          <w:p w14:paraId="5E0CF112" w14:textId="210A052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3189201F" w14:textId="754AD62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74A22445" w14:textId="4C7A00C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79,857,136.77 </w:t>
            </w:r>
          </w:p>
        </w:tc>
      </w:tr>
      <w:tr w:rsidR="00967125" w:rsidRPr="00967125" w14:paraId="4CAABE19"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6A4F9"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B139F47" w14:textId="3AA6DE0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2AD230D3" w14:textId="7C14732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CA7D3CF" w14:textId="4D8E917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D759F24" w14:textId="76D1E48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2,935,583.38 </w:t>
            </w:r>
          </w:p>
        </w:tc>
      </w:tr>
      <w:tr w:rsidR="00967125" w:rsidRPr="00967125" w14:paraId="18343C0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B9DB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E977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2435F1EC" w14:textId="6B630C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448EB2F7" w14:textId="051DCA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48B78" w14:textId="680C6D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736FC" w14:textId="123F79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0,000.00 </w:t>
            </w:r>
          </w:p>
        </w:tc>
      </w:tr>
      <w:tr w:rsidR="00967125" w:rsidRPr="00967125" w14:paraId="4F6EA5F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E7A1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E464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56BED88" w14:textId="7D4137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48847A62" w14:textId="00C757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7E4BC" w14:textId="1EA8DE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EBFB0" w14:textId="1AE812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3,092.45 </w:t>
            </w:r>
          </w:p>
        </w:tc>
      </w:tr>
      <w:tr w:rsidR="00967125" w:rsidRPr="00967125" w14:paraId="6145186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13EB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F810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17755970" w14:textId="044BA3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BF4CF38" w14:textId="0836D3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E4D4B" w14:textId="023694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807B2" w14:textId="65B39B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r>
      <w:tr w:rsidR="00967125" w:rsidRPr="00967125" w14:paraId="0D72B50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5A55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4115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10F9BBDB" w14:textId="4CD35A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57A86918" w14:textId="79B26B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4A1D2" w14:textId="52AF88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0E8E7" w14:textId="6E239D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6,295.58 </w:t>
            </w:r>
          </w:p>
        </w:tc>
      </w:tr>
      <w:tr w:rsidR="00967125" w:rsidRPr="00967125" w14:paraId="4B4A156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83EE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166C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33C0B1BE" w14:textId="575A14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026F8A83" w14:textId="214ECA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177D1" w14:textId="65949F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E578E" w14:textId="7CAD0D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6,299.20 </w:t>
            </w:r>
          </w:p>
        </w:tc>
      </w:tr>
      <w:tr w:rsidR="00967125" w:rsidRPr="00967125" w14:paraId="5F8E531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39F4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1591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69E42837" w14:textId="25F7EF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0E7A3CA" w14:textId="6E5B3E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3661C" w14:textId="62D485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0FF0A" w14:textId="689B96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r>
      <w:tr w:rsidR="00967125" w:rsidRPr="00967125" w14:paraId="436C883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688D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CD17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664C739B" w14:textId="7F6D4E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DFBF60D" w14:textId="59DAC6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B040C" w14:textId="0333E0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72A75" w14:textId="46A3D5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r>
      <w:tr w:rsidR="00967125" w:rsidRPr="00967125" w14:paraId="20170CA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1929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1C66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743560EA" w14:textId="75C608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ED3E8D2" w14:textId="26593E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629784D9" w14:textId="2436AB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05A63" w14:textId="32D186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68,551.20 </w:t>
            </w:r>
          </w:p>
        </w:tc>
      </w:tr>
      <w:tr w:rsidR="00967125" w:rsidRPr="00967125" w14:paraId="5157470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D7DD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1A82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4DFBB99A" w14:textId="74147E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4D0C2AF3" w14:textId="4F3F54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00.00 </w:t>
            </w:r>
          </w:p>
        </w:tc>
        <w:tc>
          <w:tcPr>
            <w:tcW w:w="0" w:type="auto"/>
            <w:tcBorders>
              <w:top w:val="nil"/>
              <w:left w:val="nil"/>
              <w:bottom w:val="single" w:sz="4" w:space="0" w:color="000000"/>
              <w:right w:val="single" w:sz="4" w:space="0" w:color="000000"/>
            </w:tcBorders>
            <w:shd w:val="clear" w:color="auto" w:fill="auto"/>
            <w:noWrap/>
            <w:vAlign w:val="center"/>
            <w:hideMark/>
          </w:tcPr>
          <w:p w14:paraId="66D89C98" w14:textId="4BDAE4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C57C6" w14:textId="055A27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7,092.45 </w:t>
            </w:r>
          </w:p>
        </w:tc>
      </w:tr>
      <w:tr w:rsidR="00967125" w:rsidRPr="00967125" w14:paraId="5D2144C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C41E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88E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75D7AF82" w14:textId="3ED553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E7514CC" w14:textId="25A875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BB8A4" w14:textId="14DC03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74007" w14:textId="21E74A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r>
      <w:tr w:rsidR="00967125" w:rsidRPr="00967125" w14:paraId="0FB6ABA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7B71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7EDC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5109F83B" w14:textId="2F8A2B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0684E2D4" w14:textId="23D5AF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E8801" w14:textId="77AE52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44F8C" w14:textId="1D5C86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1,247.70 </w:t>
            </w:r>
          </w:p>
        </w:tc>
      </w:tr>
      <w:tr w:rsidR="00967125" w:rsidRPr="00967125" w14:paraId="1468321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4D1E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E5584B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31D2A114" w14:textId="46AB57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787A4252" w14:textId="3FC2CC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F3DA0" w14:textId="1F592D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BE416" w14:textId="43717D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1,304.70 </w:t>
            </w:r>
          </w:p>
        </w:tc>
      </w:tr>
      <w:tr w:rsidR="00967125" w:rsidRPr="00967125" w14:paraId="5BDC9FC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7211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DE6D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05ADC4D0" w14:textId="5A7F68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766418F4" w14:textId="4245B5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E4E16" w14:textId="2D7FB1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68F2A" w14:textId="006D98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96,280.50 </w:t>
            </w:r>
          </w:p>
        </w:tc>
      </w:tr>
      <w:tr w:rsidR="00967125" w:rsidRPr="00967125" w14:paraId="5B6D33A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A4CF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78EF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0D55C2BA" w14:textId="771248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2E1C173D" w14:textId="6E61EE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06B44572" w14:textId="5A6D14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8E86D" w14:textId="2F4781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29,385.70 </w:t>
            </w:r>
          </w:p>
        </w:tc>
      </w:tr>
      <w:tr w:rsidR="00967125" w:rsidRPr="00967125" w14:paraId="48B4686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4646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C236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1C97D0EF" w14:textId="7AAB08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07372D7B" w14:textId="40A9A4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6AD87430" w14:textId="0FDBFD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E5199" w14:textId="08AAF8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1,333.20 </w:t>
            </w:r>
          </w:p>
        </w:tc>
      </w:tr>
      <w:tr w:rsidR="00967125" w:rsidRPr="00967125" w14:paraId="5A161D5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686B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C17D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776C6840" w14:textId="0AA47F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4E85FD4" w14:textId="67918A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1162B" w14:textId="3A5427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C3467" w14:textId="3C4468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1,187.20 </w:t>
            </w:r>
          </w:p>
        </w:tc>
      </w:tr>
      <w:tr w:rsidR="00967125" w:rsidRPr="00967125" w14:paraId="60C0EEA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FB1E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7A51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7D55E8A1" w14:textId="5BB352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63CA50F0" w14:textId="27D560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FE91E" w14:textId="5C8D11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F0D40" w14:textId="7A339C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r>
      <w:tr w:rsidR="00967125" w:rsidRPr="00967125" w14:paraId="07E1940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FB24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6A66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3519C29D" w14:textId="5BB555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84BBFC0" w14:textId="3408D7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803DD" w14:textId="1988FB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90A54" w14:textId="36F709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r>
      <w:tr w:rsidR="00967125" w:rsidRPr="00967125" w14:paraId="306232C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77A5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C90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7AD02581" w14:textId="10A051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E3BC8C4" w14:textId="1FA20E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1C744" w14:textId="1EF0FF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66128" w14:textId="25619A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r>
      <w:tr w:rsidR="00967125" w:rsidRPr="00967125" w14:paraId="31D5CED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3E28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618C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1F016BED" w14:textId="512D80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4963094" w14:textId="561F5D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24A32" w14:textId="39FCE4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55559" w14:textId="2AD827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r>
      <w:tr w:rsidR="00967125" w:rsidRPr="00967125" w14:paraId="00CE080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C5F9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B6BF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5F898306" w14:textId="7F5C8E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9746209" w14:textId="11DDA4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1B97A" w14:textId="088437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55EBA" w14:textId="5B1C93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13.20 </w:t>
            </w:r>
          </w:p>
        </w:tc>
      </w:tr>
      <w:tr w:rsidR="00967125" w:rsidRPr="00967125" w14:paraId="4DBE52D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69BE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6EE7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60D6330D" w14:textId="6DBA10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147156F0" w14:textId="3AF518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0E72A" w14:textId="55737A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11605" w14:textId="78BF98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0,453.20 </w:t>
            </w:r>
          </w:p>
        </w:tc>
      </w:tr>
      <w:tr w:rsidR="00967125" w:rsidRPr="00967125" w14:paraId="4EDB179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DD41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EF84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09C6DDC3" w14:textId="749220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2D3636E4" w14:textId="7054D0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49363" w14:textId="494240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6E62D" w14:textId="190D0C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0,578.20 </w:t>
            </w:r>
          </w:p>
        </w:tc>
      </w:tr>
      <w:tr w:rsidR="00967125" w:rsidRPr="00967125" w14:paraId="506561B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44A0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8D0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139FBB70" w14:textId="07177F1B" w:rsidR="00967125" w:rsidRPr="00967125" w:rsidRDefault="00967125" w:rsidP="00967125">
            <w:pPr>
              <w:widowControl/>
              <w:spacing w:after="0" w:line="240" w:lineRule="auto"/>
              <w:contextualSpacing/>
              <w:jc w:val="right"/>
              <w:rPr>
                <w:rFonts w:ascii="Arial Narrow" w:eastAsia="Times New Roman" w:hAnsi="Arial Narrow"/>
                <w:i/>
                <w:iCs/>
                <w:color w:val="000000"/>
              </w:rPr>
            </w:pPr>
            <w:r w:rsidRPr="00967125">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71E67E31" w14:textId="4DE6B3A1" w:rsidR="00967125" w:rsidRPr="00967125" w:rsidRDefault="00967125" w:rsidP="00967125">
            <w:pPr>
              <w:widowControl/>
              <w:spacing w:after="0" w:line="240" w:lineRule="auto"/>
              <w:contextualSpacing/>
              <w:jc w:val="right"/>
              <w:rPr>
                <w:rFonts w:ascii="Arial Narrow" w:eastAsia="Times New Roman" w:hAnsi="Arial Narrow"/>
                <w:i/>
                <w:iCs/>
                <w:color w:val="000000"/>
              </w:rPr>
            </w:pPr>
            <w:r w:rsidRPr="0096712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41B15" w14:textId="571B9C57" w:rsidR="00967125" w:rsidRPr="00967125" w:rsidRDefault="00967125" w:rsidP="00967125">
            <w:pPr>
              <w:widowControl/>
              <w:spacing w:after="0" w:line="240" w:lineRule="auto"/>
              <w:contextualSpacing/>
              <w:jc w:val="right"/>
              <w:rPr>
                <w:rFonts w:ascii="Arial Narrow" w:eastAsia="Times New Roman" w:hAnsi="Arial Narrow"/>
                <w:i/>
                <w:iCs/>
                <w:color w:val="000000"/>
              </w:rPr>
            </w:pPr>
            <w:r w:rsidRPr="0096712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FC315" w14:textId="200FEF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5,009.70 </w:t>
            </w:r>
          </w:p>
        </w:tc>
      </w:tr>
      <w:tr w:rsidR="00967125" w:rsidRPr="00967125" w14:paraId="0C13FD03"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2651F"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5CE4694" w14:textId="26F140B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154,594.08 </w:t>
            </w:r>
          </w:p>
        </w:tc>
        <w:tc>
          <w:tcPr>
            <w:tcW w:w="0" w:type="auto"/>
            <w:tcBorders>
              <w:top w:val="nil"/>
              <w:left w:val="nil"/>
              <w:bottom w:val="single" w:sz="4" w:space="0" w:color="000000"/>
              <w:right w:val="single" w:sz="4" w:space="0" w:color="000000"/>
            </w:tcBorders>
            <w:shd w:val="clear" w:color="D8D8D8" w:fill="D8D8D8"/>
            <w:noWrap/>
            <w:vAlign w:val="bottom"/>
            <w:hideMark/>
          </w:tcPr>
          <w:p w14:paraId="15768053" w14:textId="15D07A4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E259A7C" w14:textId="5741B63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3A478F1" w14:textId="6368589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154,594.08 </w:t>
            </w:r>
          </w:p>
        </w:tc>
      </w:tr>
      <w:tr w:rsidR="00967125" w:rsidRPr="00967125" w14:paraId="56311BE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E091E"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0CA7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39344020" w14:textId="4DAEDE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5,280.00 </w:t>
            </w:r>
          </w:p>
        </w:tc>
        <w:tc>
          <w:tcPr>
            <w:tcW w:w="0" w:type="auto"/>
            <w:tcBorders>
              <w:top w:val="nil"/>
              <w:left w:val="nil"/>
              <w:bottom w:val="single" w:sz="4" w:space="0" w:color="000000"/>
              <w:right w:val="single" w:sz="4" w:space="0" w:color="000000"/>
            </w:tcBorders>
            <w:shd w:val="clear" w:color="auto" w:fill="auto"/>
            <w:noWrap/>
            <w:vAlign w:val="bottom"/>
            <w:hideMark/>
          </w:tcPr>
          <w:p w14:paraId="248CDFFF" w14:textId="53CCD6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A0158" w14:textId="5B3BFE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2604B" w14:textId="6AFF7E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5,280.00 </w:t>
            </w:r>
          </w:p>
        </w:tc>
      </w:tr>
      <w:tr w:rsidR="00967125" w:rsidRPr="00967125" w14:paraId="33BAB33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8B401"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E559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375669C8" w14:textId="0C04F6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0924F507" w14:textId="14B73F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8B913" w14:textId="106C05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0FC33" w14:textId="610AAF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1,574.25 </w:t>
            </w:r>
          </w:p>
        </w:tc>
      </w:tr>
      <w:tr w:rsidR="00967125" w:rsidRPr="00967125" w14:paraId="1C66485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9B9AB"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49E8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6BD3615C" w14:textId="046C19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274AF3F8" w14:textId="1C0C78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E3A27" w14:textId="21F13F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9A177" w14:textId="3ADB6A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3,860.50 </w:t>
            </w:r>
          </w:p>
        </w:tc>
      </w:tr>
      <w:tr w:rsidR="00967125" w:rsidRPr="00967125" w14:paraId="5370A4E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0FE61"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B967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16A95603" w14:textId="6365D0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9557CB0" w14:textId="43F186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D76B4" w14:textId="2F2C6F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FC084" w14:textId="55F2F1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r>
      <w:tr w:rsidR="00967125" w:rsidRPr="00967125" w14:paraId="3B5B826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2B31E"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E5C2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1331AD8B" w14:textId="26C73A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3DB6684" w14:textId="2BEC92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8CF90" w14:textId="7137C2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F99A8" w14:textId="52F0F8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0,285.00 </w:t>
            </w:r>
          </w:p>
        </w:tc>
      </w:tr>
      <w:tr w:rsidR="00967125" w:rsidRPr="00967125" w14:paraId="6CDEBDF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78516"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96FA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002CA778" w14:textId="74EEF0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9,220.82 </w:t>
            </w:r>
          </w:p>
        </w:tc>
        <w:tc>
          <w:tcPr>
            <w:tcW w:w="0" w:type="auto"/>
            <w:tcBorders>
              <w:top w:val="nil"/>
              <w:left w:val="nil"/>
              <w:bottom w:val="single" w:sz="4" w:space="0" w:color="000000"/>
              <w:right w:val="single" w:sz="4" w:space="0" w:color="000000"/>
            </w:tcBorders>
            <w:shd w:val="clear" w:color="auto" w:fill="auto"/>
            <w:noWrap/>
            <w:vAlign w:val="bottom"/>
            <w:hideMark/>
          </w:tcPr>
          <w:p w14:paraId="4C2165C2" w14:textId="08F88B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9A20A" w14:textId="030B9D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A2455" w14:textId="2C2958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9,220.82 </w:t>
            </w:r>
          </w:p>
        </w:tc>
      </w:tr>
      <w:tr w:rsidR="00967125" w:rsidRPr="00967125" w14:paraId="2E76744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A7C15"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6F2E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4700F6AF" w14:textId="43A308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0B0479F5" w14:textId="173DBD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77270" w14:textId="6B9E6B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E02A4" w14:textId="15CDB3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1,931.42 </w:t>
            </w:r>
          </w:p>
        </w:tc>
      </w:tr>
      <w:tr w:rsidR="00967125" w:rsidRPr="00967125" w14:paraId="62F85B6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8978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AAD1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2A8E9C3A" w14:textId="0BA53A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1.42 </w:t>
            </w:r>
          </w:p>
        </w:tc>
        <w:tc>
          <w:tcPr>
            <w:tcW w:w="0" w:type="auto"/>
            <w:tcBorders>
              <w:top w:val="nil"/>
              <w:left w:val="nil"/>
              <w:bottom w:val="single" w:sz="4" w:space="0" w:color="000000"/>
              <w:right w:val="single" w:sz="4" w:space="0" w:color="000000"/>
            </w:tcBorders>
            <w:shd w:val="clear" w:color="auto" w:fill="auto"/>
            <w:noWrap/>
            <w:vAlign w:val="bottom"/>
            <w:hideMark/>
          </w:tcPr>
          <w:p w14:paraId="3C0C2D3F" w14:textId="560F11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08B00" w14:textId="656D56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152EB" w14:textId="3CC081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1.42 </w:t>
            </w:r>
          </w:p>
        </w:tc>
      </w:tr>
      <w:tr w:rsidR="00967125" w:rsidRPr="00967125" w14:paraId="57587DA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70FA6"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04AF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01C8C2B8" w14:textId="09F3E6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0DE2D048" w14:textId="12CFC3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D1FEB" w14:textId="2A8F7A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E48F8" w14:textId="78BE29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9,950.25 </w:t>
            </w:r>
          </w:p>
        </w:tc>
      </w:tr>
      <w:tr w:rsidR="00967125" w:rsidRPr="00967125" w14:paraId="2DE3330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A123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A976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08905F1C" w14:textId="092B63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259D6A39" w14:textId="098703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0D743" w14:textId="2B0FFC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EF4E9" w14:textId="5910AD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9,893.25 </w:t>
            </w:r>
          </w:p>
        </w:tc>
      </w:tr>
      <w:tr w:rsidR="00967125" w:rsidRPr="00967125" w14:paraId="3716698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A1B98"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14D9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7BA7C9D" w14:textId="578227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684B6455" w14:textId="3A96B0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4EDCB" w14:textId="66A657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34136" w14:textId="1894EC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2,015.75 </w:t>
            </w:r>
          </w:p>
        </w:tc>
      </w:tr>
      <w:tr w:rsidR="00967125" w:rsidRPr="00967125" w14:paraId="015370D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A750B"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9188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11BE3AA0" w14:textId="160314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49DBC838" w14:textId="785EFB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CD9BF" w14:textId="23D2B4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A4038" w14:textId="398D00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0,007.25 </w:t>
            </w:r>
          </w:p>
        </w:tc>
      </w:tr>
      <w:tr w:rsidR="00967125" w:rsidRPr="00967125" w14:paraId="3CB94DA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D7CD0"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A300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682224BB" w14:textId="4BF139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00E81B30" w14:textId="7355D5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7C093" w14:textId="7D8E1E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3B3D4" w14:textId="38C93C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9,065.92 </w:t>
            </w:r>
          </w:p>
        </w:tc>
      </w:tr>
      <w:tr w:rsidR="00967125" w:rsidRPr="00967125" w14:paraId="25E9B58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4CD5F"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776D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4A874BA8" w14:textId="45EFE4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436E4A4B" w14:textId="5601C6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4E60D" w14:textId="1378AB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A7384" w14:textId="4AB18B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3,161.78 </w:t>
            </w:r>
          </w:p>
        </w:tc>
      </w:tr>
      <w:tr w:rsidR="00967125" w:rsidRPr="00967125" w14:paraId="4233E6F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5D3F0"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0542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5CA89429" w14:textId="4FAD95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88,217.48 </w:t>
            </w:r>
          </w:p>
        </w:tc>
        <w:tc>
          <w:tcPr>
            <w:tcW w:w="0" w:type="auto"/>
            <w:tcBorders>
              <w:top w:val="nil"/>
              <w:left w:val="nil"/>
              <w:bottom w:val="single" w:sz="4" w:space="0" w:color="000000"/>
              <w:right w:val="single" w:sz="4" w:space="0" w:color="000000"/>
            </w:tcBorders>
            <w:shd w:val="clear" w:color="auto" w:fill="auto"/>
            <w:noWrap/>
            <w:vAlign w:val="bottom"/>
            <w:hideMark/>
          </w:tcPr>
          <w:p w14:paraId="4A48D3BE" w14:textId="3E2B43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FFA9C" w14:textId="6B727D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E23AB" w14:textId="4F7180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88,217.48 </w:t>
            </w:r>
          </w:p>
        </w:tc>
      </w:tr>
      <w:tr w:rsidR="00967125" w:rsidRPr="00967125" w14:paraId="2101D4D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FA0D0"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92FA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6EE6805F" w14:textId="3C6E15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BD7A0C5" w14:textId="6BF5DD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F5A8B" w14:textId="52A6EC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14A15" w14:textId="70F071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7,436.00 </w:t>
            </w:r>
          </w:p>
        </w:tc>
      </w:tr>
      <w:tr w:rsidR="00967125" w:rsidRPr="00967125" w14:paraId="35A32D4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0410F"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CB25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78B1AD68" w14:textId="4131F0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535662C5" w14:textId="4A5E83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8004D" w14:textId="214827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0508F" w14:textId="3A9902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7,436.00 </w:t>
            </w:r>
          </w:p>
        </w:tc>
      </w:tr>
      <w:tr w:rsidR="00967125" w:rsidRPr="00967125" w14:paraId="08D4105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D2A8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645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6B4BF19C" w14:textId="690F9B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5B80DFDC" w14:textId="7E4A4E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8F43A" w14:textId="3E9CCF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E5832" w14:textId="123B96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2,799.25 </w:t>
            </w:r>
          </w:p>
        </w:tc>
      </w:tr>
      <w:tr w:rsidR="00967125" w:rsidRPr="00967125" w14:paraId="5D1DF4F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2A1A8"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0922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2F736B03" w14:textId="000CC6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42.03 </w:t>
            </w:r>
          </w:p>
        </w:tc>
        <w:tc>
          <w:tcPr>
            <w:tcW w:w="0" w:type="auto"/>
            <w:tcBorders>
              <w:top w:val="nil"/>
              <w:left w:val="nil"/>
              <w:bottom w:val="single" w:sz="4" w:space="0" w:color="000000"/>
              <w:right w:val="single" w:sz="4" w:space="0" w:color="000000"/>
            </w:tcBorders>
            <w:shd w:val="clear" w:color="auto" w:fill="auto"/>
            <w:noWrap/>
            <w:vAlign w:val="bottom"/>
            <w:hideMark/>
          </w:tcPr>
          <w:p w14:paraId="79DD1632" w14:textId="0E2EC4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980A3" w14:textId="010280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8CC73" w14:textId="241D7A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42.03 </w:t>
            </w:r>
          </w:p>
        </w:tc>
      </w:tr>
      <w:tr w:rsidR="00967125" w:rsidRPr="00967125" w14:paraId="4420420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C9D79"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205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26E1563B" w14:textId="3685DD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2DB5E3BC" w14:textId="3262D9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E7605" w14:textId="08C09B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265AD" w14:textId="5BE37A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5,015.34 </w:t>
            </w:r>
          </w:p>
        </w:tc>
      </w:tr>
      <w:tr w:rsidR="00967125" w:rsidRPr="00967125" w14:paraId="090B938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1A138"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2AE4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04561FD" w14:textId="196318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30CD1296" w14:textId="27B395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ECFA5" w14:textId="380D17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0CDE6" w14:textId="1B2DBA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9,748.40 </w:t>
            </w:r>
          </w:p>
        </w:tc>
      </w:tr>
      <w:tr w:rsidR="00967125" w:rsidRPr="00967125" w14:paraId="70F2B27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720C6"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0FC0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2071B046" w14:textId="218376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44844073" w14:textId="0384DB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95F82" w14:textId="3D16EB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1CF00" w14:textId="456F4B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1,742.25 </w:t>
            </w:r>
          </w:p>
        </w:tc>
      </w:tr>
      <w:tr w:rsidR="00967125" w:rsidRPr="00967125" w14:paraId="0D24BB3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4D366"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EC00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BB8B8EF" w14:textId="2AFFD0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89B891C" w14:textId="35A41B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7BA4F" w14:textId="7A67D5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338F3" w14:textId="17D93E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r>
      <w:tr w:rsidR="00967125" w:rsidRPr="00967125" w14:paraId="294612A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F3E57"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7782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24872BD" w14:textId="6AAE17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406693F4" w14:textId="5668AF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6C292" w14:textId="218ECA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32717" w14:textId="4BD6FD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381.56 </w:t>
            </w:r>
          </w:p>
        </w:tc>
      </w:tr>
      <w:tr w:rsidR="00967125" w:rsidRPr="00967125" w14:paraId="32171BD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666B1"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E357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2B70E86" w14:textId="1B8BDF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3B4F430" w14:textId="26AD8C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8902F" w14:textId="5B3806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01E24" w14:textId="4AC12B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r>
      <w:tr w:rsidR="00967125" w:rsidRPr="00967125" w14:paraId="4A8F04E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3D688"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9E79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8555614" w14:textId="176F89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CD42424" w14:textId="7E49CF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B620D" w14:textId="6C63B3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D78FF" w14:textId="52BEDE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r>
      <w:tr w:rsidR="00967125" w:rsidRPr="00967125" w14:paraId="445CE5B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C382E"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43F3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39BACAD2" w14:textId="2A9F21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4E03B4F4" w14:textId="026654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1C63C" w14:textId="5E3875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EE495" w14:textId="7688B6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5,288.89 </w:t>
            </w:r>
          </w:p>
        </w:tc>
      </w:tr>
      <w:tr w:rsidR="00967125" w:rsidRPr="00967125" w14:paraId="5FA7D2C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4D387"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3B12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78009144" w14:textId="542203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48D1C507" w14:textId="29AA59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089F7" w14:textId="625603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99C34" w14:textId="7E7F8D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166.03 </w:t>
            </w:r>
          </w:p>
        </w:tc>
      </w:tr>
      <w:tr w:rsidR="00967125" w:rsidRPr="00967125" w14:paraId="523B013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ED737"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3438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5562771F" w14:textId="52FBF3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3D80BB60" w14:textId="3B56C8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126EC" w14:textId="45E116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EE56E" w14:textId="499D0D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4.28 </w:t>
            </w:r>
          </w:p>
        </w:tc>
      </w:tr>
      <w:tr w:rsidR="00967125" w:rsidRPr="00967125" w14:paraId="1822F59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9C87C"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D176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51F7F33B" w14:textId="689404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303B0157" w14:textId="319894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F3774" w14:textId="78376B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F369A" w14:textId="6C2643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9,451.75 </w:t>
            </w:r>
          </w:p>
        </w:tc>
      </w:tr>
      <w:tr w:rsidR="00967125" w:rsidRPr="00967125" w14:paraId="1C58216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3B55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163A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5819310C" w14:textId="396E56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597B6D5A" w14:textId="0C09DF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F0749" w14:textId="518E45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76373" w14:textId="3B6EC7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9,640.00 </w:t>
            </w:r>
          </w:p>
        </w:tc>
      </w:tr>
      <w:tr w:rsidR="00967125" w:rsidRPr="00967125" w14:paraId="1F86150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71668"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37C6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35F784F5" w14:textId="15780F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73B47E2C" w14:textId="7D59B6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94FA6" w14:textId="20FF10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18245" w14:textId="5AE645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1,088.65 </w:t>
            </w:r>
          </w:p>
        </w:tc>
      </w:tr>
      <w:tr w:rsidR="00967125" w:rsidRPr="00967125" w14:paraId="0C7E901B"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1E843"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7698450D" w14:textId="4EFB888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2,434,068.39 </w:t>
            </w:r>
          </w:p>
        </w:tc>
        <w:tc>
          <w:tcPr>
            <w:tcW w:w="0" w:type="auto"/>
            <w:tcBorders>
              <w:top w:val="nil"/>
              <w:left w:val="nil"/>
              <w:bottom w:val="single" w:sz="4" w:space="0" w:color="000000"/>
              <w:right w:val="single" w:sz="4" w:space="0" w:color="000000"/>
            </w:tcBorders>
            <w:shd w:val="clear" w:color="D8D8D8" w:fill="D8D8D8"/>
            <w:noWrap/>
            <w:vAlign w:val="bottom"/>
            <w:hideMark/>
          </w:tcPr>
          <w:p w14:paraId="4A9E0785" w14:textId="5B569E0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B9366A3" w14:textId="192FF82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0D55594" w14:textId="44A9E1B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3,551,380.03 </w:t>
            </w:r>
          </w:p>
        </w:tc>
      </w:tr>
      <w:tr w:rsidR="00967125" w:rsidRPr="00967125" w14:paraId="29636C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B064A"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D44B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35A1CF76" w14:textId="6894C4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1BA0B770" w14:textId="5E48A4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A07CB" w14:textId="5DEA76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9FB38" w14:textId="67B0AD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3,830.57 </w:t>
            </w:r>
          </w:p>
        </w:tc>
      </w:tr>
      <w:tr w:rsidR="00967125" w:rsidRPr="00967125" w14:paraId="10490ED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3C1E7"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2A41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590EEDA3" w14:textId="7AC010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2CBF5EC8" w14:textId="5B25E1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3ECF5" w14:textId="236A11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645B9" w14:textId="69E2A6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0,654.03 </w:t>
            </w:r>
          </w:p>
        </w:tc>
      </w:tr>
      <w:tr w:rsidR="00967125" w:rsidRPr="00967125" w14:paraId="62BCA73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BB88E"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406F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5D3CE4DC" w14:textId="79A934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0424BABF" w14:textId="58BC21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CD74E" w14:textId="26B078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C7B5E" w14:textId="0194B1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9,877.16 </w:t>
            </w:r>
          </w:p>
        </w:tc>
      </w:tr>
      <w:tr w:rsidR="00967125" w:rsidRPr="00967125" w14:paraId="13D8A9D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7CC68"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9B36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24047FEA" w14:textId="02A40E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5BABF379" w14:textId="311FDD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83D06" w14:textId="7351C9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A07BD" w14:textId="68D804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5,142.50 </w:t>
            </w:r>
          </w:p>
        </w:tc>
      </w:tr>
      <w:tr w:rsidR="00967125" w:rsidRPr="00967125" w14:paraId="7D0EDBD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88DB8"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1CC4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75E659CA" w14:textId="754BF4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10F9BB6" w14:textId="2C8599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55C5F" w14:textId="0AC6E7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59EC1" w14:textId="43513A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r>
      <w:tr w:rsidR="00967125" w:rsidRPr="00967125" w14:paraId="15224E3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4A7F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D698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1B45567A" w14:textId="3C0B0C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4E134D47" w14:textId="798775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87728" w14:textId="4CDFB4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0159E" w14:textId="4255E1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3,617.14 </w:t>
            </w:r>
          </w:p>
        </w:tc>
      </w:tr>
      <w:tr w:rsidR="00967125" w:rsidRPr="00967125" w14:paraId="4B2B035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E3A9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B753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6C8BE909" w14:textId="5AEE8D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4E77F15C" w14:textId="66BCD6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34756" w14:textId="5AF453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4A42D" w14:textId="0DC62D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6,042.75 </w:t>
            </w:r>
          </w:p>
        </w:tc>
      </w:tr>
      <w:tr w:rsidR="00967125" w:rsidRPr="00967125" w14:paraId="3D7B431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CC80C"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3563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40F5E5D" w14:textId="3F8538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4CA3DC4B" w14:textId="6F99A6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7002A" w14:textId="522A5C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4FDE19B5" w14:textId="3FB9FA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321.00 </w:t>
            </w:r>
          </w:p>
        </w:tc>
      </w:tr>
      <w:tr w:rsidR="00967125" w:rsidRPr="00967125" w14:paraId="1B55440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ADE45"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DC70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0488EF60" w14:textId="55C90C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1453E036" w14:textId="524A62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D4324" w14:textId="658096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5BFE1" w14:textId="72B723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56,798.14 </w:t>
            </w:r>
          </w:p>
        </w:tc>
      </w:tr>
      <w:tr w:rsidR="00967125" w:rsidRPr="00967125" w14:paraId="5102592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F9CA2"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8AF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1FD868A" w14:textId="437673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361F3599" w14:textId="5C4D2B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803C6" w14:textId="34A80E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5B0EC" w14:textId="63D4FA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47,764.75 </w:t>
            </w:r>
          </w:p>
        </w:tc>
      </w:tr>
      <w:tr w:rsidR="00967125" w:rsidRPr="00967125" w14:paraId="37BC1D5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279F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EDCC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52591137" w14:textId="5D17AA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3DF65109" w14:textId="0642BC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F88E2" w14:textId="67C160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30BEF" w14:textId="760671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29,805.12 </w:t>
            </w:r>
          </w:p>
        </w:tc>
      </w:tr>
      <w:tr w:rsidR="00967125" w:rsidRPr="00967125" w14:paraId="63A438D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F5D0A"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66123D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47A80B4D" w14:textId="264B10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4C664EA" w14:textId="104A73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A139E" w14:textId="05693F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F471F" w14:textId="63F827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9,067.50 </w:t>
            </w:r>
          </w:p>
        </w:tc>
      </w:tr>
      <w:tr w:rsidR="00967125" w:rsidRPr="00967125" w14:paraId="6D7FEBA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580F3"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0B2E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46B6251" w14:textId="38935D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6A78B94" w14:textId="6CEABB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34A2718D" w14:textId="5DD72C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AFE52" w14:textId="2B7FB4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22,598.20 </w:t>
            </w:r>
          </w:p>
        </w:tc>
      </w:tr>
      <w:tr w:rsidR="00967125" w:rsidRPr="00967125" w14:paraId="634716E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0298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6F5F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5D5F1B9" w14:textId="1B3BF9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96,710.47 </w:t>
            </w:r>
          </w:p>
        </w:tc>
        <w:tc>
          <w:tcPr>
            <w:tcW w:w="0" w:type="auto"/>
            <w:tcBorders>
              <w:top w:val="nil"/>
              <w:left w:val="nil"/>
              <w:bottom w:val="single" w:sz="4" w:space="0" w:color="000000"/>
              <w:right w:val="single" w:sz="4" w:space="0" w:color="000000"/>
            </w:tcBorders>
            <w:shd w:val="clear" w:color="auto" w:fill="auto"/>
            <w:noWrap/>
            <w:vAlign w:val="bottom"/>
            <w:hideMark/>
          </w:tcPr>
          <w:p w14:paraId="6BA71182" w14:textId="6212E6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79720" w14:textId="61A233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D5382" w14:textId="58D355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96,710.47 </w:t>
            </w:r>
          </w:p>
        </w:tc>
      </w:tr>
      <w:tr w:rsidR="00967125" w:rsidRPr="00967125" w14:paraId="71BD01E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6BC57"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42B5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3FEEE133" w14:textId="2E1EBE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1,505.53 </w:t>
            </w:r>
          </w:p>
        </w:tc>
        <w:tc>
          <w:tcPr>
            <w:tcW w:w="0" w:type="auto"/>
            <w:tcBorders>
              <w:top w:val="nil"/>
              <w:left w:val="nil"/>
              <w:bottom w:val="single" w:sz="4" w:space="0" w:color="000000"/>
              <w:right w:val="single" w:sz="4" w:space="0" w:color="000000"/>
            </w:tcBorders>
            <w:shd w:val="clear" w:color="auto" w:fill="auto"/>
            <w:noWrap/>
            <w:vAlign w:val="bottom"/>
            <w:hideMark/>
          </w:tcPr>
          <w:p w14:paraId="4A423765" w14:textId="5678C6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3FDAC" w14:textId="58538F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7A379" w14:textId="36BA97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1,505.53 </w:t>
            </w:r>
          </w:p>
        </w:tc>
      </w:tr>
      <w:tr w:rsidR="00967125" w:rsidRPr="00967125" w14:paraId="6333770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E18FC"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16C5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4752124" w14:textId="6757EB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6C852104" w14:textId="22DB2A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091F9" w14:textId="248D98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CD4E7" w14:textId="132E37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2,256.50 </w:t>
            </w:r>
          </w:p>
        </w:tc>
      </w:tr>
      <w:tr w:rsidR="00967125" w:rsidRPr="00967125" w14:paraId="797949B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AC9AC"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79BC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BB1233F" w14:textId="774A6D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35A219EE" w14:textId="779E03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98479" w14:textId="725104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1BEBD49A" w14:textId="085614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05,530.92 </w:t>
            </w:r>
          </w:p>
        </w:tc>
      </w:tr>
      <w:tr w:rsidR="00967125" w:rsidRPr="00967125" w14:paraId="5F6CD46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E90FB"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CC55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1A8CC5B3" w14:textId="362626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258924FE" w14:textId="7019AE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CEA42" w14:textId="04FF35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3B27B" w14:textId="14917F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7,713.75 </w:t>
            </w:r>
          </w:p>
        </w:tc>
      </w:tr>
      <w:tr w:rsidR="00967125" w:rsidRPr="00967125" w14:paraId="261ABA6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E7E96"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B3FA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6CF58038" w14:textId="03B42C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144D809" w14:textId="7B4722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09620" w14:textId="19C4B9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C470F" w14:textId="05B112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8,611.25 </w:t>
            </w:r>
          </w:p>
        </w:tc>
      </w:tr>
      <w:tr w:rsidR="00967125" w:rsidRPr="00967125" w14:paraId="109C5B7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CB53C"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1C01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11E452BC" w14:textId="518822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7F46B83B" w14:textId="5EFCF3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5716A9A4" w14:textId="4F5B3E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6DC4F" w14:textId="2A72A6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392.75 </w:t>
            </w:r>
          </w:p>
        </w:tc>
      </w:tr>
      <w:tr w:rsidR="00967125" w:rsidRPr="00967125" w14:paraId="4F4109AD"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D4A74"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0CE31C3" w14:textId="77D39B8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173,458.33 </w:t>
            </w:r>
          </w:p>
        </w:tc>
        <w:tc>
          <w:tcPr>
            <w:tcW w:w="0" w:type="auto"/>
            <w:tcBorders>
              <w:top w:val="nil"/>
              <w:left w:val="nil"/>
              <w:bottom w:val="single" w:sz="4" w:space="0" w:color="000000"/>
              <w:right w:val="single" w:sz="4" w:space="0" w:color="000000"/>
            </w:tcBorders>
            <w:shd w:val="clear" w:color="D8D8D8" w:fill="D8D8D8"/>
            <w:noWrap/>
            <w:vAlign w:val="bottom"/>
            <w:hideMark/>
          </w:tcPr>
          <w:p w14:paraId="1157D5B7" w14:textId="7A0B616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71AE9915" w14:textId="40E4596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52339F08" w14:textId="5DC9BE2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42,215,579.28 </w:t>
            </w:r>
          </w:p>
        </w:tc>
      </w:tr>
      <w:tr w:rsidR="00967125" w:rsidRPr="00967125" w14:paraId="10411DE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D0E8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36B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1A0761E9" w14:textId="47EE86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1,027.50 </w:t>
            </w:r>
          </w:p>
        </w:tc>
        <w:tc>
          <w:tcPr>
            <w:tcW w:w="0" w:type="auto"/>
            <w:tcBorders>
              <w:top w:val="nil"/>
              <w:left w:val="nil"/>
              <w:bottom w:val="single" w:sz="4" w:space="0" w:color="000000"/>
              <w:right w:val="single" w:sz="4" w:space="0" w:color="000000"/>
            </w:tcBorders>
            <w:shd w:val="clear" w:color="auto" w:fill="auto"/>
            <w:noWrap/>
            <w:vAlign w:val="bottom"/>
            <w:hideMark/>
          </w:tcPr>
          <w:p w14:paraId="2843DDBF" w14:textId="716787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EA168" w14:textId="468C31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2F563" w14:textId="72B2C1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1,027.50 </w:t>
            </w:r>
          </w:p>
        </w:tc>
      </w:tr>
      <w:tr w:rsidR="00967125" w:rsidRPr="00967125" w14:paraId="7DF0F2C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5BA6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DE3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61C45C41" w14:textId="2D2C50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451425D8" w14:textId="060EE3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CAF74" w14:textId="61995E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3C2C4" w14:textId="4E8EB4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2,807.94 </w:t>
            </w:r>
          </w:p>
        </w:tc>
      </w:tr>
      <w:tr w:rsidR="00967125" w:rsidRPr="00967125" w14:paraId="76F684F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E4D7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E258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4C32D80" w14:textId="7EA569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1EB53F79" w14:textId="5D9D2A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0D2BC" w14:textId="521665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13E99" w14:textId="6A1D0E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8,780.89 </w:t>
            </w:r>
          </w:p>
        </w:tc>
      </w:tr>
      <w:tr w:rsidR="00967125" w:rsidRPr="00967125" w14:paraId="5229C34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6D4D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FF41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6AB3710A" w14:textId="5E99ED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1047B4E" w14:textId="2D7517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B1DAE" w14:textId="4E125E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E547B" w14:textId="052745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r>
      <w:tr w:rsidR="00967125" w:rsidRPr="00967125" w14:paraId="187847B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4452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E681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29FB787F" w14:textId="41280F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F4A6094" w14:textId="622A5A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7C955" w14:textId="1D8CA2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4FA3AB3A" w14:textId="1D3F35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08,628.72 </w:t>
            </w:r>
          </w:p>
        </w:tc>
      </w:tr>
      <w:tr w:rsidR="00967125" w:rsidRPr="00967125" w14:paraId="7199337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3E02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B9D4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57EE57FB" w14:textId="730E09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6DB21D2F" w14:textId="214BEF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68E94" w14:textId="7D10E2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8C35F" w14:textId="184051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4,392.00 </w:t>
            </w:r>
          </w:p>
        </w:tc>
      </w:tr>
      <w:tr w:rsidR="00967125" w:rsidRPr="00967125" w14:paraId="58454B8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84DD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E593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3EA16A59" w14:textId="32ADA6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5179AA3A" w14:textId="56C5E6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4615D" w14:textId="6439DE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81503" w14:textId="2489D8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3,928.52 </w:t>
            </w:r>
          </w:p>
        </w:tc>
      </w:tr>
      <w:tr w:rsidR="00967125" w:rsidRPr="00967125" w14:paraId="6F30E68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E83A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D9E2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2469C53E" w14:textId="500A93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8C0AB67" w14:textId="502D4D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C33A8" w14:textId="394768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6986F" w14:textId="746274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r>
      <w:tr w:rsidR="00967125" w:rsidRPr="00967125" w14:paraId="4E12EE5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9658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979D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1E14CA23" w14:textId="185D20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E9B52B2" w14:textId="289990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0300F" w14:textId="2F1538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08E89" w14:textId="63D103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0,157.12 </w:t>
            </w:r>
          </w:p>
        </w:tc>
      </w:tr>
      <w:tr w:rsidR="00967125" w:rsidRPr="00967125" w14:paraId="6C272E9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DA83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C0DF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5FEFB1F6" w14:textId="0AD022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B1B4A" w14:textId="18AB46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28F18" w14:textId="040378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4F5861D0" w14:textId="708024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12,800.00 </w:t>
            </w:r>
          </w:p>
        </w:tc>
      </w:tr>
      <w:tr w:rsidR="00967125" w:rsidRPr="00967125" w14:paraId="27A21DB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4454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1B12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6F05ACCF" w14:textId="18AD9F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47C36F45" w14:textId="3FAFB3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07D77" w14:textId="5D1157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5529F813" w14:textId="6F3020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4,800.64 </w:t>
            </w:r>
          </w:p>
        </w:tc>
      </w:tr>
      <w:tr w:rsidR="00967125" w:rsidRPr="00967125" w14:paraId="05CACAA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9FD6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9F8D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AABDC9E" w14:textId="2DE18D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B800D" w14:textId="59244A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C46B9" w14:textId="143145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6B21CC12" w14:textId="4498DA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94,840.00 </w:t>
            </w:r>
          </w:p>
        </w:tc>
      </w:tr>
      <w:tr w:rsidR="00967125" w:rsidRPr="00967125" w14:paraId="79CF06F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E015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69D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57A54676" w14:textId="338BFB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7A8D0C95" w14:textId="73AFA9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8A9AA" w14:textId="4BC5CE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0301AA37" w14:textId="34D144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16,520.00 </w:t>
            </w:r>
          </w:p>
        </w:tc>
      </w:tr>
      <w:tr w:rsidR="00967125" w:rsidRPr="00967125" w14:paraId="4CC79AF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C4EA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2842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2C43E4EB" w14:textId="7F5A73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69,645.64 </w:t>
            </w:r>
          </w:p>
        </w:tc>
        <w:tc>
          <w:tcPr>
            <w:tcW w:w="0" w:type="auto"/>
            <w:tcBorders>
              <w:top w:val="nil"/>
              <w:left w:val="nil"/>
              <w:bottom w:val="single" w:sz="4" w:space="0" w:color="000000"/>
              <w:right w:val="single" w:sz="4" w:space="0" w:color="000000"/>
            </w:tcBorders>
            <w:shd w:val="clear" w:color="auto" w:fill="auto"/>
            <w:noWrap/>
            <w:vAlign w:val="bottom"/>
            <w:hideMark/>
          </w:tcPr>
          <w:p w14:paraId="43B1D9AC" w14:textId="0022CA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86E35" w14:textId="14DB68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8AF1D" w14:textId="0839E1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69,645.64 </w:t>
            </w:r>
          </w:p>
        </w:tc>
      </w:tr>
      <w:tr w:rsidR="00967125" w:rsidRPr="00967125" w14:paraId="3440D43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0906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0B2B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66D59EAD" w14:textId="75E5ED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2C353E85" w14:textId="239BE2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C4ED5" w14:textId="578C8F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9050B" w14:textId="59E3B1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27,193.39 </w:t>
            </w:r>
          </w:p>
        </w:tc>
      </w:tr>
      <w:tr w:rsidR="00967125" w:rsidRPr="00967125" w14:paraId="1DE6B2F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9C7A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E0A3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3A9EB8B" w14:textId="365DC4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18BE02FF" w14:textId="444D44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5BFC3" w14:textId="61C2FB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A6E7C" w14:textId="5EB110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7,588.75 </w:t>
            </w:r>
          </w:p>
        </w:tc>
      </w:tr>
      <w:tr w:rsidR="00967125" w:rsidRPr="00967125" w14:paraId="63B714C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D648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6A05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02319814" w14:textId="2F2D87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43A3D769" w14:textId="7D5DCF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BAE0F" w14:textId="5B27B7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18144" w14:textId="7300E0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0,696.12 </w:t>
            </w:r>
          </w:p>
        </w:tc>
      </w:tr>
      <w:tr w:rsidR="00967125" w:rsidRPr="00967125" w14:paraId="5975855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5631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693A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02EAB5DA" w14:textId="2E9740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014F1EC7" w14:textId="39B767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C5CB6" w14:textId="5DF8F9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D873C" w14:textId="4BAA52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5,744.00 </w:t>
            </w:r>
          </w:p>
        </w:tc>
      </w:tr>
      <w:tr w:rsidR="00967125" w:rsidRPr="00967125" w14:paraId="3726B94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8607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9D8F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3434B7B2" w14:textId="6FCAB7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5780433" w14:textId="3AB6FC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5FEE1" w14:textId="4E420B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FDC39" w14:textId="5E53F0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2,612.20 </w:t>
            </w:r>
          </w:p>
        </w:tc>
      </w:tr>
      <w:tr w:rsidR="00967125" w:rsidRPr="00967125" w14:paraId="5156A0C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F7E0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4036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CF36D39" w14:textId="3234C5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1B1DF47" w14:textId="1CD2C7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F69C7" w14:textId="468AA9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9DFF9" w14:textId="354147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0,448.75 </w:t>
            </w:r>
          </w:p>
        </w:tc>
      </w:tr>
      <w:tr w:rsidR="00967125" w:rsidRPr="00967125" w14:paraId="174C5AD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36A4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2150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3D1D1CC2" w14:textId="429A5B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20E5244E" w14:textId="629C6D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E9869" w14:textId="5F014A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99FFA" w14:textId="4C2D21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517.14 </w:t>
            </w:r>
          </w:p>
        </w:tc>
      </w:tr>
      <w:tr w:rsidR="00967125" w:rsidRPr="00967125" w14:paraId="143A614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6C50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150D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4A883EBF" w14:textId="44C8F0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67DC0704" w14:textId="0389DB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6184A" w14:textId="7F5FD9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EC80B" w14:textId="27B65C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3,772.50 </w:t>
            </w:r>
          </w:p>
        </w:tc>
      </w:tr>
      <w:tr w:rsidR="00967125" w:rsidRPr="00967125" w14:paraId="23A93AC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36DD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A75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2EBE1A89" w14:textId="19E5F0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E0CD5C8" w14:textId="496157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23597" w14:textId="4D8C83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EDD31" w14:textId="11EC02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0F8EACC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00C4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2E30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576CF722" w14:textId="3AA45D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0A51C0E6" w14:textId="6316C2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20075" w14:textId="30B049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87E98" w14:textId="29A07A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5,778.00 </w:t>
            </w:r>
          </w:p>
        </w:tc>
      </w:tr>
      <w:tr w:rsidR="00967125" w:rsidRPr="00967125" w14:paraId="1ABE32F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603C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B2A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75B02833" w14:textId="03605F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2031D13" w14:textId="6CD6CD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F25B6" w14:textId="2E43D17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69FB8" w14:textId="51BEB7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75774FD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72CD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0038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DD4408F" w14:textId="320C7A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2BDAB14" w14:textId="53FDAA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9054B" w14:textId="1CDD91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CDEB8" w14:textId="5E6B85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20,042.39 </w:t>
            </w:r>
          </w:p>
        </w:tc>
      </w:tr>
      <w:tr w:rsidR="00967125" w:rsidRPr="00967125" w14:paraId="336C8B8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DCAA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5799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6F672E02" w14:textId="633428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645D08D9" w14:textId="52621B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94C10" w14:textId="351BB6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7FCD9" w14:textId="2E3BE1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0,494.75 </w:t>
            </w:r>
          </w:p>
        </w:tc>
      </w:tr>
      <w:tr w:rsidR="00967125" w:rsidRPr="00967125" w14:paraId="197836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2C7A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3838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7E78BA29" w14:textId="133F2C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788AAFFA" w14:textId="68D6CD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DF809" w14:textId="72F5474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178F8" w14:textId="2086D4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4,211.32 </w:t>
            </w:r>
          </w:p>
        </w:tc>
      </w:tr>
      <w:tr w:rsidR="00967125" w:rsidRPr="00967125" w14:paraId="32C29B7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BB94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FD25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6A14ABD1" w14:textId="1DE80E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36105FD2" w14:textId="530CA2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8CE89" w14:textId="5AA3EB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8300A" w14:textId="509D224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0,677.34 </w:t>
            </w:r>
          </w:p>
        </w:tc>
      </w:tr>
      <w:tr w:rsidR="00967125" w:rsidRPr="00967125" w14:paraId="0554D95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36D0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AEA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7DD9EB26" w14:textId="647072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C1F1E1F" w14:textId="0D4FA2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354EB" w14:textId="5C0DA1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D840E" w14:textId="3AF90B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r>
      <w:tr w:rsidR="00967125" w:rsidRPr="00967125" w14:paraId="2559219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1973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3324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79CE66C" w14:textId="510918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49409726" w14:textId="3435C2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36572" w14:textId="69BF2A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0D879BB0" w14:textId="4F18C5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84,179.30 </w:t>
            </w:r>
          </w:p>
        </w:tc>
      </w:tr>
      <w:tr w:rsidR="00967125" w:rsidRPr="00967125" w14:paraId="6CC342D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A088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4F94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2A6B1BE4" w14:textId="47D141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6A19B52B" w14:textId="1120E1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82D6D" w14:textId="1C9DCE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3A3A3" w14:textId="1FC9DD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8,868.77 </w:t>
            </w:r>
          </w:p>
        </w:tc>
      </w:tr>
      <w:tr w:rsidR="00967125" w:rsidRPr="00967125" w14:paraId="2972E79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8F32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5C59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638F256" w14:textId="42A5A3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1B5C2F5" w14:textId="531FA4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4F244" w14:textId="5EC4D1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EFC91" w14:textId="0455BB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 </w:t>
            </w:r>
          </w:p>
        </w:tc>
      </w:tr>
      <w:tr w:rsidR="00967125" w:rsidRPr="00967125" w14:paraId="48CCAC8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C1C7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C13E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4A4AAF5" w14:textId="5A5C28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3F669F" w14:textId="15A888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0D813" w14:textId="59EACE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E238C" w14:textId="3BA7E1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0,000.00 </w:t>
            </w:r>
          </w:p>
        </w:tc>
      </w:tr>
      <w:tr w:rsidR="00967125" w:rsidRPr="00967125" w14:paraId="2C82AF7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46DD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6E2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7557F7F5" w14:textId="111B7E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4AD065D8" w14:textId="009EF7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FE26A" w14:textId="29C4A3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2FDD945" w14:textId="6E3805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51,470.00 </w:t>
            </w:r>
          </w:p>
        </w:tc>
      </w:tr>
      <w:tr w:rsidR="00967125" w:rsidRPr="00967125" w14:paraId="05E6FF5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32B3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EEBC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CD6F2BF" w14:textId="005935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D2B8CF6" w14:textId="3312AD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B91B5" w14:textId="5FF88A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1AC84" w14:textId="7CC958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140.00 </w:t>
            </w:r>
          </w:p>
        </w:tc>
      </w:tr>
      <w:tr w:rsidR="00967125" w:rsidRPr="00967125" w14:paraId="50E2F79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DD05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F8F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277B2412" w14:textId="1A1D7D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3A239F1B" w14:textId="6B2CA1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B9D1D" w14:textId="037B92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70DE6" w14:textId="0518B4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26,796.75 </w:t>
            </w:r>
          </w:p>
        </w:tc>
      </w:tr>
      <w:tr w:rsidR="00967125" w:rsidRPr="00967125" w14:paraId="505D246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2396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0BF1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5ACFC8AB" w14:textId="58FDA1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705236DD" w14:textId="78A05F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FA7F6" w14:textId="20C5DC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B3C97" w14:textId="778F27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53,632.50 </w:t>
            </w:r>
          </w:p>
        </w:tc>
      </w:tr>
      <w:tr w:rsidR="00967125" w:rsidRPr="00967125" w14:paraId="5D7B2C4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948D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C7BB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60A39909" w14:textId="60AD52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7F32E1E1" w14:textId="2BBFDD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5E107F5B" w14:textId="2F7ADE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2A166" w14:textId="1173FD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7,084.67 </w:t>
            </w:r>
          </w:p>
        </w:tc>
      </w:tr>
      <w:tr w:rsidR="00967125" w:rsidRPr="00967125" w14:paraId="4B13E06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E4F2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F36D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6CB81F10" w14:textId="54CC6A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6E8C88CB" w14:textId="326BDD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8C7D0" w14:textId="097D72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6EC637F9" w14:textId="7A69D3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91,635.50 </w:t>
            </w:r>
          </w:p>
        </w:tc>
      </w:tr>
      <w:tr w:rsidR="00967125" w:rsidRPr="00967125" w14:paraId="7D10B21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4238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3217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28C8D4DD" w14:textId="3FCC89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3B9ADFF4" w14:textId="658943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E59EC" w14:textId="32C094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C9B1C" w14:textId="1006EC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4,253.75 </w:t>
            </w:r>
          </w:p>
        </w:tc>
      </w:tr>
      <w:tr w:rsidR="00967125" w:rsidRPr="00967125" w14:paraId="02946C2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C99D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56D7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027480B0" w14:textId="7961FE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A79A459" w14:textId="62B17F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2BDF5" w14:textId="20833A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95E1F64" w14:textId="271E1E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4,668.14 </w:t>
            </w:r>
          </w:p>
        </w:tc>
      </w:tr>
      <w:tr w:rsidR="00967125" w:rsidRPr="00967125" w14:paraId="32A8331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5651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4E0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432C4735" w14:textId="1C829C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4B4877C" w14:textId="43D20D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E619B" w14:textId="6BD50B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37509" w14:textId="173E11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7BFAE78B"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BC663F"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4BAB72E0" w14:textId="0FADF03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62,307,546.92 </w:t>
            </w:r>
          </w:p>
        </w:tc>
        <w:tc>
          <w:tcPr>
            <w:tcW w:w="0" w:type="auto"/>
            <w:tcBorders>
              <w:top w:val="nil"/>
              <w:left w:val="nil"/>
              <w:bottom w:val="single" w:sz="4" w:space="0" w:color="000000"/>
              <w:right w:val="single" w:sz="4" w:space="0" w:color="000000"/>
            </w:tcBorders>
            <w:shd w:val="clear" w:color="A5A5A5" w:fill="A5A5A5"/>
            <w:noWrap/>
            <w:vAlign w:val="bottom"/>
            <w:hideMark/>
          </w:tcPr>
          <w:p w14:paraId="0B62DC1C" w14:textId="2DE1BDC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6AA2E4C1" w14:textId="139755A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062E9E01" w14:textId="37DCF2A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62,307,546.92 </w:t>
            </w:r>
          </w:p>
        </w:tc>
      </w:tr>
      <w:tr w:rsidR="00967125" w:rsidRPr="00967125" w14:paraId="67EE084D"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1C850"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ABE98F9" w14:textId="3E5642E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CFF8896" w14:textId="61ECC19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227AD32" w14:textId="5EC732C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72C34AD" w14:textId="47D00CB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82,322.08 </w:t>
            </w:r>
          </w:p>
        </w:tc>
      </w:tr>
      <w:tr w:rsidR="00967125" w:rsidRPr="00967125" w14:paraId="18C8A9D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1528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8F09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0082DD5A" w14:textId="2B43EF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377268EA" w14:textId="52B44F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F9AB9" w14:textId="35F98C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F759D" w14:textId="013F74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9,949.52 </w:t>
            </w:r>
          </w:p>
        </w:tc>
      </w:tr>
      <w:tr w:rsidR="00967125" w:rsidRPr="00967125" w14:paraId="57694E6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7AB2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D53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6ED38446" w14:textId="168261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359.04 </w:t>
            </w:r>
          </w:p>
        </w:tc>
        <w:tc>
          <w:tcPr>
            <w:tcW w:w="0" w:type="auto"/>
            <w:tcBorders>
              <w:top w:val="nil"/>
              <w:left w:val="nil"/>
              <w:bottom w:val="single" w:sz="4" w:space="0" w:color="000000"/>
              <w:right w:val="single" w:sz="4" w:space="0" w:color="000000"/>
            </w:tcBorders>
            <w:shd w:val="clear" w:color="auto" w:fill="auto"/>
            <w:noWrap/>
            <w:vAlign w:val="bottom"/>
            <w:hideMark/>
          </w:tcPr>
          <w:p w14:paraId="438676CD" w14:textId="6C2A86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87C9A" w14:textId="31F590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0E986" w14:textId="7C8C98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359.04 </w:t>
            </w:r>
          </w:p>
        </w:tc>
      </w:tr>
      <w:tr w:rsidR="00967125" w:rsidRPr="00967125" w14:paraId="2AE19CC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2288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98BB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5F42198A" w14:textId="738D84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51.00 </w:t>
            </w:r>
          </w:p>
        </w:tc>
        <w:tc>
          <w:tcPr>
            <w:tcW w:w="0" w:type="auto"/>
            <w:tcBorders>
              <w:top w:val="nil"/>
              <w:left w:val="nil"/>
              <w:bottom w:val="single" w:sz="4" w:space="0" w:color="000000"/>
              <w:right w:val="single" w:sz="4" w:space="0" w:color="000000"/>
            </w:tcBorders>
            <w:shd w:val="clear" w:color="auto" w:fill="auto"/>
            <w:noWrap/>
            <w:vAlign w:val="bottom"/>
            <w:hideMark/>
          </w:tcPr>
          <w:p w14:paraId="05DA9B1A" w14:textId="3EAFD8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CF15D" w14:textId="42E6BD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44A1D" w14:textId="43FC79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51.00 </w:t>
            </w:r>
          </w:p>
        </w:tc>
      </w:tr>
      <w:tr w:rsidR="00967125" w:rsidRPr="00967125" w14:paraId="31CB662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79B0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12A87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30D4D589" w14:textId="66B0EB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62.52 </w:t>
            </w:r>
          </w:p>
        </w:tc>
        <w:tc>
          <w:tcPr>
            <w:tcW w:w="0" w:type="auto"/>
            <w:tcBorders>
              <w:top w:val="nil"/>
              <w:left w:val="nil"/>
              <w:bottom w:val="single" w:sz="4" w:space="0" w:color="000000"/>
              <w:right w:val="single" w:sz="4" w:space="0" w:color="000000"/>
            </w:tcBorders>
            <w:shd w:val="clear" w:color="auto" w:fill="auto"/>
            <w:noWrap/>
            <w:vAlign w:val="bottom"/>
            <w:hideMark/>
          </w:tcPr>
          <w:p w14:paraId="7010C47B" w14:textId="75394A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E891C" w14:textId="7EB5FC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EDCB3" w14:textId="7463A7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62.52 </w:t>
            </w:r>
          </w:p>
        </w:tc>
      </w:tr>
      <w:tr w:rsidR="00967125" w:rsidRPr="00967125" w14:paraId="1225C54F"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1B884A"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324864B6" w14:textId="1C542C5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4,097,659.59 </w:t>
            </w:r>
          </w:p>
        </w:tc>
        <w:tc>
          <w:tcPr>
            <w:tcW w:w="0" w:type="auto"/>
            <w:tcBorders>
              <w:top w:val="nil"/>
              <w:left w:val="nil"/>
              <w:bottom w:val="single" w:sz="4" w:space="0" w:color="000000"/>
              <w:right w:val="single" w:sz="4" w:space="0" w:color="000000"/>
            </w:tcBorders>
            <w:shd w:val="clear" w:color="D8D8D8" w:fill="D8D8D8"/>
            <w:noWrap/>
            <w:vAlign w:val="bottom"/>
            <w:hideMark/>
          </w:tcPr>
          <w:p w14:paraId="1E4C6E30" w14:textId="69B79C2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52BF9A2" w14:textId="35043AF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3149FA8" w14:textId="3B3EF82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4,097,659.59 </w:t>
            </w:r>
          </w:p>
        </w:tc>
      </w:tr>
      <w:tr w:rsidR="00967125" w:rsidRPr="00967125" w14:paraId="1FF0F14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F1B0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C9F4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1C7486D" w14:textId="3E2A33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35,580.50 </w:t>
            </w:r>
          </w:p>
        </w:tc>
        <w:tc>
          <w:tcPr>
            <w:tcW w:w="0" w:type="auto"/>
            <w:tcBorders>
              <w:top w:val="nil"/>
              <w:left w:val="nil"/>
              <w:bottom w:val="single" w:sz="4" w:space="0" w:color="000000"/>
              <w:right w:val="single" w:sz="4" w:space="0" w:color="000000"/>
            </w:tcBorders>
            <w:shd w:val="clear" w:color="auto" w:fill="auto"/>
            <w:noWrap/>
            <w:vAlign w:val="bottom"/>
            <w:hideMark/>
          </w:tcPr>
          <w:p w14:paraId="25324B13" w14:textId="02B37E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6EAB3" w14:textId="41765C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6A3DB" w14:textId="740DD6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35,580.50 </w:t>
            </w:r>
          </w:p>
        </w:tc>
      </w:tr>
      <w:tr w:rsidR="00967125" w:rsidRPr="00967125" w14:paraId="2F41A1F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4082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8B8B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36F27548" w14:textId="2DEFEE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84.40 </w:t>
            </w:r>
          </w:p>
        </w:tc>
        <w:tc>
          <w:tcPr>
            <w:tcW w:w="0" w:type="auto"/>
            <w:tcBorders>
              <w:top w:val="nil"/>
              <w:left w:val="nil"/>
              <w:bottom w:val="single" w:sz="4" w:space="0" w:color="000000"/>
              <w:right w:val="single" w:sz="4" w:space="0" w:color="000000"/>
            </w:tcBorders>
            <w:shd w:val="clear" w:color="auto" w:fill="auto"/>
            <w:noWrap/>
            <w:vAlign w:val="bottom"/>
            <w:hideMark/>
          </w:tcPr>
          <w:p w14:paraId="0E8A2539" w14:textId="594FF1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2BBEB" w14:textId="38BA38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019C3" w14:textId="3C9177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84.40 </w:t>
            </w:r>
          </w:p>
        </w:tc>
      </w:tr>
      <w:tr w:rsidR="00967125" w:rsidRPr="00967125" w14:paraId="0B7C321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041C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9159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645EEE17" w14:textId="1B63E99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28E0E231" w14:textId="1C6542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2329D" w14:textId="51CE0A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C8F72" w14:textId="4C4BBF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0,279.32 </w:t>
            </w:r>
          </w:p>
        </w:tc>
      </w:tr>
      <w:tr w:rsidR="00967125" w:rsidRPr="00967125" w14:paraId="257D7FF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A0E5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5211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5E72F7AC" w14:textId="72520D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7B94618A" w14:textId="6506F5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EE618" w14:textId="230A56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DDD0A" w14:textId="074056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27,726.36 </w:t>
            </w:r>
          </w:p>
        </w:tc>
      </w:tr>
      <w:tr w:rsidR="00967125" w:rsidRPr="00967125" w14:paraId="646C018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3764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D878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58459BBD" w14:textId="575BDE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24,122.26 </w:t>
            </w:r>
          </w:p>
        </w:tc>
        <w:tc>
          <w:tcPr>
            <w:tcW w:w="0" w:type="auto"/>
            <w:tcBorders>
              <w:top w:val="nil"/>
              <w:left w:val="nil"/>
              <w:bottom w:val="single" w:sz="4" w:space="0" w:color="000000"/>
              <w:right w:val="single" w:sz="4" w:space="0" w:color="000000"/>
            </w:tcBorders>
            <w:shd w:val="clear" w:color="auto" w:fill="auto"/>
            <w:noWrap/>
            <w:vAlign w:val="bottom"/>
            <w:hideMark/>
          </w:tcPr>
          <w:p w14:paraId="01747D00" w14:textId="417B82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C2C95" w14:textId="62DDAE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74A30" w14:textId="286DCA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24,122.26 </w:t>
            </w:r>
          </w:p>
        </w:tc>
      </w:tr>
      <w:tr w:rsidR="00967125" w:rsidRPr="00967125" w14:paraId="1EEE37E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3A1B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EAA4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0B36B791" w14:textId="0E9316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4D2CE661" w14:textId="54A498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EF3A0" w14:textId="592E0E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5198A" w14:textId="2B8C46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6,180.24 </w:t>
            </w:r>
          </w:p>
        </w:tc>
      </w:tr>
      <w:tr w:rsidR="00967125" w:rsidRPr="00967125" w14:paraId="0A714D9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2C6B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E771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605B2C3B" w14:textId="50E154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24BCB7D7" w14:textId="31BB98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575DD" w14:textId="25E58C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7996B" w14:textId="645DEA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9,493.76 </w:t>
            </w:r>
          </w:p>
        </w:tc>
      </w:tr>
      <w:tr w:rsidR="00967125" w:rsidRPr="00967125" w14:paraId="46FE357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B746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D4A4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54C6EB0B" w14:textId="2CC892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6E33E4C1" w14:textId="28F280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B9F32" w14:textId="26E0AF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72E56" w14:textId="34BD4E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21.00 </w:t>
            </w:r>
          </w:p>
        </w:tc>
      </w:tr>
      <w:tr w:rsidR="00967125" w:rsidRPr="00967125" w14:paraId="1479E4B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55EF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7CEB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09321ECC" w14:textId="118CD7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76 </w:t>
            </w:r>
          </w:p>
        </w:tc>
        <w:tc>
          <w:tcPr>
            <w:tcW w:w="0" w:type="auto"/>
            <w:tcBorders>
              <w:top w:val="nil"/>
              <w:left w:val="nil"/>
              <w:bottom w:val="single" w:sz="4" w:space="0" w:color="000000"/>
              <w:right w:val="single" w:sz="4" w:space="0" w:color="000000"/>
            </w:tcBorders>
            <w:shd w:val="clear" w:color="auto" w:fill="auto"/>
            <w:noWrap/>
            <w:vAlign w:val="bottom"/>
            <w:hideMark/>
          </w:tcPr>
          <w:p w14:paraId="62D42331" w14:textId="74FA73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6F9A5" w14:textId="04E4FA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42FE5" w14:textId="15036A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76 </w:t>
            </w:r>
          </w:p>
        </w:tc>
      </w:tr>
      <w:tr w:rsidR="00967125" w:rsidRPr="00967125" w14:paraId="0220068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79B3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B68C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6F903AB0" w14:textId="4EFC23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0B287750" w14:textId="6B90E5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5F7D4" w14:textId="4F5EDF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14999" w14:textId="31519F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5,825.36 </w:t>
            </w:r>
          </w:p>
        </w:tc>
      </w:tr>
      <w:tr w:rsidR="00967125" w:rsidRPr="00967125" w14:paraId="16CFD09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818E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F386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50B4590E" w14:textId="3829EB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31C9556A" w14:textId="71131F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E897E" w14:textId="24159C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D7346" w14:textId="196EBF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1,054.00 </w:t>
            </w:r>
          </w:p>
        </w:tc>
      </w:tr>
      <w:tr w:rsidR="00967125" w:rsidRPr="00967125" w14:paraId="37062F2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2A29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3BA3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3F2ACD02" w14:textId="061610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35,216.82 </w:t>
            </w:r>
          </w:p>
        </w:tc>
        <w:tc>
          <w:tcPr>
            <w:tcW w:w="0" w:type="auto"/>
            <w:tcBorders>
              <w:top w:val="nil"/>
              <w:left w:val="nil"/>
              <w:bottom w:val="single" w:sz="4" w:space="0" w:color="000000"/>
              <w:right w:val="single" w:sz="4" w:space="0" w:color="000000"/>
            </w:tcBorders>
            <w:shd w:val="clear" w:color="auto" w:fill="auto"/>
            <w:noWrap/>
            <w:vAlign w:val="bottom"/>
            <w:hideMark/>
          </w:tcPr>
          <w:p w14:paraId="68078C15" w14:textId="3B8C1D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5F0FA" w14:textId="158EDD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A5727" w14:textId="169A33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35,216.82 </w:t>
            </w:r>
          </w:p>
        </w:tc>
      </w:tr>
      <w:tr w:rsidR="00967125" w:rsidRPr="00967125" w14:paraId="287FF7D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B369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9453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0262634D" w14:textId="47D8D2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84.40 </w:t>
            </w:r>
          </w:p>
        </w:tc>
        <w:tc>
          <w:tcPr>
            <w:tcW w:w="0" w:type="auto"/>
            <w:tcBorders>
              <w:top w:val="nil"/>
              <w:left w:val="nil"/>
              <w:bottom w:val="single" w:sz="4" w:space="0" w:color="000000"/>
              <w:right w:val="single" w:sz="4" w:space="0" w:color="000000"/>
            </w:tcBorders>
            <w:shd w:val="clear" w:color="auto" w:fill="auto"/>
            <w:noWrap/>
            <w:vAlign w:val="bottom"/>
            <w:hideMark/>
          </w:tcPr>
          <w:p w14:paraId="13882A43" w14:textId="4ABCA7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A030A" w14:textId="2D7FC5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3780B" w14:textId="2AF269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84.40 </w:t>
            </w:r>
          </w:p>
        </w:tc>
      </w:tr>
      <w:tr w:rsidR="00967125" w:rsidRPr="00967125" w14:paraId="02ABD48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39A7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8DFC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168CCEE0" w14:textId="65640B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3,890.00 </w:t>
            </w:r>
          </w:p>
        </w:tc>
        <w:tc>
          <w:tcPr>
            <w:tcW w:w="0" w:type="auto"/>
            <w:tcBorders>
              <w:top w:val="nil"/>
              <w:left w:val="nil"/>
              <w:bottom w:val="single" w:sz="4" w:space="0" w:color="000000"/>
              <w:right w:val="single" w:sz="4" w:space="0" w:color="000000"/>
            </w:tcBorders>
            <w:shd w:val="clear" w:color="auto" w:fill="auto"/>
            <w:noWrap/>
            <w:vAlign w:val="bottom"/>
            <w:hideMark/>
          </w:tcPr>
          <w:p w14:paraId="32E92019" w14:textId="54A47E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125D1" w14:textId="26B19F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48862" w14:textId="45AB0A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3,890.00 </w:t>
            </w:r>
          </w:p>
        </w:tc>
      </w:tr>
      <w:tr w:rsidR="00967125" w:rsidRPr="00967125" w14:paraId="07D94DE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4344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6525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53A206E8" w14:textId="3DD0B3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8,889.00 </w:t>
            </w:r>
          </w:p>
        </w:tc>
        <w:tc>
          <w:tcPr>
            <w:tcW w:w="0" w:type="auto"/>
            <w:tcBorders>
              <w:top w:val="nil"/>
              <w:left w:val="nil"/>
              <w:bottom w:val="single" w:sz="4" w:space="0" w:color="000000"/>
              <w:right w:val="single" w:sz="4" w:space="0" w:color="000000"/>
            </w:tcBorders>
            <w:shd w:val="clear" w:color="auto" w:fill="auto"/>
            <w:noWrap/>
            <w:vAlign w:val="bottom"/>
            <w:hideMark/>
          </w:tcPr>
          <w:p w14:paraId="09EFE5AD" w14:textId="1C90AF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AC6D5" w14:textId="6CF799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AC0ED" w14:textId="3F9D87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8,889.00 </w:t>
            </w:r>
          </w:p>
        </w:tc>
      </w:tr>
      <w:tr w:rsidR="00967125" w:rsidRPr="00967125" w14:paraId="21B627A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EB0B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F65B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1E8D8DD3" w14:textId="549E14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37868C8D" w14:textId="67C991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AE034" w14:textId="5F0B31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802B4" w14:textId="547FF2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9,428.40 </w:t>
            </w:r>
          </w:p>
        </w:tc>
      </w:tr>
      <w:tr w:rsidR="00967125" w:rsidRPr="00967125" w14:paraId="5927B33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BF5E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6712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351F6F6F" w14:textId="05B1FD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1202CABF" w14:textId="602AEA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8B790" w14:textId="225D8A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6CF4E" w14:textId="101BE4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2,795.70 </w:t>
            </w:r>
          </w:p>
        </w:tc>
      </w:tr>
      <w:tr w:rsidR="00967125" w:rsidRPr="00967125" w14:paraId="34EEE08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32B6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51A3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47C4764" w14:textId="135703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85.68 </w:t>
            </w:r>
          </w:p>
        </w:tc>
        <w:tc>
          <w:tcPr>
            <w:tcW w:w="0" w:type="auto"/>
            <w:tcBorders>
              <w:top w:val="nil"/>
              <w:left w:val="nil"/>
              <w:bottom w:val="single" w:sz="4" w:space="0" w:color="000000"/>
              <w:right w:val="single" w:sz="4" w:space="0" w:color="000000"/>
            </w:tcBorders>
            <w:shd w:val="clear" w:color="auto" w:fill="auto"/>
            <w:noWrap/>
            <w:vAlign w:val="bottom"/>
            <w:hideMark/>
          </w:tcPr>
          <w:p w14:paraId="1ECB87D8" w14:textId="4EDA11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72C02" w14:textId="2A025E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00797" w14:textId="7E3BC2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85.68 </w:t>
            </w:r>
          </w:p>
        </w:tc>
      </w:tr>
      <w:tr w:rsidR="00967125" w:rsidRPr="00967125" w14:paraId="2539482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933A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F4A8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0DCA49F3" w14:textId="1DA1F6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483B842" w14:textId="52F9D2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092AB" w14:textId="7FA216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78A09" w14:textId="6B20F1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6.88 </w:t>
            </w:r>
          </w:p>
        </w:tc>
      </w:tr>
      <w:tr w:rsidR="00967125" w:rsidRPr="00967125" w14:paraId="1B8A163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25FD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3296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6808F32B" w14:textId="1FE69E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A6597C8" w14:textId="4A03D5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CA15B" w14:textId="558A247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707C2" w14:textId="12AFC7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6.88 </w:t>
            </w:r>
          </w:p>
        </w:tc>
      </w:tr>
      <w:tr w:rsidR="00967125" w:rsidRPr="00967125" w14:paraId="53BFC83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3C2C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3407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B5D6468" w14:textId="3C46B3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58E1CCAF" w14:textId="6B1A3E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64CC8" w14:textId="29D057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C947B" w14:textId="7F710F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4,146.22 </w:t>
            </w:r>
          </w:p>
        </w:tc>
      </w:tr>
      <w:tr w:rsidR="00967125" w:rsidRPr="00967125" w14:paraId="67DB98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152C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08F5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1408566D" w14:textId="78B75D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EE84833" w14:textId="5F9F3F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693A2" w14:textId="0C72F9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A9626" w14:textId="343BF6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7.00 </w:t>
            </w:r>
          </w:p>
        </w:tc>
      </w:tr>
      <w:tr w:rsidR="00967125" w:rsidRPr="00967125" w14:paraId="5AC3385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2810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E155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EA45118" w14:textId="7001F3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50C7AD94" w14:textId="1AB4C7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AF8E2" w14:textId="067AA1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AC215" w14:textId="2CC5E1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3,493.45 </w:t>
            </w:r>
          </w:p>
        </w:tc>
      </w:tr>
      <w:tr w:rsidR="00967125" w:rsidRPr="00967125" w14:paraId="54BA4F4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49DC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6663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44FB196D" w14:textId="0CFC67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700B4A34" w14:textId="0AA88C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AA466" w14:textId="78E8BE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1D279" w14:textId="094D83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9,220.00 </w:t>
            </w:r>
          </w:p>
        </w:tc>
      </w:tr>
      <w:tr w:rsidR="00967125" w:rsidRPr="00967125" w14:paraId="2925C66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16AB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86A6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6C464BBA" w14:textId="65C4A9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76 </w:t>
            </w:r>
          </w:p>
        </w:tc>
        <w:tc>
          <w:tcPr>
            <w:tcW w:w="0" w:type="auto"/>
            <w:tcBorders>
              <w:top w:val="nil"/>
              <w:left w:val="nil"/>
              <w:bottom w:val="single" w:sz="4" w:space="0" w:color="000000"/>
              <w:right w:val="single" w:sz="4" w:space="0" w:color="000000"/>
            </w:tcBorders>
            <w:shd w:val="clear" w:color="auto" w:fill="auto"/>
            <w:noWrap/>
            <w:vAlign w:val="bottom"/>
            <w:hideMark/>
          </w:tcPr>
          <w:p w14:paraId="5FD410C2" w14:textId="40D777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3DBC9" w14:textId="0741E4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38AC7" w14:textId="391A57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33.76 </w:t>
            </w:r>
          </w:p>
        </w:tc>
      </w:tr>
      <w:tr w:rsidR="00967125" w:rsidRPr="00967125" w14:paraId="16879D5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9DAA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6F69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73AECD3A" w14:textId="415309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14042A20" w14:textId="5E50F0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0D16E" w14:textId="6C3EC6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F77ED" w14:textId="1D7889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5,558.53 </w:t>
            </w:r>
          </w:p>
        </w:tc>
      </w:tr>
      <w:tr w:rsidR="00967125" w:rsidRPr="00967125" w14:paraId="5CF47BA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AD15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EE2A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08BB1DD5" w14:textId="606845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65.64 </w:t>
            </w:r>
          </w:p>
        </w:tc>
        <w:tc>
          <w:tcPr>
            <w:tcW w:w="0" w:type="auto"/>
            <w:tcBorders>
              <w:top w:val="nil"/>
              <w:left w:val="nil"/>
              <w:bottom w:val="single" w:sz="4" w:space="0" w:color="000000"/>
              <w:right w:val="single" w:sz="4" w:space="0" w:color="000000"/>
            </w:tcBorders>
            <w:shd w:val="clear" w:color="auto" w:fill="auto"/>
            <w:noWrap/>
            <w:vAlign w:val="bottom"/>
            <w:hideMark/>
          </w:tcPr>
          <w:p w14:paraId="0D742815" w14:textId="246B86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26DD8" w14:textId="654A15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CC47E" w14:textId="15DC0D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65.64 </w:t>
            </w:r>
          </w:p>
        </w:tc>
      </w:tr>
      <w:tr w:rsidR="00967125" w:rsidRPr="00967125" w14:paraId="25DC174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9576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B66D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2005C83C" w14:textId="5BE9A3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8DF7633" w14:textId="4247D0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6322E" w14:textId="2BC2EB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FFCA3" w14:textId="10E56C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6.88 </w:t>
            </w:r>
          </w:p>
        </w:tc>
      </w:tr>
      <w:tr w:rsidR="00967125" w:rsidRPr="00967125" w14:paraId="792CDF5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5F03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C97D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76AA54AE" w14:textId="44E2F4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64,283.39 </w:t>
            </w:r>
          </w:p>
        </w:tc>
        <w:tc>
          <w:tcPr>
            <w:tcW w:w="0" w:type="auto"/>
            <w:tcBorders>
              <w:top w:val="nil"/>
              <w:left w:val="nil"/>
              <w:bottom w:val="single" w:sz="4" w:space="0" w:color="000000"/>
              <w:right w:val="single" w:sz="4" w:space="0" w:color="000000"/>
            </w:tcBorders>
            <w:shd w:val="clear" w:color="auto" w:fill="auto"/>
            <w:noWrap/>
            <w:vAlign w:val="bottom"/>
            <w:hideMark/>
          </w:tcPr>
          <w:p w14:paraId="7F7F8E7E" w14:textId="1AA0F0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A7E91" w14:textId="46AB62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6782F" w14:textId="5BDFF9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64,283.39 </w:t>
            </w:r>
          </w:p>
        </w:tc>
      </w:tr>
      <w:tr w:rsidR="00967125" w:rsidRPr="00967125" w14:paraId="0F2F130E"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1F037"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18E94A85" w14:textId="35226CE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031,422.31 </w:t>
            </w:r>
          </w:p>
        </w:tc>
        <w:tc>
          <w:tcPr>
            <w:tcW w:w="0" w:type="auto"/>
            <w:tcBorders>
              <w:top w:val="nil"/>
              <w:left w:val="nil"/>
              <w:bottom w:val="single" w:sz="4" w:space="0" w:color="000000"/>
              <w:right w:val="single" w:sz="4" w:space="0" w:color="000000"/>
            </w:tcBorders>
            <w:shd w:val="clear" w:color="D8D8D8" w:fill="D8D8D8"/>
            <w:noWrap/>
            <w:vAlign w:val="bottom"/>
            <w:hideMark/>
          </w:tcPr>
          <w:p w14:paraId="48DC904E" w14:textId="109D175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098DED2" w14:textId="1B53DB8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3A8FA01" w14:textId="7F7D3A4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031,422.31 </w:t>
            </w:r>
          </w:p>
        </w:tc>
      </w:tr>
      <w:tr w:rsidR="00967125" w:rsidRPr="00967125" w14:paraId="15B4EBE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AB15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130D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06C7037" w14:textId="4A6800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1B19D768" w14:textId="1D5D63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97A10" w14:textId="7A0E5C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C8403" w14:textId="76F66C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97,224.48 </w:t>
            </w:r>
          </w:p>
        </w:tc>
      </w:tr>
      <w:tr w:rsidR="00967125" w:rsidRPr="00967125" w14:paraId="463019F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A86F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84BE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F73DFA4" w14:textId="656357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43,576.81 </w:t>
            </w:r>
          </w:p>
        </w:tc>
        <w:tc>
          <w:tcPr>
            <w:tcW w:w="0" w:type="auto"/>
            <w:tcBorders>
              <w:top w:val="nil"/>
              <w:left w:val="nil"/>
              <w:bottom w:val="single" w:sz="4" w:space="0" w:color="000000"/>
              <w:right w:val="single" w:sz="4" w:space="0" w:color="000000"/>
            </w:tcBorders>
            <w:shd w:val="clear" w:color="auto" w:fill="auto"/>
            <w:noWrap/>
            <w:vAlign w:val="bottom"/>
            <w:hideMark/>
          </w:tcPr>
          <w:p w14:paraId="6B575571" w14:textId="59378C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5B91A" w14:textId="066EC3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AE766" w14:textId="717F00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43,576.81 </w:t>
            </w:r>
          </w:p>
        </w:tc>
      </w:tr>
      <w:tr w:rsidR="00967125" w:rsidRPr="00967125" w14:paraId="1DADB4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2262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E69D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7F0EC4AD" w14:textId="2D8626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49C18CE" w14:textId="3C4F57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08FB3" w14:textId="4E2153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5790E" w14:textId="46C453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760.66 </w:t>
            </w:r>
          </w:p>
        </w:tc>
      </w:tr>
      <w:tr w:rsidR="00967125" w:rsidRPr="00967125" w14:paraId="56F0EA7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E81F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D3BA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57705E2" w14:textId="76A61A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6229851E" w14:textId="5A0A1F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4BDD1" w14:textId="00E569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2E6AB" w14:textId="714D79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7,457.66 </w:t>
            </w:r>
          </w:p>
        </w:tc>
      </w:tr>
      <w:tr w:rsidR="00967125" w:rsidRPr="00967125" w14:paraId="435D755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F178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6FA3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6689541C" w14:textId="121DB2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3D6CB15B" w14:textId="6B4680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CBB37" w14:textId="2EA786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6E793" w14:textId="1A9660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7,122.54 </w:t>
            </w:r>
          </w:p>
        </w:tc>
      </w:tr>
      <w:tr w:rsidR="00967125" w:rsidRPr="00967125" w14:paraId="021D611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BC92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08D4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B088195" w14:textId="53101E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70601215" w14:textId="6A818D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2B17B" w14:textId="0287CC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F8D47" w14:textId="1A7DDA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1,172.06 </w:t>
            </w:r>
          </w:p>
        </w:tc>
      </w:tr>
      <w:tr w:rsidR="00967125" w:rsidRPr="00967125" w14:paraId="5263CB8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360F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CA06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7AB18B3E" w14:textId="600EE4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0837B9D8" w14:textId="575937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151BC" w14:textId="6FD249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970F6" w14:textId="7D9168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2,101.16 </w:t>
            </w:r>
          </w:p>
        </w:tc>
      </w:tr>
      <w:tr w:rsidR="00967125" w:rsidRPr="00967125" w14:paraId="7B0B11E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3BD6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5FD9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36DDAC1F" w14:textId="3F0F29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7120F22E" w14:textId="26E580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7D582" w14:textId="5FB8FF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6AD60" w14:textId="7D0DE6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3,077.36 </w:t>
            </w:r>
          </w:p>
        </w:tc>
      </w:tr>
      <w:tr w:rsidR="00967125" w:rsidRPr="00967125" w14:paraId="12F0730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ABA7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112B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5887F76E" w14:textId="605CCF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732C27F3" w14:textId="4B44A3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59DA7" w14:textId="0D6CE1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DB342" w14:textId="4E7004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0,902.96 </w:t>
            </w:r>
          </w:p>
        </w:tc>
      </w:tr>
      <w:tr w:rsidR="00967125" w:rsidRPr="00967125" w14:paraId="406894F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A304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B185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3001A7CF" w14:textId="56FA6A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4A8F80BF" w14:textId="3CFF49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B0356" w14:textId="6BBCF9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C0649" w14:textId="4BFF8A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2,292.66 </w:t>
            </w:r>
          </w:p>
        </w:tc>
      </w:tr>
      <w:tr w:rsidR="00967125" w:rsidRPr="00967125" w14:paraId="2443F50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819C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0E04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D58AB22" w14:textId="6E4408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1DA9F8B1" w14:textId="596349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660C4" w14:textId="3D1E2D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AF71A" w14:textId="7E417C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509.56 </w:t>
            </w:r>
          </w:p>
        </w:tc>
      </w:tr>
      <w:tr w:rsidR="00967125" w:rsidRPr="00967125" w14:paraId="70C5AFD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C64F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A138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54ABD392" w14:textId="03C138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EE0645A" w14:textId="5C32F2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6B925" w14:textId="6451E7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9A23A" w14:textId="4D7835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97,448.42 </w:t>
            </w:r>
          </w:p>
        </w:tc>
      </w:tr>
      <w:tr w:rsidR="00967125" w:rsidRPr="00967125" w14:paraId="1E38883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6B47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768B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20FA1D90" w14:textId="46B616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364CDD4D" w14:textId="1AB7F6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2B175" w14:textId="1EA477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EB137" w14:textId="291F09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26.66 </w:t>
            </w:r>
          </w:p>
        </w:tc>
      </w:tr>
      <w:tr w:rsidR="00967125" w:rsidRPr="00967125" w14:paraId="6D3D6F2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F3D6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2E5C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38E57223" w14:textId="5F19AC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55586BB3" w14:textId="79DCB7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89AB4" w14:textId="06811A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3BBB6" w14:textId="2E29CF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8,775.86 </w:t>
            </w:r>
          </w:p>
        </w:tc>
      </w:tr>
      <w:tr w:rsidR="00967125" w:rsidRPr="00967125" w14:paraId="11365C4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E43F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182D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33654979" w14:textId="3ADE9E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4FC078DA" w14:textId="79424E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9317E" w14:textId="1097AE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C70A2" w14:textId="628BBE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81,260.66 </w:t>
            </w:r>
          </w:p>
        </w:tc>
      </w:tr>
      <w:tr w:rsidR="00967125" w:rsidRPr="00967125" w14:paraId="6B7390A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F0D8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69F9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5094B8C5" w14:textId="6F2A10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74814CC2" w14:textId="36BA72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A9D99" w14:textId="0D69BE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CB871" w14:textId="7222B6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2,251.04 </w:t>
            </w:r>
          </w:p>
        </w:tc>
      </w:tr>
      <w:tr w:rsidR="00967125" w:rsidRPr="00967125" w14:paraId="0818596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16CD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8B4C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7D7C96ED" w14:textId="57BC21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2FB6F15E" w14:textId="295A5C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672F3" w14:textId="71A3EB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498E9" w14:textId="7D4433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305.66 </w:t>
            </w:r>
          </w:p>
        </w:tc>
      </w:tr>
      <w:tr w:rsidR="00967125" w:rsidRPr="00967125" w14:paraId="27FA6AC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968C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671C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0673841" w14:textId="61400E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2E5FD77" w14:textId="4DF535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98EC8" w14:textId="1BBE58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74C40" w14:textId="65A523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8,351.66 </w:t>
            </w:r>
          </w:p>
        </w:tc>
      </w:tr>
      <w:tr w:rsidR="00967125" w:rsidRPr="00967125" w14:paraId="5DCD605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061A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E8D4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644E6ED9" w14:textId="338985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2FFF726B" w14:textId="5735FE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548D0" w14:textId="5AF8B4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73A84" w14:textId="61C0BD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5,337.88 </w:t>
            </w:r>
          </w:p>
        </w:tc>
      </w:tr>
      <w:tr w:rsidR="00967125" w:rsidRPr="00967125" w14:paraId="530FC08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63DE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0AAC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6B940CB9" w14:textId="430E60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29B90826" w14:textId="663078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A65DC" w14:textId="227005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26A6A" w14:textId="7DD205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1,301.78 </w:t>
            </w:r>
          </w:p>
        </w:tc>
      </w:tr>
      <w:tr w:rsidR="00967125" w:rsidRPr="00967125" w14:paraId="4A0206D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94F8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C19F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798D46F0" w14:textId="45DE1F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3BE74B17" w14:textId="6276E0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88C65" w14:textId="0E4854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ECCC5" w14:textId="6BB293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1,401.58 </w:t>
            </w:r>
          </w:p>
        </w:tc>
      </w:tr>
      <w:tr w:rsidR="00967125" w:rsidRPr="00967125" w14:paraId="12E59CA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C866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DB8C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77B74299" w14:textId="7F2141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4C82D547" w14:textId="09FBFF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CDBA2" w14:textId="1044CA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2C3B3" w14:textId="1797DD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2,339.30 </w:t>
            </w:r>
          </w:p>
        </w:tc>
      </w:tr>
      <w:tr w:rsidR="00967125" w:rsidRPr="00967125" w14:paraId="6EE8322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7983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694B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F945FE4" w14:textId="59F015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6A2F69C5" w14:textId="1D91C1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99065" w14:textId="0D257B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546C2" w14:textId="03C765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7,449.16 </w:t>
            </w:r>
          </w:p>
        </w:tc>
      </w:tr>
      <w:tr w:rsidR="00967125" w:rsidRPr="00967125" w14:paraId="2574766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8BA8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8243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7911DF51" w14:textId="0BA660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3DB10D01" w14:textId="26DD28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CB801" w14:textId="68F4AF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BD3A2" w14:textId="3DD283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29,573.66 </w:t>
            </w:r>
          </w:p>
        </w:tc>
      </w:tr>
      <w:tr w:rsidR="00967125" w:rsidRPr="00967125" w14:paraId="3471450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DF83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96BA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6C835C00" w14:textId="75C012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066D5BA6" w14:textId="585C06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1954B" w14:textId="6AB17C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93B9C" w14:textId="5B2ACB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3,329.86 </w:t>
            </w:r>
          </w:p>
        </w:tc>
      </w:tr>
      <w:tr w:rsidR="00967125" w:rsidRPr="00967125" w14:paraId="32920AF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13D8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37D0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3CEF5220" w14:textId="04EC48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442E6965" w14:textId="0DC97B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E2461" w14:textId="0C32CA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66B2A" w14:textId="7AE3F4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760.66 </w:t>
            </w:r>
          </w:p>
        </w:tc>
      </w:tr>
      <w:tr w:rsidR="00967125" w:rsidRPr="00967125" w14:paraId="25243FF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B5EC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2ECE5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0AF5465" w14:textId="6457FF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2,850.86 </w:t>
            </w:r>
          </w:p>
        </w:tc>
        <w:tc>
          <w:tcPr>
            <w:tcW w:w="0" w:type="auto"/>
            <w:tcBorders>
              <w:top w:val="nil"/>
              <w:left w:val="nil"/>
              <w:bottom w:val="single" w:sz="4" w:space="0" w:color="000000"/>
              <w:right w:val="single" w:sz="4" w:space="0" w:color="000000"/>
            </w:tcBorders>
            <w:shd w:val="clear" w:color="auto" w:fill="auto"/>
            <w:noWrap/>
            <w:vAlign w:val="bottom"/>
            <w:hideMark/>
          </w:tcPr>
          <w:p w14:paraId="714590A3" w14:textId="318F0F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AB747" w14:textId="7D67BE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5CE39" w14:textId="020E24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2,850.86 </w:t>
            </w:r>
          </w:p>
        </w:tc>
      </w:tr>
      <w:tr w:rsidR="00967125" w:rsidRPr="00967125" w14:paraId="69C3DE6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6541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42DF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42497F9" w14:textId="5B154F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6AE72896" w14:textId="3EF7BD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CE95E" w14:textId="1B150B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1A420" w14:textId="7AD302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2,804.54 </w:t>
            </w:r>
          </w:p>
        </w:tc>
      </w:tr>
      <w:tr w:rsidR="00967125" w:rsidRPr="00967125" w14:paraId="40617C8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9158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AACC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1DC37A55" w14:textId="161638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6F38C426" w14:textId="5B4E93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9EBA0" w14:textId="2D78FA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142DA" w14:textId="387A3F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3,022.76 </w:t>
            </w:r>
          </w:p>
        </w:tc>
      </w:tr>
      <w:tr w:rsidR="00967125" w:rsidRPr="00967125" w14:paraId="65EB28F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2074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EF5C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EF7C735" w14:textId="0D004D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62A21604" w14:textId="36E844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38884" w14:textId="5C1819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933D3" w14:textId="373C5D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3,968.70 </w:t>
            </w:r>
          </w:p>
        </w:tc>
      </w:tr>
      <w:tr w:rsidR="00967125" w:rsidRPr="00967125" w14:paraId="310EF25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0A63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45A5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24A08A8" w14:textId="6C32CB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3D3ADB17" w14:textId="48B261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3D4D4" w14:textId="68A1F8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889D4" w14:textId="3F6FEB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2,555.46 </w:t>
            </w:r>
          </w:p>
        </w:tc>
      </w:tr>
      <w:tr w:rsidR="00967125" w:rsidRPr="00967125" w14:paraId="2060470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3DE2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E7A3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144BB4C" w14:textId="08D92B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54D2287A" w14:textId="466E74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7B04E" w14:textId="2111AA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36DF7" w14:textId="3F2553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1,873.66 </w:t>
            </w:r>
          </w:p>
        </w:tc>
      </w:tr>
      <w:tr w:rsidR="00967125" w:rsidRPr="00967125" w14:paraId="3F1D1D7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1B56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A074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452682EA" w14:textId="276F40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71792D89" w14:textId="4E00C2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4DB80" w14:textId="1A1A80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5ABB9" w14:textId="5C6542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9,875.66 </w:t>
            </w:r>
          </w:p>
        </w:tc>
      </w:tr>
      <w:tr w:rsidR="00967125" w:rsidRPr="00967125" w14:paraId="233C843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F5F7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DB21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4CA60B19" w14:textId="347C3D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1904A9C2" w14:textId="3C871C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12BA0" w14:textId="24B018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38326" w14:textId="21F4B4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9,068.54 </w:t>
            </w:r>
          </w:p>
        </w:tc>
      </w:tr>
      <w:tr w:rsidR="00967125" w:rsidRPr="00967125" w14:paraId="794BE05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81E3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C430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CC53B76" w14:textId="35774B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158713BB" w14:textId="24CD92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CBC0E" w14:textId="343A01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75E18" w14:textId="3F31E2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8,351.66 </w:t>
            </w:r>
          </w:p>
        </w:tc>
      </w:tr>
      <w:tr w:rsidR="00967125" w:rsidRPr="00967125" w14:paraId="6AE6832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A5C7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A52F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B7DB2CF" w14:textId="0C4D8B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30418A50" w14:textId="2BEDA3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3F41B" w14:textId="7C8AAC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88FDD" w14:textId="0C9538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06,509.52 </w:t>
            </w:r>
          </w:p>
        </w:tc>
      </w:tr>
      <w:tr w:rsidR="00967125" w:rsidRPr="00967125" w14:paraId="72F84FF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19CA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44CE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3A7DCCB" w14:textId="1F63E5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9CE1050" w14:textId="0648A3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4D295" w14:textId="5FDAC1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F9257" w14:textId="5CC112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7,449.16 </w:t>
            </w:r>
          </w:p>
        </w:tc>
      </w:tr>
      <w:tr w:rsidR="00967125" w:rsidRPr="00967125" w14:paraId="0297DEE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104D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43A1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0EF4AFB1" w14:textId="2D6F67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5C04C32F" w14:textId="52FAB6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0D085" w14:textId="573C1B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C4E1E" w14:textId="22475C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5,480.04 </w:t>
            </w:r>
          </w:p>
        </w:tc>
      </w:tr>
      <w:tr w:rsidR="00967125" w:rsidRPr="00967125" w14:paraId="0E5C6ECE"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03937"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7BAFA3E8" w14:textId="3EBC807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0,710,214.48 </w:t>
            </w:r>
          </w:p>
        </w:tc>
        <w:tc>
          <w:tcPr>
            <w:tcW w:w="0" w:type="auto"/>
            <w:tcBorders>
              <w:top w:val="nil"/>
              <w:left w:val="nil"/>
              <w:bottom w:val="single" w:sz="4" w:space="0" w:color="000000"/>
              <w:right w:val="single" w:sz="4" w:space="0" w:color="000000"/>
            </w:tcBorders>
            <w:shd w:val="clear" w:color="D8D8D8" w:fill="D8D8D8"/>
            <w:noWrap/>
            <w:vAlign w:val="bottom"/>
            <w:hideMark/>
          </w:tcPr>
          <w:p w14:paraId="1C300394" w14:textId="2884805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90607D3" w14:textId="5D2AEB7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767194B" w14:textId="5B38A25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0,710,214.48 </w:t>
            </w:r>
          </w:p>
        </w:tc>
      </w:tr>
      <w:tr w:rsidR="00967125" w:rsidRPr="00967125" w14:paraId="3279DEE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39BB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9B53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48BAC55E" w14:textId="3B59D4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403289AE" w14:textId="6F5C62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8AC94" w14:textId="2C337E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197D6" w14:textId="5C1B2B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54,846.90 </w:t>
            </w:r>
          </w:p>
        </w:tc>
      </w:tr>
      <w:tr w:rsidR="00967125" w:rsidRPr="00967125" w14:paraId="0D9A128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9E64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3931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411E079C" w14:textId="2AC351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3816BEFE" w14:textId="07E21E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9EF83" w14:textId="30CD30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65B3E" w14:textId="1F5ED6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3,036.10 </w:t>
            </w:r>
          </w:p>
        </w:tc>
      </w:tr>
      <w:tr w:rsidR="00967125" w:rsidRPr="00967125" w14:paraId="68E4D9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6466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8749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34EE09FE" w14:textId="687A6F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2B022B25" w14:textId="52924B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DE411" w14:textId="2315CB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30771" w14:textId="31A216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3,107.48 </w:t>
            </w:r>
          </w:p>
        </w:tc>
      </w:tr>
      <w:tr w:rsidR="00967125" w:rsidRPr="00967125" w14:paraId="5164335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504D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669E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36E930DC" w14:textId="7F4C06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044A61" w14:textId="157248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638A3" w14:textId="5116C0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7B768" w14:textId="45EB90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5,000.00 </w:t>
            </w:r>
          </w:p>
        </w:tc>
      </w:tr>
      <w:tr w:rsidR="00967125" w:rsidRPr="00967125" w14:paraId="56D43A7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218C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D360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061F6D90" w14:textId="603555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84,224.00 </w:t>
            </w:r>
          </w:p>
        </w:tc>
        <w:tc>
          <w:tcPr>
            <w:tcW w:w="0" w:type="auto"/>
            <w:tcBorders>
              <w:top w:val="nil"/>
              <w:left w:val="nil"/>
              <w:bottom w:val="single" w:sz="4" w:space="0" w:color="000000"/>
              <w:right w:val="single" w:sz="4" w:space="0" w:color="000000"/>
            </w:tcBorders>
            <w:shd w:val="clear" w:color="auto" w:fill="auto"/>
            <w:noWrap/>
            <w:vAlign w:val="bottom"/>
            <w:hideMark/>
          </w:tcPr>
          <w:p w14:paraId="7EBAE2CF" w14:textId="50B335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C1390" w14:textId="4B1D70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7589A" w14:textId="6BDCD2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84,224.00 </w:t>
            </w:r>
          </w:p>
        </w:tc>
      </w:tr>
      <w:tr w:rsidR="00967125" w:rsidRPr="00967125" w14:paraId="38D38E54"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3C6B1"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257A3783" w14:textId="6332187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5,285,928.46 </w:t>
            </w:r>
          </w:p>
        </w:tc>
        <w:tc>
          <w:tcPr>
            <w:tcW w:w="0" w:type="auto"/>
            <w:tcBorders>
              <w:top w:val="nil"/>
              <w:left w:val="nil"/>
              <w:bottom w:val="single" w:sz="4" w:space="0" w:color="000000"/>
              <w:right w:val="single" w:sz="4" w:space="0" w:color="000000"/>
            </w:tcBorders>
            <w:shd w:val="clear" w:color="D8D8D8" w:fill="D8D8D8"/>
            <w:noWrap/>
            <w:vAlign w:val="bottom"/>
            <w:hideMark/>
          </w:tcPr>
          <w:p w14:paraId="5CB073CE" w14:textId="5086D99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8579028" w14:textId="679D562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2424511" w14:textId="376D51E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5,285,928.46 </w:t>
            </w:r>
          </w:p>
        </w:tc>
      </w:tr>
      <w:tr w:rsidR="00967125" w:rsidRPr="00967125" w14:paraId="3BAAA07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80EE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053F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812E0DD" w14:textId="302E72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57492A91" w14:textId="1C723F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2E3EE" w14:textId="182B6E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EE079" w14:textId="6DBD99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19,253.56 </w:t>
            </w:r>
          </w:p>
        </w:tc>
      </w:tr>
      <w:tr w:rsidR="00967125" w:rsidRPr="00967125" w14:paraId="05CBFC3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B238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E457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0FEB96CA" w14:textId="251614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046B78" w14:textId="4616A2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BBB41" w14:textId="25EFFA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B6C3A" w14:textId="254FCD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5,000.00 </w:t>
            </w:r>
          </w:p>
        </w:tc>
      </w:tr>
      <w:tr w:rsidR="00967125" w:rsidRPr="00967125" w14:paraId="66E60F0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7D4F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22C2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4DF38F2E" w14:textId="53906E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13C8C376" w14:textId="3B18FB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F40FD" w14:textId="0351A6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CE973" w14:textId="4429C6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93,782.90 </w:t>
            </w:r>
          </w:p>
        </w:tc>
      </w:tr>
      <w:tr w:rsidR="00967125" w:rsidRPr="00967125" w14:paraId="64820B6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A572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F53E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5753B198" w14:textId="1BF0BE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9,817.00 </w:t>
            </w:r>
          </w:p>
        </w:tc>
        <w:tc>
          <w:tcPr>
            <w:tcW w:w="0" w:type="auto"/>
            <w:tcBorders>
              <w:top w:val="nil"/>
              <w:left w:val="nil"/>
              <w:bottom w:val="single" w:sz="4" w:space="0" w:color="000000"/>
              <w:right w:val="single" w:sz="4" w:space="0" w:color="000000"/>
            </w:tcBorders>
            <w:shd w:val="clear" w:color="auto" w:fill="auto"/>
            <w:noWrap/>
            <w:vAlign w:val="bottom"/>
            <w:hideMark/>
          </w:tcPr>
          <w:p w14:paraId="40D0EFC8" w14:textId="395239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BA426" w14:textId="1BB53C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50D23" w14:textId="0B9824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9,817.00 </w:t>
            </w:r>
          </w:p>
        </w:tc>
      </w:tr>
      <w:tr w:rsidR="00967125" w:rsidRPr="00967125" w14:paraId="73F4DB5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D5FB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EBB4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5172DEDE" w14:textId="48DCD3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7,097.00 </w:t>
            </w:r>
          </w:p>
        </w:tc>
        <w:tc>
          <w:tcPr>
            <w:tcW w:w="0" w:type="auto"/>
            <w:tcBorders>
              <w:top w:val="nil"/>
              <w:left w:val="nil"/>
              <w:bottom w:val="single" w:sz="4" w:space="0" w:color="000000"/>
              <w:right w:val="single" w:sz="4" w:space="0" w:color="000000"/>
            </w:tcBorders>
            <w:shd w:val="clear" w:color="auto" w:fill="auto"/>
            <w:noWrap/>
            <w:vAlign w:val="bottom"/>
            <w:hideMark/>
          </w:tcPr>
          <w:p w14:paraId="3EDCC949" w14:textId="6F887F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2B8CE" w14:textId="366F41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89505" w14:textId="0FA9E1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7,097.00 </w:t>
            </w:r>
          </w:p>
        </w:tc>
      </w:tr>
      <w:tr w:rsidR="00967125" w:rsidRPr="00967125" w14:paraId="7B8E837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062B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8D27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2A1FD97B" w14:textId="69B96B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22E715E2" w14:textId="79D2AF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F3C8C" w14:textId="30E9F7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2783D" w14:textId="02FCFC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3,486.00 </w:t>
            </w:r>
          </w:p>
        </w:tc>
      </w:tr>
      <w:tr w:rsidR="00967125" w:rsidRPr="00967125" w14:paraId="637B0CA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6099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B3A9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59C30D3E" w14:textId="445D81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492.00 </w:t>
            </w:r>
          </w:p>
        </w:tc>
        <w:tc>
          <w:tcPr>
            <w:tcW w:w="0" w:type="auto"/>
            <w:tcBorders>
              <w:top w:val="nil"/>
              <w:left w:val="nil"/>
              <w:bottom w:val="single" w:sz="4" w:space="0" w:color="000000"/>
              <w:right w:val="single" w:sz="4" w:space="0" w:color="000000"/>
            </w:tcBorders>
            <w:shd w:val="clear" w:color="auto" w:fill="auto"/>
            <w:noWrap/>
            <w:vAlign w:val="bottom"/>
            <w:hideMark/>
          </w:tcPr>
          <w:p w14:paraId="2ADFD678" w14:textId="550D8A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3965A" w14:textId="6E2756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BF5F4" w14:textId="2C3C93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7,492.00 </w:t>
            </w:r>
          </w:p>
        </w:tc>
      </w:tr>
      <w:tr w:rsidR="00967125" w:rsidRPr="00967125" w14:paraId="5EFBDDDA"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A224B7"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167281F" w14:textId="3AD4D0B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55,687,724.31 </w:t>
            </w:r>
          </w:p>
        </w:tc>
        <w:tc>
          <w:tcPr>
            <w:tcW w:w="0" w:type="auto"/>
            <w:tcBorders>
              <w:top w:val="nil"/>
              <w:left w:val="nil"/>
              <w:bottom w:val="single" w:sz="4" w:space="0" w:color="000000"/>
              <w:right w:val="single" w:sz="4" w:space="0" w:color="000000"/>
            </w:tcBorders>
            <w:shd w:val="clear" w:color="A5A5A5" w:fill="A5A5A5"/>
            <w:noWrap/>
            <w:vAlign w:val="bottom"/>
            <w:hideMark/>
          </w:tcPr>
          <w:p w14:paraId="0D7AE41D" w14:textId="0ECEF81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3E8DF584" w14:textId="4B53B33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67109FA5" w14:textId="401BF89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55,687,724.31 </w:t>
            </w:r>
          </w:p>
        </w:tc>
      </w:tr>
      <w:tr w:rsidR="00967125" w:rsidRPr="00967125" w14:paraId="5070A559"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AD90C"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26E58DEF" w14:textId="584AFA3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F82C4F1" w14:textId="4F6A884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6CA3774" w14:textId="1237E01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6BE382D" w14:textId="1351F7B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503,670.00 </w:t>
            </w:r>
          </w:p>
        </w:tc>
      </w:tr>
      <w:tr w:rsidR="00967125" w:rsidRPr="00967125" w14:paraId="1FDF216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4299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B582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10B2682E" w14:textId="3FCF1A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2753582C" w14:textId="767C8F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A50F3" w14:textId="28C08C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04042" w14:textId="7E55BE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750.00 </w:t>
            </w:r>
          </w:p>
        </w:tc>
      </w:tr>
      <w:tr w:rsidR="00967125" w:rsidRPr="00967125" w14:paraId="3477228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14A7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21C6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6E89A92" w14:textId="4B529E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147EB63F" w14:textId="5C1F52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2553E" w14:textId="649966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D1ADE" w14:textId="771805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5,265.00 </w:t>
            </w:r>
          </w:p>
        </w:tc>
      </w:tr>
      <w:tr w:rsidR="00967125" w:rsidRPr="00967125" w14:paraId="4240F7A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3E89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F8D8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3FD53A40" w14:textId="1E0CFD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2288AA7" w14:textId="1E87FD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C2DF8" w14:textId="08D433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C3BF7" w14:textId="402012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0,962.50 </w:t>
            </w:r>
          </w:p>
        </w:tc>
      </w:tr>
      <w:tr w:rsidR="00967125" w:rsidRPr="00967125" w14:paraId="30662B1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8EB0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E2C7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57CC836E" w14:textId="73FBFD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BDB079F" w14:textId="7506F0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057D8" w14:textId="1CC4D8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6E7AF" w14:textId="1C14459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0,550.00 </w:t>
            </w:r>
          </w:p>
        </w:tc>
      </w:tr>
      <w:tr w:rsidR="00967125" w:rsidRPr="00967125" w14:paraId="5CB00AF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0950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329A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2F51D744" w14:textId="47F7E2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C1F3F" w14:textId="4C3281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7A208" w14:textId="74687A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FE759" w14:textId="73B080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3,000.00 </w:t>
            </w:r>
          </w:p>
        </w:tc>
      </w:tr>
      <w:tr w:rsidR="00967125" w:rsidRPr="00967125" w14:paraId="0392B12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1770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0247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246358F9" w14:textId="07265F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12591257" w14:textId="6A73A9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14AD3" w14:textId="3955B3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07BD5" w14:textId="4E203B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0,667.50 </w:t>
            </w:r>
          </w:p>
        </w:tc>
      </w:tr>
      <w:tr w:rsidR="00967125" w:rsidRPr="00967125" w14:paraId="221F141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2DA7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300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175764CE" w14:textId="5A473E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EC2E3B1" w14:textId="303E19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5C142" w14:textId="347573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3F784" w14:textId="06041E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1,237.50 </w:t>
            </w:r>
          </w:p>
        </w:tc>
      </w:tr>
      <w:tr w:rsidR="00967125" w:rsidRPr="00967125" w14:paraId="244696F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2C75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640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9DB1DA8" w14:textId="5842EE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160DB1D1" w14:textId="0E62C0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B551A" w14:textId="03300F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C866E" w14:textId="2DFC9F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1,237.50 </w:t>
            </w:r>
          </w:p>
        </w:tc>
      </w:tr>
      <w:tr w:rsidR="00967125" w:rsidRPr="00967125" w14:paraId="5A500D4D"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B2EF1"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04E4B4E3" w14:textId="073EE52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54FC1A11" w14:textId="6873AEE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680E174" w14:textId="41576F2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95612D4" w14:textId="3428C5E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4,152,798.69 </w:t>
            </w:r>
          </w:p>
        </w:tc>
      </w:tr>
      <w:tr w:rsidR="00967125" w:rsidRPr="00967125" w14:paraId="35E9F05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B266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D18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4DC8AE31" w14:textId="01D747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26CF659E" w14:textId="0B64A4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A33BD" w14:textId="34BF38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FD597" w14:textId="31C6C9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4,504.00 </w:t>
            </w:r>
          </w:p>
        </w:tc>
      </w:tr>
      <w:tr w:rsidR="00967125" w:rsidRPr="00967125" w14:paraId="7D01351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71D2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5C38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4289BBAC" w14:textId="58D952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38F19BD6" w14:textId="6AD174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43F3B" w14:textId="725B23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A6FC8" w14:textId="000288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566.00 </w:t>
            </w:r>
          </w:p>
        </w:tc>
      </w:tr>
      <w:tr w:rsidR="00967125" w:rsidRPr="00967125" w14:paraId="38210BA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E3E3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5D13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7CB83A3D" w14:textId="0B288A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429F41C0" w14:textId="3A3C53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A4BDF" w14:textId="0077DD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DA426" w14:textId="1C8885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919.20 </w:t>
            </w:r>
          </w:p>
        </w:tc>
      </w:tr>
      <w:tr w:rsidR="00967125" w:rsidRPr="00967125" w14:paraId="2410BFD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8FA0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CE21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1FEB713E" w14:textId="7751A6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266410EC" w14:textId="3E2380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9E674" w14:textId="22B645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ADD3D" w14:textId="670175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0,768.00 </w:t>
            </w:r>
          </w:p>
        </w:tc>
      </w:tr>
      <w:tr w:rsidR="00967125" w:rsidRPr="00967125" w14:paraId="420DBE5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CC99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F677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09607156" w14:textId="09573B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53E89974" w14:textId="0B773A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3CD3C" w14:textId="0CAFCD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54553" w14:textId="0BD0BC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5,471.25 </w:t>
            </w:r>
          </w:p>
        </w:tc>
      </w:tr>
      <w:tr w:rsidR="00967125" w:rsidRPr="00967125" w14:paraId="654A96C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CD82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DB00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2F27D909" w14:textId="54425B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26BE00D8" w14:textId="3AF48B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31863" w14:textId="783DA5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B7776" w14:textId="0BD6B5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579.98 </w:t>
            </w:r>
          </w:p>
        </w:tc>
      </w:tr>
      <w:tr w:rsidR="00967125" w:rsidRPr="00967125" w14:paraId="62C51E1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6AD0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7C3F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4516F629" w14:textId="3E8E4F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CEE6BA6" w14:textId="44426A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4703D" w14:textId="0C6FA5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278BA" w14:textId="29A22E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4,000.00 </w:t>
            </w:r>
          </w:p>
        </w:tc>
      </w:tr>
      <w:tr w:rsidR="00967125" w:rsidRPr="00967125" w14:paraId="37A3C10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11D9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A237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0CB08499" w14:textId="75577E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6ADBA3BE" w14:textId="308CAC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598C7" w14:textId="37BD90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2BB5F" w14:textId="0820E8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4,500.00 </w:t>
            </w:r>
          </w:p>
        </w:tc>
      </w:tr>
      <w:tr w:rsidR="00967125" w:rsidRPr="00967125" w14:paraId="60D1FF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1D1F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093B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583FF360" w14:textId="58049E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28689B8B" w14:textId="55CF38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3EC07" w14:textId="544D1E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29BCB" w14:textId="4CF4AB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4,590.00 </w:t>
            </w:r>
          </w:p>
        </w:tc>
      </w:tr>
      <w:tr w:rsidR="00967125" w:rsidRPr="00967125" w14:paraId="66EA956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165A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6463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5321420A" w14:textId="230400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3DEF5618" w14:textId="6D6C3C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6B61B" w14:textId="47BF37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4E60D" w14:textId="5F4457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1,025.76 </w:t>
            </w:r>
          </w:p>
        </w:tc>
      </w:tr>
      <w:tr w:rsidR="00967125" w:rsidRPr="00967125" w14:paraId="60DD606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23DE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D843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685D56D" w14:textId="78C35B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575966DA" w14:textId="2817AF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B9223" w14:textId="24B2F0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2137E" w14:textId="5E44EC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9,556.50 </w:t>
            </w:r>
          </w:p>
        </w:tc>
      </w:tr>
      <w:tr w:rsidR="00967125" w:rsidRPr="00967125" w14:paraId="76DC44A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8BF7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6F75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182C027A" w14:textId="6B4146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6B67C06F" w14:textId="2FFFF5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E526C" w14:textId="1BB9D6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CA286" w14:textId="0C059B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318.00 </w:t>
            </w:r>
          </w:p>
        </w:tc>
      </w:tr>
      <w:tr w:rsidR="00967125" w:rsidRPr="00967125" w14:paraId="75F8F041"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22F93"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35281F1A" w14:textId="23668DE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0,852,679.17 </w:t>
            </w:r>
          </w:p>
        </w:tc>
        <w:tc>
          <w:tcPr>
            <w:tcW w:w="0" w:type="auto"/>
            <w:tcBorders>
              <w:top w:val="nil"/>
              <w:left w:val="nil"/>
              <w:bottom w:val="single" w:sz="4" w:space="0" w:color="000000"/>
              <w:right w:val="single" w:sz="4" w:space="0" w:color="000000"/>
            </w:tcBorders>
            <w:shd w:val="clear" w:color="D8D8D8" w:fill="D8D8D8"/>
            <w:noWrap/>
            <w:vAlign w:val="bottom"/>
            <w:hideMark/>
          </w:tcPr>
          <w:p w14:paraId="5F3DF64B" w14:textId="1435EB4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71E90E2" w14:textId="29F313F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AA90EB0" w14:textId="6C0201B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0,852,679.17 </w:t>
            </w:r>
          </w:p>
        </w:tc>
      </w:tr>
      <w:tr w:rsidR="00967125" w:rsidRPr="00967125" w14:paraId="7AD01A8B" w14:textId="77777777" w:rsidTr="00967125">
        <w:trPr>
          <w:trHeight w:val="20"/>
        </w:trPr>
        <w:tc>
          <w:tcPr>
            <w:tcW w:w="0" w:type="auto"/>
            <w:tcBorders>
              <w:top w:val="nil"/>
              <w:left w:val="nil"/>
              <w:bottom w:val="single" w:sz="4" w:space="0" w:color="000000"/>
              <w:right w:val="nil"/>
            </w:tcBorders>
            <w:shd w:val="clear" w:color="auto" w:fill="auto"/>
            <w:noWrap/>
            <w:vAlign w:val="bottom"/>
            <w:hideMark/>
          </w:tcPr>
          <w:p w14:paraId="6A25DD8E" w14:textId="77777777" w:rsidR="00967125" w:rsidRPr="00967125" w:rsidRDefault="00967125" w:rsidP="00967125">
            <w:pPr>
              <w:widowControl/>
              <w:spacing w:after="0" w:line="240" w:lineRule="auto"/>
              <w:contextualSpacing/>
              <w:rPr>
                <w:rFonts w:eastAsia="Times New Roman"/>
                <w:color w:val="000000"/>
              </w:rPr>
            </w:pPr>
            <w:r w:rsidRPr="00967125">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49B178D0" w14:textId="77777777" w:rsidR="00967125" w:rsidRPr="00967125" w:rsidRDefault="00967125" w:rsidP="00967125">
            <w:pPr>
              <w:widowControl/>
              <w:spacing w:after="0" w:line="240" w:lineRule="auto"/>
              <w:contextualSpacing/>
              <w:rPr>
                <w:rFonts w:ascii="Arial Narrow" w:eastAsia="Times New Roman" w:hAnsi="Arial Narrow"/>
                <w:i/>
                <w:iCs/>
                <w:color w:val="000000"/>
              </w:rPr>
            </w:pPr>
            <w:r w:rsidRPr="00967125">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8749071" w14:textId="48FBF260" w:rsidR="00967125" w:rsidRPr="00967125" w:rsidRDefault="00967125" w:rsidP="00967125">
            <w:pPr>
              <w:widowControl/>
              <w:spacing w:after="0" w:line="240" w:lineRule="auto"/>
              <w:contextualSpacing/>
              <w:jc w:val="right"/>
              <w:rPr>
                <w:rFonts w:ascii="Arial Narrow" w:eastAsia="Times New Roman" w:hAnsi="Arial Narrow"/>
                <w:i/>
                <w:iCs/>
                <w:color w:val="000000"/>
              </w:rPr>
            </w:pPr>
            <w:r w:rsidRPr="00967125">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AD60076" w14:textId="30F2897F" w:rsidR="00967125" w:rsidRPr="00967125" w:rsidRDefault="00967125" w:rsidP="00967125">
            <w:pPr>
              <w:widowControl/>
              <w:spacing w:after="0" w:line="240" w:lineRule="auto"/>
              <w:contextualSpacing/>
              <w:jc w:val="right"/>
              <w:rPr>
                <w:rFonts w:ascii="Arial Narrow" w:eastAsia="Times New Roman" w:hAnsi="Arial Narrow"/>
                <w:i/>
                <w:iCs/>
                <w:color w:val="000000"/>
              </w:rPr>
            </w:pPr>
            <w:r w:rsidRPr="0096712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C9EA9" w14:textId="2D996AD6" w:rsidR="00967125" w:rsidRPr="00967125" w:rsidRDefault="00967125" w:rsidP="00967125">
            <w:pPr>
              <w:widowControl/>
              <w:spacing w:after="0" w:line="240" w:lineRule="auto"/>
              <w:contextualSpacing/>
              <w:jc w:val="right"/>
              <w:rPr>
                <w:rFonts w:ascii="Arial Narrow" w:eastAsia="Times New Roman" w:hAnsi="Arial Narrow"/>
                <w:i/>
                <w:iCs/>
                <w:color w:val="000000"/>
              </w:rPr>
            </w:pPr>
            <w:r w:rsidRPr="0096712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F9388" w14:textId="6AF0D950" w:rsidR="00967125" w:rsidRPr="00967125" w:rsidRDefault="00967125" w:rsidP="00967125">
            <w:pPr>
              <w:widowControl/>
              <w:spacing w:after="0" w:line="240" w:lineRule="auto"/>
              <w:contextualSpacing/>
              <w:jc w:val="right"/>
              <w:rPr>
                <w:rFonts w:ascii="Arial Narrow" w:eastAsia="Times New Roman" w:hAnsi="Arial Narrow"/>
                <w:i/>
                <w:iCs/>
                <w:color w:val="000000"/>
              </w:rPr>
            </w:pPr>
            <w:r w:rsidRPr="00967125">
              <w:rPr>
                <w:rFonts w:ascii="Arial Narrow" w:eastAsia="Times New Roman" w:hAnsi="Arial Narrow"/>
                <w:i/>
                <w:iCs/>
                <w:color w:val="000000"/>
              </w:rPr>
              <w:t xml:space="preserve">1,234,000.00 </w:t>
            </w:r>
          </w:p>
        </w:tc>
      </w:tr>
      <w:tr w:rsidR="00967125" w:rsidRPr="00967125" w14:paraId="5F5F816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73C9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C042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0F385F2E" w14:textId="271627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0A829E0" w14:textId="797470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B38C3" w14:textId="3BBF99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D6823" w14:textId="5A5467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78 </w:t>
            </w:r>
          </w:p>
        </w:tc>
      </w:tr>
      <w:tr w:rsidR="00967125" w:rsidRPr="00967125" w14:paraId="0FBD7EB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4E36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3BD3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7E3F54E0" w14:textId="153231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5EA80A69" w14:textId="2176CD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453DB" w14:textId="15893A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1E01D" w14:textId="3105E1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0,249.68 </w:t>
            </w:r>
          </w:p>
        </w:tc>
      </w:tr>
      <w:tr w:rsidR="00967125" w:rsidRPr="00967125" w14:paraId="1DC5A1C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2307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AB2E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DAE280D" w14:textId="77637C7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2D435649" w14:textId="158616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20703" w14:textId="0A4F5F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3C56B" w14:textId="1B385E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56,535.58 </w:t>
            </w:r>
          </w:p>
        </w:tc>
      </w:tr>
      <w:tr w:rsidR="00967125" w:rsidRPr="00967125" w14:paraId="0F6B855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B012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88DD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6DF71672" w14:textId="23FBB8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B251856" w14:textId="0A41FF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37E13" w14:textId="0D3DC8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868C9" w14:textId="144A27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1,185.84 </w:t>
            </w:r>
          </w:p>
        </w:tc>
      </w:tr>
      <w:tr w:rsidR="00967125" w:rsidRPr="00967125" w14:paraId="5AB0240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757A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95E5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046180C" w14:textId="6C8EED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2C156907" w14:textId="6E223C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AF979" w14:textId="658E4D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17F2F" w14:textId="3811B8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868.08 </w:t>
            </w:r>
          </w:p>
        </w:tc>
      </w:tr>
      <w:tr w:rsidR="00967125" w:rsidRPr="00967125" w14:paraId="0F5EF3D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3F68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5001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35115FE7" w14:textId="1CD711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698E9D2" w14:textId="5ADCBC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F1360" w14:textId="4E16E1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72DE7" w14:textId="1742B1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5,144.53 </w:t>
            </w:r>
          </w:p>
        </w:tc>
      </w:tr>
      <w:tr w:rsidR="00967125" w:rsidRPr="00967125" w14:paraId="380D0A8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D417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6561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7FA0951A" w14:textId="5B3ED1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4E84F8DC" w14:textId="3C4BA2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BF7D9" w14:textId="33321C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01733" w14:textId="61ABC8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8,666.92 </w:t>
            </w:r>
          </w:p>
        </w:tc>
      </w:tr>
      <w:tr w:rsidR="00967125" w:rsidRPr="00967125" w14:paraId="791E748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9C54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9F1B4F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48B76954" w14:textId="2DDFC6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3F508505" w14:textId="3FC383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BF1ED" w14:textId="3634D5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CD428" w14:textId="769F43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200.00 </w:t>
            </w:r>
          </w:p>
        </w:tc>
      </w:tr>
      <w:tr w:rsidR="00967125" w:rsidRPr="00967125" w14:paraId="18B7C56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A14A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6EC7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3ECA41A2" w14:textId="11C57F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7044CABA" w14:textId="74B961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22A79" w14:textId="427B8B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422D3" w14:textId="417CB1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0,856.08 </w:t>
            </w:r>
          </w:p>
        </w:tc>
      </w:tr>
      <w:tr w:rsidR="00967125" w:rsidRPr="00967125" w14:paraId="6D46D76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D079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8F96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7C44E48B" w14:textId="77EF23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7A00998F" w14:textId="4D971D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006E7" w14:textId="7F4A32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57A72" w14:textId="3DC3CD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5,072.81 </w:t>
            </w:r>
          </w:p>
        </w:tc>
      </w:tr>
      <w:tr w:rsidR="00967125" w:rsidRPr="00967125" w14:paraId="1190E4F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1F34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E4CC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0BF31B73" w14:textId="13AEAA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0870B903" w14:textId="337FCB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65E56" w14:textId="668EDE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DF690" w14:textId="109E0E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9,273.85 </w:t>
            </w:r>
          </w:p>
        </w:tc>
      </w:tr>
      <w:tr w:rsidR="00967125" w:rsidRPr="00967125" w14:paraId="7BE705F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B87B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2E1C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591C8F32" w14:textId="6AEDEF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37AE4D54" w14:textId="161663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95307" w14:textId="2C51C3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30046" w14:textId="1D0AA0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4,636.82 </w:t>
            </w:r>
          </w:p>
        </w:tc>
      </w:tr>
      <w:tr w:rsidR="00967125" w:rsidRPr="00967125" w14:paraId="16DF065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C3B0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1703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74CA73F9" w14:textId="5EFFD7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15D005AE" w14:textId="75CD7E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69F2D" w14:textId="4A8D11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57FAE" w14:textId="21F0CD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1,013.18 </w:t>
            </w:r>
          </w:p>
        </w:tc>
      </w:tr>
      <w:tr w:rsidR="00967125" w:rsidRPr="00967125" w14:paraId="5B52938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2164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DC59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5D31E7E1" w14:textId="468768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5E997B27" w14:textId="110976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66DE5" w14:textId="138554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2C528" w14:textId="21F8BB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9,442.04 </w:t>
            </w:r>
          </w:p>
        </w:tc>
      </w:tr>
      <w:tr w:rsidR="00967125" w:rsidRPr="00967125" w14:paraId="4F1B813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202C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22FC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65CF3C01" w14:textId="5E3D8D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5A3DEF58" w14:textId="1CD246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3DBE9" w14:textId="55B15D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8446D" w14:textId="61A700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642.42 </w:t>
            </w:r>
          </w:p>
        </w:tc>
      </w:tr>
      <w:tr w:rsidR="00967125" w:rsidRPr="00967125" w14:paraId="7F47E04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8C44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E41C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44BDC6C2" w14:textId="0255E0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3F7ED00D" w14:textId="1671D1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058D0" w14:textId="589EDB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C1873" w14:textId="25F85F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54,859.78 </w:t>
            </w:r>
          </w:p>
        </w:tc>
      </w:tr>
      <w:tr w:rsidR="00967125" w:rsidRPr="00967125" w14:paraId="4C1BF61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3BFD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255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2AD66A75" w14:textId="44290F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7EBED8F3" w14:textId="5F843C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5E94B" w14:textId="36A7ED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3EEBC" w14:textId="678C06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5,518.74 </w:t>
            </w:r>
          </w:p>
        </w:tc>
      </w:tr>
      <w:tr w:rsidR="00967125" w:rsidRPr="00967125" w14:paraId="6FEFC6E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D4AF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2BC4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22EC17E" w14:textId="44F632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06C1F1B8" w14:textId="0831CD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2C588" w14:textId="1FFB50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0DA42" w14:textId="40EA87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3,025.46 </w:t>
            </w:r>
          </w:p>
        </w:tc>
      </w:tr>
      <w:tr w:rsidR="00967125" w:rsidRPr="00967125" w14:paraId="6A1881D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E06B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5B93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5CDF0EB4" w14:textId="02DCB7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7443F12B" w14:textId="3BB947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80065" w14:textId="39335C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4139C" w14:textId="3D490E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3,445.58 </w:t>
            </w:r>
          </w:p>
        </w:tc>
      </w:tr>
      <w:tr w:rsidR="00967125" w:rsidRPr="00967125" w14:paraId="5D2442E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A529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F9F9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0419F578" w14:textId="3771D6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72EAA401" w14:textId="47E2E2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2A909" w14:textId="31D9A5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B7CB0" w14:textId="0DCE9D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3,821.56 </w:t>
            </w:r>
          </w:p>
        </w:tc>
      </w:tr>
      <w:tr w:rsidR="00967125" w:rsidRPr="00967125" w14:paraId="68AE0D9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669E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AD8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3210AF2C" w14:textId="075151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451CEA73" w14:textId="3649E2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B11DA" w14:textId="63805C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88408" w14:textId="720688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24,469.92 </w:t>
            </w:r>
          </w:p>
        </w:tc>
      </w:tr>
      <w:tr w:rsidR="00967125" w:rsidRPr="00967125" w14:paraId="2319517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B9D6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338A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301921F" w14:textId="1272A4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5E4F8A39" w14:textId="77DE50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69A2E" w14:textId="722E8C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598A5" w14:textId="30F327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54,321.68 </w:t>
            </w:r>
          </w:p>
        </w:tc>
      </w:tr>
      <w:tr w:rsidR="00967125" w:rsidRPr="00967125" w14:paraId="304AA2B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6E5A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5CE1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EB09463" w14:textId="3C6EFC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173964BF" w14:textId="0272F2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AB181" w14:textId="4437D0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86B98" w14:textId="4907F2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4,437.06 </w:t>
            </w:r>
          </w:p>
        </w:tc>
      </w:tr>
      <w:tr w:rsidR="00967125" w:rsidRPr="00967125" w14:paraId="7732C3B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0EA8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1D85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21479C2" w14:textId="1CA661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168FFB9E" w14:textId="2EF387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4A4DB" w14:textId="1C68DF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531D6" w14:textId="6AAADB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3,630.78 </w:t>
            </w:r>
          </w:p>
        </w:tc>
      </w:tr>
      <w:tr w:rsidR="00967125" w:rsidRPr="00967125" w14:paraId="537461B5"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C73E4"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446D542" w14:textId="4D7C3E2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2,276,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1C702051" w14:textId="4F25663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4948704" w14:textId="7933730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10C51C9" w14:textId="71B15F0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2,276,707.79 </w:t>
            </w:r>
          </w:p>
        </w:tc>
      </w:tr>
      <w:tr w:rsidR="00967125" w:rsidRPr="00967125" w14:paraId="5BC1D535"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D532B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3806BD9E" w14:textId="0CE62E8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75A51FE6" w14:textId="033475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5C206" w14:textId="4888DA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1499A" w14:textId="5B4E3C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44,723.87 </w:t>
            </w:r>
          </w:p>
        </w:tc>
      </w:tr>
      <w:tr w:rsidR="00967125" w:rsidRPr="00967125" w14:paraId="41E09FA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D2FB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B603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6765BE78" w14:textId="3C5EB9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4548E1CD" w14:textId="0B1F19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B5802" w14:textId="64B087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BF2BD" w14:textId="7D168B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9,860.00 </w:t>
            </w:r>
          </w:p>
        </w:tc>
      </w:tr>
      <w:tr w:rsidR="00967125" w:rsidRPr="00967125" w14:paraId="3EFE3A4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AD5D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9733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6F55D8F9" w14:textId="174A5D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4B71BA1F" w14:textId="0F2AC8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E263B" w14:textId="5C7259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D7FA7" w14:textId="7D16A9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1,650.00 </w:t>
            </w:r>
          </w:p>
        </w:tc>
      </w:tr>
      <w:tr w:rsidR="00967125" w:rsidRPr="00967125" w14:paraId="6804451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EF92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8556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2725320" w14:textId="3A7387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6EBB755" w14:textId="248E57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52760" w14:textId="256D4E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46338" w14:textId="3C37AD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5,838.92 </w:t>
            </w:r>
          </w:p>
        </w:tc>
      </w:tr>
      <w:tr w:rsidR="00967125" w:rsidRPr="00967125" w14:paraId="48A3AD8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C6E0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521F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15A4AF0A" w14:textId="252557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69DBCFD9" w14:textId="305D35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1A108" w14:textId="2610C5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B8AA6" w14:textId="4A0CD3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3,207.50 </w:t>
            </w:r>
          </w:p>
        </w:tc>
      </w:tr>
      <w:tr w:rsidR="00967125" w:rsidRPr="00967125" w14:paraId="3DA03FC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4E6C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5B50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030FE1B6" w14:textId="51800B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1352ADC1" w14:textId="557183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08627" w14:textId="132E9A8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76A1F" w14:textId="346B64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2,406.25 </w:t>
            </w:r>
          </w:p>
        </w:tc>
      </w:tr>
      <w:tr w:rsidR="00967125" w:rsidRPr="00967125" w14:paraId="6BFC14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AD6F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55AE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450D5152" w14:textId="15B904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2AF584DE" w14:textId="0C86DF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6F677" w14:textId="7FDB79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A0773" w14:textId="0D9232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2,131.25 </w:t>
            </w:r>
          </w:p>
        </w:tc>
      </w:tr>
      <w:tr w:rsidR="00967125" w:rsidRPr="00967125" w14:paraId="23B469E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00DB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C1FC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89C8C8F" w14:textId="23A69F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68C90D4F" w14:textId="168D56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074DB" w14:textId="7A199A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FB148" w14:textId="2AF2E3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3,457.50 </w:t>
            </w:r>
          </w:p>
        </w:tc>
      </w:tr>
      <w:tr w:rsidR="00967125" w:rsidRPr="00967125" w14:paraId="6BBB69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0071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C78A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4D1CCE0B" w14:textId="068F90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65196B1D" w14:textId="513807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F1FB0" w14:textId="405D29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F68D8" w14:textId="7E5AAB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9,500.00 </w:t>
            </w:r>
          </w:p>
        </w:tc>
      </w:tr>
      <w:tr w:rsidR="00967125" w:rsidRPr="00967125" w14:paraId="1201B25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FCD8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D762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6CEAD7DC" w14:textId="6AD3E1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08681261" w14:textId="3D0DA2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5C5AB" w14:textId="78AA4C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CEDF6" w14:textId="1CEB55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3,575.00 </w:t>
            </w:r>
          </w:p>
        </w:tc>
      </w:tr>
      <w:tr w:rsidR="00967125" w:rsidRPr="00967125" w14:paraId="453595B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363E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DA7B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64D89DF4" w14:textId="4FAE88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65307E91" w14:textId="7672F1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47438" w14:textId="4C8BE1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B3F44" w14:textId="218443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04,562.50 </w:t>
            </w:r>
          </w:p>
        </w:tc>
      </w:tr>
      <w:tr w:rsidR="00967125" w:rsidRPr="00967125" w14:paraId="354D787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DE00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8561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701C941D" w14:textId="69C985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36B06DD" w14:textId="6AD19A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2F62C" w14:textId="25F425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ABE12" w14:textId="155E37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780.00 </w:t>
            </w:r>
          </w:p>
        </w:tc>
      </w:tr>
      <w:tr w:rsidR="00967125" w:rsidRPr="00967125" w14:paraId="77990D4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2F9A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0F4C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3EBC5B07" w14:textId="14025D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5AFCED5D" w14:textId="2D8A55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AF01D" w14:textId="6E81E5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A4E84" w14:textId="2795EA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760.00 </w:t>
            </w:r>
          </w:p>
        </w:tc>
      </w:tr>
      <w:tr w:rsidR="00967125" w:rsidRPr="00967125" w14:paraId="41BF674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0019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AB82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672895E0" w14:textId="7577C8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B0A9210" w14:textId="64AB85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22190" w14:textId="59655A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E8288" w14:textId="335D1C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0,550.00 </w:t>
            </w:r>
          </w:p>
        </w:tc>
      </w:tr>
      <w:tr w:rsidR="00967125" w:rsidRPr="00967125" w14:paraId="65B4D2F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8F48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945D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FA2E4A" w14:textId="1EE78A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2CEA226" w14:textId="555E76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F80C4" w14:textId="49F93E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BCDDF" w14:textId="093B57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0,825.00 </w:t>
            </w:r>
          </w:p>
        </w:tc>
      </w:tr>
      <w:tr w:rsidR="00967125" w:rsidRPr="00967125" w14:paraId="079E158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EF31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FFE7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7421D78B" w14:textId="340BF7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156F82A" w14:textId="3811D8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B4917" w14:textId="30C748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FA50F" w14:textId="7B4DC9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0,962.50 </w:t>
            </w:r>
          </w:p>
        </w:tc>
      </w:tr>
      <w:tr w:rsidR="00967125" w:rsidRPr="00967125" w14:paraId="6E15D40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CDA2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9B22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00756868" w14:textId="4CCABF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3332FB27" w14:textId="21E8C54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9E8CD" w14:textId="5B6743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4D973" w14:textId="1B4D6D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0,825.00 </w:t>
            </w:r>
          </w:p>
        </w:tc>
      </w:tr>
      <w:tr w:rsidR="00967125" w:rsidRPr="00967125" w14:paraId="4487E02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32FE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0E55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96A23B3" w14:textId="78B129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27E86A9D" w14:textId="1B92A0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EC1AF" w14:textId="7339A4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91656" w14:textId="5FE471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9,862.50 </w:t>
            </w:r>
          </w:p>
        </w:tc>
      </w:tr>
      <w:tr w:rsidR="00967125" w:rsidRPr="00967125" w14:paraId="132174E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EF71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AB6D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754ABB2" w14:textId="537554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64BACFF" w14:textId="5F705B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88A9A" w14:textId="67564D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A1939" w14:textId="36BFC5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1,100.00 </w:t>
            </w:r>
          </w:p>
        </w:tc>
      </w:tr>
      <w:tr w:rsidR="00967125" w:rsidRPr="00967125" w14:paraId="487D5E0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F0C1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F114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1D71C4D" w14:textId="518BD4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24657657" w14:textId="269B23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99C34" w14:textId="6FA597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A645C" w14:textId="3A0346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2,887.50 </w:t>
            </w:r>
          </w:p>
        </w:tc>
      </w:tr>
      <w:tr w:rsidR="00967125" w:rsidRPr="00967125" w14:paraId="7077E00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DFC6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7DF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34D47F9D" w14:textId="53D056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73082F9" w14:textId="03DBA2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D7B98" w14:textId="1CB6AC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B8110" w14:textId="213AD8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1,100.00 </w:t>
            </w:r>
          </w:p>
        </w:tc>
      </w:tr>
      <w:tr w:rsidR="00967125" w:rsidRPr="00967125" w14:paraId="17DB4CA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9D26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9378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B84BAF1" w14:textId="28731E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3E049B86" w14:textId="5DF5A9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F33B4" w14:textId="02774E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F59EF" w14:textId="2D281A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0,530.00 </w:t>
            </w:r>
          </w:p>
        </w:tc>
      </w:tr>
      <w:tr w:rsidR="00967125" w:rsidRPr="00967125" w14:paraId="1E79D82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7D5F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7586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186C601" w14:textId="3E6178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2A66C764" w14:textId="027D6C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C158E" w14:textId="18C5A8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3BFD7" w14:textId="53E5C6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8,241.25 </w:t>
            </w:r>
          </w:p>
        </w:tc>
      </w:tr>
      <w:tr w:rsidR="00967125" w:rsidRPr="00967125" w14:paraId="1245E81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695A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9068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10CD6755" w14:textId="446D6A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3301D104" w14:textId="0CA5D4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C5593" w14:textId="63C805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BE169" w14:textId="00F213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0,598.75 </w:t>
            </w:r>
          </w:p>
        </w:tc>
      </w:tr>
      <w:tr w:rsidR="00967125" w:rsidRPr="00967125" w14:paraId="293772D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4CB2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2CED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65D5097B" w14:textId="0370E2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38D9A08E" w14:textId="4D19C4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13E82" w14:textId="6EF8B7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7A950" w14:textId="015B04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9,810.00 </w:t>
            </w:r>
          </w:p>
        </w:tc>
      </w:tr>
      <w:tr w:rsidR="00967125" w:rsidRPr="00967125" w14:paraId="67266BB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CC44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3619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5902B5DD" w14:textId="72C419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807D658" w14:textId="7F4E4F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6DFDC" w14:textId="6C1849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6D85B" w14:textId="61EE9B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0,962.50 </w:t>
            </w:r>
          </w:p>
        </w:tc>
      </w:tr>
      <w:tr w:rsidR="00967125" w:rsidRPr="00967125" w14:paraId="364AA85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FC52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AD89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7E94AD0A" w14:textId="39579D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8BF46B4" w14:textId="01E0D3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83AC9" w14:textId="75AFE2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4113A" w14:textId="40C9A7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3,000.00 </w:t>
            </w:r>
          </w:p>
        </w:tc>
      </w:tr>
      <w:tr w:rsidR="00967125" w:rsidRPr="00967125" w14:paraId="6445FA70"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7F321"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3CA732AC" w14:textId="70EBDF6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7,127,313.98 </w:t>
            </w:r>
          </w:p>
        </w:tc>
        <w:tc>
          <w:tcPr>
            <w:tcW w:w="0" w:type="auto"/>
            <w:tcBorders>
              <w:top w:val="nil"/>
              <w:left w:val="nil"/>
              <w:bottom w:val="single" w:sz="4" w:space="0" w:color="000000"/>
              <w:right w:val="single" w:sz="4" w:space="0" w:color="000000"/>
            </w:tcBorders>
            <w:shd w:val="clear" w:color="D8D8D8" w:fill="D8D8D8"/>
            <w:noWrap/>
            <w:vAlign w:val="bottom"/>
            <w:hideMark/>
          </w:tcPr>
          <w:p w14:paraId="754FC9B9" w14:textId="7F0844B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0FAA4DD" w14:textId="0AE2434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A936010" w14:textId="5F2DA9C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7,127,313.98 </w:t>
            </w:r>
          </w:p>
        </w:tc>
      </w:tr>
      <w:tr w:rsidR="00967125" w:rsidRPr="00967125" w14:paraId="6CA4AEE1"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A580B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4748D2A3" w14:textId="5225C1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4FC59A58" w14:textId="5995D2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F07B8" w14:textId="40059F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8114F" w14:textId="726D2C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7,340.00 </w:t>
            </w:r>
          </w:p>
        </w:tc>
      </w:tr>
      <w:tr w:rsidR="00967125" w:rsidRPr="00967125" w14:paraId="6109B73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5EF5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CA5E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7D85E7C2" w14:textId="0D9D26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1518F0F2" w14:textId="01750D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023F1" w14:textId="5D998A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FBEF3" w14:textId="08ACC7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4,521.12 </w:t>
            </w:r>
          </w:p>
        </w:tc>
      </w:tr>
      <w:tr w:rsidR="00967125" w:rsidRPr="00967125" w14:paraId="240E9FA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7005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5D6E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22F199E9" w14:textId="396E61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29AA3226" w14:textId="59F032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29F9E" w14:textId="650E1D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232A2" w14:textId="48B040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2,988.08 </w:t>
            </w:r>
          </w:p>
        </w:tc>
      </w:tr>
      <w:tr w:rsidR="00967125" w:rsidRPr="00967125" w14:paraId="0DF010F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0732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DBD8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79FD16F8" w14:textId="3EF5E4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2.34 </w:t>
            </w:r>
          </w:p>
        </w:tc>
        <w:tc>
          <w:tcPr>
            <w:tcW w:w="0" w:type="auto"/>
            <w:tcBorders>
              <w:top w:val="nil"/>
              <w:left w:val="nil"/>
              <w:bottom w:val="single" w:sz="4" w:space="0" w:color="000000"/>
              <w:right w:val="single" w:sz="4" w:space="0" w:color="000000"/>
            </w:tcBorders>
            <w:shd w:val="clear" w:color="auto" w:fill="auto"/>
            <w:noWrap/>
            <w:vAlign w:val="bottom"/>
            <w:hideMark/>
          </w:tcPr>
          <w:p w14:paraId="7D671F00" w14:textId="73B8F0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D4D64" w14:textId="1E9EF5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EE20D" w14:textId="757E2A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2.34 </w:t>
            </w:r>
          </w:p>
        </w:tc>
      </w:tr>
      <w:tr w:rsidR="00967125" w:rsidRPr="00967125" w14:paraId="632BAFB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73C9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BCEB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15E6DB64" w14:textId="63EAF3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47B3DC1" w14:textId="5C52F7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CF852" w14:textId="2ACC47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F2827" w14:textId="07E0FA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439.60 </w:t>
            </w:r>
          </w:p>
        </w:tc>
      </w:tr>
      <w:tr w:rsidR="00967125" w:rsidRPr="00967125" w14:paraId="3CFC17B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0D00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9527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521E7D38" w14:textId="04CD96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76B6B830" w14:textId="7F37E2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50A63" w14:textId="217222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C6908" w14:textId="4ABCFB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4,549.68 </w:t>
            </w:r>
          </w:p>
        </w:tc>
      </w:tr>
      <w:tr w:rsidR="00967125" w:rsidRPr="00967125" w14:paraId="40F52A3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6E37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1C64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6A4FFDB6" w14:textId="0B5EAC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19C5153F" w14:textId="507FF1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CDB78" w14:textId="4A43E2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C4C4F" w14:textId="6E37D6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59,185.44 </w:t>
            </w:r>
          </w:p>
        </w:tc>
      </w:tr>
      <w:tr w:rsidR="00967125" w:rsidRPr="00967125" w14:paraId="675FE56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2087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C11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12684BE5" w14:textId="0890ED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25.46 </w:t>
            </w:r>
          </w:p>
        </w:tc>
        <w:tc>
          <w:tcPr>
            <w:tcW w:w="0" w:type="auto"/>
            <w:tcBorders>
              <w:top w:val="nil"/>
              <w:left w:val="nil"/>
              <w:bottom w:val="single" w:sz="4" w:space="0" w:color="000000"/>
              <w:right w:val="single" w:sz="4" w:space="0" w:color="000000"/>
            </w:tcBorders>
            <w:shd w:val="clear" w:color="auto" w:fill="auto"/>
            <w:noWrap/>
            <w:vAlign w:val="bottom"/>
            <w:hideMark/>
          </w:tcPr>
          <w:p w14:paraId="4634555A" w14:textId="321ED2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B2A45" w14:textId="1FB198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18B56" w14:textId="050D514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25.46 </w:t>
            </w:r>
          </w:p>
        </w:tc>
      </w:tr>
      <w:tr w:rsidR="00967125" w:rsidRPr="00967125" w14:paraId="2A40FBF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FDC3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0B8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280EE94A" w14:textId="7774D6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3.12 </w:t>
            </w:r>
          </w:p>
        </w:tc>
        <w:tc>
          <w:tcPr>
            <w:tcW w:w="0" w:type="auto"/>
            <w:tcBorders>
              <w:top w:val="nil"/>
              <w:left w:val="nil"/>
              <w:bottom w:val="single" w:sz="4" w:space="0" w:color="000000"/>
              <w:right w:val="single" w:sz="4" w:space="0" w:color="000000"/>
            </w:tcBorders>
            <w:shd w:val="clear" w:color="auto" w:fill="auto"/>
            <w:noWrap/>
            <w:vAlign w:val="bottom"/>
            <w:hideMark/>
          </w:tcPr>
          <w:p w14:paraId="5F187341" w14:textId="728788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A675E" w14:textId="359AF5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C6A6C" w14:textId="09B88A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3.12 </w:t>
            </w:r>
          </w:p>
        </w:tc>
      </w:tr>
      <w:tr w:rsidR="00967125" w:rsidRPr="00967125" w14:paraId="17BC62E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0345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3B04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5A7DD3F4" w14:textId="386A8F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28391AC6" w14:textId="4E273B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4DD52" w14:textId="2C34BF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B5FE3" w14:textId="22975D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6,052.30 </w:t>
            </w:r>
          </w:p>
        </w:tc>
      </w:tr>
      <w:tr w:rsidR="00967125" w:rsidRPr="00967125" w14:paraId="025E3DC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9E05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0A04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7D61BDD9" w14:textId="31EAEF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25.46 </w:t>
            </w:r>
          </w:p>
        </w:tc>
        <w:tc>
          <w:tcPr>
            <w:tcW w:w="0" w:type="auto"/>
            <w:tcBorders>
              <w:top w:val="nil"/>
              <w:left w:val="nil"/>
              <w:bottom w:val="single" w:sz="4" w:space="0" w:color="000000"/>
              <w:right w:val="single" w:sz="4" w:space="0" w:color="000000"/>
            </w:tcBorders>
            <w:shd w:val="clear" w:color="auto" w:fill="auto"/>
            <w:noWrap/>
            <w:vAlign w:val="bottom"/>
            <w:hideMark/>
          </w:tcPr>
          <w:p w14:paraId="29BD29EA" w14:textId="79F1597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DC80E" w14:textId="450340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096F5" w14:textId="3152C9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25.46 </w:t>
            </w:r>
          </w:p>
        </w:tc>
      </w:tr>
      <w:tr w:rsidR="00967125" w:rsidRPr="00967125" w14:paraId="3180DEE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3CF7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B8E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7CCBAB73" w14:textId="040F48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90.14 </w:t>
            </w:r>
          </w:p>
        </w:tc>
        <w:tc>
          <w:tcPr>
            <w:tcW w:w="0" w:type="auto"/>
            <w:tcBorders>
              <w:top w:val="nil"/>
              <w:left w:val="nil"/>
              <w:bottom w:val="single" w:sz="4" w:space="0" w:color="000000"/>
              <w:right w:val="single" w:sz="4" w:space="0" w:color="000000"/>
            </w:tcBorders>
            <w:shd w:val="clear" w:color="auto" w:fill="auto"/>
            <w:noWrap/>
            <w:vAlign w:val="bottom"/>
            <w:hideMark/>
          </w:tcPr>
          <w:p w14:paraId="2C7D495F" w14:textId="7B1FEB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49F3F" w14:textId="4055BA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E16A4" w14:textId="040E2D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90.14 </w:t>
            </w:r>
          </w:p>
        </w:tc>
      </w:tr>
      <w:tr w:rsidR="00967125" w:rsidRPr="00967125" w14:paraId="1CC2999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4185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57767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78685C10" w14:textId="2C1EBB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56A0D1CA" w14:textId="7E6809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D1583" w14:textId="7A81A9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F2859" w14:textId="422601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7,108.00 </w:t>
            </w:r>
          </w:p>
        </w:tc>
      </w:tr>
      <w:tr w:rsidR="00967125" w:rsidRPr="00967125" w14:paraId="06EA1E8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B5DE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EEA5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44901FA2" w14:textId="5BEB1F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33.26 </w:t>
            </w:r>
          </w:p>
        </w:tc>
        <w:tc>
          <w:tcPr>
            <w:tcW w:w="0" w:type="auto"/>
            <w:tcBorders>
              <w:top w:val="nil"/>
              <w:left w:val="nil"/>
              <w:bottom w:val="single" w:sz="4" w:space="0" w:color="000000"/>
              <w:right w:val="single" w:sz="4" w:space="0" w:color="000000"/>
            </w:tcBorders>
            <w:shd w:val="clear" w:color="auto" w:fill="auto"/>
            <w:noWrap/>
            <w:vAlign w:val="bottom"/>
            <w:hideMark/>
          </w:tcPr>
          <w:p w14:paraId="681A6D81" w14:textId="3692A7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7DE08" w14:textId="5992A5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DAF86" w14:textId="198D9E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33.26 </w:t>
            </w:r>
          </w:p>
        </w:tc>
      </w:tr>
      <w:tr w:rsidR="00967125" w:rsidRPr="00967125" w14:paraId="3D64F4E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2789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9E8C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236376DB" w14:textId="621B65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39D36642" w14:textId="786CF1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6BC60" w14:textId="174577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5BD3D" w14:textId="3E959A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4,696.14 </w:t>
            </w:r>
          </w:p>
        </w:tc>
      </w:tr>
      <w:tr w:rsidR="00967125" w:rsidRPr="00967125" w14:paraId="0DE0CC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47D5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84AC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64F91FD6" w14:textId="6C010C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44473E64" w14:textId="119D3D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16082" w14:textId="77A4B9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067CC" w14:textId="4A809C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5,519.88 </w:t>
            </w:r>
          </w:p>
        </w:tc>
      </w:tr>
      <w:tr w:rsidR="00967125" w:rsidRPr="00967125" w14:paraId="4F68F31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6A63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3056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0928167" w14:textId="204CE4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3F7B2F79" w14:textId="43F37B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913E3" w14:textId="5FA928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CF0FC" w14:textId="1B6D1A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3,087.60 </w:t>
            </w:r>
          </w:p>
        </w:tc>
      </w:tr>
      <w:tr w:rsidR="00967125" w:rsidRPr="00967125" w14:paraId="4D708D5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3801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6DDE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6CBF368" w14:textId="38106F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6945CCB9" w14:textId="6F4D11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BBD49" w14:textId="21C6BD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95875" w14:textId="16490F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8,550.98 </w:t>
            </w:r>
          </w:p>
        </w:tc>
      </w:tr>
      <w:tr w:rsidR="00967125" w:rsidRPr="00967125" w14:paraId="0C5E247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BE39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77B5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45937DC4" w14:textId="2F2C78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64C94C8" w14:textId="5D4CBC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49407" w14:textId="71CF54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F7C13" w14:textId="54C8C6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4,283.02 </w:t>
            </w:r>
          </w:p>
        </w:tc>
      </w:tr>
      <w:tr w:rsidR="00967125" w:rsidRPr="00967125" w14:paraId="3CA7A2E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9DA6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B52F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E1BA401" w14:textId="16D908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756F8A02" w14:textId="00F218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E7226" w14:textId="121AEA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E0CB8" w14:textId="21681B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2,628.90 </w:t>
            </w:r>
          </w:p>
        </w:tc>
      </w:tr>
      <w:tr w:rsidR="00967125" w:rsidRPr="00967125" w14:paraId="39B46BF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2E0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F2ED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FE4AA5A" w14:textId="5B8031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267F3AB" w14:textId="226C4B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BD111" w14:textId="344A18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0733B" w14:textId="50DF1E9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78 </w:t>
            </w:r>
          </w:p>
        </w:tc>
      </w:tr>
      <w:tr w:rsidR="00967125" w:rsidRPr="00967125" w14:paraId="587A566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DFBA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B2BB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959490D" w14:textId="771CE8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31544054" w14:textId="3A5AB7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4B0BC" w14:textId="5D1C84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CC415" w14:textId="69AB7D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2,881.12 </w:t>
            </w:r>
          </w:p>
        </w:tc>
      </w:tr>
      <w:tr w:rsidR="00967125" w:rsidRPr="00967125" w14:paraId="007B044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11AD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F5BC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52F0F1E7" w14:textId="23CD8D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007D1A7E" w14:textId="4829AE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DF2A5" w14:textId="48073A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2777D" w14:textId="09454B7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1.56 </w:t>
            </w:r>
          </w:p>
        </w:tc>
      </w:tr>
      <w:tr w:rsidR="00967125" w:rsidRPr="00967125" w14:paraId="211A09B6"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0E8C0"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42CDBB02" w14:textId="50E2886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7,580,393.43 </w:t>
            </w:r>
          </w:p>
        </w:tc>
        <w:tc>
          <w:tcPr>
            <w:tcW w:w="0" w:type="auto"/>
            <w:tcBorders>
              <w:top w:val="nil"/>
              <w:left w:val="nil"/>
              <w:bottom w:val="single" w:sz="4" w:space="0" w:color="000000"/>
              <w:right w:val="single" w:sz="4" w:space="0" w:color="000000"/>
            </w:tcBorders>
            <w:shd w:val="clear" w:color="D8D8D8" w:fill="D8D8D8"/>
            <w:noWrap/>
            <w:vAlign w:val="bottom"/>
            <w:hideMark/>
          </w:tcPr>
          <w:p w14:paraId="698C15FA" w14:textId="7DE815F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E33FCAD" w14:textId="0767EAA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B713F0E" w14:textId="1A35595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7,580,393.43 </w:t>
            </w:r>
          </w:p>
        </w:tc>
      </w:tr>
      <w:tr w:rsidR="00967125" w:rsidRPr="00967125" w14:paraId="13B0CA0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343F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4159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473CB27F" w14:textId="5F130E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7E9882E8" w14:textId="666985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2F724" w14:textId="0AB2EE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FF979" w14:textId="3E317A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3,599.40 </w:t>
            </w:r>
          </w:p>
        </w:tc>
      </w:tr>
      <w:tr w:rsidR="00967125" w:rsidRPr="00967125" w14:paraId="3D804E0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3D3F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7D85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24A35621" w14:textId="015CDE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292BEDA8" w14:textId="12CCA4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90C51" w14:textId="710D23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A4170" w14:textId="6A3156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2,498.75 </w:t>
            </w:r>
          </w:p>
        </w:tc>
      </w:tr>
      <w:tr w:rsidR="00967125" w:rsidRPr="00967125" w14:paraId="0BFB26A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E797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603E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708F6CC8" w14:textId="012119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494D2EA4" w14:textId="7C2E5B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31854" w14:textId="278865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924AE" w14:textId="3F843C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2,890.00 </w:t>
            </w:r>
          </w:p>
        </w:tc>
      </w:tr>
      <w:tr w:rsidR="00967125" w:rsidRPr="00967125" w14:paraId="3748073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7C37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1A4E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048056D7" w14:textId="354214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A9021A3" w14:textId="136659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75883" w14:textId="79690C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B5B74" w14:textId="0BDB13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4,019.75 </w:t>
            </w:r>
          </w:p>
        </w:tc>
      </w:tr>
      <w:tr w:rsidR="00967125" w:rsidRPr="00967125" w14:paraId="6D7C599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A2BD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1976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79AF7C9" w14:textId="290F07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F207CB6" w14:textId="14B453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D2FC6" w14:textId="304E2D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EC115" w14:textId="54F49A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14,655.00 </w:t>
            </w:r>
          </w:p>
        </w:tc>
      </w:tr>
      <w:tr w:rsidR="00967125" w:rsidRPr="00967125" w14:paraId="6B263B4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6166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7375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22B2624A" w14:textId="792AE0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30718388" w14:textId="780577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FB94C" w14:textId="40D145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4579F" w14:textId="5AFC5B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9,010.00 </w:t>
            </w:r>
          </w:p>
        </w:tc>
      </w:tr>
      <w:tr w:rsidR="00967125" w:rsidRPr="00967125" w14:paraId="6EFE1BD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E274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4D5A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4B48CB5" w14:textId="304567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0D86C21D" w14:textId="56B5C9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19B85" w14:textId="6CDBB0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7EDA5" w14:textId="11EA03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7,362.30 </w:t>
            </w:r>
          </w:p>
        </w:tc>
      </w:tr>
      <w:tr w:rsidR="00967125" w:rsidRPr="00967125" w14:paraId="2F8D5F3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F5F0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E3C1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7A03BA9B" w14:textId="4E5370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7C1AC95C" w14:textId="5BF0A5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BD4C5" w14:textId="06E268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E5745" w14:textId="646BB9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7,467.80 </w:t>
            </w:r>
          </w:p>
        </w:tc>
      </w:tr>
      <w:tr w:rsidR="00967125" w:rsidRPr="00967125" w14:paraId="0273C5B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BABC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A04D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7CA80570" w14:textId="7F9140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6,309.70 </w:t>
            </w:r>
          </w:p>
        </w:tc>
        <w:tc>
          <w:tcPr>
            <w:tcW w:w="0" w:type="auto"/>
            <w:tcBorders>
              <w:top w:val="nil"/>
              <w:left w:val="nil"/>
              <w:bottom w:val="single" w:sz="4" w:space="0" w:color="000000"/>
              <w:right w:val="single" w:sz="4" w:space="0" w:color="000000"/>
            </w:tcBorders>
            <w:shd w:val="clear" w:color="auto" w:fill="auto"/>
            <w:noWrap/>
            <w:vAlign w:val="bottom"/>
            <w:hideMark/>
          </w:tcPr>
          <w:p w14:paraId="54E5A461" w14:textId="763788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FFF79" w14:textId="1FC065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87D75" w14:textId="0976E8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6,309.70 </w:t>
            </w:r>
          </w:p>
        </w:tc>
      </w:tr>
      <w:tr w:rsidR="00967125" w:rsidRPr="00967125" w14:paraId="1F38950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44B5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BA8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28EA9181" w14:textId="398AEE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49DCBDBB" w14:textId="35FB39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78DCB" w14:textId="2011858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77CF1" w14:textId="247B16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7,291.40 </w:t>
            </w:r>
          </w:p>
        </w:tc>
      </w:tr>
      <w:tr w:rsidR="00967125" w:rsidRPr="00967125" w14:paraId="1801426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B001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E7F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765C8DED" w14:textId="4D627E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57BDC17F" w14:textId="0A9BAE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4FD7B" w14:textId="55D406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D1115" w14:textId="512B0D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2,765.88 </w:t>
            </w:r>
          </w:p>
        </w:tc>
      </w:tr>
      <w:tr w:rsidR="00967125" w:rsidRPr="00967125" w14:paraId="246BAB0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E3B6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A605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7BEE0B91" w14:textId="0A17D9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763EBB73" w14:textId="73FC10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A1BB1" w14:textId="1B2B34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54B51" w14:textId="78979E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5,548.00 </w:t>
            </w:r>
          </w:p>
        </w:tc>
      </w:tr>
      <w:tr w:rsidR="00967125" w:rsidRPr="00967125" w14:paraId="5CBD870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D138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399D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52A14E27" w14:textId="3B8D14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1401CD7" w14:textId="14192B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F2272" w14:textId="5BBB30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94E0C" w14:textId="253EA1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0,550.00 </w:t>
            </w:r>
          </w:p>
        </w:tc>
      </w:tr>
      <w:tr w:rsidR="00967125" w:rsidRPr="00967125" w14:paraId="2C6F483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33EA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7CF0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18E46A3" w14:textId="5CE2E1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5A38C829" w14:textId="34FEEB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3AAC7" w14:textId="0D5A57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B84FC" w14:textId="5F26C8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8,437.25 </w:t>
            </w:r>
          </w:p>
        </w:tc>
      </w:tr>
      <w:tr w:rsidR="00967125" w:rsidRPr="00967125" w14:paraId="7F91318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2801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97DF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4A1398F2" w14:textId="14FC66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6CDF58AC" w14:textId="60BB42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9B9BE" w14:textId="179D14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78038" w14:textId="59266A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3,953.00 </w:t>
            </w:r>
          </w:p>
        </w:tc>
      </w:tr>
      <w:tr w:rsidR="00967125" w:rsidRPr="00967125" w14:paraId="5FEE5C0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6963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E55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35081FE4" w14:textId="07F75D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13BC2F3E" w14:textId="7805FD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D26F4" w14:textId="7ABBF8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C38C8" w14:textId="7F7151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8,501.00 </w:t>
            </w:r>
          </w:p>
        </w:tc>
      </w:tr>
      <w:tr w:rsidR="00967125" w:rsidRPr="00967125" w14:paraId="1B089A5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CAED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B459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5099E81" w14:textId="7BF4C3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4D127CE0" w14:textId="3C84C2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D7830" w14:textId="6C8E39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8A8F9" w14:textId="1C8DCB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5,534.20 </w:t>
            </w:r>
          </w:p>
        </w:tc>
      </w:tr>
      <w:tr w:rsidR="00967125" w:rsidRPr="00967125" w14:paraId="1CD5EA7A"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4B366"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19331CB6" w14:textId="72E64B7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58E11EA0" w14:textId="3833CBA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F60B5EB" w14:textId="21AD1AA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C2FD163" w14:textId="157106B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194,161.25 </w:t>
            </w:r>
          </w:p>
        </w:tc>
      </w:tr>
      <w:tr w:rsidR="00967125" w:rsidRPr="00967125" w14:paraId="3083FC3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1146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965B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7E505906" w14:textId="48CF81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6B742DD1" w14:textId="56A98B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EA7D4" w14:textId="7FB4EF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9686D" w14:textId="04E7E4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6,365.00 </w:t>
            </w:r>
          </w:p>
        </w:tc>
      </w:tr>
      <w:tr w:rsidR="00967125" w:rsidRPr="00967125" w14:paraId="50AB512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F979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7F6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846CA95" w14:textId="694FF4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6ED66DA6" w14:textId="58002B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969FF" w14:textId="6AD771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43CAB" w14:textId="2E3851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234.00 </w:t>
            </w:r>
          </w:p>
        </w:tc>
      </w:tr>
      <w:tr w:rsidR="00967125" w:rsidRPr="00967125" w14:paraId="4474485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5AA7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8D0B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1EC25F9" w14:textId="3D9807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2B796FFD" w14:textId="62C9C3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A0F07" w14:textId="3FB9B4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F82BF" w14:textId="69A286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273.00 </w:t>
            </w:r>
          </w:p>
        </w:tc>
      </w:tr>
      <w:tr w:rsidR="00967125" w:rsidRPr="00967125" w14:paraId="2F2AB1F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7E45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F699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5112C874" w14:textId="11BC9B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8A0FAFB" w14:textId="092207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95E27" w14:textId="65F662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DD861" w14:textId="1D7DA1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1,527.60 </w:t>
            </w:r>
          </w:p>
        </w:tc>
      </w:tr>
      <w:tr w:rsidR="00967125" w:rsidRPr="00967125" w14:paraId="445A7C6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A748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5151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D160596" w14:textId="168C70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50E15895" w14:textId="728763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0272A" w14:textId="4D3EBC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B6AB3" w14:textId="2E59AA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0,692.00 </w:t>
            </w:r>
          </w:p>
        </w:tc>
      </w:tr>
      <w:tr w:rsidR="00967125" w:rsidRPr="00967125" w14:paraId="1C89501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45FD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E0A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54A5EEAC" w14:textId="4B7099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7CC22754" w14:textId="644F6D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BC278" w14:textId="61D108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0404D" w14:textId="3E6B6E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0,195.00 </w:t>
            </w:r>
          </w:p>
        </w:tc>
      </w:tr>
      <w:tr w:rsidR="00967125" w:rsidRPr="00967125" w14:paraId="371E012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337C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0E0C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468C37AA" w14:textId="46CA92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0C405AE3" w14:textId="551036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B800C" w14:textId="697340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C0E13" w14:textId="7B7AF1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1,124.00 </w:t>
            </w:r>
          </w:p>
        </w:tc>
      </w:tr>
      <w:tr w:rsidR="00967125" w:rsidRPr="00967125" w14:paraId="7DA36AC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DF14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F1E8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7029E59" w14:textId="7E3ED3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5A81817D" w14:textId="6BE617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18B5A" w14:textId="25D038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BC79A" w14:textId="070AB4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9,750.65 </w:t>
            </w:r>
          </w:p>
        </w:tc>
      </w:tr>
      <w:tr w:rsidR="00967125" w:rsidRPr="00967125" w14:paraId="5D279BEB"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442991"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2EFB4810" w14:textId="16BBB7E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05,896,312.34 </w:t>
            </w:r>
          </w:p>
        </w:tc>
        <w:tc>
          <w:tcPr>
            <w:tcW w:w="0" w:type="auto"/>
            <w:tcBorders>
              <w:top w:val="nil"/>
              <w:left w:val="nil"/>
              <w:bottom w:val="single" w:sz="4" w:space="0" w:color="000000"/>
              <w:right w:val="single" w:sz="4" w:space="0" w:color="000000"/>
            </w:tcBorders>
            <w:shd w:val="clear" w:color="A5A5A5" w:fill="A5A5A5"/>
            <w:noWrap/>
            <w:vAlign w:val="bottom"/>
            <w:hideMark/>
          </w:tcPr>
          <w:p w14:paraId="790863FA" w14:textId="69B18EA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26,015,730.64 </w:t>
            </w:r>
          </w:p>
        </w:tc>
        <w:tc>
          <w:tcPr>
            <w:tcW w:w="0" w:type="auto"/>
            <w:tcBorders>
              <w:top w:val="nil"/>
              <w:left w:val="nil"/>
              <w:bottom w:val="single" w:sz="4" w:space="0" w:color="000000"/>
              <w:right w:val="single" w:sz="4" w:space="0" w:color="000000"/>
            </w:tcBorders>
            <w:shd w:val="clear" w:color="A5A5A5" w:fill="A5A5A5"/>
            <w:noWrap/>
            <w:vAlign w:val="bottom"/>
            <w:hideMark/>
          </w:tcPr>
          <w:p w14:paraId="51F0752D" w14:textId="0BD5B56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0CC319E" w14:textId="7119BF9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431,912,042.98 </w:t>
            </w:r>
          </w:p>
        </w:tc>
      </w:tr>
      <w:tr w:rsidR="00967125" w:rsidRPr="00967125" w14:paraId="63B18418"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55BA3"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23E9712E" w14:textId="067200E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31,877,988.85 </w:t>
            </w:r>
          </w:p>
        </w:tc>
        <w:tc>
          <w:tcPr>
            <w:tcW w:w="0" w:type="auto"/>
            <w:tcBorders>
              <w:top w:val="nil"/>
              <w:left w:val="nil"/>
              <w:bottom w:val="single" w:sz="4" w:space="0" w:color="000000"/>
              <w:right w:val="single" w:sz="4" w:space="0" w:color="000000"/>
            </w:tcBorders>
            <w:shd w:val="clear" w:color="D8D8D8" w:fill="D8D8D8"/>
            <w:noWrap/>
            <w:vAlign w:val="bottom"/>
            <w:hideMark/>
          </w:tcPr>
          <w:p w14:paraId="4DA7B9F1" w14:textId="27C4444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8,582,931.35 </w:t>
            </w:r>
          </w:p>
        </w:tc>
        <w:tc>
          <w:tcPr>
            <w:tcW w:w="0" w:type="auto"/>
            <w:tcBorders>
              <w:top w:val="nil"/>
              <w:left w:val="nil"/>
              <w:bottom w:val="single" w:sz="4" w:space="0" w:color="000000"/>
              <w:right w:val="single" w:sz="4" w:space="0" w:color="000000"/>
            </w:tcBorders>
            <w:shd w:val="clear" w:color="D8D8D8" w:fill="D8D8D8"/>
            <w:noWrap/>
            <w:vAlign w:val="bottom"/>
            <w:hideMark/>
          </w:tcPr>
          <w:p w14:paraId="36953049" w14:textId="3911574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46A4347" w14:textId="61D07CB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50,460,920.20 </w:t>
            </w:r>
          </w:p>
        </w:tc>
      </w:tr>
      <w:tr w:rsidR="00967125" w:rsidRPr="00967125" w14:paraId="26C3802C"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258787"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36CD14B8" w14:textId="7FC598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74A0A60A" w14:textId="36C9B0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520ECD9C" w14:textId="64AA89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2BCCE" w14:textId="64D06C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955,288.35 </w:t>
            </w:r>
          </w:p>
        </w:tc>
      </w:tr>
      <w:tr w:rsidR="00967125" w:rsidRPr="00967125" w14:paraId="543B617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8EE4E"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7AE368"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3D72C1AE" w14:textId="2FFEAC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767D1330" w14:textId="1002F6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6169E" w14:textId="6E3071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E80BD" w14:textId="4E78F6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70,980.00 </w:t>
            </w:r>
          </w:p>
        </w:tc>
      </w:tr>
      <w:tr w:rsidR="00967125" w:rsidRPr="00967125" w14:paraId="6099C71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7715F"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64FA23"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0FDD0C80" w14:textId="6B146C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2E3540AD" w14:textId="746933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EECD6" w14:textId="7DB419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0AC3B" w14:textId="188756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20,880.50 </w:t>
            </w:r>
          </w:p>
        </w:tc>
      </w:tr>
      <w:tr w:rsidR="00967125" w:rsidRPr="00967125" w14:paraId="1832045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7561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E3B3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27A2BA26" w14:textId="0591D6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28CBFF60" w14:textId="24A858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0C8DD" w14:textId="216142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68898" w14:textId="4B0591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1,315.00 </w:t>
            </w:r>
          </w:p>
        </w:tc>
      </w:tr>
      <w:tr w:rsidR="00967125" w:rsidRPr="00967125" w14:paraId="34203BF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CFC8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1BEF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7A97A201" w14:textId="7B0BAE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262EFADF" w14:textId="0224F3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35B1640" w14:textId="41618A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17BE8" w14:textId="68DF62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89,830.00 </w:t>
            </w:r>
          </w:p>
        </w:tc>
      </w:tr>
      <w:tr w:rsidR="00967125" w:rsidRPr="00967125" w14:paraId="4B8F272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9C58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ABDF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E27110A" w14:textId="7E88A4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7BC571B7" w14:textId="244C90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60A86573" w14:textId="4DDE2F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8E33D" w14:textId="231D84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15,667.00 </w:t>
            </w:r>
          </w:p>
        </w:tc>
      </w:tr>
      <w:tr w:rsidR="00967125" w:rsidRPr="00967125" w14:paraId="1655FB6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E3A2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97DA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27062BD6" w14:textId="6DC283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32CC851D" w14:textId="52FBEF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3,088.95 </w:t>
            </w:r>
          </w:p>
        </w:tc>
        <w:tc>
          <w:tcPr>
            <w:tcW w:w="0" w:type="auto"/>
            <w:tcBorders>
              <w:top w:val="nil"/>
              <w:left w:val="nil"/>
              <w:bottom w:val="single" w:sz="4" w:space="0" w:color="000000"/>
              <w:right w:val="single" w:sz="4" w:space="0" w:color="000000"/>
            </w:tcBorders>
            <w:shd w:val="clear" w:color="auto" w:fill="auto"/>
            <w:noWrap/>
            <w:vAlign w:val="bottom"/>
            <w:hideMark/>
          </w:tcPr>
          <w:p w14:paraId="6B1B713D" w14:textId="72500D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42AD9" w14:textId="09465B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31,063.95 </w:t>
            </w:r>
          </w:p>
        </w:tc>
      </w:tr>
      <w:tr w:rsidR="00967125" w:rsidRPr="00967125" w14:paraId="22EC68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A98C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3D58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6383373D" w14:textId="5FFBCF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3BEB1CF7" w14:textId="63F70A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45C30898" w14:textId="2E656F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D9964" w14:textId="41A402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54,807.00 </w:t>
            </w:r>
          </w:p>
        </w:tc>
      </w:tr>
      <w:tr w:rsidR="00967125" w:rsidRPr="00967125" w14:paraId="451B374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DED2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0834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72B83F62" w14:textId="6BF426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21648C96" w14:textId="1E6133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2253E" w14:textId="151C05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B91B2" w14:textId="499401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92,990.00 </w:t>
            </w:r>
          </w:p>
        </w:tc>
      </w:tr>
      <w:tr w:rsidR="00967125" w:rsidRPr="00967125" w14:paraId="1C8ECBA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3747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8718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2F68B9B0" w14:textId="1D5C64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5FA866C2" w14:textId="2B68DF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B07CD" w14:textId="11DFB1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72FD2" w14:textId="7B9203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734,307.50 </w:t>
            </w:r>
          </w:p>
        </w:tc>
      </w:tr>
      <w:tr w:rsidR="00967125" w:rsidRPr="00967125" w14:paraId="224C212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8B03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E392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0FE365F6" w14:textId="03676D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21CB4B36" w14:textId="37A361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F111CFA" w14:textId="502A10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16BCE" w14:textId="657FD9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64,432.50 </w:t>
            </w:r>
          </w:p>
        </w:tc>
      </w:tr>
      <w:tr w:rsidR="00967125" w:rsidRPr="00967125" w14:paraId="5EDA9CC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1354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5C9A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0395AB84" w14:textId="1AC72A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1FE1A200" w14:textId="47237C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09293" w14:textId="127310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3CA33" w14:textId="7A3B5A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157,380.00 </w:t>
            </w:r>
          </w:p>
        </w:tc>
      </w:tr>
      <w:tr w:rsidR="00967125" w:rsidRPr="00967125" w14:paraId="6D7CB77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D1A6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A4C9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084903AB" w14:textId="1C7160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741E5D2F" w14:textId="62D237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E9B867" w14:textId="01A560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429A6" w14:textId="5A956D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164,712.00 </w:t>
            </w:r>
          </w:p>
        </w:tc>
      </w:tr>
      <w:tr w:rsidR="00967125" w:rsidRPr="00967125" w14:paraId="5B9F345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6889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33CE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5D447CA0" w14:textId="6AE901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76DF924" w14:textId="71CED6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BACF3" w14:textId="67703C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6BC13" w14:textId="0A1D45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315.00 </w:t>
            </w:r>
          </w:p>
        </w:tc>
      </w:tr>
      <w:tr w:rsidR="00967125" w:rsidRPr="00967125" w14:paraId="20EF77B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7815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8AB2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7B6A25B8" w14:textId="4D6377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991,728.00 </w:t>
            </w:r>
          </w:p>
        </w:tc>
        <w:tc>
          <w:tcPr>
            <w:tcW w:w="0" w:type="auto"/>
            <w:tcBorders>
              <w:top w:val="nil"/>
              <w:left w:val="nil"/>
              <w:bottom w:val="single" w:sz="4" w:space="0" w:color="000000"/>
              <w:right w:val="single" w:sz="4" w:space="0" w:color="000000"/>
            </w:tcBorders>
            <w:shd w:val="clear" w:color="auto" w:fill="auto"/>
            <w:noWrap/>
            <w:vAlign w:val="bottom"/>
            <w:hideMark/>
          </w:tcPr>
          <w:p w14:paraId="3235F30A" w14:textId="7C0C61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B98F63" w14:textId="131F9D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EB11E" w14:textId="0F1185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141,728.00 </w:t>
            </w:r>
          </w:p>
        </w:tc>
      </w:tr>
      <w:tr w:rsidR="00967125" w:rsidRPr="00967125" w14:paraId="649DDAD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1305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8CA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06B7E0D9" w14:textId="5F5893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5739ABF0" w14:textId="012189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5FE7D" w14:textId="13FD4D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0D541" w14:textId="305592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315.00 </w:t>
            </w:r>
          </w:p>
        </w:tc>
      </w:tr>
      <w:tr w:rsidR="00967125" w:rsidRPr="00967125" w14:paraId="588F279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273A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AC06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83506BD" w14:textId="00B8B9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55506523" w14:textId="1614DD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0844DFD0" w14:textId="15BFEE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AD7D9" w14:textId="2BA2DE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81,890.00 </w:t>
            </w:r>
          </w:p>
        </w:tc>
      </w:tr>
      <w:tr w:rsidR="00967125" w:rsidRPr="00967125" w14:paraId="7592361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EDA3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674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082704FE" w14:textId="0E9C47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5BF72637" w14:textId="28EC0D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3381F0AF" w14:textId="4B9DB4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B4836" w14:textId="149AB0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383,449.00 </w:t>
            </w:r>
          </w:p>
        </w:tc>
      </w:tr>
      <w:tr w:rsidR="00967125" w:rsidRPr="00967125" w14:paraId="15B77E7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269A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0BD5D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3317F027" w14:textId="20C61C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3864C7A2" w14:textId="5B4275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B65ED" w14:textId="1F35E3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1E0EF" w14:textId="783AAB7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13,125.00 </w:t>
            </w:r>
          </w:p>
        </w:tc>
      </w:tr>
      <w:tr w:rsidR="00967125" w:rsidRPr="00967125" w14:paraId="4614A17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AA9C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0841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396790A3" w14:textId="097149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55249ED8" w14:textId="41EC89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78EEB84E" w14:textId="71D339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1817E" w14:textId="443FB2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39,829.00 </w:t>
            </w:r>
          </w:p>
        </w:tc>
      </w:tr>
      <w:tr w:rsidR="00967125" w:rsidRPr="00967125" w14:paraId="72999D5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28D0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7F2C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6DD94B20" w14:textId="2F814E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424097B" w14:textId="3060D6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C7B17" w14:textId="0C88BA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AFF2A" w14:textId="027558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315.00 </w:t>
            </w:r>
          </w:p>
        </w:tc>
      </w:tr>
      <w:tr w:rsidR="00967125" w:rsidRPr="00967125" w14:paraId="6BCAF5D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5CE5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9172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239F435" w14:textId="795E65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45A6235" w14:textId="7FA71A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653A3" w14:textId="0DD8F1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35985" w14:textId="5586B7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315.00 </w:t>
            </w:r>
          </w:p>
        </w:tc>
      </w:tr>
      <w:tr w:rsidR="00967125" w:rsidRPr="00967125" w14:paraId="20F9D52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57A5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2472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3214358" w14:textId="217C4A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1E215113" w14:textId="0D1EE2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7F301207" w14:textId="31B4BA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0855C" w14:textId="6FE086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16,926.40 </w:t>
            </w:r>
          </w:p>
        </w:tc>
      </w:tr>
      <w:tr w:rsidR="00967125" w:rsidRPr="00967125" w14:paraId="11C0750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3000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5C61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251E4D1C" w14:textId="11A6C0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1680E758" w14:textId="344F36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7C8F9" w14:textId="55D919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5E686" w14:textId="28962A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64,782.50 </w:t>
            </w:r>
          </w:p>
        </w:tc>
      </w:tr>
      <w:tr w:rsidR="00967125" w:rsidRPr="00967125" w14:paraId="7D0F6F8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64DD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4B86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352061A" w14:textId="5C1F30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5CC0FB5F" w14:textId="67681A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842E0" w14:textId="23C944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A83A3" w14:textId="17EA23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2,345.00 </w:t>
            </w:r>
          </w:p>
        </w:tc>
      </w:tr>
      <w:tr w:rsidR="00967125" w:rsidRPr="00967125" w14:paraId="2034729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6C9E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BF1B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7AA3E02D" w14:textId="097227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7BDC061F" w14:textId="151CF2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3C321" w14:textId="640260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1AA2C" w14:textId="4F8237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78,500.00 </w:t>
            </w:r>
          </w:p>
        </w:tc>
      </w:tr>
      <w:tr w:rsidR="00967125" w:rsidRPr="00967125" w14:paraId="4CB91C7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DBD9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FFBE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79710019" w14:textId="06A70A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7F1DBE15" w14:textId="75F813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22756" w14:textId="2BB1C5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BE3E2" w14:textId="60FEE6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9,695.00 </w:t>
            </w:r>
          </w:p>
        </w:tc>
      </w:tr>
      <w:tr w:rsidR="00967125" w:rsidRPr="00967125" w14:paraId="2207EC4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6A0A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E1E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D6899C2" w14:textId="095D35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10DF9998" w14:textId="7D52AD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42832" w14:textId="3AD3B7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6E70C" w14:textId="0B2A36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82,753.00 </w:t>
            </w:r>
          </w:p>
        </w:tc>
      </w:tr>
      <w:tr w:rsidR="00967125" w:rsidRPr="00967125" w14:paraId="2247E90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F409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CFB6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D257A81" w14:textId="5E690F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01D989D9" w14:textId="37ED69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1189FB4A" w14:textId="20FE53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9F4DD" w14:textId="070017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15,830.00 </w:t>
            </w:r>
          </w:p>
        </w:tc>
      </w:tr>
      <w:tr w:rsidR="00967125" w:rsidRPr="00967125" w14:paraId="1C28D3B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40A8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504C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09264747" w14:textId="220125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1C892CC3" w14:textId="0B85DE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6F0A2" w14:textId="060892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A4EBE" w14:textId="4F6833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568,908.00 </w:t>
            </w:r>
          </w:p>
        </w:tc>
      </w:tr>
      <w:tr w:rsidR="00967125" w:rsidRPr="00967125" w14:paraId="03175C4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DF1C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1869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ED5D94D" w14:textId="32E3BA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2CFE3584" w14:textId="1DF277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7DAED" w14:textId="08D6DB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684FF" w14:textId="70678E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60,312.00 </w:t>
            </w:r>
          </w:p>
        </w:tc>
      </w:tr>
      <w:tr w:rsidR="00967125" w:rsidRPr="00967125" w14:paraId="1C05078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BCDA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E8DC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4FA164DB" w14:textId="7C4E39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7DA6F86D" w14:textId="07D607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099569C2" w14:textId="7F6332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6EA34" w14:textId="4AC686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677,965.50 </w:t>
            </w:r>
          </w:p>
        </w:tc>
      </w:tr>
      <w:tr w:rsidR="00967125" w:rsidRPr="00967125" w14:paraId="395DCAD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F505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9E23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3E280BD5" w14:textId="0C05E6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94,903.00 </w:t>
            </w:r>
          </w:p>
        </w:tc>
        <w:tc>
          <w:tcPr>
            <w:tcW w:w="0" w:type="auto"/>
            <w:tcBorders>
              <w:top w:val="nil"/>
              <w:left w:val="nil"/>
              <w:bottom w:val="single" w:sz="4" w:space="0" w:color="000000"/>
              <w:right w:val="single" w:sz="4" w:space="0" w:color="000000"/>
            </w:tcBorders>
            <w:shd w:val="clear" w:color="auto" w:fill="auto"/>
            <w:noWrap/>
            <w:vAlign w:val="bottom"/>
            <w:hideMark/>
          </w:tcPr>
          <w:p w14:paraId="215AB888" w14:textId="1752FA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5FE31" w14:textId="38B8A9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56DE6" w14:textId="73D73B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94,903.00 </w:t>
            </w:r>
          </w:p>
        </w:tc>
      </w:tr>
      <w:tr w:rsidR="00967125" w:rsidRPr="00967125" w14:paraId="405B268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BF77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0999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6F622DFE" w14:textId="4BD3D3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248B632F" w14:textId="614366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8C9EF" w14:textId="2CDBCC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790B7" w14:textId="663118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87,750.00 </w:t>
            </w:r>
          </w:p>
        </w:tc>
      </w:tr>
      <w:tr w:rsidR="00967125" w:rsidRPr="00967125" w14:paraId="021F459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1162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CAB1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7FDC7D06" w14:textId="546866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8B55022" w14:textId="416794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FF30D" w14:textId="1476A4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C3D99" w14:textId="4117C5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315.00 </w:t>
            </w:r>
          </w:p>
        </w:tc>
      </w:tr>
      <w:tr w:rsidR="00967125" w:rsidRPr="00967125" w14:paraId="6A5457EC"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DDF52"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032CED04" w14:textId="40AF1FC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4,807,296.75 </w:t>
            </w:r>
          </w:p>
        </w:tc>
        <w:tc>
          <w:tcPr>
            <w:tcW w:w="0" w:type="auto"/>
            <w:tcBorders>
              <w:top w:val="nil"/>
              <w:left w:val="nil"/>
              <w:bottom w:val="single" w:sz="4" w:space="0" w:color="000000"/>
              <w:right w:val="single" w:sz="4" w:space="0" w:color="000000"/>
            </w:tcBorders>
            <w:shd w:val="clear" w:color="D8D8D8" w:fill="D8D8D8"/>
            <w:noWrap/>
            <w:vAlign w:val="bottom"/>
            <w:hideMark/>
          </w:tcPr>
          <w:p w14:paraId="6D8D5A9A" w14:textId="1020154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51,005,273.46 </w:t>
            </w:r>
          </w:p>
        </w:tc>
        <w:tc>
          <w:tcPr>
            <w:tcW w:w="0" w:type="auto"/>
            <w:tcBorders>
              <w:top w:val="nil"/>
              <w:left w:val="nil"/>
              <w:bottom w:val="single" w:sz="4" w:space="0" w:color="000000"/>
              <w:right w:val="single" w:sz="4" w:space="0" w:color="000000"/>
            </w:tcBorders>
            <w:shd w:val="clear" w:color="D8D8D8" w:fill="D8D8D8"/>
            <w:noWrap/>
            <w:vAlign w:val="bottom"/>
            <w:hideMark/>
          </w:tcPr>
          <w:p w14:paraId="62D9C4AD" w14:textId="5A0441A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75B1F1A" w14:textId="53015F6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65,812,570.21 </w:t>
            </w:r>
          </w:p>
        </w:tc>
      </w:tr>
      <w:tr w:rsidR="00967125" w:rsidRPr="00967125" w14:paraId="67396BA9"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BDE395"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4FD0A5B7" w14:textId="1E2089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12724E7A" w14:textId="5049FE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46394E80" w14:textId="69D940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55679" w14:textId="4A2646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520,319.20 </w:t>
            </w:r>
          </w:p>
        </w:tc>
      </w:tr>
      <w:tr w:rsidR="00967125" w:rsidRPr="00967125" w14:paraId="60789A6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42603"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92FEF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014CBE60" w14:textId="22B40D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78301E98" w14:textId="07A153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2B67D" w14:textId="23332B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FB5CD" w14:textId="5A3FBE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9,341.00 </w:t>
            </w:r>
          </w:p>
        </w:tc>
      </w:tr>
      <w:tr w:rsidR="00967125" w:rsidRPr="00967125" w14:paraId="0137B28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862B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1007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7EFCCA12" w14:textId="7CF56B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2E10EBF" w14:textId="6D2992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F991E" w14:textId="5E77D0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1E4AC" w14:textId="52FC5C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4,000.00 </w:t>
            </w:r>
          </w:p>
        </w:tc>
      </w:tr>
      <w:tr w:rsidR="00967125" w:rsidRPr="00967125" w14:paraId="42C91F7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79FC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8A55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1EFC44C4" w14:textId="0E5119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96,377.00 </w:t>
            </w:r>
          </w:p>
        </w:tc>
        <w:tc>
          <w:tcPr>
            <w:tcW w:w="0" w:type="auto"/>
            <w:tcBorders>
              <w:top w:val="nil"/>
              <w:left w:val="nil"/>
              <w:bottom w:val="single" w:sz="4" w:space="0" w:color="000000"/>
              <w:right w:val="single" w:sz="4" w:space="0" w:color="000000"/>
            </w:tcBorders>
            <w:shd w:val="clear" w:color="auto" w:fill="auto"/>
            <w:noWrap/>
            <w:vAlign w:val="bottom"/>
            <w:hideMark/>
          </w:tcPr>
          <w:p w14:paraId="4EE6C93A" w14:textId="5B05C8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06C28E7D" w14:textId="4D6A64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111C5" w14:textId="551F40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56,077.00 </w:t>
            </w:r>
          </w:p>
        </w:tc>
      </w:tr>
      <w:tr w:rsidR="00967125" w:rsidRPr="00967125" w14:paraId="73935D9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84EA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E284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3DDBC379" w14:textId="0942D7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32E6BBB8" w14:textId="590F9C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BC559D" w14:textId="32527B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D44B9" w14:textId="58B117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2,000.00 </w:t>
            </w:r>
          </w:p>
        </w:tc>
      </w:tr>
      <w:tr w:rsidR="00967125" w:rsidRPr="00967125" w14:paraId="3483362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A6CC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B0E8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7359A9A8" w14:textId="5CB819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51CE96F4" w14:textId="3CE8EB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7D81F178" w14:textId="419E81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978D5" w14:textId="7FA48F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350.00 </w:t>
            </w:r>
          </w:p>
        </w:tc>
      </w:tr>
      <w:tr w:rsidR="00967125" w:rsidRPr="00967125" w14:paraId="14FE4EB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1400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2E9F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0895BDBD" w14:textId="1AF207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17,462.00 </w:t>
            </w:r>
          </w:p>
        </w:tc>
        <w:tc>
          <w:tcPr>
            <w:tcW w:w="0" w:type="auto"/>
            <w:tcBorders>
              <w:top w:val="nil"/>
              <w:left w:val="nil"/>
              <w:bottom w:val="single" w:sz="4" w:space="0" w:color="000000"/>
              <w:right w:val="single" w:sz="4" w:space="0" w:color="000000"/>
            </w:tcBorders>
            <w:shd w:val="clear" w:color="auto" w:fill="auto"/>
            <w:noWrap/>
            <w:vAlign w:val="bottom"/>
            <w:hideMark/>
          </w:tcPr>
          <w:p w14:paraId="739CA072" w14:textId="54D245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5AC43CBC" w14:textId="216FF3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AD3EF" w14:textId="73A738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96,278.78 </w:t>
            </w:r>
          </w:p>
        </w:tc>
      </w:tr>
      <w:tr w:rsidR="00967125" w:rsidRPr="00967125" w14:paraId="3CA6708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F333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D02F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6368E30D" w14:textId="47E7CD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77,260.75 </w:t>
            </w:r>
          </w:p>
        </w:tc>
        <w:tc>
          <w:tcPr>
            <w:tcW w:w="0" w:type="auto"/>
            <w:tcBorders>
              <w:top w:val="nil"/>
              <w:left w:val="nil"/>
              <w:bottom w:val="single" w:sz="4" w:space="0" w:color="000000"/>
              <w:right w:val="single" w:sz="4" w:space="0" w:color="000000"/>
            </w:tcBorders>
            <w:shd w:val="clear" w:color="auto" w:fill="auto"/>
            <w:noWrap/>
            <w:vAlign w:val="bottom"/>
            <w:hideMark/>
          </w:tcPr>
          <w:p w14:paraId="49DB51A6" w14:textId="7DAD3F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7DD824AB" w14:textId="7B1245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3AC61" w14:textId="618C72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89,930.75 </w:t>
            </w:r>
          </w:p>
        </w:tc>
      </w:tr>
      <w:tr w:rsidR="00967125" w:rsidRPr="00967125" w14:paraId="477A65B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6CD9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B0E8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0E9FD22" w14:textId="13E1C6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BA0C6E2" w14:textId="4BE0FA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ABB85" w14:textId="0C32AD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8BB0D" w14:textId="46F0B6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4,000.00 </w:t>
            </w:r>
          </w:p>
        </w:tc>
      </w:tr>
      <w:tr w:rsidR="00967125" w:rsidRPr="00967125" w14:paraId="54B5926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E19A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B815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6CAD1C93" w14:textId="3CED24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482E21EC" w14:textId="18A356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2CD83194" w14:textId="18BD67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2C23E" w14:textId="5B11C8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08,275.00 </w:t>
            </w:r>
          </w:p>
        </w:tc>
      </w:tr>
      <w:tr w:rsidR="00967125" w:rsidRPr="00967125" w14:paraId="3C98A6E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F98D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68AB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7414E49F" w14:textId="7CC9CE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2,830.00 </w:t>
            </w:r>
          </w:p>
        </w:tc>
        <w:tc>
          <w:tcPr>
            <w:tcW w:w="0" w:type="auto"/>
            <w:tcBorders>
              <w:top w:val="nil"/>
              <w:left w:val="nil"/>
              <w:bottom w:val="single" w:sz="4" w:space="0" w:color="000000"/>
              <w:right w:val="single" w:sz="4" w:space="0" w:color="000000"/>
            </w:tcBorders>
            <w:shd w:val="clear" w:color="auto" w:fill="auto"/>
            <w:noWrap/>
            <w:vAlign w:val="bottom"/>
            <w:hideMark/>
          </w:tcPr>
          <w:p w14:paraId="6093ACE8" w14:textId="47656E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1C5D37F2" w14:textId="31F3B4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7F576" w14:textId="7368D1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64,350.60 </w:t>
            </w:r>
          </w:p>
        </w:tc>
      </w:tr>
      <w:tr w:rsidR="00967125" w:rsidRPr="00967125" w14:paraId="1443E31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7EFD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9EC7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368182BF" w14:textId="47DE2B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181BA59" w14:textId="373F39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08D69D76" w14:textId="61CFDA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36307" w14:textId="56E70D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9,860.00 </w:t>
            </w:r>
          </w:p>
        </w:tc>
      </w:tr>
      <w:tr w:rsidR="00967125" w:rsidRPr="00967125" w14:paraId="2B705BD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C4DF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7B75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3E40C6A4" w14:textId="3069F8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56115319" w14:textId="02AF98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71ADD7E5" w14:textId="418E2A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06906" w14:textId="77E244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5,443.71 </w:t>
            </w:r>
          </w:p>
        </w:tc>
      </w:tr>
      <w:tr w:rsidR="00967125" w:rsidRPr="00967125" w14:paraId="677F028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FFC3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C4BF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21FADEC1" w14:textId="6067E4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0406968" w14:textId="69A7C2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885B6" w14:textId="7ED595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E632B" w14:textId="31CCFF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4,000.00 </w:t>
            </w:r>
          </w:p>
        </w:tc>
      </w:tr>
      <w:tr w:rsidR="00967125" w:rsidRPr="00967125" w14:paraId="37D200C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FF2D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3219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4D0CFD71" w14:textId="7308DE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663B27E" w14:textId="013BF1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39C34877" w14:textId="4019DB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FDC05" w14:textId="4CBDE8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4,510.00 </w:t>
            </w:r>
          </w:p>
        </w:tc>
      </w:tr>
      <w:tr w:rsidR="00967125" w:rsidRPr="00967125" w14:paraId="3EB799A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52C5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2A8B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7280887E" w14:textId="3C9ECD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8013333" w14:textId="6E1CB7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5F4E1" w14:textId="4DA2FA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05545" w14:textId="746093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4,000.00 </w:t>
            </w:r>
          </w:p>
        </w:tc>
      </w:tr>
      <w:tr w:rsidR="00967125" w:rsidRPr="00967125" w14:paraId="2C71D52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E20F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45FC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062B3548" w14:textId="3C5CE3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42A7B27E" w14:textId="04FB9B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7737A" w14:textId="7C4059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5D1C9" w14:textId="75CB8B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9,840.00 </w:t>
            </w:r>
          </w:p>
        </w:tc>
      </w:tr>
      <w:tr w:rsidR="00967125" w:rsidRPr="00967125" w14:paraId="16355DB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C122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0AD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589B6127" w14:textId="6951E6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5BEAED0F" w14:textId="136BE6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534C2" w14:textId="317D9A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5EE4A" w14:textId="30032F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3,400.00 </w:t>
            </w:r>
          </w:p>
        </w:tc>
      </w:tr>
      <w:tr w:rsidR="00967125" w:rsidRPr="00967125" w14:paraId="21B55E7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9E65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75B4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5A64077" w14:textId="306DA2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5603BE24" w14:textId="207180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68A24BA9" w14:textId="2A7A01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D7168" w14:textId="27166E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3,574.00 </w:t>
            </w:r>
          </w:p>
        </w:tc>
      </w:tr>
      <w:tr w:rsidR="00967125" w:rsidRPr="00967125" w14:paraId="274F0AC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4D6C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FDC2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130D4119" w14:textId="198EFD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7E8724C2" w14:textId="1848FD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219A2E06" w14:textId="243A90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46649" w14:textId="63CBAF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00,671.00 </w:t>
            </w:r>
          </w:p>
        </w:tc>
      </w:tr>
      <w:tr w:rsidR="00967125" w:rsidRPr="00967125" w14:paraId="61471B8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CA73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6E02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48526B2C" w14:textId="5B5250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1CE64E81" w14:textId="0623E1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4A5E6455" w14:textId="1C709F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BF6EF" w14:textId="305328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82,718.00 </w:t>
            </w:r>
          </w:p>
        </w:tc>
      </w:tr>
      <w:tr w:rsidR="00967125" w:rsidRPr="00967125" w14:paraId="32C16A3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7A23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8181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695FFB3F" w14:textId="392E75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22368D22" w14:textId="058A11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21D124C0" w14:textId="343CC8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B9398" w14:textId="369055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72,970.14 </w:t>
            </w:r>
          </w:p>
        </w:tc>
      </w:tr>
      <w:tr w:rsidR="00967125" w:rsidRPr="00967125" w14:paraId="59E982E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3CEE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5BD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01673CD8" w14:textId="66A5A5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095E79C" w14:textId="561B45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41E32DE7" w14:textId="1DFB80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4E164" w14:textId="231E8F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0,605.00 </w:t>
            </w:r>
          </w:p>
        </w:tc>
      </w:tr>
      <w:tr w:rsidR="00967125" w:rsidRPr="00967125" w14:paraId="098BCC7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06C6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B8F0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3989B5E9" w14:textId="4323CA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73148D59" w14:textId="64617B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767F8A23" w14:textId="5DDC8B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355D5" w14:textId="6A765E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24,056.03 </w:t>
            </w:r>
          </w:p>
        </w:tc>
      </w:tr>
      <w:tr w:rsidR="00967125" w:rsidRPr="00967125" w14:paraId="6A53DEDB"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2EC412"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4424C925" w14:textId="073548D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7,749,879.74 </w:t>
            </w:r>
          </w:p>
        </w:tc>
        <w:tc>
          <w:tcPr>
            <w:tcW w:w="0" w:type="auto"/>
            <w:tcBorders>
              <w:top w:val="nil"/>
              <w:left w:val="nil"/>
              <w:bottom w:val="single" w:sz="4" w:space="0" w:color="000000"/>
              <w:right w:val="single" w:sz="4" w:space="0" w:color="000000"/>
            </w:tcBorders>
            <w:shd w:val="clear" w:color="D8D8D8" w:fill="D8D8D8"/>
            <w:noWrap/>
            <w:vAlign w:val="bottom"/>
            <w:hideMark/>
          </w:tcPr>
          <w:p w14:paraId="52456BC7" w14:textId="24F35DC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1,499,395.31 </w:t>
            </w:r>
          </w:p>
        </w:tc>
        <w:tc>
          <w:tcPr>
            <w:tcW w:w="0" w:type="auto"/>
            <w:tcBorders>
              <w:top w:val="nil"/>
              <w:left w:val="nil"/>
              <w:bottom w:val="single" w:sz="4" w:space="0" w:color="000000"/>
              <w:right w:val="single" w:sz="4" w:space="0" w:color="000000"/>
            </w:tcBorders>
            <w:shd w:val="clear" w:color="D8D8D8" w:fill="D8D8D8"/>
            <w:noWrap/>
            <w:vAlign w:val="bottom"/>
            <w:hideMark/>
          </w:tcPr>
          <w:p w14:paraId="4C449B3E" w14:textId="0EEB9E7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F046D37" w14:textId="37DE4DB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49,249,275.05 </w:t>
            </w:r>
          </w:p>
        </w:tc>
      </w:tr>
      <w:tr w:rsidR="00967125" w:rsidRPr="00967125" w14:paraId="0B21621B"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9973CB"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4FFBEC5E" w14:textId="34D294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EA79FC7" w14:textId="059542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4FA94FA9" w14:textId="2BB49A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1F357" w14:textId="147633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136,200.50 </w:t>
            </w:r>
          </w:p>
        </w:tc>
      </w:tr>
      <w:tr w:rsidR="00967125" w:rsidRPr="00967125" w14:paraId="7C07B78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D607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B0AC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44941B3" w14:textId="4739A9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96A1592" w14:textId="27DDA8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A3597" w14:textId="7DEF0E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6BA7E" w14:textId="4F503B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5,400.00 </w:t>
            </w:r>
          </w:p>
        </w:tc>
      </w:tr>
      <w:tr w:rsidR="00967125" w:rsidRPr="00967125" w14:paraId="3E79E7A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8B29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7870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4754A270" w14:textId="0AB175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14E87CAE" w14:textId="08E05A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3E3EC" w14:textId="2BB876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B9DDD" w14:textId="63F4C1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7,600.00 </w:t>
            </w:r>
          </w:p>
        </w:tc>
      </w:tr>
      <w:tr w:rsidR="00967125" w:rsidRPr="00967125" w14:paraId="55374FA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99F4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F5E6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7763EF5" w14:textId="248DEE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6E5A2228" w14:textId="4BB0C9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2DD3A9E" w14:textId="3CC8DE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E6A08" w14:textId="019811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2,710.00 </w:t>
            </w:r>
          </w:p>
        </w:tc>
      </w:tr>
      <w:tr w:rsidR="00967125" w:rsidRPr="00967125" w14:paraId="3F8001F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7820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4F2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4705F76B" w14:textId="517C80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4AF1ADE5" w14:textId="620A00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4A904DB" w14:textId="239E0D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C1728" w14:textId="5671C8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1,660.00 </w:t>
            </w:r>
          </w:p>
        </w:tc>
      </w:tr>
      <w:tr w:rsidR="00967125" w:rsidRPr="00967125" w14:paraId="1209BF0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9124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F706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65A72EB9" w14:textId="546897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65,934.00 </w:t>
            </w:r>
          </w:p>
        </w:tc>
        <w:tc>
          <w:tcPr>
            <w:tcW w:w="0" w:type="auto"/>
            <w:tcBorders>
              <w:top w:val="nil"/>
              <w:left w:val="nil"/>
              <w:bottom w:val="single" w:sz="4" w:space="0" w:color="000000"/>
              <w:right w:val="single" w:sz="4" w:space="0" w:color="000000"/>
            </w:tcBorders>
            <w:shd w:val="clear" w:color="auto" w:fill="auto"/>
            <w:noWrap/>
            <w:vAlign w:val="bottom"/>
            <w:hideMark/>
          </w:tcPr>
          <w:p w14:paraId="59B86837" w14:textId="221907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1282ED3C" w14:textId="7D1A6B8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3D5D0" w14:textId="0125BF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06,904.00 </w:t>
            </w:r>
          </w:p>
        </w:tc>
      </w:tr>
      <w:tr w:rsidR="00967125" w:rsidRPr="00967125" w14:paraId="5604869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11E3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02AA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0011DF68" w14:textId="520AC0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48B440DE" w14:textId="7D5A27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9654F" w14:textId="0C5647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054F3" w14:textId="118AE1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8,184.00 </w:t>
            </w:r>
          </w:p>
        </w:tc>
      </w:tr>
      <w:tr w:rsidR="00967125" w:rsidRPr="00967125" w14:paraId="01C1C14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C513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5206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0EA7B17C" w14:textId="18D492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25094C6" w14:textId="5B4110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848A4" w14:textId="31B83E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7BE2D" w14:textId="3D8D85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5,400.00 </w:t>
            </w:r>
          </w:p>
        </w:tc>
      </w:tr>
      <w:tr w:rsidR="00967125" w:rsidRPr="00967125" w14:paraId="12020CC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096E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950F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49B4F888" w14:textId="7447F6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EAF6574" w14:textId="4F9F5B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9D3EA21" w14:textId="238B9B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9EFC6" w14:textId="40641B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8,624.78 </w:t>
            </w:r>
          </w:p>
        </w:tc>
      </w:tr>
      <w:tr w:rsidR="00967125" w:rsidRPr="00967125" w14:paraId="00FE7EC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1E39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5373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4DD49365" w14:textId="4CC225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6F277609" w14:textId="1A69BA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82A22" w14:textId="44205B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545BA" w14:textId="307FFE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3,300.00 </w:t>
            </w:r>
          </w:p>
        </w:tc>
      </w:tr>
      <w:tr w:rsidR="00967125" w:rsidRPr="00967125" w14:paraId="6B73E74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1E37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04A4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487DBF36" w14:textId="4FC8CA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1B1D506A" w14:textId="062983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4EA2A529" w14:textId="4C243A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6E7A4" w14:textId="158C3C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1,325.00 </w:t>
            </w:r>
          </w:p>
        </w:tc>
      </w:tr>
      <w:tr w:rsidR="00967125" w:rsidRPr="00967125" w14:paraId="18A1864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CF45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7CF5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4299BC28" w14:textId="4C871C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1ED420ED" w14:textId="040C78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4AFFE822" w14:textId="3B9FA4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9377E" w14:textId="22BDD8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8,089.40 </w:t>
            </w:r>
          </w:p>
        </w:tc>
      </w:tr>
      <w:tr w:rsidR="00967125" w:rsidRPr="00967125" w14:paraId="115A972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95F4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8556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45B1E008" w14:textId="2B3ABC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53EC7DE7" w14:textId="415192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6EF72" w14:textId="1FD363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CAACD" w14:textId="57A630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9,000.00 </w:t>
            </w:r>
          </w:p>
        </w:tc>
      </w:tr>
      <w:tr w:rsidR="00967125" w:rsidRPr="00967125" w14:paraId="6109417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4BF6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FBA4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4D69B977" w14:textId="1D29AC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BFCE03F" w14:textId="172117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3BECE" w14:textId="488F38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BD0A8" w14:textId="129429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5,400.00 </w:t>
            </w:r>
          </w:p>
        </w:tc>
      </w:tr>
      <w:tr w:rsidR="00967125" w:rsidRPr="00967125" w14:paraId="10BA787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14DA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C7D8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7F5740B5" w14:textId="792275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15A5C36" w14:textId="20B979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2905238" w14:textId="2CE4E4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EF693" w14:textId="6DE99B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7,500.00 </w:t>
            </w:r>
          </w:p>
        </w:tc>
      </w:tr>
      <w:tr w:rsidR="00967125" w:rsidRPr="00967125" w14:paraId="15902F1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C7CD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3F32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737BA180" w14:textId="32A389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8EFA089" w14:textId="4F49DF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E9D7B" w14:textId="54AD58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C5F3D" w14:textId="764154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3,800.00 </w:t>
            </w:r>
          </w:p>
        </w:tc>
      </w:tr>
      <w:tr w:rsidR="00967125" w:rsidRPr="00967125" w14:paraId="7CE78CF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AD85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9BBA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5F9FA9F0" w14:textId="1AAA54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0B473A9A" w14:textId="5EFBB9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FD453" w14:textId="12ACED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15EB2" w14:textId="158C01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7,950.00 </w:t>
            </w:r>
          </w:p>
        </w:tc>
      </w:tr>
      <w:tr w:rsidR="00967125" w:rsidRPr="00967125" w14:paraId="36BBD05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8EEA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8323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48FC497E" w14:textId="3CFA8D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9C3FDE" w14:textId="53D011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ADA00" w14:textId="1DC4B2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A0E3C" w14:textId="7CFBF2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r>
      <w:tr w:rsidR="00967125" w:rsidRPr="00967125" w14:paraId="5D68FAB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4350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339D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0F2DCC76" w14:textId="266C3C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6B0993EC" w14:textId="044B43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CA264" w14:textId="197A84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ED8A0" w14:textId="079A7D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6,610.00 </w:t>
            </w:r>
          </w:p>
        </w:tc>
      </w:tr>
      <w:tr w:rsidR="00967125" w:rsidRPr="00967125" w14:paraId="07D3E86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831A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68DD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5CBC62B2" w14:textId="15A8BF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42232E97" w14:textId="2177EF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5ABF2E38" w14:textId="1FD3B8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D129A" w14:textId="40C257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9,452.00 </w:t>
            </w:r>
          </w:p>
        </w:tc>
      </w:tr>
      <w:tr w:rsidR="00967125" w:rsidRPr="00967125" w14:paraId="06700B6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6EAD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C21E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26DCA488" w14:textId="1C677D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9A0CF8B" w14:textId="7050C9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2946F50B" w14:textId="769AA8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3700E" w14:textId="451E37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0,655.77 </w:t>
            </w:r>
          </w:p>
        </w:tc>
      </w:tr>
      <w:tr w:rsidR="00967125" w:rsidRPr="00967125" w14:paraId="7330633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1C25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A24C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67A0D814" w14:textId="78AAE67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208E5A8C" w14:textId="18CF1A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47A30" w14:textId="776796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0484C" w14:textId="4054FE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75,582.00 </w:t>
            </w:r>
          </w:p>
        </w:tc>
      </w:tr>
      <w:tr w:rsidR="00967125" w:rsidRPr="00967125" w14:paraId="5A92983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BCD3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C775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42DB45EF" w14:textId="271F6F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7116A8EE" w14:textId="5FB535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D5B9AC4" w14:textId="431E26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CFEB0" w14:textId="716BC8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28,020.00 </w:t>
            </w:r>
          </w:p>
        </w:tc>
      </w:tr>
      <w:tr w:rsidR="00967125" w:rsidRPr="00967125" w14:paraId="4C313E7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732C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3D53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6682993" w14:textId="577000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450FD108" w14:textId="157BA6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2F793" w14:textId="22F500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089CF" w14:textId="795714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6,610.00 </w:t>
            </w:r>
          </w:p>
        </w:tc>
      </w:tr>
      <w:tr w:rsidR="00967125" w:rsidRPr="00967125" w14:paraId="449D92A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5A6E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1DA8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2839D76C" w14:textId="7B5012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5,200.00 </w:t>
            </w:r>
          </w:p>
        </w:tc>
        <w:tc>
          <w:tcPr>
            <w:tcW w:w="0" w:type="auto"/>
            <w:tcBorders>
              <w:top w:val="nil"/>
              <w:left w:val="nil"/>
              <w:bottom w:val="single" w:sz="4" w:space="0" w:color="000000"/>
              <w:right w:val="single" w:sz="4" w:space="0" w:color="000000"/>
            </w:tcBorders>
            <w:shd w:val="clear" w:color="auto" w:fill="auto"/>
            <w:noWrap/>
            <w:vAlign w:val="bottom"/>
            <w:hideMark/>
          </w:tcPr>
          <w:p w14:paraId="4E0A044E" w14:textId="050AD4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7153F568" w14:textId="4870D5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A8527" w14:textId="4F45A8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04,988.83 </w:t>
            </w:r>
          </w:p>
        </w:tc>
      </w:tr>
      <w:tr w:rsidR="00967125" w:rsidRPr="00967125" w14:paraId="4947FF0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EE82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D0CD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B117017" w14:textId="2EDE70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28,720.00 </w:t>
            </w:r>
          </w:p>
        </w:tc>
        <w:tc>
          <w:tcPr>
            <w:tcW w:w="0" w:type="auto"/>
            <w:tcBorders>
              <w:top w:val="nil"/>
              <w:left w:val="nil"/>
              <w:bottom w:val="single" w:sz="4" w:space="0" w:color="000000"/>
              <w:right w:val="single" w:sz="4" w:space="0" w:color="000000"/>
            </w:tcBorders>
            <w:shd w:val="clear" w:color="auto" w:fill="auto"/>
            <w:noWrap/>
            <w:vAlign w:val="bottom"/>
            <w:hideMark/>
          </w:tcPr>
          <w:p w14:paraId="5705E4BE" w14:textId="7E2F74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18252451" w14:textId="28B240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F025A" w14:textId="27AFBA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13,244.48 </w:t>
            </w:r>
          </w:p>
        </w:tc>
      </w:tr>
      <w:tr w:rsidR="00967125" w:rsidRPr="00967125" w14:paraId="2A8ABB8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F599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C58C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B16DE94" w14:textId="474B0C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27659927" w14:textId="227C7B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7FB12848" w14:textId="226D7D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35E6C" w14:textId="272007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81,346.00 </w:t>
            </w:r>
          </w:p>
        </w:tc>
      </w:tr>
      <w:tr w:rsidR="00967125" w:rsidRPr="00967125" w14:paraId="7878608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8280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5023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AA2D81E" w14:textId="184A93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449AC19" w14:textId="1A5BA7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395C1393" w14:textId="1B267D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7B5BD" w14:textId="4C2E90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1,300.00 </w:t>
            </w:r>
          </w:p>
        </w:tc>
      </w:tr>
      <w:tr w:rsidR="00967125" w:rsidRPr="00967125" w14:paraId="65A125E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D32B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FEF4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DFA3062" w14:textId="67D0B0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621EFA0A" w14:textId="575C5B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596B34B0" w14:textId="6ADD3F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122BA" w14:textId="3FB61F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02,972.29 </w:t>
            </w:r>
          </w:p>
        </w:tc>
      </w:tr>
      <w:tr w:rsidR="00967125" w:rsidRPr="00967125" w14:paraId="1CD575D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8017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DC17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6414071C" w14:textId="0D0C99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6F61BA4D" w14:textId="369F0D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502DA" w14:textId="1135C2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B27CE" w14:textId="653A61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7,190.00 </w:t>
            </w:r>
          </w:p>
        </w:tc>
      </w:tr>
      <w:tr w:rsidR="00967125" w:rsidRPr="00967125" w14:paraId="42A77CC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65FF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D778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78F513B" w14:textId="7CA2FE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002C2073" w14:textId="56AE3C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5915A" w14:textId="5A24DD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5FEA9" w14:textId="074508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7,256.00 </w:t>
            </w:r>
          </w:p>
        </w:tc>
      </w:tr>
      <w:tr w:rsidR="00967125" w:rsidRPr="00967125" w14:paraId="10B781C7"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B42FA"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63F53261" w14:textId="50F1041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9,734,164.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9AB0F8" w14:textId="2FB9A0A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752,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5983EBFD" w14:textId="370C492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5013735" w14:textId="62D4CE8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1,486,214.68 </w:t>
            </w:r>
          </w:p>
        </w:tc>
      </w:tr>
      <w:tr w:rsidR="00967125" w:rsidRPr="00967125" w14:paraId="47F35A36"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FA70B4"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24C29930" w14:textId="359763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587B7A36" w14:textId="37F9C3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C572A" w14:textId="054674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8AF2A" w14:textId="34A68D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4,000.00 </w:t>
            </w:r>
          </w:p>
        </w:tc>
      </w:tr>
      <w:tr w:rsidR="00967125" w:rsidRPr="00967125" w14:paraId="77053CB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8B64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510B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51EF174B" w14:textId="487513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C5D77C7" w14:textId="422655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8FDD7" w14:textId="5280A3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ECDD7" w14:textId="759A62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2,000.00 </w:t>
            </w:r>
          </w:p>
        </w:tc>
      </w:tr>
      <w:tr w:rsidR="00967125" w:rsidRPr="00967125" w14:paraId="4E87CF7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6984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C184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1D7C691C" w14:textId="5F7654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8D920D4" w14:textId="6023BB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D2DB2" w14:textId="68BAF1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EE6D8" w14:textId="2925CE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5,000.00 </w:t>
            </w:r>
          </w:p>
        </w:tc>
      </w:tr>
      <w:tr w:rsidR="00967125" w:rsidRPr="00967125" w14:paraId="4D0F855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E14F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820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01273844" w14:textId="0F7E33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A63AFB" w14:textId="4C29FA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18473" w14:textId="0A1790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33035" w14:textId="6C3987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r>
      <w:tr w:rsidR="00967125" w:rsidRPr="00967125" w14:paraId="5C26379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C080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D5DD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F16FF9D" w14:textId="070B90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0590E71" w14:textId="5E11B7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BC7D0" w14:textId="5F69A9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D4A55" w14:textId="7B3F2E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6,000.00 </w:t>
            </w:r>
          </w:p>
        </w:tc>
      </w:tr>
      <w:tr w:rsidR="00967125" w:rsidRPr="00967125" w14:paraId="7E43E09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FE53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83EE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5111DCF0" w14:textId="14E4B5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555C5CB" w14:textId="777F61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1D816" w14:textId="3ADCCA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B8795" w14:textId="0A0026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44,000.00 </w:t>
            </w:r>
          </w:p>
        </w:tc>
      </w:tr>
      <w:tr w:rsidR="00967125" w:rsidRPr="00967125" w14:paraId="4CC5936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BAC8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7001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1FFABFDB" w14:textId="39BF59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9EFE10" w14:textId="2950A8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58CEB" w14:textId="17C654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BFCCB" w14:textId="6E3CE7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r>
      <w:tr w:rsidR="00967125" w:rsidRPr="00967125" w14:paraId="1973A0E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4A1B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CFEB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65B56BE7" w14:textId="1A07AB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F975A0" w14:textId="503015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2C226CDE" w14:textId="7FA460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7504C" w14:textId="50EF65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09,062.68 </w:t>
            </w:r>
          </w:p>
        </w:tc>
      </w:tr>
      <w:tr w:rsidR="00967125" w:rsidRPr="00967125" w14:paraId="16BC733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00C8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DEF7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36776558" w14:textId="067C13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77A9A7" w14:textId="4082D5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4267D" w14:textId="4EF745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55371" w14:textId="5BD277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r>
      <w:tr w:rsidR="00967125" w:rsidRPr="00967125" w14:paraId="426C63D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C111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7931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0E2B1FF" w14:textId="3CADB2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3D358E8" w14:textId="4D3F3D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68AE1" w14:textId="7C6F54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AC854" w14:textId="081C08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4,000.00 </w:t>
            </w:r>
          </w:p>
        </w:tc>
      </w:tr>
      <w:tr w:rsidR="00967125" w:rsidRPr="00967125" w14:paraId="0F584FF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0059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3C97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9F60433" w14:textId="54C878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0BE40E" w14:textId="1923C1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8CA86" w14:textId="2DD4F0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E3D8F" w14:textId="2C4F239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5,000.00 </w:t>
            </w:r>
          </w:p>
        </w:tc>
      </w:tr>
      <w:tr w:rsidR="00967125" w:rsidRPr="00967125" w14:paraId="275999D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072E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4B5E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7D040CCD" w14:textId="28146F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1F6C0E29" w14:textId="43F2A4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7EDC6" w14:textId="27C9E1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98538" w14:textId="10F829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7,028.00 </w:t>
            </w:r>
          </w:p>
        </w:tc>
      </w:tr>
      <w:tr w:rsidR="00967125" w:rsidRPr="00967125" w14:paraId="2272995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F684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14FB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515B7E49" w14:textId="5F8DD7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E08A4D0" w14:textId="1C4278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7A7C9" w14:textId="22D247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CBD42" w14:textId="0AB6D3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4,000.00 </w:t>
            </w:r>
          </w:p>
        </w:tc>
      </w:tr>
      <w:tr w:rsidR="00967125" w:rsidRPr="00967125" w14:paraId="64628FC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2374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D5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1B75CFE7" w14:textId="1472C2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B59A47" w14:textId="3B3ADA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C4299" w14:textId="6EBD8F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3D93F" w14:textId="5D49BB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r>
      <w:tr w:rsidR="00967125" w:rsidRPr="00967125" w14:paraId="6751404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26D1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F836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5B1499B" w14:textId="64DD4D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D619FD2" w14:textId="5D9A4E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CECF7" w14:textId="6D719A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BA9FB" w14:textId="31D6BD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4,000.00 </w:t>
            </w:r>
          </w:p>
        </w:tc>
      </w:tr>
      <w:tr w:rsidR="00967125" w:rsidRPr="00967125" w14:paraId="4346264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CBBA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7569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61A110A1" w14:textId="696CE1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B07D869" w14:textId="3FC07E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631DF" w14:textId="113FA1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4306C" w14:textId="5BD66F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44,000.00 </w:t>
            </w:r>
          </w:p>
        </w:tc>
      </w:tr>
      <w:tr w:rsidR="00967125" w:rsidRPr="00967125" w14:paraId="427E11E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821A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EE62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A80E0F5" w14:textId="01BFA8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D42C89C" w14:textId="65EA23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6C596" w14:textId="22AEC2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6FF2E" w14:textId="7674FB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8,000.00 </w:t>
            </w:r>
          </w:p>
        </w:tc>
      </w:tr>
      <w:tr w:rsidR="00967125" w:rsidRPr="00967125" w14:paraId="6712D43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1343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CFA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28DEDB6B" w14:textId="7CA13F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089472EA" w14:textId="1329C77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922B8" w14:textId="64C898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5D105" w14:textId="632C6B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2,000.00 </w:t>
            </w:r>
          </w:p>
        </w:tc>
      </w:tr>
      <w:tr w:rsidR="00967125" w:rsidRPr="00967125" w14:paraId="41ACB4F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3111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2E55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7D75E3FE" w14:textId="24E1E2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2EB884EE" w14:textId="50000F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77D06976" w14:textId="5B3D7C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ACD41" w14:textId="06F724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76,115.00 </w:t>
            </w:r>
          </w:p>
        </w:tc>
      </w:tr>
      <w:tr w:rsidR="00967125" w:rsidRPr="00967125" w14:paraId="3712A2D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6ED8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220D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6AE1B92E" w14:textId="6C19E3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8A0FF2" w14:textId="56AD37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2A907" w14:textId="11D475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B63F5" w14:textId="7461ED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r>
      <w:tr w:rsidR="00967125" w:rsidRPr="00967125" w14:paraId="79A9E9E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D70E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188F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684F4769" w14:textId="76C4E6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737A76" w14:textId="42ED95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DC940" w14:textId="05D131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E6190" w14:textId="51999F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r>
      <w:tr w:rsidR="00967125" w:rsidRPr="00967125" w14:paraId="586EBED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EB61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D016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61CB8CDB" w14:textId="5797C8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58E78F7D" w14:textId="3A7AF8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897C2" w14:textId="5431C2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2D627" w14:textId="649B54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61,225.00 </w:t>
            </w:r>
          </w:p>
        </w:tc>
      </w:tr>
      <w:tr w:rsidR="00967125" w:rsidRPr="00967125" w14:paraId="6C27C54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B705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131E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B53B678" w14:textId="6C690A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58BEDBC" w14:textId="3AA28B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C44D3" w14:textId="06DE11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93255" w14:textId="5DF4EC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0,952.00 </w:t>
            </w:r>
          </w:p>
        </w:tc>
      </w:tr>
      <w:tr w:rsidR="00967125" w:rsidRPr="00967125" w14:paraId="6413A32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7F9E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9F27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1468D01A" w14:textId="2553D0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042062" w14:textId="11802B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7D5B0625" w14:textId="5CBE5E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7C2A3" w14:textId="4A33A8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2,488.00 </w:t>
            </w:r>
          </w:p>
        </w:tc>
      </w:tr>
      <w:tr w:rsidR="00967125" w:rsidRPr="00967125" w14:paraId="4DEB93B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7C60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585E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228E32E7" w14:textId="38C5AF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4438ECD" w14:textId="27E9DC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A21DE" w14:textId="7CA3E7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221DB" w14:textId="613C66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3,000.00 </w:t>
            </w:r>
          </w:p>
        </w:tc>
      </w:tr>
      <w:tr w:rsidR="00967125" w:rsidRPr="00967125" w14:paraId="165CC5A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F0E4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38D1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16E96AC7" w14:textId="4AE743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3B21496" w14:textId="13CFDF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C6C20" w14:textId="44FC08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CD2DB" w14:textId="5EBFAE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3,000.00 </w:t>
            </w:r>
          </w:p>
        </w:tc>
      </w:tr>
      <w:tr w:rsidR="00967125" w:rsidRPr="00967125" w14:paraId="1A91322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6836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B34E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7AE91D6A" w14:textId="2C3F69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1A6C75" w14:textId="35D92C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FB591" w14:textId="008368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57F8C" w14:textId="4F39B0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0,000.00 </w:t>
            </w:r>
          </w:p>
        </w:tc>
      </w:tr>
      <w:tr w:rsidR="00967125" w:rsidRPr="00967125" w14:paraId="6A1E56E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EC8E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F317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A09AEB8" w14:textId="019087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6080B8C9" w14:textId="3FA26C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DDF3F" w14:textId="19DD5E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A40C3" w14:textId="663F45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6,000.00 </w:t>
            </w:r>
          </w:p>
        </w:tc>
      </w:tr>
      <w:tr w:rsidR="00967125" w:rsidRPr="00967125" w14:paraId="5A6159B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8BD0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8789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DB79B97" w14:textId="34CDBE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D8BC0F" w14:textId="14C95F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35ADF" w14:textId="54DC8D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20B88" w14:textId="4954AA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r>
      <w:tr w:rsidR="00967125" w:rsidRPr="00967125" w14:paraId="72E0A44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C3FB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50EB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39728E5F" w14:textId="760B4A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CB111" w14:textId="6660DA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1E239" w14:textId="5CB141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060B9" w14:textId="573C497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3,000.00 </w:t>
            </w:r>
          </w:p>
        </w:tc>
      </w:tr>
      <w:tr w:rsidR="00967125" w:rsidRPr="00967125" w14:paraId="0969A2C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C63A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71E4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E31A797" w14:textId="34E610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F73A3B" w14:textId="0D4F69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18BFB" w14:textId="6AE502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3C58B" w14:textId="5C946F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0,000.00 </w:t>
            </w:r>
          </w:p>
        </w:tc>
      </w:tr>
      <w:tr w:rsidR="00967125" w:rsidRPr="00967125" w14:paraId="7326A42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5E18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9542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C1E35C9" w14:textId="582970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E021CC9" w14:textId="7F4D5B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730C6" w14:textId="2FE003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6E909" w14:textId="64A4E3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r>
      <w:tr w:rsidR="00967125" w:rsidRPr="00967125" w14:paraId="4C422BA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3ADF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632F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563D7A07" w14:textId="035284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F7F5229" w14:textId="6434A0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FACCA" w14:textId="15A627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47636" w14:textId="36EA2B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4,000.00 </w:t>
            </w:r>
          </w:p>
        </w:tc>
      </w:tr>
      <w:tr w:rsidR="00967125" w:rsidRPr="00967125" w14:paraId="27332F0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1078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B5EF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21D668FF" w14:textId="30BFDE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986B483" w14:textId="0BF499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7D011" w14:textId="45075B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60B25" w14:textId="25D350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r>
      <w:tr w:rsidR="00967125" w:rsidRPr="00967125" w14:paraId="54B35C7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0ECB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7523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3F0A31D8" w14:textId="534B0A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526FCD8" w14:textId="3C64A2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EA7FC" w14:textId="542BE8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F4D43" w14:textId="78EB04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1,000.00 </w:t>
            </w:r>
          </w:p>
        </w:tc>
      </w:tr>
      <w:tr w:rsidR="00967125" w:rsidRPr="00967125" w14:paraId="66B82E3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05AB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4EB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7D5BA992" w14:textId="792EA4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408553F4" w14:textId="797D6D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292AD" w14:textId="6D4C9B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1EB49" w14:textId="115B52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1,600.00 </w:t>
            </w:r>
          </w:p>
        </w:tc>
      </w:tr>
      <w:tr w:rsidR="00967125" w:rsidRPr="00967125" w14:paraId="3A9D60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3070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1266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70EA2FBA" w14:textId="5F3616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6335E043" w14:textId="238D9C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9678C" w14:textId="732E81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62D58" w14:textId="337188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7,716.00 </w:t>
            </w:r>
          </w:p>
        </w:tc>
      </w:tr>
      <w:tr w:rsidR="00967125" w:rsidRPr="00967125" w14:paraId="057E25C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0906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1376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502859A4" w14:textId="0516FE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3703CAE3" w14:textId="489CE1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B25EE" w14:textId="6D6C21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AEF88" w14:textId="2A8EEB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4,500.00 </w:t>
            </w:r>
          </w:p>
        </w:tc>
      </w:tr>
      <w:tr w:rsidR="00967125" w:rsidRPr="00967125" w14:paraId="0DB63ED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B0E7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7C62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00A9797F" w14:textId="7FF00F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00A6C0E0" w14:textId="79D043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20CA6" w14:textId="6956BD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BEEEB" w14:textId="499522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99,528.00 </w:t>
            </w:r>
          </w:p>
        </w:tc>
      </w:tr>
      <w:tr w:rsidR="00967125" w:rsidRPr="00967125" w14:paraId="34A2CBB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523C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B79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20AF615B" w14:textId="764912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36A90B" w14:textId="79EDDA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FBB53" w14:textId="06D869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23F11" w14:textId="0EA6E9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000.00 </w:t>
            </w:r>
          </w:p>
        </w:tc>
      </w:tr>
      <w:tr w:rsidR="00967125" w:rsidRPr="00967125" w14:paraId="380E046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F256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B5B3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43E6B1DB" w14:textId="0A3A4C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044201D8" w14:textId="3BCF58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D626E" w14:textId="73429C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6012E" w14:textId="0A6419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9,000.00 </w:t>
            </w:r>
          </w:p>
        </w:tc>
      </w:tr>
      <w:tr w:rsidR="00967125" w:rsidRPr="00967125" w14:paraId="565304CA"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CC0B69"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0ADE77C4" w14:textId="13FF082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1,726,98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3A54BA9" w14:textId="02FCAD9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47544160" w14:textId="4339B6B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65CD572" w14:textId="5AF9918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44,903,062.84 </w:t>
            </w:r>
          </w:p>
        </w:tc>
      </w:tr>
      <w:tr w:rsidR="00967125" w:rsidRPr="00967125" w14:paraId="55321436"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EB989E"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6E4ABA11" w14:textId="6C69FA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3D101C1" w14:textId="5A1285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443D3263" w14:textId="0717F1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2E1AB" w14:textId="71BC99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946,654.80 </w:t>
            </w:r>
          </w:p>
        </w:tc>
      </w:tr>
      <w:tr w:rsidR="00967125" w:rsidRPr="00967125" w14:paraId="3475946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E31C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8C18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28F4A22C" w14:textId="1122EE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4,010.00 </w:t>
            </w:r>
          </w:p>
        </w:tc>
        <w:tc>
          <w:tcPr>
            <w:tcW w:w="0" w:type="auto"/>
            <w:tcBorders>
              <w:top w:val="nil"/>
              <w:left w:val="nil"/>
              <w:bottom w:val="single" w:sz="4" w:space="0" w:color="000000"/>
              <w:right w:val="single" w:sz="4" w:space="0" w:color="000000"/>
            </w:tcBorders>
            <w:shd w:val="clear" w:color="auto" w:fill="auto"/>
            <w:noWrap/>
            <w:vAlign w:val="bottom"/>
            <w:hideMark/>
          </w:tcPr>
          <w:p w14:paraId="4BFE34D2" w14:textId="334E4D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723D3706" w14:textId="16034A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4E01C" w14:textId="538C8B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4,910.00 </w:t>
            </w:r>
          </w:p>
        </w:tc>
      </w:tr>
      <w:tr w:rsidR="00967125" w:rsidRPr="00967125" w14:paraId="3B21CBB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BB30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ED09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29B4A5D8" w14:textId="554C39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48,836.00 </w:t>
            </w:r>
          </w:p>
        </w:tc>
        <w:tc>
          <w:tcPr>
            <w:tcW w:w="0" w:type="auto"/>
            <w:tcBorders>
              <w:top w:val="nil"/>
              <w:left w:val="nil"/>
              <w:bottom w:val="single" w:sz="4" w:space="0" w:color="000000"/>
              <w:right w:val="single" w:sz="4" w:space="0" w:color="000000"/>
            </w:tcBorders>
            <w:shd w:val="clear" w:color="auto" w:fill="auto"/>
            <w:noWrap/>
            <w:vAlign w:val="bottom"/>
            <w:hideMark/>
          </w:tcPr>
          <w:p w14:paraId="124B0E69" w14:textId="4C8CE0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64749BCC" w14:textId="301D9A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9D027" w14:textId="7551FF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24,648.00 </w:t>
            </w:r>
          </w:p>
        </w:tc>
      </w:tr>
      <w:tr w:rsidR="00967125" w:rsidRPr="00967125" w14:paraId="04A1063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163B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BC9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175E727F" w14:textId="3335EC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3,067.00 </w:t>
            </w:r>
          </w:p>
        </w:tc>
        <w:tc>
          <w:tcPr>
            <w:tcW w:w="0" w:type="auto"/>
            <w:tcBorders>
              <w:top w:val="nil"/>
              <w:left w:val="nil"/>
              <w:bottom w:val="single" w:sz="4" w:space="0" w:color="000000"/>
              <w:right w:val="single" w:sz="4" w:space="0" w:color="000000"/>
            </w:tcBorders>
            <w:shd w:val="clear" w:color="auto" w:fill="auto"/>
            <w:noWrap/>
            <w:vAlign w:val="bottom"/>
            <w:hideMark/>
          </w:tcPr>
          <w:p w14:paraId="1D5B25B1" w14:textId="2D7582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1A994" w14:textId="30A953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36809" w14:textId="478090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3,067.00 </w:t>
            </w:r>
          </w:p>
        </w:tc>
      </w:tr>
      <w:tr w:rsidR="00967125" w:rsidRPr="00967125" w14:paraId="05442BE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9564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F04B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1956336" w14:textId="36C9B6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7B0BC9F5" w14:textId="01F188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FB6D1" w14:textId="361679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51850" w14:textId="3A6610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51,448.00 </w:t>
            </w:r>
          </w:p>
        </w:tc>
      </w:tr>
      <w:tr w:rsidR="00967125" w:rsidRPr="00967125" w14:paraId="03F5000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6069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824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08A0B136" w14:textId="7679BC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25,970.00 </w:t>
            </w:r>
          </w:p>
        </w:tc>
        <w:tc>
          <w:tcPr>
            <w:tcW w:w="0" w:type="auto"/>
            <w:tcBorders>
              <w:top w:val="nil"/>
              <w:left w:val="nil"/>
              <w:bottom w:val="single" w:sz="4" w:space="0" w:color="000000"/>
              <w:right w:val="single" w:sz="4" w:space="0" w:color="000000"/>
            </w:tcBorders>
            <w:shd w:val="clear" w:color="auto" w:fill="auto"/>
            <w:noWrap/>
            <w:vAlign w:val="bottom"/>
            <w:hideMark/>
          </w:tcPr>
          <w:p w14:paraId="17BB1673" w14:textId="3FD242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7F58E53B" w14:textId="6490F2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F1620" w14:textId="31CC23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55,801.25 </w:t>
            </w:r>
          </w:p>
        </w:tc>
      </w:tr>
      <w:tr w:rsidR="00967125" w:rsidRPr="00967125" w14:paraId="652B0C2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F8D2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7AF6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00008A71" w14:textId="766F2B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69,060.00 </w:t>
            </w:r>
          </w:p>
        </w:tc>
        <w:tc>
          <w:tcPr>
            <w:tcW w:w="0" w:type="auto"/>
            <w:tcBorders>
              <w:top w:val="nil"/>
              <w:left w:val="nil"/>
              <w:bottom w:val="single" w:sz="4" w:space="0" w:color="000000"/>
              <w:right w:val="single" w:sz="4" w:space="0" w:color="000000"/>
            </w:tcBorders>
            <w:shd w:val="clear" w:color="auto" w:fill="auto"/>
            <w:noWrap/>
            <w:vAlign w:val="bottom"/>
            <w:hideMark/>
          </w:tcPr>
          <w:p w14:paraId="2FCBAEE0" w14:textId="1D3E4D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34008618" w14:textId="5771B1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50942" w14:textId="6FD89B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19,196.50 </w:t>
            </w:r>
          </w:p>
        </w:tc>
      </w:tr>
      <w:tr w:rsidR="00967125" w:rsidRPr="00967125" w14:paraId="634C419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E275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7C8A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569AD57D" w14:textId="037935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FCF62D" w14:textId="17C000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5F7CE70D" w14:textId="46B183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8BB3B" w14:textId="0BB1DF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0,490.00 </w:t>
            </w:r>
          </w:p>
        </w:tc>
      </w:tr>
      <w:tr w:rsidR="00967125" w:rsidRPr="00967125" w14:paraId="5099259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CAB5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6545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0F9E73BC" w14:textId="14420D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86,844.00 </w:t>
            </w:r>
          </w:p>
        </w:tc>
        <w:tc>
          <w:tcPr>
            <w:tcW w:w="0" w:type="auto"/>
            <w:tcBorders>
              <w:top w:val="nil"/>
              <w:left w:val="nil"/>
              <w:bottom w:val="single" w:sz="4" w:space="0" w:color="000000"/>
              <w:right w:val="single" w:sz="4" w:space="0" w:color="000000"/>
            </w:tcBorders>
            <w:shd w:val="clear" w:color="auto" w:fill="auto"/>
            <w:noWrap/>
            <w:vAlign w:val="bottom"/>
            <w:hideMark/>
          </w:tcPr>
          <w:p w14:paraId="4CCABCF3" w14:textId="6800B9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FA553" w14:textId="6A2ECE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61BF9" w14:textId="1848DD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86,844.00 </w:t>
            </w:r>
          </w:p>
        </w:tc>
      </w:tr>
      <w:tr w:rsidR="00967125" w:rsidRPr="00967125" w14:paraId="23A6A67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31E9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A5F4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1326E6E4" w14:textId="3FFF31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35,990.00 </w:t>
            </w:r>
          </w:p>
        </w:tc>
        <w:tc>
          <w:tcPr>
            <w:tcW w:w="0" w:type="auto"/>
            <w:tcBorders>
              <w:top w:val="nil"/>
              <w:left w:val="nil"/>
              <w:bottom w:val="single" w:sz="4" w:space="0" w:color="000000"/>
              <w:right w:val="single" w:sz="4" w:space="0" w:color="000000"/>
            </w:tcBorders>
            <w:shd w:val="clear" w:color="auto" w:fill="auto"/>
            <w:noWrap/>
            <w:vAlign w:val="bottom"/>
            <w:hideMark/>
          </w:tcPr>
          <w:p w14:paraId="56746B1B" w14:textId="0FE7D1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B3DC014" w14:textId="1CE8D5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E8DDE" w14:textId="44871D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88,990.00 </w:t>
            </w:r>
          </w:p>
        </w:tc>
      </w:tr>
      <w:tr w:rsidR="00967125" w:rsidRPr="00967125" w14:paraId="575690F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D52B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AF96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52EE5309" w14:textId="00A8EF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67,666.00 </w:t>
            </w:r>
          </w:p>
        </w:tc>
        <w:tc>
          <w:tcPr>
            <w:tcW w:w="0" w:type="auto"/>
            <w:tcBorders>
              <w:top w:val="nil"/>
              <w:left w:val="nil"/>
              <w:bottom w:val="single" w:sz="4" w:space="0" w:color="000000"/>
              <w:right w:val="single" w:sz="4" w:space="0" w:color="000000"/>
            </w:tcBorders>
            <w:shd w:val="clear" w:color="auto" w:fill="auto"/>
            <w:noWrap/>
            <w:vAlign w:val="bottom"/>
            <w:hideMark/>
          </w:tcPr>
          <w:p w14:paraId="1BF454B7" w14:textId="1CCD17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0762BF29" w14:textId="496A64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C30BA" w14:textId="486821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08,529.00 </w:t>
            </w:r>
          </w:p>
        </w:tc>
      </w:tr>
      <w:tr w:rsidR="00967125" w:rsidRPr="00967125" w14:paraId="56DFF75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51FB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F69B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8A7FD21" w14:textId="65905F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54,369.00 </w:t>
            </w:r>
          </w:p>
        </w:tc>
        <w:tc>
          <w:tcPr>
            <w:tcW w:w="0" w:type="auto"/>
            <w:tcBorders>
              <w:top w:val="nil"/>
              <w:left w:val="nil"/>
              <w:bottom w:val="single" w:sz="4" w:space="0" w:color="000000"/>
              <w:right w:val="single" w:sz="4" w:space="0" w:color="000000"/>
            </w:tcBorders>
            <w:shd w:val="clear" w:color="auto" w:fill="auto"/>
            <w:noWrap/>
            <w:vAlign w:val="bottom"/>
            <w:hideMark/>
          </w:tcPr>
          <w:p w14:paraId="0FA6BEDF" w14:textId="143ECF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0AF5295D" w14:textId="6AEB89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078AC" w14:textId="38D169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78,761.29 </w:t>
            </w:r>
          </w:p>
        </w:tc>
      </w:tr>
      <w:tr w:rsidR="00967125" w:rsidRPr="00967125" w14:paraId="663C41A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1D27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4596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433792E6" w14:textId="76ACC1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96,722.00 </w:t>
            </w:r>
          </w:p>
        </w:tc>
        <w:tc>
          <w:tcPr>
            <w:tcW w:w="0" w:type="auto"/>
            <w:tcBorders>
              <w:top w:val="nil"/>
              <w:left w:val="nil"/>
              <w:bottom w:val="single" w:sz="4" w:space="0" w:color="000000"/>
              <w:right w:val="single" w:sz="4" w:space="0" w:color="000000"/>
            </w:tcBorders>
            <w:shd w:val="clear" w:color="auto" w:fill="auto"/>
            <w:noWrap/>
            <w:vAlign w:val="bottom"/>
            <w:hideMark/>
          </w:tcPr>
          <w:p w14:paraId="460B5566" w14:textId="5D2CC58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80DB6" w14:textId="5F1889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2C8EB" w14:textId="04AF60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96,722.00 </w:t>
            </w:r>
          </w:p>
        </w:tc>
      </w:tr>
      <w:tr w:rsidR="00967125" w:rsidRPr="00967125" w14:paraId="02E742C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ED4F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DF8C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04ACCDD9" w14:textId="04D433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90,301.00 </w:t>
            </w:r>
          </w:p>
        </w:tc>
        <w:tc>
          <w:tcPr>
            <w:tcW w:w="0" w:type="auto"/>
            <w:tcBorders>
              <w:top w:val="nil"/>
              <w:left w:val="nil"/>
              <w:bottom w:val="single" w:sz="4" w:space="0" w:color="000000"/>
              <w:right w:val="single" w:sz="4" w:space="0" w:color="000000"/>
            </w:tcBorders>
            <w:shd w:val="clear" w:color="auto" w:fill="auto"/>
            <w:noWrap/>
            <w:vAlign w:val="bottom"/>
            <w:hideMark/>
          </w:tcPr>
          <w:p w14:paraId="7461A71D" w14:textId="593306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15506F5" w14:textId="007ED8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8D5EC" w14:textId="05FE0F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45,301.00 </w:t>
            </w:r>
          </w:p>
        </w:tc>
      </w:tr>
      <w:tr w:rsidR="00967125" w:rsidRPr="00967125" w14:paraId="317FAB5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A344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422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0AA3D92A" w14:textId="06E148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4ACED335" w14:textId="32F8D1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985DF" w14:textId="59138C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1B23F" w14:textId="2E40A6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1,700.00 </w:t>
            </w:r>
          </w:p>
        </w:tc>
      </w:tr>
      <w:tr w:rsidR="00967125" w:rsidRPr="00967125" w14:paraId="0689C41B"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DD097E"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7FC1D4ED" w14:textId="4AC57B7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4A12841B" w14:textId="5EE7FBC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4362CAF6" w14:textId="09C17E8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40112053" w14:textId="15C52D1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5,718,272.48 </w:t>
            </w:r>
          </w:p>
        </w:tc>
      </w:tr>
      <w:tr w:rsidR="00967125" w:rsidRPr="00967125" w14:paraId="4694FBA9"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4E4E5"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E3E2205" w14:textId="7794245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30AC0B56" w14:textId="4BEA021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33B9CE9" w14:textId="0371F6C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0FF791A" w14:textId="4B6C512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237,153.70 </w:t>
            </w:r>
          </w:p>
        </w:tc>
      </w:tr>
      <w:tr w:rsidR="00967125" w:rsidRPr="00967125" w14:paraId="76DF1D6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75557"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1C75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46AA360B" w14:textId="156E75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0AE8161F" w14:textId="7EFE77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559BD" w14:textId="53B08A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05D28" w14:textId="3E055C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2,900.00 </w:t>
            </w:r>
          </w:p>
        </w:tc>
      </w:tr>
      <w:tr w:rsidR="00967125" w:rsidRPr="00967125" w14:paraId="3682088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7D0C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0824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DE3F6C0" w14:textId="062F52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0D7E0CBA" w14:textId="172367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B0168" w14:textId="0CC694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1B159" w14:textId="6B5B1E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3,050.00 </w:t>
            </w:r>
          </w:p>
        </w:tc>
      </w:tr>
      <w:tr w:rsidR="00967125" w:rsidRPr="00967125" w14:paraId="1CB096F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D68E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E1B3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0B660643" w14:textId="7F3CB6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40AFB8C" w14:textId="6098F3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12771" w14:textId="70552A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2DE02" w14:textId="47DBDF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9,387.50 </w:t>
            </w:r>
          </w:p>
        </w:tc>
      </w:tr>
      <w:tr w:rsidR="00967125" w:rsidRPr="00967125" w14:paraId="3293052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C639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553E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688F7ECE" w14:textId="21109B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64009B25" w14:textId="74720F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CD361" w14:textId="529304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5EA28" w14:textId="2B4C9F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5,900.00 </w:t>
            </w:r>
          </w:p>
        </w:tc>
      </w:tr>
      <w:tr w:rsidR="00967125" w:rsidRPr="00967125" w14:paraId="63EC5A5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9979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A31D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BD6A361" w14:textId="7C5B3A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468266" w14:textId="46C62F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56BCF" w14:textId="5FC84B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59520" w14:textId="5D4206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0,000.00 </w:t>
            </w:r>
          </w:p>
        </w:tc>
      </w:tr>
      <w:tr w:rsidR="00967125" w:rsidRPr="00967125" w14:paraId="063A2D0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35B0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8130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95FCF22" w14:textId="27C00B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4B9A3D65" w14:textId="595E07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227B3" w14:textId="7A8F38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A0054" w14:textId="4CFF30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5,916.20 </w:t>
            </w:r>
          </w:p>
        </w:tc>
      </w:tr>
      <w:tr w:rsidR="00967125" w:rsidRPr="00967125" w14:paraId="5C64716F"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D7A53"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BAA7866" w14:textId="206BE31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65D9CE60" w14:textId="01D7581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FCF1EB3" w14:textId="3AB8BC0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7D9B375" w14:textId="6D6E737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4,962,276.80 </w:t>
            </w:r>
          </w:p>
        </w:tc>
      </w:tr>
      <w:tr w:rsidR="00967125" w:rsidRPr="00967125" w14:paraId="387DAB3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085D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C679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4F200DA9" w14:textId="494D51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BB8F080" w14:textId="58AD3B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F2BC1" w14:textId="52C80B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E4902" w14:textId="16C629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5,500.00 </w:t>
            </w:r>
          </w:p>
        </w:tc>
      </w:tr>
      <w:tr w:rsidR="00967125" w:rsidRPr="00967125" w14:paraId="74CD9F9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EF8B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9194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148B1ECC" w14:textId="67DD82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38292A76" w14:textId="7C822D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ECD1B" w14:textId="6723E1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F4F49" w14:textId="69E660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5,320.00 </w:t>
            </w:r>
          </w:p>
        </w:tc>
      </w:tr>
      <w:tr w:rsidR="00967125" w:rsidRPr="00967125" w14:paraId="73E208B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18B4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8E7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14DBC8BD" w14:textId="59B00D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4EB0B0AF" w14:textId="5E6C22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701FD" w14:textId="7A3224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42DA3" w14:textId="7C095E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8,775.00 </w:t>
            </w:r>
          </w:p>
        </w:tc>
      </w:tr>
      <w:tr w:rsidR="00967125" w:rsidRPr="00967125" w14:paraId="12618DB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42C1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D662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2D38A55" w14:textId="30CCE1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086E94E8" w14:textId="2FB643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33A57" w14:textId="5F4E50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1CC9A" w14:textId="440F8E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6,650.00 </w:t>
            </w:r>
          </w:p>
        </w:tc>
      </w:tr>
      <w:tr w:rsidR="00967125" w:rsidRPr="00967125" w14:paraId="3A58952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69B9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AEDB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244DFF0A" w14:textId="2F9C2E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00.00 </w:t>
            </w:r>
          </w:p>
        </w:tc>
        <w:tc>
          <w:tcPr>
            <w:tcW w:w="0" w:type="auto"/>
            <w:tcBorders>
              <w:top w:val="nil"/>
              <w:left w:val="nil"/>
              <w:bottom w:val="single" w:sz="4" w:space="0" w:color="000000"/>
              <w:right w:val="single" w:sz="4" w:space="0" w:color="000000"/>
            </w:tcBorders>
            <w:shd w:val="clear" w:color="auto" w:fill="auto"/>
            <w:noWrap/>
            <w:vAlign w:val="bottom"/>
            <w:hideMark/>
          </w:tcPr>
          <w:p w14:paraId="5F3DE4A5" w14:textId="4E1209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968C1" w14:textId="1560C3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493A6" w14:textId="044568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00.00 </w:t>
            </w:r>
          </w:p>
        </w:tc>
      </w:tr>
      <w:tr w:rsidR="00967125" w:rsidRPr="00967125" w14:paraId="49F4CF5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E70C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94EF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2AF66CDC" w14:textId="5C2B85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4ABB10AF" w14:textId="3A8E9E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BDE79" w14:textId="655D92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273B6" w14:textId="04341D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1,200.00 </w:t>
            </w:r>
          </w:p>
        </w:tc>
      </w:tr>
      <w:tr w:rsidR="00967125" w:rsidRPr="00967125" w14:paraId="0C0E0B7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3F7D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760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1FD8D7F" w14:textId="769878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672A1DBF" w14:textId="654951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415B5" w14:textId="156E1B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19B1E" w14:textId="169328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0,131.30 </w:t>
            </w:r>
          </w:p>
        </w:tc>
      </w:tr>
      <w:tr w:rsidR="00967125" w:rsidRPr="00967125" w14:paraId="3444B9F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A31F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C905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2EFB8812" w14:textId="7C26CB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029FE240" w14:textId="2FFFC4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75E35" w14:textId="61BE5F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5F07E" w14:textId="2B489A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04,855.00 </w:t>
            </w:r>
          </w:p>
        </w:tc>
      </w:tr>
      <w:tr w:rsidR="00967125" w:rsidRPr="00967125" w14:paraId="2125496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F0BC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2A87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8564775" w14:textId="62E60E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11002601" w14:textId="7973AC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EA750" w14:textId="41904C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595AF" w14:textId="42ECE7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8,643.70 </w:t>
            </w:r>
          </w:p>
        </w:tc>
      </w:tr>
      <w:tr w:rsidR="00967125" w:rsidRPr="00967125" w14:paraId="4B6FA1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CF2A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566B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4F1DB29" w14:textId="719F00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5D719094" w14:textId="161E8D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4720D" w14:textId="7D261E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85954" w14:textId="60C41F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2,201.80 </w:t>
            </w:r>
          </w:p>
        </w:tc>
      </w:tr>
      <w:tr w:rsidR="00967125" w:rsidRPr="00967125" w14:paraId="0E3DD5BD"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82A93"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6D60558" w14:textId="3F1DE18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B97E6CD" w14:textId="4482319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D7DF42E" w14:textId="50734BB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40D5AE8" w14:textId="487CB16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9,141,750.00 </w:t>
            </w:r>
          </w:p>
        </w:tc>
      </w:tr>
      <w:tr w:rsidR="00967125" w:rsidRPr="00967125" w14:paraId="035559F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D5BA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2AF2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72371528" w14:textId="6193B5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338822" w14:textId="2C362C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A49B5" w14:textId="7044AE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A77ED" w14:textId="1C0075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r>
      <w:tr w:rsidR="00967125" w:rsidRPr="00967125" w14:paraId="6EB076B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8928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9F0F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282D9C21" w14:textId="0FAF18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78CB6F82" w14:textId="002C69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1C00B" w14:textId="2EDC2A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13C8A" w14:textId="51D3FC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6,152.75 </w:t>
            </w:r>
          </w:p>
        </w:tc>
      </w:tr>
      <w:tr w:rsidR="00967125" w:rsidRPr="00967125" w14:paraId="793202B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6E1F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6621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157F0001" w14:textId="3A0E64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42FEE72" w14:textId="2F22E8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B5B36" w14:textId="402223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7119D" w14:textId="25FA88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6.50 </w:t>
            </w:r>
          </w:p>
        </w:tc>
      </w:tr>
      <w:tr w:rsidR="00967125" w:rsidRPr="00967125" w14:paraId="6EACE86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E645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B68C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27006C5" w14:textId="5DA69C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0EC070F0" w14:textId="4C8476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9519A" w14:textId="3A9430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C2D13" w14:textId="13CC31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5,252.75 </w:t>
            </w:r>
          </w:p>
        </w:tc>
      </w:tr>
      <w:tr w:rsidR="00967125" w:rsidRPr="00967125" w14:paraId="6FF7A02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BEDD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01CD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6C1FEFF9" w14:textId="32953A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20460B4F" w14:textId="7D19CA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CA63F" w14:textId="10A12D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2A2D7" w14:textId="7A35BA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8,000.00 </w:t>
            </w:r>
          </w:p>
        </w:tc>
      </w:tr>
      <w:tr w:rsidR="00967125" w:rsidRPr="00967125" w14:paraId="77B52D1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7D29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7677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35781971" w14:textId="745D13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74D127" w14:textId="76FD62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89B7D" w14:textId="092DB24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1C77A" w14:textId="6F3EE7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r>
      <w:tr w:rsidR="00967125" w:rsidRPr="00967125" w14:paraId="7B3369A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062F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2594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0896E843" w14:textId="4CB34C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058F70F" w14:textId="6788CE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AAE14" w14:textId="47A36F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4EE84" w14:textId="074CAF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6.50 </w:t>
            </w:r>
          </w:p>
        </w:tc>
      </w:tr>
      <w:tr w:rsidR="00967125" w:rsidRPr="00967125" w14:paraId="4B0FE34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856E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B8B4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187BF4A6" w14:textId="0924BF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66653874" w14:textId="3E80DD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3A42A" w14:textId="5E8E45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DB9EB" w14:textId="1C2262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98,925.00 </w:t>
            </w:r>
          </w:p>
        </w:tc>
      </w:tr>
      <w:tr w:rsidR="00967125" w:rsidRPr="00967125" w14:paraId="0723C42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FD35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ABC2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0C018D20" w14:textId="4D4CDF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328FAD63" w14:textId="2F0F98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B819C" w14:textId="5A2271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824EC" w14:textId="57D60D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27,806.50 </w:t>
            </w:r>
          </w:p>
        </w:tc>
      </w:tr>
      <w:tr w:rsidR="00967125" w:rsidRPr="00967125" w14:paraId="657AAA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91D7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BCC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22C8B58A" w14:textId="7B298C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E936B1" w14:textId="5B2F56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3E9AE" w14:textId="74C648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8C00E" w14:textId="5C72CF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r>
      <w:tr w:rsidR="00967125" w:rsidRPr="00967125" w14:paraId="4C4B394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8043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7A31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6BC806F6" w14:textId="146FA1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BFFD41" w14:textId="712A17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3AA6A" w14:textId="0ACF53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D6B77" w14:textId="74A2F2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r>
      <w:tr w:rsidR="00967125" w:rsidRPr="00967125" w14:paraId="784D3DB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2483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A436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EF76D0E" w14:textId="1891A0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1F67E2" w14:textId="1881B5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132F9" w14:textId="24FB23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D6D8C" w14:textId="4A01C3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r>
      <w:tr w:rsidR="00967125" w:rsidRPr="00967125" w14:paraId="114BED3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4D56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C382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24C3C2B5" w14:textId="04E0254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11619D" w14:textId="26CC13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A7EEF" w14:textId="19BE56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44176" w14:textId="3A11CC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r>
      <w:tr w:rsidR="00967125" w:rsidRPr="00967125" w14:paraId="448624E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8DF2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6AD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C587354" w14:textId="0395C8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4D478B" w14:textId="1DD2B4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E53DE" w14:textId="3958A5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46A95" w14:textId="44D833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r>
      <w:tr w:rsidR="00967125" w:rsidRPr="00967125" w14:paraId="68C0F60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2536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6C46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D29746A" w14:textId="070F28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63EDE8" w14:textId="51901D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AD098" w14:textId="464FE1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1460A" w14:textId="09E0F9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r>
      <w:tr w:rsidR="00967125" w:rsidRPr="00967125" w14:paraId="0A374002"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BA1AB"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4C65F443" w14:textId="1AACE58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7E5891B1" w14:textId="3A62682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6DA2DF6" w14:textId="6360476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B21F72F" w14:textId="289A323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6,650,422.98 </w:t>
            </w:r>
          </w:p>
        </w:tc>
      </w:tr>
      <w:tr w:rsidR="00967125" w:rsidRPr="00967125" w14:paraId="00BCA2C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F50E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FEB3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051FD379" w14:textId="772620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31007817" w14:textId="592DC6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BC77E" w14:textId="51D201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1355E" w14:textId="1795A9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8,087.15 </w:t>
            </w:r>
          </w:p>
        </w:tc>
      </w:tr>
      <w:tr w:rsidR="00967125" w:rsidRPr="00967125" w14:paraId="5720C53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DED1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D265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08F458CF" w14:textId="0DB521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20FFAD15" w14:textId="6D2E4E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FB4BB" w14:textId="230C32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522F5" w14:textId="49FEBD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3,600.00 </w:t>
            </w:r>
          </w:p>
        </w:tc>
      </w:tr>
      <w:tr w:rsidR="00967125" w:rsidRPr="00967125" w14:paraId="5B031C0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B05A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4D1B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6EFEA249" w14:textId="2A5E24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39A4C2EE" w14:textId="3A627D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6FA68" w14:textId="70055D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1285E" w14:textId="679EE1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9,500.00 </w:t>
            </w:r>
          </w:p>
        </w:tc>
      </w:tr>
      <w:tr w:rsidR="00967125" w:rsidRPr="00967125" w14:paraId="55964E0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6F39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BA06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61D654C1" w14:textId="3EF6EA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767E642D" w14:textId="06BDF5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5FA0C" w14:textId="782CAA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6872F" w14:textId="40F6CF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3,950.00 </w:t>
            </w:r>
          </w:p>
        </w:tc>
      </w:tr>
      <w:tr w:rsidR="00967125" w:rsidRPr="00967125" w14:paraId="3C2BA7C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D152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1372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388CF583" w14:textId="29581B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B36B33" w14:textId="46C48F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43762" w14:textId="6DD569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D5263" w14:textId="4AF4D7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0,000.00 </w:t>
            </w:r>
          </w:p>
        </w:tc>
      </w:tr>
      <w:tr w:rsidR="00967125" w:rsidRPr="00967125" w14:paraId="0781AE9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0921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1BF3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31929899" w14:textId="009A04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5FF4EEB6" w14:textId="06AEEC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6A0BF" w14:textId="164957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1970E" w14:textId="279FE9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2,723.73 </w:t>
            </w:r>
          </w:p>
        </w:tc>
      </w:tr>
      <w:tr w:rsidR="00967125" w:rsidRPr="00967125" w14:paraId="6D5C1C8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373D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65057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333D369" w14:textId="5B2BE8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425A6F" w14:textId="2FD80A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40E64" w14:textId="751C38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909C3" w14:textId="225837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0,000.00 </w:t>
            </w:r>
          </w:p>
        </w:tc>
      </w:tr>
      <w:tr w:rsidR="00967125" w:rsidRPr="00967125" w14:paraId="1FEDF28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F107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803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74D702D2" w14:textId="1D6D7F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77942DEB" w14:textId="790598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2857D" w14:textId="54B136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7BC49" w14:textId="46D6F7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17,471.15 </w:t>
            </w:r>
          </w:p>
        </w:tc>
      </w:tr>
      <w:tr w:rsidR="00967125" w:rsidRPr="00967125" w14:paraId="6306933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D090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0BE1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3419630E" w14:textId="5309D1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4CF9DCBD" w14:textId="1184D8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61188" w14:textId="0BDD98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B6434" w14:textId="1860477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3,000.00 </w:t>
            </w:r>
          </w:p>
        </w:tc>
      </w:tr>
      <w:tr w:rsidR="00967125" w:rsidRPr="00967125" w14:paraId="4884E72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B91E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8553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A599E62" w14:textId="4D4CAD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7B1DDE0E" w14:textId="6266B5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CB1BA" w14:textId="198682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B031E" w14:textId="44FC63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2,090.95 </w:t>
            </w:r>
          </w:p>
        </w:tc>
      </w:tr>
      <w:tr w:rsidR="00967125" w:rsidRPr="00967125" w14:paraId="4CB9092C"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39ABB"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7873C52E" w14:textId="757F3A3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0C608055" w14:textId="72A493E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D27F1DA" w14:textId="21345EE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0762225" w14:textId="4883097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726,669.00 </w:t>
            </w:r>
          </w:p>
        </w:tc>
      </w:tr>
      <w:tr w:rsidR="00967125" w:rsidRPr="00967125" w14:paraId="285E94E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1CD26"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74827C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62B22F5" w14:textId="11E7FF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4FE90225" w14:textId="277643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429EC" w14:textId="2F0AB5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90C76" w14:textId="4B05A3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2,579.00 </w:t>
            </w:r>
          </w:p>
        </w:tc>
      </w:tr>
      <w:tr w:rsidR="00967125" w:rsidRPr="00967125" w14:paraId="581101C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226BF"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15514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7FDB7C69" w14:textId="3E450A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40B8C4" w14:textId="310E98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CEAFB" w14:textId="0C35E1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F665E" w14:textId="5EFB80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5,000.00 </w:t>
            </w:r>
          </w:p>
        </w:tc>
      </w:tr>
      <w:tr w:rsidR="00967125" w:rsidRPr="00967125" w14:paraId="38DBE52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F463B"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B60BB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12EC53DC" w14:textId="184648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0F59D373" w14:textId="6851DE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1A2EC" w14:textId="4883BC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3D76E" w14:textId="62BD2E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6,825.00 </w:t>
            </w:r>
          </w:p>
        </w:tc>
      </w:tr>
      <w:tr w:rsidR="00967125" w:rsidRPr="00967125" w14:paraId="08CD3B4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24E1F"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ABF65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8175EB2" w14:textId="592424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3398B7E5" w14:textId="6A27F3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38EF5" w14:textId="1CE6EC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FFA69" w14:textId="452698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7,300.00 </w:t>
            </w:r>
          </w:p>
        </w:tc>
      </w:tr>
      <w:tr w:rsidR="00967125" w:rsidRPr="00967125" w14:paraId="1406D49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8F594"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A20B3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8958F75" w14:textId="216604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0CAD37C0" w14:textId="6CF448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075B9" w14:textId="786DBA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12427" w14:textId="2D9401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9,250.00 </w:t>
            </w:r>
          </w:p>
        </w:tc>
      </w:tr>
      <w:tr w:rsidR="00967125" w:rsidRPr="00967125" w14:paraId="506FDA7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70F14"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AA6B2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64DC83F0" w14:textId="301615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7ABE7BCE" w14:textId="47BB94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08412" w14:textId="511868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798A8" w14:textId="551CB1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1,800.00 </w:t>
            </w:r>
          </w:p>
        </w:tc>
      </w:tr>
      <w:tr w:rsidR="00967125" w:rsidRPr="00967125" w14:paraId="70002F1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D713B"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A8DC86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2C4D63CB" w14:textId="32F445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2FFA36E4" w14:textId="1B8CAB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8A1FF" w14:textId="7E2848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B6CF5" w14:textId="554B18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7,100.00 </w:t>
            </w:r>
          </w:p>
        </w:tc>
      </w:tr>
      <w:tr w:rsidR="00967125" w:rsidRPr="00967125" w14:paraId="3D37C70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C56FB"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41C74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0A87D94D" w14:textId="505B568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18A809E9" w14:textId="6BFC36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0E632" w14:textId="5436C5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BC8A2" w14:textId="6E25A7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1,100.00 </w:t>
            </w:r>
          </w:p>
        </w:tc>
      </w:tr>
      <w:tr w:rsidR="00967125" w:rsidRPr="00967125" w14:paraId="125AEA4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AEE53"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CF5A2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665578AC" w14:textId="004377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78035D09" w14:textId="254FF0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51A75" w14:textId="0D7A80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4BB78" w14:textId="343C16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2,050.00 </w:t>
            </w:r>
          </w:p>
        </w:tc>
      </w:tr>
      <w:tr w:rsidR="00967125" w:rsidRPr="00967125" w14:paraId="30BB0B8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A1E00"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BDC4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51166589" w14:textId="6FB96B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634211B5" w14:textId="7C1E52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E3DE4" w14:textId="0F20A8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95EAB" w14:textId="0D2BF8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8,100.00 </w:t>
            </w:r>
          </w:p>
        </w:tc>
      </w:tr>
      <w:tr w:rsidR="00967125" w:rsidRPr="00967125" w14:paraId="55D1857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5067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4E7D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2DFE947F" w14:textId="38E1F8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1A9395DE" w14:textId="6AEC92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9354C" w14:textId="1FFBBF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E81AB" w14:textId="7251AF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91,750.00 </w:t>
            </w:r>
          </w:p>
        </w:tc>
      </w:tr>
      <w:tr w:rsidR="00967125" w:rsidRPr="00967125" w14:paraId="0C2A040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A049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DFC7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51AB673" w14:textId="0B52F8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D6181E" w14:textId="201EE4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81588" w14:textId="2045F8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EEC0E" w14:textId="5A3824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0,000.00 </w:t>
            </w:r>
          </w:p>
        </w:tc>
      </w:tr>
      <w:tr w:rsidR="00967125" w:rsidRPr="00967125" w14:paraId="5EADA54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8AF6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D9A6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038F354" w14:textId="51B9DE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23DBA0E1" w14:textId="744B06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79688" w14:textId="57812E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6A984" w14:textId="25F451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78,905.00 </w:t>
            </w:r>
          </w:p>
        </w:tc>
      </w:tr>
      <w:tr w:rsidR="00967125" w:rsidRPr="00967125" w14:paraId="2B150F6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B474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938A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F5ED5FA" w14:textId="0EDF5D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443AEF6" w14:textId="3F2039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BF6BA" w14:textId="39778F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4EB80" w14:textId="2C5086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5,000.00 </w:t>
            </w:r>
          </w:p>
        </w:tc>
      </w:tr>
      <w:tr w:rsidR="00967125" w:rsidRPr="00967125" w14:paraId="4790D24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C21D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AAC3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E9C9609" w14:textId="55CD47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6834C6FC" w14:textId="05FE40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2AB15" w14:textId="09DBDC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A0FF0" w14:textId="73CC33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58,770.00 </w:t>
            </w:r>
          </w:p>
        </w:tc>
      </w:tr>
      <w:tr w:rsidR="00967125" w:rsidRPr="00967125" w14:paraId="092F1EB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0CC9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6411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0CB9640" w14:textId="7F2AED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2D4FE400" w14:textId="7A6BAF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AAA2A" w14:textId="781E7A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F091E" w14:textId="6757DE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6,375.00 </w:t>
            </w:r>
          </w:p>
        </w:tc>
      </w:tr>
      <w:tr w:rsidR="00967125" w:rsidRPr="00967125" w14:paraId="66219B0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AF87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C170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006D0B65" w14:textId="6C2BB6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725AC1AF" w14:textId="2E67C4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545EC" w14:textId="70D0EC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82A9B" w14:textId="1F9230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94,765.00 </w:t>
            </w:r>
          </w:p>
        </w:tc>
      </w:tr>
      <w:tr w:rsidR="00967125" w:rsidRPr="00967125" w14:paraId="32328E4A"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452D5E"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22EA301D" w14:textId="1CC2312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52,989,318.40 </w:t>
            </w:r>
          </w:p>
        </w:tc>
        <w:tc>
          <w:tcPr>
            <w:tcW w:w="0" w:type="auto"/>
            <w:tcBorders>
              <w:top w:val="nil"/>
              <w:left w:val="nil"/>
              <w:bottom w:val="single" w:sz="4" w:space="0" w:color="000000"/>
              <w:right w:val="single" w:sz="4" w:space="0" w:color="000000"/>
            </w:tcBorders>
            <w:shd w:val="clear" w:color="A5A5A5" w:fill="A5A5A5"/>
            <w:noWrap/>
            <w:vAlign w:val="bottom"/>
            <w:hideMark/>
          </w:tcPr>
          <w:p w14:paraId="0D448E86" w14:textId="7AFC7B4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A1C50D2" w14:textId="653E805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4B554D39" w14:textId="0BF7417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56,066,268.40 </w:t>
            </w:r>
          </w:p>
        </w:tc>
      </w:tr>
      <w:tr w:rsidR="00967125" w:rsidRPr="00967125" w14:paraId="1A3ED215"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8985AC"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2ED9FAB1" w14:textId="356A00C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0,116,019.15 </w:t>
            </w:r>
          </w:p>
        </w:tc>
        <w:tc>
          <w:tcPr>
            <w:tcW w:w="0" w:type="auto"/>
            <w:tcBorders>
              <w:top w:val="nil"/>
              <w:left w:val="nil"/>
              <w:bottom w:val="single" w:sz="4" w:space="0" w:color="000000"/>
              <w:right w:val="single" w:sz="4" w:space="0" w:color="000000"/>
            </w:tcBorders>
            <w:shd w:val="clear" w:color="D8D8D8" w:fill="D8D8D8"/>
            <w:noWrap/>
            <w:vAlign w:val="bottom"/>
            <w:hideMark/>
          </w:tcPr>
          <w:p w14:paraId="7B731EA8" w14:textId="3976869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6C0261" w14:textId="361E153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CA3F3B7" w14:textId="320B676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561,769.15 </w:t>
            </w:r>
          </w:p>
        </w:tc>
      </w:tr>
      <w:tr w:rsidR="00967125" w:rsidRPr="00967125" w14:paraId="3C762E8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E3CC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F881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855ECA5" w14:textId="68B4D7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5364589F" w14:textId="3A0C9A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8AE11" w14:textId="4D2B89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AA801" w14:textId="1D1ADD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86,728.00 </w:t>
            </w:r>
          </w:p>
        </w:tc>
      </w:tr>
      <w:tr w:rsidR="00967125" w:rsidRPr="00967125" w14:paraId="32BC627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3883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CC4D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19498FA2" w14:textId="3AB576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3617ED8E" w14:textId="00B66B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120CD" w14:textId="00B45A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4257F" w14:textId="72FD6E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9,865.16 </w:t>
            </w:r>
          </w:p>
        </w:tc>
      </w:tr>
      <w:tr w:rsidR="00967125" w:rsidRPr="00967125" w14:paraId="3DEEFFF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A045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61FC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2E9EE845" w14:textId="5DAFDE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21417D64" w14:textId="2C2FF8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427B6" w14:textId="241313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46EC6" w14:textId="17E7D8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8,781.72 </w:t>
            </w:r>
          </w:p>
        </w:tc>
      </w:tr>
      <w:tr w:rsidR="00967125" w:rsidRPr="00967125" w14:paraId="6997835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EDB5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0361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B783319" w14:textId="5EE6E5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7D4D3400" w14:textId="032DE2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15D0CFD3" w14:textId="655982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193D1" w14:textId="7A1503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61,210.81 </w:t>
            </w:r>
          </w:p>
        </w:tc>
      </w:tr>
      <w:tr w:rsidR="00967125" w:rsidRPr="00967125" w14:paraId="41AFA07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704F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729F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0801AA4C" w14:textId="54B3EE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42EED69D" w14:textId="572260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5FAC16EE" w14:textId="75652D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896C1" w14:textId="4A5BB57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8,541.24 </w:t>
            </w:r>
          </w:p>
        </w:tc>
      </w:tr>
      <w:tr w:rsidR="00967125" w:rsidRPr="00967125" w14:paraId="22525E8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C767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9564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70807BBF" w14:textId="506A26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0C183BEF" w14:textId="62E397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008E2" w14:textId="24B01E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17D67" w14:textId="694746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266.28 </w:t>
            </w:r>
          </w:p>
        </w:tc>
      </w:tr>
      <w:tr w:rsidR="00967125" w:rsidRPr="00967125" w14:paraId="25E05FD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035D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E045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46998740" w14:textId="21ED1E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0AE66F94" w14:textId="25359A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345A0" w14:textId="02638E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2E232" w14:textId="295464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5,243.13 </w:t>
            </w:r>
          </w:p>
        </w:tc>
      </w:tr>
      <w:tr w:rsidR="00967125" w:rsidRPr="00967125" w14:paraId="228CDA0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A14E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17CB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2269A623" w14:textId="6EA9B8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4A174EA7" w14:textId="5BD3EF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14783" w14:textId="07E577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16D8B" w14:textId="47C0C2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60,396.60 </w:t>
            </w:r>
          </w:p>
        </w:tc>
      </w:tr>
      <w:tr w:rsidR="00967125" w:rsidRPr="00967125" w14:paraId="0FF2E1A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57F7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8875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437C355F" w14:textId="1189A9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0F185C86" w14:textId="16823B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24072" w14:textId="5EAC03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F1EFE" w14:textId="5118A7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6,033.52 </w:t>
            </w:r>
          </w:p>
        </w:tc>
      </w:tr>
      <w:tr w:rsidR="00967125" w:rsidRPr="00967125" w14:paraId="4AAF137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6F3D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67AB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6C1DB9A1" w14:textId="1A1E42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4B6753D1" w14:textId="5355AC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75C5B" w14:textId="3A46F8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EEA52" w14:textId="5AD371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8,021.36 </w:t>
            </w:r>
          </w:p>
        </w:tc>
      </w:tr>
      <w:tr w:rsidR="00967125" w:rsidRPr="00967125" w14:paraId="3F567BB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A4BD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B6DD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45018D93" w14:textId="642E1C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7A10A48" w14:textId="0DD2AD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449BE" w14:textId="205B02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DD2D8" w14:textId="4686E6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2,221.40 </w:t>
            </w:r>
          </w:p>
        </w:tc>
      </w:tr>
      <w:tr w:rsidR="00967125" w:rsidRPr="00967125" w14:paraId="6FCF501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51D5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3176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2A3595DF" w14:textId="3FC8B0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64C3627A" w14:textId="2224E1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5D3B0" w14:textId="0A33D3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6D9F6" w14:textId="474BB0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76,025.44 </w:t>
            </w:r>
          </w:p>
        </w:tc>
      </w:tr>
      <w:tr w:rsidR="00967125" w:rsidRPr="00967125" w14:paraId="2C64C0F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F950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553A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0FA748B3" w14:textId="29EB9F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1F9CA763" w14:textId="74442C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E48D2" w14:textId="6EE154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C818C" w14:textId="141058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0,357.04 </w:t>
            </w:r>
          </w:p>
        </w:tc>
      </w:tr>
      <w:tr w:rsidR="00967125" w:rsidRPr="00967125" w14:paraId="42E7E0B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B6A5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A942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5A53214B" w14:textId="2972C9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5,292.23 </w:t>
            </w:r>
          </w:p>
        </w:tc>
        <w:tc>
          <w:tcPr>
            <w:tcW w:w="0" w:type="auto"/>
            <w:tcBorders>
              <w:top w:val="nil"/>
              <w:left w:val="nil"/>
              <w:bottom w:val="single" w:sz="4" w:space="0" w:color="000000"/>
              <w:right w:val="single" w:sz="4" w:space="0" w:color="000000"/>
            </w:tcBorders>
            <w:shd w:val="clear" w:color="auto" w:fill="auto"/>
            <w:noWrap/>
            <w:vAlign w:val="bottom"/>
            <w:hideMark/>
          </w:tcPr>
          <w:p w14:paraId="423114C2" w14:textId="5D2C8D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6407F" w14:textId="4EDA58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5492A" w14:textId="31B73A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5,292.23 </w:t>
            </w:r>
          </w:p>
        </w:tc>
      </w:tr>
      <w:tr w:rsidR="00967125" w:rsidRPr="00967125" w14:paraId="119CF78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4E34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1403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2EF86042" w14:textId="6C9127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09919042" w14:textId="592F4B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7E402" w14:textId="5178A5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2E4C3" w14:textId="5CEFAC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2,743.04 </w:t>
            </w:r>
          </w:p>
        </w:tc>
      </w:tr>
      <w:tr w:rsidR="00967125" w:rsidRPr="00967125" w14:paraId="015E5DE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13D6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E65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62005B78" w14:textId="5D63FF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42C1E389" w14:textId="4FAD01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2C98D" w14:textId="00B89D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AE456" w14:textId="5B58DE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630.00 </w:t>
            </w:r>
          </w:p>
        </w:tc>
      </w:tr>
      <w:tr w:rsidR="00967125" w:rsidRPr="00967125" w14:paraId="26B2DD3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4D0F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1651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16085D4" w14:textId="30766D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3EFADD03" w14:textId="7B6B7C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D86C2" w14:textId="21C574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7875B" w14:textId="7066DD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0,896.80 </w:t>
            </w:r>
          </w:p>
        </w:tc>
      </w:tr>
      <w:tr w:rsidR="00967125" w:rsidRPr="00967125" w14:paraId="40CBA46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D23C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1735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1EA37EDE" w14:textId="353FA2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0146DA74" w14:textId="10F7F9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7326A" w14:textId="1F4111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5CEAB" w14:textId="5897BC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6,515.38 </w:t>
            </w:r>
          </w:p>
        </w:tc>
      </w:tr>
      <w:tr w:rsidR="00967125" w:rsidRPr="00967125" w14:paraId="4A833368"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F518B"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C9835EF" w14:textId="4A569E6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0659F602" w14:textId="22941C9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43F5895" w14:textId="15A8930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D362C43" w14:textId="336279E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5,184,129.67 </w:t>
            </w:r>
          </w:p>
        </w:tc>
      </w:tr>
      <w:tr w:rsidR="00967125" w:rsidRPr="00967125" w14:paraId="1DFC7A1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80A7A"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6C12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247D2FBE" w14:textId="0E64E0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719D4A70" w14:textId="07C270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D904A" w14:textId="5C8D73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54C69" w14:textId="1EA671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87,256.42 </w:t>
            </w:r>
          </w:p>
        </w:tc>
      </w:tr>
      <w:tr w:rsidR="00967125" w:rsidRPr="00967125" w14:paraId="4F12F19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3E6D7"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BD24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415F81C1" w14:textId="7913DF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0801A248" w14:textId="4016D4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B5D7A" w14:textId="43E179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DE970" w14:textId="3F1A3A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8,583.16 </w:t>
            </w:r>
          </w:p>
        </w:tc>
      </w:tr>
      <w:tr w:rsidR="00967125" w:rsidRPr="00967125" w14:paraId="7E544AF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AA6B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B70B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6DCEC31C" w14:textId="167C80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0200BB3" w14:textId="1C224F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D95B0" w14:textId="693889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45B99" w14:textId="5FF7C6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1,553.00 </w:t>
            </w:r>
          </w:p>
        </w:tc>
      </w:tr>
      <w:tr w:rsidR="00967125" w:rsidRPr="00967125" w14:paraId="2FC36AA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DCB9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8271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4FD15369" w14:textId="654B35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2C79C5C0" w14:textId="7889A4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43216" w14:textId="39347C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25FF0" w14:textId="4E1541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3,789.64 </w:t>
            </w:r>
          </w:p>
        </w:tc>
      </w:tr>
      <w:tr w:rsidR="00967125" w:rsidRPr="00967125" w14:paraId="751E8B1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06E3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178D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CB4CA5C" w14:textId="4E7020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7EC3FC7E" w14:textId="74A559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A5C25" w14:textId="0AE065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DC058" w14:textId="2C82B4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8,542.40 </w:t>
            </w:r>
          </w:p>
        </w:tc>
      </w:tr>
      <w:tr w:rsidR="00967125" w:rsidRPr="00967125" w14:paraId="4E5C0F4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BC44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4E1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02A9CD92" w14:textId="65F984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7400F76" w14:textId="005D9E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E0F43" w14:textId="1C4951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C75AC" w14:textId="4CB6DE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22,500.00 </w:t>
            </w:r>
          </w:p>
        </w:tc>
      </w:tr>
      <w:tr w:rsidR="00967125" w:rsidRPr="00967125" w14:paraId="48BA63E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415C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34E9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D6B3A58" w14:textId="45E5F0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25AA17FD" w14:textId="398C5F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70C78" w14:textId="097C73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61CFA" w14:textId="0C27E1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5,229.29 </w:t>
            </w:r>
          </w:p>
        </w:tc>
      </w:tr>
      <w:tr w:rsidR="00967125" w:rsidRPr="00967125" w14:paraId="75B0DB0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6636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0A79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09D9E350" w14:textId="615BBD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6F221FF" w14:textId="50260C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EF461" w14:textId="5A969F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1DE51" w14:textId="176CEE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0,633.32 </w:t>
            </w:r>
          </w:p>
        </w:tc>
      </w:tr>
      <w:tr w:rsidR="00967125" w:rsidRPr="00967125" w14:paraId="3DB30AB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090B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B794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5279056A" w14:textId="30B1A1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07D1A52E" w14:textId="4BF341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A77E2" w14:textId="211A33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5C5FB" w14:textId="72C40B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2,430.00 </w:t>
            </w:r>
          </w:p>
        </w:tc>
      </w:tr>
      <w:tr w:rsidR="00967125" w:rsidRPr="00967125" w14:paraId="232E9B4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E48B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8B6E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1FE7425" w14:textId="0ADE73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59BA8562" w14:textId="3DF99D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BE78D" w14:textId="52A5F4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EFC17" w14:textId="048E86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4,490.94 </w:t>
            </w:r>
          </w:p>
        </w:tc>
      </w:tr>
      <w:tr w:rsidR="00967125" w:rsidRPr="00967125" w14:paraId="1C990F3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8558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5E83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336B8850" w14:textId="095059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3F592D38" w14:textId="0FB0A2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8941C" w14:textId="0DC99C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6DD0C" w14:textId="24282D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1,168.82 </w:t>
            </w:r>
          </w:p>
        </w:tc>
      </w:tr>
      <w:tr w:rsidR="00967125" w:rsidRPr="00967125" w14:paraId="58A60AF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9270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A983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4FE9F65" w14:textId="09A3C3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7735B39D" w14:textId="77D10C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88AA4" w14:textId="3354D4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B921E" w14:textId="773E69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7,902.68 </w:t>
            </w:r>
          </w:p>
        </w:tc>
      </w:tr>
      <w:tr w:rsidR="00967125" w:rsidRPr="00967125" w14:paraId="1FB79D6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EE7F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6BB5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6D1DB7C5" w14:textId="00F0FD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81FDF34" w14:textId="7855C0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29140" w14:textId="776837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B2967" w14:textId="1A73AC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0,050.00 </w:t>
            </w:r>
          </w:p>
        </w:tc>
      </w:tr>
      <w:tr w:rsidR="00967125" w:rsidRPr="00967125" w14:paraId="568F2990"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F18AA"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E022931" w14:textId="4C2C2D9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13F32B2C" w14:textId="643726F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CBFFD0" w14:textId="34FA918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721BDAF" w14:textId="68679B8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124,599.73 </w:t>
            </w:r>
          </w:p>
        </w:tc>
      </w:tr>
      <w:tr w:rsidR="00967125" w:rsidRPr="00967125" w14:paraId="11DE4CB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A611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B78C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74459128" w14:textId="183888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2BDE9914" w14:textId="41E406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35D53" w14:textId="776C1C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FF073" w14:textId="05A8DE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50,692.18 </w:t>
            </w:r>
          </w:p>
        </w:tc>
      </w:tr>
      <w:tr w:rsidR="00967125" w:rsidRPr="00967125" w14:paraId="194AE73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19D1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2642CF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181D9649" w14:textId="7E398A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421B3BD9" w14:textId="7752C7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3B8B1" w14:textId="2ACF3B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1355E" w14:textId="6480A4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2,623.68 </w:t>
            </w:r>
          </w:p>
        </w:tc>
      </w:tr>
      <w:tr w:rsidR="00967125" w:rsidRPr="00967125" w14:paraId="6C080A4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3DCC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A7F6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2447B2CC" w14:textId="085BCB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6DA2FE0B" w14:textId="61CF87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8E635" w14:textId="6409019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43CA0" w14:textId="347A55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35,068.94 </w:t>
            </w:r>
          </w:p>
        </w:tc>
      </w:tr>
      <w:tr w:rsidR="00967125" w:rsidRPr="00967125" w14:paraId="5DA57F5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EAC0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A03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5074BFC6" w14:textId="218D2F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29EE00E6" w14:textId="6279DE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53599" w14:textId="69F24E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5F158" w14:textId="3C2117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7,730.00 </w:t>
            </w:r>
          </w:p>
        </w:tc>
      </w:tr>
      <w:tr w:rsidR="00967125" w:rsidRPr="00967125" w14:paraId="5A770D1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3474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1853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0E8091CF" w14:textId="270AE0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75666B37" w14:textId="0EA402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25F2" w14:textId="40E417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8B69E" w14:textId="41D73A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617.76 </w:t>
            </w:r>
          </w:p>
        </w:tc>
      </w:tr>
      <w:tr w:rsidR="00967125" w:rsidRPr="00967125" w14:paraId="231F28A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EE34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2218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35EC8F0F" w14:textId="15A220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4F38FE93" w14:textId="0BA507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B3C38" w14:textId="244208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222FB" w14:textId="2BBBC4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1,620.22 </w:t>
            </w:r>
          </w:p>
        </w:tc>
      </w:tr>
      <w:tr w:rsidR="00967125" w:rsidRPr="00967125" w14:paraId="5D4352D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7B98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4691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4E80B8D3" w14:textId="3490B4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3B3F6133" w14:textId="48C976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0C69C" w14:textId="71E6F9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0036C" w14:textId="39ADF5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7,459.07 </w:t>
            </w:r>
          </w:p>
        </w:tc>
      </w:tr>
      <w:tr w:rsidR="00967125" w:rsidRPr="00967125" w14:paraId="0677278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E49C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1A6F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0FA04B99" w14:textId="7EEA60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1380E096" w14:textId="1E033C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49037" w14:textId="692930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D70E3" w14:textId="6A557C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220.72 </w:t>
            </w:r>
          </w:p>
        </w:tc>
      </w:tr>
      <w:tr w:rsidR="00967125" w:rsidRPr="00967125" w14:paraId="5BA875F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43B3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15AC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3494EA19" w14:textId="73F5AE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4FE59E72" w14:textId="63F85A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C5255" w14:textId="5B5202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F5555" w14:textId="2F824A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8,472.76 </w:t>
            </w:r>
          </w:p>
        </w:tc>
      </w:tr>
      <w:tr w:rsidR="00967125" w:rsidRPr="00967125" w14:paraId="7BA5741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2405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C6CD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6657E591" w14:textId="3CA0A2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550EE2E3" w14:textId="295854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2F7EE" w14:textId="719E52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E3AA7" w14:textId="0C423F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4,482.96 </w:t>
            </w:r>
          </w:p>
        </w:tc>
      </w:tr>
      <w:tr w:rsidR="00967125" w:rsidRPr="00967125" w14:paraId="40862A4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4338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9CED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3920A6D5" w14:textId="756730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34AD10F9" w14:textId="32C91C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0E0E5" w14:textId="35B593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0931F" w14:textId="0FCAB2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4,596.44 </w:t>
            </w:r>
          </w:p>
        </w:tc>
      </w:tr>
      <w:tr w:rsidR="00967125" w:rsidRPr="00967125" w14:paraId="283FE34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1526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39E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6727ECF3" w14:textId="2EB3D2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01BA26DC" w14:textId="4A23A5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16DB5" w14:textId="592DFE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AA3E7" w14:textId="534BD1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2,126.16 </w:t>
            </w:r>
          </w:p>
        </w:tc>
      </w:tr>
      <w:tr w:rsidR="00967125" w:rsidRPr="00967125" w14:paraId="4BCB398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E33D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7A94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4AC5F164" w14:textId="3538D6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26CA790C" w14:textId="7678FB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29488" w14:textId="4B656D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8F0B5" w14:textId="6BA8C6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2,312.68 </w:t>
            </w:r>
          </w:p>
        </w:tc>
      </w:tr>
      <w:tr w:rsidR="00967125" w:rsidRPr="00967125" w14:paraId="7EEB557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BA87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BD48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1385D27B" w14:textId="12FFD5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0FE88770" w14:textId="2D26BC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0837D" w14:textId="0E4B58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14E44" w14:textId="7C3112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569.16 </w:t>
            </w:r>
          </w:p>
        </w:tc>
      </w:tr>
      <w:tr w:rsidR="00967125" w:rsidRPr="00967125" w14:paraId="7A7525B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B54F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8006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2F74DD8B" w14:textId="283C19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3163DADD" w14:textId="7589AC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0210E" w14:textId="1013E3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10EF1" w14:textId="34AC7C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1,422.48 </w:t>
            </w:r>
          </w:p>
        </w:tc>
      </w:tr>
      <w:tr w:rsidR="00967125" w:rsidRPr="00967125" w14:paraId="766BC7B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3C72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CD51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4638127F" w14:textId="164CF8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702A79FC" w14:textId="3F19AA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6AF4F" w14:textId="6E9471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03FCB" w14:textId="23930B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5,490.06 </w:t>
            </w:r>
          </w:p>
        </w:tc>
      </w:tr>
      <w:tr w:rsidR="00967125" w:rsidRPr="00967125" w14:paraId="7F3FFA4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8B32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DE81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489C822E" w14:textId="7DEE29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73B0CC8" w14:textId="1B8A30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627F9" w14:textId="339AA9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87B0F" w14:textId="4FF2FC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0,430.04 </w:t>
            </w:r>
          </w:p>
        </w:tc>
      </w:tr>
      <w:tr w:rsidR="00967125" w:rsidRPr="00967125" w14:paraId="6328DCC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2965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D97B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7DB3003A" w14:textId="11B3C7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571CB7B7" w14:textId="35D769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C0D10F" w14:textId="5ED474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0DD4E" w14:textId="54A016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28,458.20 </w:t>
            </w:r>
          </w:p>
        </w:tc>
      </w:tr>
      <w:tr w:rsidR="00967125" w:rsidRPr="00967125" w14:paraId="0E0E323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ACC2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6084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655829B0" w14:textId="503743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024430FD" w14:textId="6B7F4E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818EE" w14:textId="387972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10CB8" w14:textId="102811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4,242.92 </w:t>
            </w:r>
          </w:p>
        </w:tc>
      </w:tr>
      <w:tr w:rsidR="00967125" w:rsidRPr="00967125" w14:paraId="1DEE085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87B5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05D8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08618C65" w14:textId="445482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2153AB93" w14:textId="0BB576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9F8AD" w14:textId="3E8C97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5C942" w14:textId="1CC796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9,508.88 </w:t>
            </w:r>
          </w:p>
        </w:tc>
      </w:tr>
      <w:tr w:rsidR="00967125" w:rsidRPr="00967125" w14:paraId="5FFF414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27B0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750D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14E59EB4" w14:textId="2A5853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48061B42" w14:textId="7B1AEA8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091D6" w14:textId="55AE7A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796F0" w14:textId="191462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2,807.88 </w:t>
            </w:r>
          </w:p>
        </w:tc>
      </w:tr>
      <w:tr w:rsidR="00967125" w:rsidRPr="00967125" w14:paraId="6CA762E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7BA0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9513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761DE300" w14:textId="515C0B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739A7B65" w14:textId="7C96EF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CD066" w14:textId="7977FC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39287" w14:textId="7AB84F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0,958.80 </w:t>
            </w:r>
          </w:p>
        </w:tc>
      </w:tr>
      <w:tr w:rsidR="00967125" w:rsidRPr="00967125" w14:paraId="0D7F1A0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A4A7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80F4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1D4DD781" w14:textId="098BA6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4E512DC1" w14:textId="443186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5204E" w14:textId="163336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505FC" w14:textId="6C8D27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9,371.53 </w:t>
            </w:r>
          </w:p>
        </w:tc>
      </w:tr>
      <w:tr w:rsidR="00967125" w:rsidRPr="00967125" w14:paraId="3761606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5E48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D813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2C82D0DB" w14:textId="63AC53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31932C0A" w14:textId="6A8F29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D443C" w14:textId="170640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FB25F" w14:textId="0E17A5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2,045.18 </w:t>
            </w:r>
          </w:p>
        </w:tc>
      </w:tr>
      <w:tr w:rsidR="00967125" w:rsidRPr="00967125" w14:paraId="4FE69C9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C269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01F4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395DC7A2" w14:textId="1F17E0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DC05297" w14:textId="0C93FD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D424C" w14:textId="49EDAA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5367A" w14:textId="3F8C88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1,480.00 </w:t>
            </w:r>
          </w:p>
        </w:tc>
      </w:tr>
      <w:tr w:rsidR="00967125" w:rsidRPr="00967125" w14:paraId="4C44062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221A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2B50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4C06A1F5" w14:textId="197226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35800F7E" w14:textId="5A8DE2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F264D" w14:textId="3CC512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CFD0F" w14:textId="599DCD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1,506.28 </w:t>
            </w:r>
          </w:p>
        </w:tc>
      </w:tr>
      <w:tr w:rsidR="00967125" w:rsidRPr="00967125" w14:paraId="2C6344B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D25E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465B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390FD46F" w14:textId="776B05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2F5578D2" w14:textId="7B3F09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8E99A" w14:textId="030C35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6A690" w14:textId="060A81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79,547.69 </w:t>
            </w:r>
          </w:p>
        </w:tc>
      </w:tr>
      <w:tr w:rsidR="00967125" w:rsidRPr="00967125" w14:paraId="25884A4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F40F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B6D6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38214BC2" w14:textId="4DB9D1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7064198E" w14:textId="7477DE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552BF" w14:textId="6E4E91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45475" w14:textId="0BAA39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0,780.54 </w:t>
            </w:r>
          </w:p>
        </w:tc>
      </w:tr>
      <w:tr w:rsidR="00967125" w:rsidRPr="00967125" w14:paraId="40A46FC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5EA5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D05E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67E8E641" w14:textId="55A7E4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6CD63C4E" w14:textId="21A247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45D5E" w14:textId="25BC66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EC1AD" w14:textId="09C2A0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7,703.44 </w:t>
            </w:r>
          </w:p>
        </w:tc>
      </w:tr>
      <w:tr w:rsidR="00967125" w:rsidRPr="00967125" w14:paraId="17F0B93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121D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B7F8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6D386330" w14:textId="4C2281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27422006" w14:textId="6548D9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35C20" w14:textId="5301C3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1F836" w14:textId="76B7D5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3,816.76 </w:t>
            </w:r>
          </w:p>
        </w:tc>
      </w:tr>
      <w:tr w:rsidR="00967125" w:rsidRPr="00967125" w14:paraId="060CD14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ED68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9384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4C702ACC" w14:textId="02804D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0626A064" w14:textId="42FE96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3CC5C" w14:textId="2FA71E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3A975" w14:textId="576A53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1,126.78 </w:t>
            </w:r>
          </w:p>
        </w:tc>
      </w:tr>
      <w:tr w:rsidR="00967125" w:rsidRPr="00967125" w14:paraId="4743298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624E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2990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D352C43" w14:textId="7A5838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1BEFB8D8" w14:textId="548805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2FA47" w14:textId="0E38B0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85E64" w14:textId="2731CD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7,057.28 </w:t>
            </w:r>
          </w:p>
        </w:tc>
      </w:tr>
      <w:tr w:rsidR="00967125" w:rsidRPr="00967125" w14:paraId="649F287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D11D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2FB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D32F67C" w14:textId="76CCC2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7726ADA4" w14:textId="279137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05F10" w14:textId="6985BC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BA222" w14:textId="5557C6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20,076.34 </w:t>
            </w:r>
          </w:p>
        </w:tc>
      </w:tr>
      <w:tr w:rsidR="00967125" w:rsidRPr="00967125" w14:paraId="5A2FAF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F88D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24BE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01766038" w14:textId="549C9D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3555F785" w14:textId="318257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5857B" w14:textId="3BD103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E8EB1" w14:textId="1C7DA9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33,077.76 </w:t>
            </w:r>
          </w:p>
        </w:tc>
      </w:tr>
      <w:tr w:rsidR="00967125" w:rsidRPr="00967125" w14:paraId="0312E08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8DAD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1266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0CDA25D7" w14:textId="2F1B7E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27EA7157" w14:textId="5E9330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ACDFA" w14:textId="15A9BB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CD294" w14:textId="138717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1,152.72 </w:t>
            </w:r>
          </w:p>
        </w:tc>
      </w:tr>
      <w:tr w:rsidR="00967125" w:rsidRPr="00967125" w14:paraId="607760D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D878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549B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716A7189" w14:textId="1A9F0A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1B928F92" w14:textId="7319CA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A9F0A" w14:textId="1F6B3A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43C05" w14:textId="095634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0,584.32 </w:t>
            </w:r>
          </w:p>
        </w:tc>
      </w:tr>
      <w:tr w:rsidR="00967125" w:rsidRPr="00967125" w14:paraId="6D399CF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B375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66AD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380D34A3" w14:textId="30104C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6DA92116" w14:textId="6AD217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73AF6" w14:textId="336684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DAD7B" w14:textId="2149AC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87,361.12 </w:t>
            </w:r>
          </w:p>
        </w:tc>
      </w:tr>
      <w:tr w:rsidR="00967125" w:rsidRPr="00967125" w14:paraId="5455699D"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6A69C"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F729F96" w14:textId="627CC95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B61336F" w14:textId="5969999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AFED933" w14:textId="1297631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DDF7C5B" w14:textId="7D112B2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332,426.38 </w:t>
            </w:r>
          </w:p>
        </w:tc>
      </w:tr>
      <w:tr w:rsidR="00967125" w:rsidRPr="00967125" w14:paraId="5C3E551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17F2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6FFA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4DFBCF97" w14:textId="1DCDC4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5057A6CD" w14:textId="660D28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6E33C" w14:textId="3CA7BC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849B2" w14:textId="492E52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77,956.38 </w:t>
            </w:r>
          </w:p>
        </w:tc>
      </w:tr>
      <w:tr w:rsidR="00967125" w:rsidRPr="00967125" w14:paraId="2A9E322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26F6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8906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61193615" w14:textId="75714E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1F3C9BF9" w14:textId="3BCE0C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858D9" w14:textId="4E423B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58247" w14:textId="16D92C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6,490.00 </w:t>
            </w:r>
          </w:p>
        </w:tc>
      </w:tr>
      <w:tr w:rsidR="00967125" w:rsidRPr="00967125" w14:paraId="000141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70CD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5361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3BE87528" w14:textId="0E8416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5FE35BD7" w14:textId="3B0837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73EEB" w14:textId="65BE6F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581DB" w14:textId="0DD0FA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7,980.00 </w:t>
            </w:r>
          </w:p>
        </w:tc>
      </w:tr>
      <w:tr w:rsidR="00967125" w:rsidRPr="00967125" w14:paraId="3482A3B5"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815DE"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41ABB79F" w14:textId="3A8F8A1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73B02B85" w14:textId="3554B92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8828893" w14:textId="6A6017A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2BE4199" w14:textId="0DDEAD9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015,801.32 </w:t>
            </w:r>
          </w:p>
        </w:tc>
      </w:tr>
      <w:tr w:rsidR="00967125" w:rsidRPr="00967125" w14:paraId="1C8FC41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F252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03C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62B4A2F2" w14:textId="501AF1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46DBFF8C" w14:textId="70E585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76B57" w14:textId="201EC1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D950A" w14:textId="1DF178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6,151.00 </w:t>
            </w:r>
          </w:p>
        </w:tc>
      </w:tr>
      <w:tr w:rsidR="00967125" w:rsidRPr="00967125" w14:paraId="06C950D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3092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3636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4BEA3E43" w14:textId="7B5FEB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74637F3B" w14:textId="3CD339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4F40B" w14:textId="286335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31C58" w14:textId="7A8A3C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226.50 </w:t>
            </w:r>
          </w:p>
        </w:tc>
      </w:tr>
      <w:tr w:rsidR="00967125" w:rsidRPr="00967125" w14:paraId="44389DE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ECA8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B89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3577278E" w14:textId="301758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37353892" w14:textId="0E0729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8058B" w14:textId="29C367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96A6F" w14:textId="5350FC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700.00 </w:t>
            </w:r>
          </w:p>
        </w:tc>
      </w:tr>
      <w:tr w:rsidR="00967125" w:rsidRPr="00967125" w14:paraId="5401266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E7FB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625F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C2B14B9" w14:textId="16513E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2BC6EC8D" w14:textId="47CB8D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DB3EB" w14:textId="43AEE6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BF7EA" w14:textId="1F3A99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192.50 </w:t>
            </w:r>
          </w:p>
        </w:tc>
      </w:tr>
      <w:tr w:rsidR="00967125" w:rsidRPr="00967125" w14:paraId="1241A15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ADD4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734B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662F6252" w14:textId="1BEC28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42DBC2F3" w14:textId="00F3AC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2B1FB" w14:textId="6EC383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2AB85" w14:textId="560705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4,420.00 </w:t>
            </w:r>
          </w:p>
        </w:tc>
      </w:tr>
      <w:tr w:rsidR="00967125" w:rsidRPr="00967125" w14:paraId="65D0B25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74D6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1A7F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10546028" w14:textId="38E3BD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0FF99A54" w14:textId="5AA8B1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23A0A" w14:textId="237B46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9944E" w14:textId="7114CA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634.00 </w:t>
            </w:r>
          </w:p>
        </w:tc>
      </w:tr>
      <w:tr w:rsidR="00967125" w:rsidRPr="00967125" w14:paraId="4629498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77B6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6855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7DD67A20" w14:textId="7E724A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281812D1" w14:textId="376ED0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692B3" w14:textId="20C564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6AE67" w14:textId="5B9C25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6,792.50 </w:t>
            </w:r>
          </w:p>
        </w:tc>
      </w:tr>
      <w:tr w:rsidR="00967125" w:rsidRPr="00967125" w14:paraId="0B3F939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6D70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3DB3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591EC019" w14:textId="213DC6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0BBC728D" w14:textId="0C4AD4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33B2D" w14:textId="638C00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210C7" w14:textId="5DB1FB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260.00 </w:t>
            </w:r>
          </w:p>
        </w:tc>
      </w:tr>
      <w:tr w:rsidR="00967125" w:rsidRPr="00967125" w14:paraId="5806FB3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CF99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F0BF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670BBA5B" w14:textId="0DEE0E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47F91FE8" w14:textId="03B8D4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9E1DF" w14:textId="65B9F1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AF2A5" w14:textId="16B959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2,840.00 </w:t>
            </w:r>
          </w:p>
        </w:tc>
      </w:tr>
      <w:tr w:rsidR="00967125" w:rsidRPr="00967125" w14:paraId="65E0714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0FBB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4BFC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4DDB5D1" w14:textId="5A8480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7894F72D" w14:textId="40D366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B7B0D" w14:textId="5EAB84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C6562" w14:textId="1606FD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5,535.00 </w:t>
            </w:r>
          </w:p>
        </w:tc>
      </w:tr>
      <w:tr w:rsidR="00967125" w:rsidRPr="00967125" w14:paraId="542BA26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7696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31A0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794ABD15" w14:textId="784196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4344CB76" w14:textId="706A46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E3905" w14:textId="2C8587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E55C7" w14:textId="58CE19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5,049.82 </w:t>
            </w:r>
          </w:p>
        </w:tc>
      </w:tr>
      <w:tr w:rsidR="00967125" w:rsidRPr="00967125" w14:paraId="30675DDF"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1C825"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446809E9" w14:textId="408865E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0,266,342.15 </w:t>
            </w:r>
          </w:p>
        </w:tc>
        <w:tc>
          <w:tcPr>
            <w:tcW w:w="0" w:type="auto"/>
            <w:tcBorders>
              <w:top w:val="nil"/>
              <w:left w:val="nil"/>
              <w:bottom w:val="single" w:sz="4" w:space="0" w:color="000000"/>
              <w:right w:val="single" w:sz="4" w:space="0" w:color="000000"/>
            </w:tcBorders>
            <w:shd w:val="clear" w:color="D8D8D8" w:fill="D8D8D8"/>
            <w:noWrap/>
            <w:vAlign w:val="bottom"/>
            <w:hideMark/>
          </w:tcPr>
          <w:p w14:paraId="6650FAA5" w14:textId="116AAB5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AC8553" w14:textId="6C0BFF7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483A4E2" w14:textId="6F6AA27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847,542.15 </w:t>
            </w:r>
          </w:p>
        </w:tc>
      </w:tr>
      <w:tr w:rsidR="00967125" w:rsidRPr="00967125" w14:paraId="69274174"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8890D54"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CD116C7" w14:textId="529072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4C6379CE" w14:textId="01779E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49F71" w14:textId="0E2CF8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57018" w14:textId="62171A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64,288.77 </w:t>
            </w:r>
          </w:p>
        </w:tc>
      </w:tr>
      <w:tr w:rsidR="00967125" w:rsidRPr="00967125" w14:paraId="7976C53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6DBD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C21F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441EF0CB" w14:textId="4E9667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72087848" w14:textId="09C644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B4882" w14:textId="0CEFAF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981DC" w14:textId="292E73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2,882.44 </w:t>
            </w:r>
          </w:p>
        </w:tc>
      </w:tr>
      <w:tr w:rsidR="00967125" w:rsidRPr="00967125" w14:paraId="56BCFA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901E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B183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40EBF3C1" w14:textId="26DFFB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36F318CB" w14:textId="0BC505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AE9E1" w14:textId="49C680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B372D" w14:textId="6C641F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0,258.54 </w:t>
            </w:r>
          </w:p>
        </w:tc>
      </w:tr>
      <w:tr w:rsidR="00967125" w:rsidRPr="00967125" w14:paraId="3EC59E8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76E3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B04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2CD2AD2A" w14:textId="6F14EC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2949EE24" w14:textId="177233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1924E" w14:textId="5D111A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668CB" w14:textId="1C8D30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5,213.48 </w:t>
            </w:r>
          </w:p>
        </w:tc>
      </w:tr>
      <w:tr w:rsidR="00967125" w:rsidRPr="00967125" w14:paraId="75EBC37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EE31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A47C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BE0DBD6" w14:textId="7AD44F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C5E7735" w14:textId="28ED16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01D9E" w14:textId="47FA70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D2FDC" w14:textId="0EC715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6,672.72 </w:t>
            </w:r>
          </w:p>
        </w:tc>
      </w:tr>
      <w:tr w:rsidR="00967125" w:rsidRPr="00967125" w14:paraId="4FDC62F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7D43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756717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2A4CCB50" w14:textId="2943E4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5F207C0D" w14:textId="4B6A81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43DD34" w14:textId="33DB05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A15F7" w14:textId="71D13D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3,501.02 </w:t>
            </w:r>
          </w:p>
        </w:tc>
      </w:tr>
      <w:tr w:rsidR="00967125" w:rsidRPr="00967125" w14:paraId="547D06E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E352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9668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003EB7E3" w14:textId="6AAB3F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01214274" w14:textId="57D109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73FF1E73" w14:textId="216E7C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026D7" w14:textId="59AE18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48,112.24 </w:t>
            </w:r>
          </w:p>
        </w:tc>
      </w:tr>
      <w:tr w:rsidR="00967125" w:rsidRPr="00967125" w14:paraId="20AF6BB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DF70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A82B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18F6532C" w14:textId="5CE121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3CE16F8A" w14:textId="43B769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2F80CF96" w14:textId="090932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867C8" w14:textId="2021D6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0,626.00 </w:t>
            </w:r>
          </w:p>
        </w:tc>
      </w:tr>
      <w:tr w:rsidR="00967125" w:rsidRPr="00967125" w14:paraId="58DDB0A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442C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239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1FA9F34A" w14:textId="416654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55E7260A" w14:textId="09A938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B2467" w14:textId="789AC3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043EF" w14:textId="38AE4F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4,244.13 </w:t>
            </w:r>
          </w:p>
        </w:tc>
      </w:tr>
      <w:tr w:rsidR="00967125" w:rsidRPr="00967125" w14:paraId="5D53ACD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EB95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9A4D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0B266CBC" w14:textId="6AC025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5C260F7C" w14:textId="1149BD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3B2CE1D0" w14:textId="4297BB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FB344" w14:textId="24585B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9,532.92 </w:t>
            </w:r>
          </w:p>
        </w:tc>
      </w:tr>
      <w:tr w:rsidR="00967125" w:rsidRPr="00967125" w14:paraId="1B129AF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A36B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2651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1CDE314D" w14:textId="5FBA6F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13162520" w14:textId="782105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B0169" w14:textId="0D4209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1E93D" w14:textId="071C46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7,359.60 </w:t>
            </w:r>
          </w:p>
        </w:tc>
      </w:tr>
      <w:tr w:rsidR="00967125" w:rsidRPr="00967125" w14:paraId="5C3EC92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F202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1B47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3E44FE77" w14:textId="59E9C3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4,585.00 </w:t>
            </w:r>
          </w:p>
        </w:tc>
        <w:tc>
          <w:tcPr>
            <w:tcW w:w="0" w:type="auto"/>
            <w:tcBorders>
              <w:top w:val="nil"/>
              <w:left w:val="nil"/>
              <w:bottom w:val="single" w:sz="4" w:space="0" w:color="000000"/>
              <w:right w:val="single" w:sz="4" w:space="0" w:color="000000"/>
            </w:tcBorders>
            <w:shd w:val="clear" w:color="auto" w:fill="auto"/>
            <w:noWrap/>
            <w:vAlign w:val="bottom"/>
            <w:hideMark/>
          </w:tcPr>
          <w:p w14:paraId="77E2EEC6" w14:textId="30510B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57EF1013" w14:textId="24D93D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88358" w14:textId="1E196F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0,785.00 </w:t>
            </w:r>
          </w:p>
        </w:tc>
      </w:tr>
      <w:tr w:rsidR="00967125" w:rsidRPr="00967125" w14:paraId="744C4FB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8BAE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838C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3D69E3C" w14:textId="79E72B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2B810DE8" w14:textId="6407C9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F5A45" w14:textId="7130A0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6CC81" w14:textId="64EDD8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1,665.13 </w:t>
            </w:r>
          </w:p>
        </w:tc>
      </w:tr>
      <w:tr w:rsidR="00967125" w:rsidRPr="00967125" w14:paraId="1AB0AF9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B3D8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35AD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741120A1" w14:textId="770B15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501DAC9C" w14:textId="2395D2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3BAB6" w14:textId="6F10DD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E8A04" w14:textId="5069E9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236.32 </w:t>
            </w:r>
          </w:p>
        </w:tc>
      </w:tr>
      <w:tr w:rsidR="00967125" w:rsidRPr="00967125" w14:paraId="1E4283E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D012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32CE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64FA3E4" w14:textId="0C9D9A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284F3E37" w14:textId="0CF8C9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29C66" w14:textId="2AEE96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6B56A" w14:textId="37C810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6,887.40 </w:t>
            </w:r>
          </w:p>
        </w:tc>
      </w:tr>
      <w:tr w:rsidR="00967125" w:rsidRPr="00967125" w14:paraId="44C20C5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C014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AB78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443F4D59" w14:textId="4A3319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4B87159D" w14:textId="5FD2BA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5106A" w14:textId="15CEF8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366F6" w14:textId="4701FC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38,276.44 </w:t>
            </w:r>
          </w:p>
        </w:tc>
      </w:tr>
      <w:tr w:rsidR="00967125" w:rsidRPr="00967125" w14:paraId="7A3222E6"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5F2C28"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552DE53A" w14:textId="6C6633A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50,628,560.15 </w:t>
            </w:r>
          </w:p>
        </w:tc>
        <w:tc>
          <w:tcPr>
            <w:tcW w:w="0" w:type="auto"/>
            <w:tcBorders>
              <w:top w:val="nil"/>
              <w:left w:val="nil"/>
              <w:bottom w:val="single" w:sz="4" w:space="0" w:color="000000"/>
              <w:right w:val="single" w:sz="4" w:space="0" w:color="000000"/>
            </w:tcBorders>
            <w:shd w:val="clear" w:color="A5A5A5" w:fill="A5A5A5"/>
            <w:noWrap/>
            <w:vAlign w:val="bottom"/>
            <w:hideMark/>
          </w:tcPr>
          <w:p w14:paraId="5CBFD515" w14:textId="33BE056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65E7FDD" w14:textId="1F15A30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325C1714" w14:textId="0AC9AB0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51,231,710.15 </w:t>
            </w:r>
          </w:p>
        </w:tc>
      </w:tr>
      <w:tr w:rsidR="00967125" w:rsidRPr="00967125" w14:paraId="1EA2CED0"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1D846"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5A82E60C" w14:textId="664EDC5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1,879,917.82 </w:t>
            </w:r>
          </w:p>
        </w:tc>
        <w:tc>
          <w:tcPr>
            <w:tcW w:w="0" w:type="auto"/>
            <w:tcBorders>
              <w:top w:val="nil"/>
              <w:left w:val="nil"/>
              <w:bottom w:val="single" w:sz="4" w:space="0" w:color="000000"/>
              <w:right w:val="single" w:sz="4" w:space="0" w:color="000000"/>
            </w:tcBorders>
            <w:shd w:val="clear" w:color="D8D8D8" w:fill="D8D8D8"/>
            <w:noWrap/>
            <w:vAlign w:val="bottom"/>
            <w:hideMark/>
          </w:tcPr>
          <w:p w14:paraId="6AC0347F" w14:textId="31882C1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AAD9AE" w14:textId="4189C96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76DD77B" w14:textId="02588AC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157,667.82 </w:t>
            </w:r>
          </w:p>
        </w:tc>
      </w:tr>
      <w:tr w:rsidR="00967125" w:rsidRPr="00967125" w14:paraId="727C7CB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4C7D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391D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5C8EE648" w14:textId="75CDAA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2537B0" w14:textId="524573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64B7B" w14:textId="6BE6CC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A80EE" w14:textId="50FB43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000.00 </w:t>
            </w:r>
          </w:p>
        </w:tc>
      </w:tr>
      <w:tr w:rsidR="00967125" w:rsidRPr="00967125" w14:paraId="5D127A4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8FF6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9D4A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4C5ED44B" w14:textId="6D46E7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6D0316BD" w14:textId="3416C2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C342B" w14:textId="7E8FB9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A117D" w14:textId="1B4958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97,500.00 </w:t>
            </w:r>
          </w:p>
        </w:tc>
      </w:tr>
      <w:tr w:rsidR="00967125" w:rsidRPr="00967125" w14:paraId="7275AF6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907C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D12D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227E9D7" w14:textId="5E5046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6042B7FE" w14:textId="5EC177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971C6" w14:textId="7ABD5E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EA559" w14:textId="5363CE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0,880.00 </w:t>
            </w:r>
          </w:p>
        </w:tc>
      </w:tr>
      <w:tr w:rsidR="00967125" w:rsidRPr="00967125" w14:paraId="60A9C89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5FD7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AC24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35AC397F" w14:textId="052128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2B2681D9" w14:textId="4136E4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7F502AF5" w14:textId="655276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D03FF" w14:textId="346749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0,447.20 </w:t>
            </w:r>
          </w:p>
        </w:tc>
      </w:tr>
      <w:tr w:rsidR="00967125" w:rsidRPr="00967125" w14:paraId="1B38ADF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208B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58B4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2B0E10F8" w14:textId="60A02E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55ADC792" w14:textId="3DBDAF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DFED7" w14:textId="21F00F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62692" w14:textId="6816B8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1,656.70 </w:t>
            </w:r>
          </w:p>
        </w:tc>
      </w:tr>
      <w:tr w:rsidR="00967125" w:rsidRPr="00967125" w14:paraId="0105E31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8DB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A111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62FEDCB3" w14:textId="563B37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66659917" w14:textId="46FC89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EF965" w14:textId="3FA5C5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28310" w14:textId="137E4B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67,414.10 </w:t>
            </w:r>
          </w:p>
        </w:tc>
      </w:tr>
      <w:tr w:rsidR="00967125" w:rsidRPr="00967125" w14:paraId="40D54BB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502B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593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808237C" w14:textId="272696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B460EE2" w14:textId="1B887F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5CED8" w14:textId="6D8C4F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CE6AC" w14:textId="63957F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000.00 </w:t>
            </w:r>
          </w:p>
        </w:tc>
      </w:tr>
      <w:tr w:rsidR="00967125" w:rsidRPr="00967125" w14:paraId="20C1118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77FE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1BBF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2515F6A3" w14:textId="149AF6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6A38C54" w14:textId="29A58C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B466F" w14:textId="754A53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9FAF2" w14:textId="36FC33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80,500.00 </w:t>
            </w:r>
          </w:p>
        </w:tc>
      </w:tr>
      <w:tr w:rsidR="00967125" w:rsidRPr="00967125" w14:paraId="7833F0F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98B9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CA76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7EAFC155" w14:textId="33ACF3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95,360.00 </w:t>
            </w:r>
          </w:p>
        </w:tc>
        <w:tc>
          <w:tcPr>
            <w:tcW w:w="0" w:type="auto"/>
            <w:tcBorders>
              <w:top w:val="nil"/>
              <w:left w:val="nil"/>
              <w:bottom w:val="single" w:sz="4" w:space="0" w:color="000000"/>
              <w:right w:val="single" w:sz="4" w:space="0" w:color="000000"/>
            </w:tcBorders>
            <w:shd w:val="clear" w:color="auto" w:fill="auto"/>
            <w:noWrap/>
            <w:vAlign w:val="bottom"/>
            <w:hideMark/>
          </w:tcPr>
          <w:p w14:paraId="3798D7AF" w14:textId="71C1C6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72D83" w14:textId="45AD3A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9EBBC" w14:textId="203873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95,360.00 </w:t>
            </w:r>
          </w:p>
        </w:tc>
      </w:tr>
      <w:tr w:rsidR="00967125" w:rsidRPr="00967125" w14:paraId="0CA9FCC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0949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142B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22AA3D6E" w14:textId="61EB59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78036698" w14:textId="74F63D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3D9EB" w14:textId="2B2041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BDA39" w14:textId="3142B5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2,100.00 </w:t>
            </w:r>
          </w:p>
        </w:tc>
      </w:tr>
      <w:tr w:rsidR="00967125" w:rsidRPr="00967125" w14:paraId="6961D71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2CA3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45FB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1579EC0B" w14:textId="0255EF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01612AAE" w14:textId="23FD3E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F1009" w14:textId="45C57C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6CCEF" w14:textId="497EBC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54,800.00 </w:t>
            </w:r>
          </w:p>
        </w:tc>
      </w:tr>
      <w:tr w:rsidR="00967125" w:rsidRPr="00967125" w14:paraId="2C8C53C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596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328D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3F72BBD0" w14:textId="0A3949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2F9BF022" w14:textId="5EEBC7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80C77" w14:textId="2941D1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2E8FB" w14:textId="41DE3B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00,835.40 </w:t>
            </w:r>
          </w:p>
        </w:tc>
      </w:tr>
      <w:tr w:rsidR="00967125" w:rsidRPr="00967125" w14:paraId="57F8235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5F6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5CD8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5E29823D" w14:textId="735638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53,400.00 </w:t>
            </w:r>
          </w:p>
        </w:tc>
        <w:tc>
          <w:tcPr>
            <w:tcW w:w="0" w:type="auto"/>
            <w:tcBorders>
              <w:top w:val="nil"/>
              <w:left w:val="nil"/>
              <w:bottom w:val="single" w:sz="4" w:space="0" w:color="000000"/>
              <w:right w:val="single" w:sz="4" w:space="0" w:color="000000"/>
            </w:tcBorders>
            <w:shd w:val="clear" w:color="auto" w:fill="auto"/>
            <w:noWrap/>
            <w:vAlign w:val="bottom"/>
            <w:hideMark/>
          </w:tcPr>
          <w:p w14:paraId="797636B9" w14:textId="01160C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E4BDF" w14:textId="387BD6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17CCE" w14:textId="0DD6FD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53,400.00 </w:t>
            </w:r>
          </w:p>
        </w:tc>
      </w:tr>
      <w:tr w:rsidR="00967125" w:rsidRPr="00967125" w14:paraId="183C360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FABC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EA07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19FE58D6" w14:textId="7D68D3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4DA2C349" w14:textId="2B515A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AB489" w14:textId="607F22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CF6FD" w14:textId="0225A9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9,340.00 </w:t>
            </w:r>
          </w:p>
        </w:tc>
      </w:tr>
      <w:tr w:rsidR="00967125" w:rsidRPr="00967125" w14:paraId="5CC923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2410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66FA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51E56082" w14:textId="6A641C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67B44014" w14:textId="2D126B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B2BD7" w14:textId="7D5C8A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D9227" w14:textId="3A4ADE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5,897.42 </w:t>
            </w:r>
          </w:p>
        </w:tc>
      </w:tr>
      <w:tr w:rsidR="00967125" w:rsidRPr="00967125" w14:paraId="4B0ADCD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FFCF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95D9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5399127F" w14:textId="3D3620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32677066" w14:textId="369F21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FD6DD" w14:textId="250EA3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2C603" w14:textId="590F75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7,537.00 </w:t>
            </w:r>
          </w:p>
        </w:tc>
      </w:tr>
      <w:tr w:rsidR="00967125" w:rsidRPr="00967125" w14:paraId="1ECA6E76"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63535"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0F4390D" w14:textId="73EE9CE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3,71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543D78DE" w14:textId="5368450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52D1FC" w14:textId="354F013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54E9B9E" w14:textId="2A449AF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3,986,853.71 </w:t>
            </w:r>
          </w:p>
        </w:tc>
      </w:tr>
      <w:tr w:rsidR="00967125" w:rsidRPr="00967125" w14:paraId="1F1FFDD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C562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29D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12DCE324" w14:textId="12A516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3F029F70" w14:textId="2BA463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B70D7" w14:textId="39F516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4CA2F" w14:textId="5445E8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8,984.96 </w:t>
            </w:r>
          </w:p>
        </w:tc>
      </w:tr>
      <w:tr w:rsidR="00967125" w:rsidRPr="00967125" w14:paraId="5E9285D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A8B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B8DD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7D6DF9C0" w14:textId="40E7DC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7F1329DD" w14:textId="22F8E5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A11E0" w14:textId="17A66C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C8B53" w14:textId="6E0E71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8,099.20 </w:t>
            </w:r>
          </w:p>
        </w:tc>
      </w:tr>
      <w:tr w:rsidR="00967125" w:rsidRPr="00967125" w14:paraId="7C73D01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649C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A012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D3A5004" w14:textId="0654B3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311C7B33" w14:textId="1F7FB1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F33E3" w14:textId="784414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65591" w14:textId="340F96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3,820.45 </w:t>
            </w:r>
          </w:p>
        </w:tc>
      </w:tr>
      <w:tr w:rsidR="00967125" w:rsidRPr="00967125" w14:paraId="7A08A52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25B8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EBA0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2BB3E39C" w14:textId="7CFB6A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2F2F9736" w14:textId="40FA32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8CDA8" w14:textId="7C2A10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6741B" w14:textId="39E4D8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22,395.00 </w:t>
            </w:r>
          </w:p>
        </w:tc>
      </w:tr>
      <w:tr w:rsidR="00967125" w:rsidRPr="00967125" w14:paraId="722D947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3C31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157E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42A5F203" w14:textId="6B1D5F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4246A9" w14:textId="146D1E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DBEF9" w14:textId="0E6116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440C8" w14:textId="4DC8C7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000.00 </w:t>
            </w:r>
          </w:p>
        </w:tc>
      </w:tr>
      <w:tr w:rsidR="00967125" w:rsidRPr="00967125" w14:paraId="25C828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679C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A45D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5377448B" w14:textId="75ACB3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218D5BBE" w14:textId="5A991F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55A4B" w14:textId="1E70AA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5DA05" w14:textId="762197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23,565.00 </w:t>
            </w:r>
          </w:p>
        </w:tc>
      </w:tr>
      <w:tr w:rsidR="00967125" w:rsidRPr="00967125" w14:paraId="49A73A3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426D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3750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F7E573A" w14:textId="5E3CFE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0CE52E4E" w14:textId="49A96C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E1ED5" w14:textId="04AD9B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1A992" w14:textId="6DDA2C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0,040.00 </w:t>
            </w:r>
          </w:p>
        </w:tc>
      </w:tr>
      <w:tr w:rsidR="00967125" w:rsidRPr="00967125" w14:paraId="789BDA7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26F3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21D4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3BCAD7E8" w14:textId="4A1E72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6FC9BD50" w14:textId="7E76A6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0A4B1" w14:textId="061FF3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AF33D" w14:textId="5DBD11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47,229.00 </w:t>
            </w:r>
          </w:p>
        </w:tc>
      </w:tr>
      <w:tr w:rsidR="00967125" w:rsidRPr="00967125" w14:paraId="32376D8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85DE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603A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48574775" w14:textId="5873D0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5D1DE8" w14:textId="48B17B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A513549" w14:textId="3BBE4C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5E97F" w14:textId="1BA805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0,400.00 </w:t>
            </w:r>
          </w:p>
        </w:tc>
      </w:tr>
      <w:tr w:rsidR="00967125" w:rsidRPr="00967125" w14:paraId="2DCD20F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1B8C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956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22F5E778" w14:textId="6F8542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BD9E6A" w14:textId="0F81DB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32EB5" w14:textId="32853D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3CCAA" w14:textId="10DB59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0,000.00 </w:t>
            </w:r>
          </w:p>
        </w:tc>
      </w:tr>
      <w:tr w:rsidR="00967125" w:rsidRPr="00967125" w14:paraId="73F04A2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5B7F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010B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452F2CD4" w14:textId="5C28D0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3DD798C2" w14:textId="6387CA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C18DB" w14:textId="47D10E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23CE2" w14:textId="07F490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4,250.00 </w:t>
            </w:r>
          </w:p>
        </w:tc>
      </w:tr>
      <w:tr w:rsidR="00967125" w:rsidRPr="00967125" w14:paraId="60B8ACD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9D45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5137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40384C44" w14:textId="3BFEE8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4AD2A199" w14:textId="6CB5C9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E3CB5" w14:textId="0990FD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BA23B" w14:textId="6427A4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35,168.10 </w:t>
            </w:r>
          </w:p>
        </w:tc>
      </w:tr>
      <w:tr w:rsidR="00967125" w:rsidRPr="00967125" w14:paraId="5DCA834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AF7D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3B1A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D1226E3" w14:textId="3F364F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2C6A8B30" w14:textId="792840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A772C" w14:textId="61F319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A9872" w14:textId="54A503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4,350.00 </w:t>
            </w:r>
          </w:p>
        </w:tc>
      </w:tr>
      <w:tr w:rsidR="00967125" w:rsidRPr="00967125" w14:paraId="467634E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B3C9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F779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75CBD1CA" w14:textId="189C15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273C2ED7" w14:textId="0C2510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DBCB4" w14:textId="4FDCF0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D33FC" w14:textId="5F5AEB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33,487.00 </w:t>
            </w:r>
          </w:p>
        </w:tc>
      </w:tr>
      <w:tr w:rsidR="00967125" w:rsidRPr="00967125" w14:paraId="79F2411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8B7E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494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488197B6" w14:textId="3AFF36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EA5EFDE" w14:textId="183048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FEDD1" w14:textId="2EF7EE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3406B" w14:textId="63A45D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5,800.00 </w:t>
            </w:r>
          </w:p>
        </w:tc>
      </w:tr>
      <w:tr w:rsidR="00967125" w:rsidRPr="00967125" w14:paraId="005FAD6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887A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9837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387525A0" w14:textId="2C17C9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01314A37" w14:textId="2F4B46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8C059" w14:textId="23EDAC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80228" w14:textId="22D5047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1,190.00 </w:t>
            </w:r>
          </w:p>
        </w:tc>
      </w:tr>
      <w:tr w:rsidR="00967125" w:rsidRPr="00967125" w14:paraId="6FA1652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BC66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6EE3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2E2D1D21" w14:textId="4BB0A2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13C34578" w14:textId="5AE794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CD533" w14:textId="66A51B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BDFBE" w14:textId="37A40F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8,075.00 </w:t>
            </w:r>
          </w:p>
        </w:tc>
      </w:tr>
      <w:tr w:rsidR="00967125" w:rsidRPr="00967125" w14:paraId="0687EF29"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19974"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4158B15C" w14:textId="28F686E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8,402,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0298F56F" w14:textId="1CB1393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10C6317" w14:textId="4273B03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34232F1" w14:textId="6F26125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8,402,434.95 </w:t>
            </w:r>
          </w:p>
        </w:tc>
      </w:tr>
      <w:tr w:rsidR="00967125" w:rsidRPr="00967125" w14:paraId="5D6E80A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E9C1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6C79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3B82DBC5" w14:textId="31FA18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635E318" w14:textId="651AC8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5D0FA" w14:textId="07BC59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F0F0B" w14:textId="3E3652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0,320.00 </w:t>
            </w:r>
          </w:p>
        </w:tc>
      </w:tr>
      <w:tr w:rsidR="00967125" w:rsidRPr="00967125" w14:paraId="2F8949C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97F3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191C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02627FCD" w14:textId="67D812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17CD7C4B" w14:textId="6991D2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61227" w14:textId="4FFB9C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348E4" w14:textId="0D16FE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86,820.00 </w:t>
            </w:r>
          </w:p>
        </w:tc>
      </w:tr>
      <w:tr w:rsidR="00967125" w:rsidRPr="00967125" w14:paraId="2EF9206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09A4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AA19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78658F2B" w14:textId="250BA4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324DBE" w14:textId="65E763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D6C3C" w14:textId="6B50DC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DF729" w14:textId="1AA948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60,000.00 </w:t>
            </w:r>
          </w:p>
        </w:tc>
      </w:tr>
      <w:tr w:rsidR="00967125" w:rsidRPr="00967125" w14:paraId="511CF38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CE8B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93B8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5B4E8675" w14:textId="3CE6E0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6E892878" w14:textId="5516C4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26800" w14:textId="5E43EF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C8AC2" w14:textId="4E69D6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2,000.00 </w:t>
            </w:r>
          </w:p>
        </w:tc>
      </w:tr>
      <w:tr w:rsidR="00967125" w:rsidRPr="00967125" w14:paraId="2887C6E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69E1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BA65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6B89CE44" w14:textId="455D67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20BB0569" w14:textId="07ECC2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B469D" w14:textId="2CD972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0DB17" w14:textId="502A8E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0,447.75 </w:t>
            </w:r>
          </w:p>
        </w:tc>
      </w:tr>
      <w:tr w:rsidR="00967125" w:rsidRPr="00967125" w14:paraId="4C27DDD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757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274B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7A449447" w14:textId="2DE117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33F9551D" w14:textId="278CDE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313F8" w14:textId="5C4C50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21A83" w14:textId="5E5E97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5,944.00 </w:t>
            </w:r>
          </w:p>
        </w:tc>
      </w:tr>
      <w:tr w:rsidR="00967125" w:rsidRPr="00967125" w14:paraId="03114D9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64EC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A1C8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0FE59C99" w14:textId="05FBB5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6B5517A" w14:textId="5DEFB3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3A27E" w14:textId="18B602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D8847" w14:textId="176C43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68,223.75 </w:t>
            </w:r>
          </w:p>
        </w:tc>
      </w:tr>
      <w:tr w:rsidR="00967125" w:rsidRPr="00967125" w14:paraId="5BF0DFC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B0B9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7DF3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0D1A5503" w14:textId="7497DF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3C1175" w14:textId="0DFC46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68648" w14:textId="50CD34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A244B" w14:textId="1E6E7A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5,000.00 </w:t>
            </w:r>
          </w:p>
        </w:tc>
      </w:tr>
      <w:tr w:rsidR="00967125" w:rsidRPr="00967125" w14:paraId="1979AFE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5F1E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DA9C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58C7B526" w14:textId="036374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07D5BEF" w14:textId="16644E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C8D3B" w14:textId="7ABFF5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2ED20" w14:textId="77893B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41,000.00 </w:t>
            </w:r>
          </w:p>
        </w:tc>
      </w:tr>
      <w:tr w:rsidR="00967125" w:rsidRPr="00967125" w14:paraId="23F4E0D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DC6F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61B3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536DE238" w14:textId="6C5F4E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98C59C2" w14:textId="3BFB56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C3207" w14:textId="49381E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82C7A" w14:textId="2960FF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25,000.00 </w:t>
            </w:r>
          </w:p>
        </w:tc>
      </w:tr>
      <w:tr w:rsidR="00967125" w:rsidRPr="00967125" w14:paraId="095C2A1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1998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F4C981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287319A6" w14:textId="3B2A05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62ABBBBC" w14:textId="50BA03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E119B" w14:textId="6931DE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6603E" w14:textId="09D584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81,400.00 </w:t>
            </w:r>
          </w:p>
        </w:tc>
      </w:tr>
      <w:tr w:rsidR="00967125" w:rsidRPr="00967125" w14:paraId="4314262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7094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B8B4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2DA5219" w14:textId="669EBA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5C8C4ADF" w14:textId="239A89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129ED" w14:textId="0BBAA1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22590" w14:textId="42F4BA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13,298.75 </w:t>
            </w:r>
          </w:p>
        </w:tc>
      </w:tr>
      <w:tr w:rsidR="00967125" w:rsidRPr="00967125" w14:paraId="6885855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93AC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1BBF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135B9F2" w14:textId="3388AE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052B3503" w14:textId="5FBF93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D5B20" w14:textId="5F8631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DD850" w14:textId="0287AC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1,160.00 </w:t>
            </w:r>
          </w:p>
        </w:tc>
      </w:tr>
      <w:tr w:rsidR="00967125" w:rsidRPr="00967125" w14:paraId="6AA29C6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8DF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0DE8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0E155907" w14:textId="2DE406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052AAC" w14:textId="4493F0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2ED1D" w14:textId="3F055A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F4933" w14:textId="229412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60,000.00 </w:t>
            </w:r>
          </w:p>
        </w:tc>
      </w:tr>
      <w:tr w:rsidR="00967125" w:rsidRPr="00967125" w14:paraId="3E919D3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79E9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C125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2C09A8BF" w14:textId="41A0F8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099B5FF6" w14:textId="619251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D192A" w14:textId="32FC97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B2DF5" w14:textId="6E44AA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27,111.45 </w:t>
            </w:r>
          </w:p>
        </w:tc>
      </w:tr>
      <w:tr w:rsidR="00967125" w:rsidRPr="00967125" w14:paraId="0013CA0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9253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6825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5862C361" w14:textId="7D176F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5FEE4B89" w14:textId="65DD71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4A4CE" w14:textId="5A7D8F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34B1B" w14:textId="4C07C5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2,500.00 </w:t>
            </w:r>
          </w:p>
        </w:tc>
      </w:tr>
      <w:tr w:rsidR="00967125" w:rsidRPr="00967125" w14:paraId="492C938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94EB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DD83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4BAB8DC9" w14:textId="0B6332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6B3250" w14:textId="36402C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5D5D2" w14:textId="1EF355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899F4" w14:textId="3054FA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0,000.00 </w:t>
            </w:r>
          </w:p>
        </w:tc>
      </w:tr>
      <w:tr w:rsidR="00967125" w:rsidRPr="00967125" w14:paraId="5D80444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43F1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627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1E7C35FE" w14:textId="572CA9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1E302293" w14:textId="1CB304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B17F3" w14:textId="254E03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2A81C" w14:textId="794864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32,209.25 </w:t>
            </w:r>
          </w:p>
        </w:tc>
      </w:tr>
      <w:tr w:rsidR="00967125" w:rsidRPr="00967125" w14:paraId="18D2BFBC"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95F98"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74651C56" w14:textId="6769EBA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65FD1271" w14:textId="584DF94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8B954FD" w14:textId="5637661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8FE42E1" w14:textId="1750007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895,383.55 </w:t>
            </w:r>
          </w:p>
        </w:tc>
      </w:tr>
      <w:tr w:rsidR="00967125" w:rsidRPr="00967125" w14:paraId="01005F3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2452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4737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FFE64D5" w14:textId="37F10D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5D6F3FF4" w14:textId="1E8981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56828" w14:textId="1D874A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98B51" w14:textId="45948A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85,201.95 </w:t>
            </w:r>
          </w:p>
        </w:tc>
      </w:tr>
      <w:tr w:rsidR="00967125" w:rsidRPr="00967125" w14:paraId="40F129B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08C7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A0E9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777DCBBD" w14:textId="240D1F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2FFE044D" w14:textId="56296B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7D484" w14:textId="270AC6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09DED" w14:textId="1E7DA1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9,640.00 </w:t>
            </w:r>
          </w:p>
        </w:tc>
      </w:tr>
      <w:tr w:rsidR="00967125" w:rsidRPr="00967125" w14:paraId="0A2C004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B2B4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800A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68DF14E9" w14:textId="0E2BB3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51321898" w14:textId="1BA381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652EB" w14:textId="2A9711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7B0B9" w14:textId="0A0981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26,319.10 </w:t>
            </w:r>
          </w:p>
        </w:tc>
      </w:tr>
      <w:tr w:rsidR="00967125" w:rsidRPr="00967125" w14:paraId="4846538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310A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3FD9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7D35E0C" w14:textId="0E5201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22CBB8F2" w14:textId="637A5F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2D36F" w14:textId="27FC0B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63A04" w14:textId="1394B6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3,052.50 </w:t>
            </w:r>
          </w:p>
        </w:tc>
      </w:tr>
      <w:tr w:rsidR="00967125" w:rsidRPr="00967125" w14:paraId="67897C5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E494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D818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026F115B" w14:textId="4FEE2A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79F98674" w14:textId="3416B5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80B66" w14:textId="2D9B2D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A312D" w14:textId="2583CC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11,170.00 </w:t>
            </w:r>
          </w:p>
        </w:tc>
      </w:tr>
      <w:tr w:rsidR="00967125" w:rsidRPr="00967125" w14:paraId="6A85AA15"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30034"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76DB827C" w14:textId="4AF1D08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73,702,541.30 </w:t>
            </w:r>
          </w:p>
        </w:tc>
        <w:tc>
          <w:tcPr>
            <w:tcW w:w="0" w:type="auto"/>
            <w:tcBorders>
              <w:top w:val="nil"/>
              <w:left w:val="nil"/>
              <w:bottom w:val="single" w:sz="4" w:space="0" w:color="000000"/>
              <w:right w:val="single" w:sz="4" w:space="0" w:color="000000"/>
            </w:tcBorders>
            <w:shd w:val="clear" w:color="D8D8D8" w:fill="D8D8D8"/>
            <w:noWrap/>
            <w:vAlign w:val="bottom"/>
            <w:hideMark/>
          </w:tcPr>
          <w:p w14:paraId="5E29C6B5" w14:textId="1997E8B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B8EABE" w14:textId="6E6E331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8123E75" w14:textId="425B063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73,752,541.30 </w:t>
            </w:r>
          </w:p>
        </w:tc>
      </w:tr>
      <w:tr w:rsidR="00967125" w:rsidRPr="00967125" w14:paraId="0E95C30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ADF4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4F6C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686CAC93" w14:textId="24D4AB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2C2573B9" w14:textId="13460A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53E66" w14:textId="1994F9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79FC1" w14:textId="25C960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73,220.00 </w:t>
            </w:r>
          </w:p>
        </w:tc>
      </w:tr>
      <w:tr w:rsidR="00967125" w:rsidRPr="00967125" w14:paraId="03689FB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7375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2C8A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079812B9" w14:textId="4AF8AD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70130045" w14:textId="40AE77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E58B2" w14:textId="65C6F4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D616E" w14:textId="4C8C6A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0,223.05 </w:t>
            </w:r>
          </w:p>
        </w:tc>
      </w:tr>
      <w:tr w:rsidR="00967125" w:rsidRPr="00967125" w14:paraId="3DCF85F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4AD3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4E5A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635A0723" w14:textId="691EF4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0FD0A5A8" w14:textId="6F4B8F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FCCA3" w14:textId="2E8CB3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A624E" w14:textId="19D2AB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1,500.00 </w:t>
            </w:r>
          </w:p>
        </w:tc>
      </w:tr>
      <w:tr w:rsidR="00967125" w:rsidRPr="00967125" w14:paraId="684A68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2F8E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4454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3183BDCB" w14:textId="719B89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14E346" w14:textId="3801C1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FB5B2" w14:textId="60197A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A2929" w14:textId="15777F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90,000.00 </w:t>
            </w:r>
          </w:p>
        </w:tc>
      </w:tr>
      <w:tr w:rsidR="00967125" w:rsidRPr="00967125" w14:paraId="0CD6424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5870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8DD9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7A090A52" w14:textId="25532B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47DDD54A" w14:textId="07F751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C4822" w14:textId="382167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8086F" w14:textId="36B866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81,800.00 </w:t>
            </w:r>
          </w:p>
        </w:tc>
      </w:tr>
      <w:tr w:rsidR="00967125" w:rsidRPr="00967125" w14:paraId="3D51257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8C68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4054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106A3F8B" w14:textId="1E449C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14826C" w14:textId="5E8820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C5BA6" w14:textId="5BC93A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4D728" w14:textId="3D3F6B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10,000.00 </w:t>
            </w:r>
          </w:p>
        </w:tc>
      </w:tr>
      <w:tr w:rsidR="00967125" w:rsidRPr="00967125" w14:paraId="6497147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7A73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7BAE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6F4A37E9" w14:textId="6E3881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0D4FD97D" w14:textId="0208F1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73CFE" w14:textId="1C30BE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BB908" w14:textId="1FAB32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1,713.92 </w:t>
            </w:r>
          </w:p>
        </w:tc>
      </w:tr>
      <w:tr w:rsidR="00967125" w:rsidRPr="00967125" w14:paraId="4775F8C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889F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0E0A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5F475B68" w14:textId="6A1002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4F8A7E78" w14:textId="6F79CF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2ABB2" w14:textId="15705A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186EF" w14:textId="6E7652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81,633.55 </w:t>
            </w:r>
          </w:p>
        </w:tc>
      </w:tr>
      <w:tr w:rsidR="00967125" w:rsidRPr="00967125" w14:paraId="298D73F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56C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C157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4DC0479A" w14:textId="509721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6487C2F9" w14:textId="6C6EF0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FB71A" w14:textId="75E583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048D2" w14:textId="1CA39F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85,000.00 </w:t>
            </w:r>
          </w:p>
        </w:tc>
      </w:tr>
      <w:tr w:rsidR="00967125" w:rsidRPr="00967125" w14:paraId="524C412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72E5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A78E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0EC3A6F" w14:textId="7395D7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78,240.00 </w:t>
            </w:r>
          </w:p>
        </w:tc>
        <w:tc>
          <w:tcPr>
            <w:tcW w:w="0" w:type="auto"/>
            <w:tcBorders>
              <w:top w:val="nil"/>
              <w:left w:val="nil"/>
              <w:bottom w:val="single" w:sz="4" w:space="0" w:color="000000"/>
              <w:right w:val="single" w:sz="4" w:space="0" w:color="000000"/>
            </w:tcBorders>
            <w:shd w:val="clear" w:color="auto" w:fill="auto"/>
            <w:noWrap/>
            <w:vAlign w:val="bottom"/>
            <w:hideMark/>
          </w:tcPr>
          <w:p w14:paraId="318AA757" w14:textId="596079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42878D" w14:textId="2654C2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708FC" w14:textId="6C28F6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28,240.00 </w:t>
            </w:r>
          </w:p>
        </w:tc>
      </w:tr>
      <w:tr w:rsidR="00967125" w:rsidRPr="00967125" w14:paraId="336886A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D11D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1812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AD4832A" w14:textId="15A660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B8E5D5" w14:textId="4D53A8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5F4B8" w14:textId="51F419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A169A" w14:textId="380835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0,000.00 </w:t>
            </w:r>
          </w:p>
        </w:tc>
      </w:tr>
      <w:tr w:rsidR="00967125" w:rsidRPr="00967125" w14:paraId="546AB71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2070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4CCB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72BE909F" w14:textId="5F2C7E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BF258A" w14:textId="25905C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FE9B0" w14:textId="1F1D6B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4D483" w14:textId="1D7E71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50,000.00 </w:t>
            </w:r>
          </w:p>
        </w:tc>
      </w:tr>
      <w:tr w:rsidR="00967125" w:rsidRPr="00967125" w14:paraId="1BCB1BD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F21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CFE9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2780890E" w14:textId="45807B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0916A486" w14:textId="37D47D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26945" w14:textId="04D51D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D4593" w14:textId="559473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5,800.00 </w:t>
            </w:r>
          </w:p>
        </w:tc>
      </w:tr>
      <w:tr w:rsidR="00967125" w:rsidRPr="00967125" w14:paraId="039CF3A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8DCE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062A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3015E32F" w14:textId="398C21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B94A3B" w14:textId="0B5BAC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19034" w14:textId="122A18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5DB68" w14:textId="1EEE30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0,000.00 </w:t>
            </w:r>
          </w:p>
        </w:tc>
      </w:tr>
      <w:tr w:rsidR="00967125" w:rsidRPr="00967125" w14:paraId="74C6D3A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C36C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EDD8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0154EDA5" w14:textId="0B8E7C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322D7A81" w14:textId="0F4DDC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17D1C" w14:textId="26F216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95CC6" w14:textId="6CC3A8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4,860.00 </w:t>
            </w:r>
          </w:p>
        </w:tc>
      </w:tr>
      <w:tr w:rsidR="00967125" w:rsidRPr="00967125" w14:paraId="3D1E5BA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1F30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4184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68E4F885" w14:textId="6CF0FF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331,960.00 </w:t>
            </w:r>
          </w:p>
        </w:tc>
        <w:tc>
          <w:tcPr>
            <w:tcW w:w="0" w:type="auto"/>
            <w:tcBorders>
              <w:top w:val="nil"/>
              <w:left w:val="nil"/>
              <w:bottom w:val="single" w:sz="4" w:space="0" w:color="000000"/>
              <w:right w:val="single" w:sz="4" w:space="0" w:color="000000"/>
            </w:tcBorders>
            <w:shd w:val="clear" w:color="auto" w:fill="auto"/>
            <w:noWrap/>
            <w:vAlign w:val="bottom"/>
            <w:hideMark/>
          </w:tcPr>
          <w:p w14:paraId="331EE926" w14:textId="66B621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320AF" w14:textId="4F3669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9B728" w14:textId="7B9BAF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331,960.00 </w:t>
            </w:r>
          </w:p>
        </w:tc>
      </w:tr>
      <w:tr w:rsidR="00967125" w:rsidRPr="00967125" w14:paraId="4545C17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E36C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97EB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3DFDF776" w14:textId="2806E9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530B3552" w14:textId="1F4669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96141" w14:textId="07CC87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4EBFB" w14:textId="09E553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8,437.20 </w:t>
            </w:r>
          </w:p>
        </w:tc>
      </w:tr>
      <w:tr w:rsidR="00967125" w:rsidRPr="00967125" w14:paraId="3BE5428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CCB6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4E77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3620BC63" w14:textId="425FEC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20E7FAFB" w14:textId="6BDC88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440ED" w14:textId="3114097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BCAD2" w14:textId="1B5DCF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75,250.00 </w:t>
            </w:r>
          </w:p>
        </w:tc>
      </w:tr>
      <w:tr w:rsidR="00967125" w:rsidRPr="00967125" w14:paraId="4C2EBDE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74E8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C5E1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C41A7E3" w14:textId="1C8C83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D29704" w14:textId="30621E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84F57" w14:textId="567C65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8A31C" w14:textId="6DE777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0,000.00 </w:t>
            </w:r>
          </w:p>
        </w:tc>
      </w:tr>
      <w:tr w:rsidR="00967125" w:rsidRPr="00967125" w14:paraId="6C8CF7B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82E1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D2D2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51C91FBB" w14:textId="0FB8D4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2BD3337C" w14:textId="526FBB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ADAC3" w14:textId="4E0BCE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745F3" w14:textId="33B6FF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2,000.00 </w:t>
            </w:r>
          </w:p>
        </w:tc>
      </w:tr>
      <w:tr w:rsidR="00967125" w:rsidRPr="00967125" w14:paraId="75E0F67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7B66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CF9D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073A5D8B" w14:textId="0ED470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65235145" w14:textId="444405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1B19D" w14:textId="282797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79CF1" w14:textId="62CD93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1,000.00 </w:t>
            </w:r>
          </w:p>
        </w:tc>
      </w:tr>
      <w:tr w:rsidR="00967125" w:rsidRPr="00967125" w14:paraId="3E5A28A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BD32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0415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15971C45" w14:textId="40345D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612433FE" w14:textId="0CFD02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B8891" w14:textId="654977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2EEBB" w14:textId="419500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83,920.00 </w:t>
            </w:r>
          </w:p>
        </w:tc>
      </w:tr>
      <w:tr w:rsidR="00967125" w:rsidRPr="00967125" w14:paraId="76E62FD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5A4D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2C69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0F28946D" w14:textId="64619C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22D2D4B8" w14:textId="0F1D27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75663" w14:textId="596203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9C8A4" w14:textId="644093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13,239.44 </w:t>
            </w:r>
          </w:p>
        </w:tc>
      </w:tr>
      <w:tr w:rsidR="00967125" w:rsidRPr="00967125" w14:paraId="4B87E50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66C2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EEEC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2D8C0CF5" w14:textId="4BB521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70D9EEB7" w14:textId="3ED7AF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7C8E8" w14:textId="6BCA7D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351D0" w14:textId="277FEB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6,000.00 </w:t>
            </w:r>
          </w:p>
        </w:tc>
      </w:tr>
      <w:tr w:rsidR="00967125" w:rsidRPr="00967125" w14:paraId="2428B5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A1BE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C548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60031442" w14:textId="675AEF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1,608.14 </w:t>
            </w:r>
          </w:p>
        </w:tc>
        <w:tc>
          <w:tcPr>
            <w:tcW w:w="0" w:type="auto"/>
            <w:tcBorders>
              <w:top w:val="nil"/>
              <w:left w:val="nil"/>
              <w:bottom w:val="single" w:sz="4" w:space="0" w:color="000000"/>
              <w:right w:val="single" w:sz="4" w:space="0" w:color="000000"/>
            </w:tcBorders>
            <w:shd w:val="clear" w:color="auto" w:fill="auto"/>
            <w:noWrap/>
            <w:vAlign w:val="bottom"/>
            <w:hideMark/>
          </w:tcPr>
          <w:p w14:paraId="712D0CC1" w14:textId="7D4C28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F2DB7" w14:textId="3DF103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9AB02" w14:textId="219671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1,608.14 </w:t>
            </w:r>
          </w:p>
        </w:tc>
      </w:tr>
      <w:tr w:rsidR="00967125" w:rsidRPr="00967125" w14:paraId="551C652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C47D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C9C3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36A17153" w14:textId="6D9F5D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854F7F" w14:textId="35E278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7ACE1" w14:textId="78566B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0033D" w14:textId="22469B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000.00 </w:t>
            </w:r>
          </w:p>
        </w:tc>
      </w:tr>
      <w:tr w:rsidR="00967125" w:rsidRPr="00967125" w14:paraId="1D7E5DB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1E3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1D79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179925EF" w14:textId="32B675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510662" w14:textId="4E417C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EBF28" w14:textId="1CA0AC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84E68" w14:textId="595D92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0,000.00 </w:t>
            </w:r>
          </w:p>
        </w:tc>
      </w:tr>
      <w:tr w:rsidR="00967125" w:rsidRPr="00967125" w14:paraId="3F59215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D2FF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5AFF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4EBD1230" w14:textId="4CA01B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466FABC1" w14:textId="2462DB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CEFAB" w14:textId="019239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343D3" w14:textId="50FB4D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3,200.00 </w:t>
            </w:r>
          </w:p>
        </w:tc>
      </w:tr>
      <w:tr w:rsidR="00967125" w:rsidRPr="00967125" w14:paraId="208F526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1CAA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8F2D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4777F698" w14:textId="37AB5D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3C07AC" w14:textId="7AE4A6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F453F" w14:textId="299745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07414" w14:textId="5C399F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55,000.00 </w:t>
            </w:r>
          </w:p>
        </w:tc>
      </w:tr>
      <w:tr w:rsidR="00967125" w:rsidRPr="00967125" w14:paraId="6A29D0F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8284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E323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5A93C93" w14:textId="17448E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0885B004" w14:textId="147903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E506A" w14:textId="30D023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FA683" w14:textId="2D2AC5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5,075.00 </w:t>
            </w:r>
          </w:p>
        </w:tc>
      </w:tr>
      <w:tr w:rsidR="00967125" w:rsidRPr="00967125" w14:paraId="6F34023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28AF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9190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33A183A6" w14:textId="7A95DC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443EEF" w14:textId="3CBF4F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F498B" w14:textId="1531EF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5107F" w14:textId="006DB7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0,000.00 </w:t>
            </w:r>
          </w:p>
        </w:tc>
      </w:tr>
      <w:tr w:rsidR="00967125" w:rsidRPr="00967125" w14:paraId="4F82EF4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6BDF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39F6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236FBFF" w14:textId="07609C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29,605.00 </w:t>
            </w:r>
          </w:p>
        </w:tc>
        <w:tc>
          <w:tcPr>
            <w:tcW w:w="0" w:type="auto"/>
            <w:tcBorders>
              <w:top w:val="nil"/>
              <w:left w:val="nil"/>
              <w:bottom w:val="single" w:sz="4" w:space="0" w:color="000000"/>
              <w:right w:val="single" w:sz="4" w:space="0" w:color="000000"/>
            </w:tcBorders>
            <w:shd w:val="clear" w:color="auto" w:fill="auto"/>
            <w:noWrap/>
            <w:vAlign w:val="bottom"/>
            <w:hideMark/>
          </w:tcPr>
          <w:p w14:paraId="526E4DB6" w14:textId="6F97218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8246B" w14:textId="673F63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A0CE4" w14:textId="3F32F1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29,605.00 </w:t>
            </w:r>
          </w:p>
        </w:tc>
      </w:tr>
      <w:tr w:rsidR="00967125" w:rsidRPr="00967125" w14:paraId="36FC3D8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2631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F48B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5D5372D" w14:textId="57C809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B270A4" w14:textId="4908CF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845BA" w14:textId="5F550F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7DE0B" w14:textId="253184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0,000.00 </w:t>
            </w:r>
          </w:p>
        </w:tc>
      </w:tr>
      <w:tr w:rsidR="00967125" w:rsidRPr="00967125" w14:paraId="2FE7DEF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1B6A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9884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ACEC511" w14:textId="2178B6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496B07E0" w14:textId="10675F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9E907" w14:textId="5C8F87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D846A" w14:textId="749B25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5,940.00 </w:t>
            </w:r>
          </w:p>
        </w:tc>
      </w:tr>
      <w:tr w:rsidR="00967125" w:rsidRPr="00967125" w14:paraId="5DAE01E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261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94A6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00B7A896" w14:textId="426D1E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20CB3645" w14:textId="68A058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DBC40" w14:textId="632152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BB7A7" w14:textId="6440A5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8,300.00 </w:t>
            </w:r>
          </w:p>
        </w:tc>
      </w:tr>
      <w:tr w:rsidR="00967125" w:rsidRPr="00967125" w14:paraId="631A964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B9E4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4262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4B791CC2" w14:textId="78C776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00510FDA" w14:textId="6EEA4C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9DBB6" w14:textId="073315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EB3D5" w14:textId="6D6CCF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38,016.00 </w:t>
            </w:r>
          </w:p>
        </w:tc>
      </w:tr>
      <w:tr w:rsidR="00967125" w:rsidRPr="00967125" w14:paraId="576491A5"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4E214"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C61C9D1" w14:textId="0B351BD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9,036,8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7E884BBC" w14:textId="4C2F39F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DCE7264" w14:textId="5D8AD59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407535A" w14:textId="0A27D33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9,036,828.82 </w:t>
            </w:r>
          </w:p>
        </w:tc>
      </w:tr>
      <w:tr w:rsidR="00967125" w:rsidRPr="00967125" w14:paraId="6F694EF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4485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85D4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59AED8DC" w14:textId="50AC37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C263F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382A23F"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9733B5" w14:textId="32287E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00,000.00 </w:t>
            </w:r>
          </w:p>
        </w:tc>
      </w:tr>
      <w:tr w:rsidR="00967125" w:rsidRPr="00967125" w14:paraId="33AF53A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8358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B1C9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0384B9CE" w14:textId="709671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15D8CB83" w14:textId="1A2439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4127E" w14:textId="56A86B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64490" w14:textId="19CEB5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596,959.72 </w:t>
            </w:r>
          </w:p>
        </w:tc>
      </w:tr>
      <w:tr w:rsidR="00967125" w:rsidRPr="00967125" w14:paraId="683F515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9DCD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987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6DA80AA9" w14:textId="3ACCC9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62ADE26A" w14:textId="05BC71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3E170" w14:textId="29EAA4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C52DD" w14:textId="65AADF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7,560.00 </w:t>
            </w:r>
          </w:p>
        </w:tc>
      </w:tr>
      <w:tr w:rsidR="00967125" w:rsidRPr="00967125" w14:paraId="7895DC2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09EF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F6F8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59E75DCC" w14:textId="3D7CD6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1C063254" w14:textId="438F6E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5847A" w14:textId="6272D4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80C7F" w14:textId="3C4169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3,960.00 </w:t>
            </w:r>
          </w:p>
        </w:tc>
      </w:tr>
      <w:tr w:rsidR="00967125" w:rsidRPr="00967125" w14:paraId="147A330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C483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C5EA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3227BDE7" w14:textId="31D5EA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39AD1837" w14:textId="7D5BAD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6D2E4" w14:textId="1686BD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557A9" w14:textId="2E2E86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7,097.00 </w:t>
            </w:r>
          </w:p>
        </w:tc>
      </w:tr>
      <w:tr w:rsidR="00967125" w:rsidRPr="00967125" w14:paraId="72E698B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3F54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5499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0844BA17" w14:textId="761B4D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4FA3B97B" w14:textId="4441A1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F7534" w14:textId="23A69A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03DB6" w14:textId="1E3E98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31,120.00 </w:t>
            </w:r>
          </w:p>
        </w:tc>
      </w:tr>
      <w:tr w:rsidR="00967125" w:rsidRPr="00967125" w14:paraId="2A4A878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D512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9E8F7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62F1D92F" w14:textId="0D3148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7325D8EE" w14:textId="098AA1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02224" w14:textId="694D6B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A8656" w14:textId="118771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2,036.10 </w:t>
            </w:r>
          </w:p>
        </w:tc>
      </w:tr>
      <w:tr w:rsidR="00967125" w:rsidRPr="00967125" w14:paraId="520CDAD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D1DE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110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42C149C4" w14:textId="0E278C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0C37C0E5" w14:textId="1F18AE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FB8C1" w14:textId="045C11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F9A5A" w14:textId="35CBE2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51,817.50 </w:t>
            </w:r>
          </w:p>
        </w:tc>
      </w:tr>
      <w:tr w:rsidR="00967125" w:rsidRPr="00967125" w14:paraId="7288147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4A76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5E0F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019474CC" w14:textId="097573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37515C66" w14:textId="047494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287ED" w14:textId="07E8ED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5705B" w14:textId="5AF9FC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4,520.00 </w:t>
            </w:r>
          </w:p>
        </w:tc>
      </w:tr>
      <w:tr w:rsidR="00967125" w:rsidRPr="00967125" w14:paraId="1C254FF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6CC5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AD43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7E8D1ACC" w14:textId="4BE2A7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4A0105" w14:textId="0CCE36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5C87F" w14:textId="4B2873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9AC5E" w14:textId="4DA88E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000.00 </w:t>
            </w:r>
          </w:p>
        </w:tc>
      </w:tr>
      <w:tr w:rsidR="00967125" w:rsidRPr="00967125" w14:paraId="2035C63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A0A8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3B02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41BA3F82" w14:textId="02AD1A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2123288F" w14:textId="256B3F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7B09E" w14:textId="073F1D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F7FDA" w14:textId="4F6D88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57,350.00 </w:t>
            </w:r>
          </w:p>
        </w:tc>
      </w:tr>
      <w:tr w:rsidR="00967125" w:rsidRPr="00967125" w14:paraId="0083159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13F1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EF1E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7FF432B7" w14:textId="06448D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80.00 </w:t>
            </w:r>
          </w:p>
        </w:tc>
        <w:tc>
          <w:tcPr>
            <w:tcW w:w="0" w:type="auto"/>
            <w:tcBorders>
              <w:top w:val="nil"/>
              <w:left w:val="nil"/>
              <w:bottom w:val="single" w:sz="4" w:space="0" w:color="000000"/>
              <w:right w:val="single" w:sz="4" w:space="0" w:color="000000"/>
            </w:tcBorders>
            <w:shd w:val="clear" w:color="auto" w:fill="auto"/>
            <w:noWrap/>
            <w:vAlign w:val="bottom"/>
            <w:hideMark/>
          </w:tcPr>
          <w:p w14:paraId="564A8EF7" w14:textId="3F46CF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B7692" w14:textId="274EBE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0748A" w14:textId="688ADF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80.00 </w:t>
            </w:r>
          </w:p>
        </w:tc>
      </w:tr>
      <w:tr w:rsidR="00967125" w:rsidRPr="00967125" w14:paraId="348F9D9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F0DA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B9F6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1DC00326" w14:textId="198BFA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6A4587AB" w14:textId="34774E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2942D" w14:textId="5E0BED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B28CA" w14:textId="6B7552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2,495.00 </w:t>
            </w:r>
          </w:p>
        </w:tc>
      </w:tr>
      <w:tr w:rsidR="00967125" w:rsidRPr="00967125" w14:paraId="7564D53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C9D8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3A2A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2E92AD84" w14:textId="57F2EB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C176F2E" w14:textId="6FD7E5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10377" w14:textId="02C100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EB835" w14:textId="4FEF26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2,000.00 </w:t>
            </w:r>
          </w:p>
        </w:tc>
      </w:tr>
      <w:tr w:rsidR="00967125" w:rsidRPr="00967125" w14:paraId="418F0C3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5347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99E3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4CC711D9" w14:textId="61B5C6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0C048D53" w14:textId="528C3B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E5450" w14:textId="392353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54C84" w14:textId="2A76E1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8,170.00 </w:t>
            </w:r>
          </w:p>
        </w:tc>
      </w:tr>
      <w:tr w:rsidR="00967125" w:rsidRPr="00967125" w14:paraId="46A4176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5532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4EF7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12C292D4" w14:textId="5EBD4D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77B26" w14:textId="0CA03C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C3A1E" w14:textId="390CDA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E7E84" w14:textId="0117A4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0,000.00 </w:t>
            </w:r>
          </w:p>
        </w:tc>
      </w:tr>
      <w:tr w:rsidR="00967125" w:rsidRPr="00967125" w14:paraId="455BF1B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2AED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9976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38529147" w14:textId="58F68B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529C2DA1" w14:textId="31CE1A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F555A" w14:textId="54BEC6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A2BB2" w14:textId="01172A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0,760.00 </w:t>
            </w:r>
          </w:p>
        </w:tc>
      </w:tr>
      <w:tr w:rsidR="00967125" w:rsidRPr="00967125" w14:paraId="3A5870F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4D93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ED83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4F5AAFB1" w14:textId="0C18B6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65130C17" w14:textId="6FFAA5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3B2B0" w14:textId="407754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AC5BB" w14:textId="2013E9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3,000.00 </w:t>
            </w:r>
          </w:p>
        </w:tc>
      </w:tr>
      <w:tr w:rsidR="00967125" w:rsidRPr="00967125" w14:paraId="240F574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285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BFA3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76EA2AE6" w14:textId="716BD1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107CB87D" w14:textId="748140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E3B80" w14:textId="3F4945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D57CB" w14:textId="4CB2A5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4,450.00 </w:t>
            </w:r>
          </w:p>
        </w:tc>
      </w:tr>
      <w:tr w:rsidR="00967125" w:rsidRPr="00967125" w14:paraId="388405B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482E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DD92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10300708" w14:textId="055326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1D8A864A" w14:textId="781CA4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E8A31" w14:textId="2BA957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85450" w14:textId="25E745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040.00 </w:t>
            </w:r>
          </w:p>
        </w:tc>
      </w:tr>
      <w:tr w:rsidR="00967125" w:rsidRPr="00967125" w14:paraId="7A8D4BF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CAF8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58FC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33AA7E32" w14:textId="57C80D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EB80C06" w14:textId="47F276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1FD12" w14:textId="7476D4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692E6" w14:textId="09541D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1,440.00 </w:t>
            </w:r>
          </w:p>
        </w:tc>
      </w:tr>
      <w:tr w:rsidR="00967125" w:rsidRPr="00967125" w14:paraId="66BCFF5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7BE6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FA16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4B2094AF" w14:textId="7F8DF4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3BF4DF5B" w14:textId="658247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98179" w14:textId="0DE23F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8C983" w14:textId="38AD05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6,656.00 </w:t>
            </w:r>
          </w:p>
        </w:tc>
      </w:tr>
      <w:tr w:rsidR="00967125" w:rsidRPr="00967125" w14:paraId="2679302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CEE3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BC1F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16FD2907" w14:textId="3B7A97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3,949.50 </w:t>
            </w:r>
          </w:p>
        </w:tc>
        <w:tc>
          <w:tcPr>
            <w:tcW w:w="0" w:type="auto"/>
            <w:tcBorders>
              <w:top w:val="nil"/>
              <w:left w:val="nil"/>
              <w:bottom w:val="single" w:sz="4" w:space="0" w:color="000000"/>
              <w:right w:val="single" w:sz="4" w:space="0" w:color="000000"/>
            </w:tcBorders>
            <w:shd w:val="clear" w:color="auto" w:fill="auto"/>
            <w:noWrap/>
            <w:vAlign w:val="bottom"/>
            <w:hideMark/>
          </w:tcPr>
          <w:p w14:paraId="091BB488" w14:textId="1813EF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987B9" w14:textId="525A9C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86E2B" w14:textId="7F4575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3,949.50 </w:t>
            </w:r>
          </w:p>
        </w:tc>
      </w:tr>
      <w:tr w:rsidR="00967125" w:rsidRPr="00967125" w14:paraId="2826625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9804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A95B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24E14E7" w14:textId="6A2FEA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288494B9" w14:textId="588D8E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A3688" w14:textId="23A92A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AB129" w14:textId="0A8A2B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0,519.60 </w:t>
            </w:r>
          </w:p>
        </w:tc>
      </w:tr>
      <w:tr w:rsidR="00967125" w:rsidRPr="00967125" w14:paraId="6E31D0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7518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FDBD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442D174" w14:textId="64E5C8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6A2801" w14:textId="1D9BBF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D9889" w14:textId="428E41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1A85E" w14:textId="59DCF0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000.00 </w:t>
            </w:r>
          </w:p>
        </w:tc>
      </w:tr>
      <w:tr w:rsidR="00967125" w:rsidRPr="00967125" w14:paraId="59729E2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4D39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636D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400216DE" w14:textId="3054B3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2B3410CD" w14:textId="365ED6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54D43" w14:textId="4C6FDC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1AD13" w14:textId="52DB53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2,600.00 </w:t>
            </w:r>
          </w:p>
        </w:tc>
      </w:tr>
      <w:tr w:rsidR="00967125" w:rsidRPr="00967125" w14:paraId="4350C70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B5B5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B485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7FF3B6A7" w14:textId="47F724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43B31E94" w14:textId="2A7FAC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8DB9F" w14:textId="5C486D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E4404" w14:textId="758C4C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5,480.00 </w:t>
            </w:r>
          </w:p>
        </w:tc>
      </w:tr>
      <w:tr w:rsidR="00967125" w:rsidRPr="00967125" w14:paraId="2018A56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09E8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F71D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3BF5784" w14:textId="3DD177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4E8D39F2" w14:textId="3F8FD6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4CE56" w14:textId="20B170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C6F6A" w14:textId="50286D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5,740.00 </w:t>
            </w:r>
          </w:p>
        </w:tc>
      </w:tr>
      <w:tr w:rsidR="00967125" w:rsidRPr="00967125" w14:paraId="14DD51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E627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5623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2575240F" w14:textId="139090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00.00 </w:t>
            </w:r>
          </w:p>
        </w:tc>
        <w:tc>
          <w:tcPr>
            <w:tcW w:w="0" w:type="auto"/>
            <w:tcBorders>
              <w:top w:val="nil"/>
              <w:left w:val="nil"/>
              <w:bottom w:val="single" w:sz="4" w:space="0" w:color="000000"/>
              <w:right w:val="single" w:sz="4" w:space="0" w:color="000000"/>
            </w:tcBorders>
            <w:shd w:val="clear" w:color="auto" w:fill="auto"/>
            <w:noWrap/>
            <w:vAlign w:val="bottom"/>
            <w:hideMark/>
          </w:tcPr>
          <w:p w14:paraId="19F50BA6" w14:textId="56912E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C9B9F" w14:textId="0473F3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B0512" w14:textId="1202BF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00.00 </w:t>
            </w:r>
          </w:p>
        </w:tc>
      </w:tr>
      <w:tr w:rsidR="00967125" w:rsidRPr="00967125" w14:paraId="1E93BDD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9E18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D8F2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7C887000" w14:textId="1C8892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193DA4BE" w14:textId="4122DA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5C07F" w14:textId="5E2379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6C02C" w14:textId="680A6B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5,148.40 </w:t>
            </w:r>
          </w:p>
        </w:tc>
      </w:tr>
      <w:tr w:rsidR="00967125" w:rsidRPr="00967125" w14:paraId="7CEF28B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6CAF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5CBE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0A6C837D" w14:textId="780A28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7FFCFDB7" w14:textId="6BFF1C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E553C" w14:textId="0018F8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8AD1A" w14:textId="785A92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5,080.00 </w:t>
            </w:r>
          </w:p>
        </w:tc>
      </w:tr>
      <w:tr w:rsidR="00967125" w:rsidRPr="00967125" w14:paraId="6B67BB9D"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F8FDEC"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5432413E" w14:textId="097A30C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90,782,332.61 </w:t>
            </w:r>
          </w:p>
        </w:tc>
        <w:tc>
          <w:tcPr>
            <w:tcW w:w="0" w:type="auto"/>
            <w:tcBorders>
              <w:top w:val="nil"/>
              <w:left w:val="nil"/>
              <w:bottom w:val="single" w:sz="4" w:space="0" w:color="000000"/>
              <w:right w:val="single" w:sz="4" w:space="0" w:color="000000"/>
            </w:tcBorders>
            <w:shd w:val="clear" w:color="A5A5A5" w:fill="A5A5A5"/>
            <w:noWrap/>
            <w:vAlign w:val="bottom"/>
            <w:hideMark/>
          </w:tcPr>
          <w:p w14:paraId="26FDC0C4" w14:textId="5BB0B60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6FD8DF7D" w14:textId="1D9449F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6E02B8C4" w14:textId="0F8D7A5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90,782,332.61 </w:t>
            </w:r>
          </w:p>
        </w:tc>
      </w:tr>
      <w:tr w:rsidR="00967125" w:rsidRPr="00967125" w14:paraId="5C10E809"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576B1"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51F71321" w14:textId="34A170C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8,507,181.47 </w:t>
            </w:r>
          </w:p>
        </w:tc>
        <w:tc>
          <w:tcPr>
            <w:tcW w:w="0" w:type="auto"/>
            <w:tcBorders>
              <w:top w:val="nil"/>
              <w:left w:val="nil"/>
              <w:bottom w:val="single" w:sz="4" w:space="0" w:color="000000"/>
              <w:right w:val="single" w:sz="4" w:space="0" w:color="000000"/>
            </w:tcBorders>
            <w:shd w:val="clear" w:color="D8D8D8" w:fill="D8D8D8"/>
            <w:noWrap/>
            <w:vAlign w:val="bottom"/>
            <w:hideMark/>
          </w:tcPr>
          <w:p w14:paraId="0EA5C6FD" w14:textId="4866759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8CF7DE7" w14:textId="15CB7BC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B1DBDEB" w14:textId="142CB3F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8,507,181.47 </w:t>
            </w:r>
          </w:p>
        </w:tc>
      </w:tr>
      <w:tr w:rsidR="00967125" w:rsidRPr="00967125" w14:paraId="72BFDA55"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FA2811B"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683FA87F" w14:textId="6B1B89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6D2FF91C" w14:textId="5BCC55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4935E" w14:textId="2E7648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66213" w14:textId="7ACB70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8,939.12 </w:t>
            </w:r>
          </w:p>
        </w:tc>
      </w:tr>
      <w:tr w:rsidR="00967125" w:rsidRPr="00967125" w14:paraId="27F97463" w14:textId="77777777" w:rsidTr="0096712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527F48D"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DA0D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5970F761" w14:textId="4E6C23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5DCF2DD0" w14:textId="46E21D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D5BC7" w14:textId="534001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6CB9E" w14:textId="359117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6,755.86 </w:t>
            </w:r>
          </w:p>
        </w:tc>
      </w:tr>
      <w:tr w:rsidR="00967125" w:rsidRPr="00967125" w14:paraId="2B039B9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2C9C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328D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DB28244" w14:textId="1A37CE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543C5374" w14:textId="59870E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A606F" w14:textId="5CF578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24D42" w14:textId="5FF37F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5,780.00 </w:t>
            </w:r>
          </w:p>
        </w:tc>
      </w:tr>
      <w:tr w:rsidR="00967125" w:rsidRPr="00967125" w14:paraId="07CCC5D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5801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F088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DB81D82" w14:textId="024BE7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5B50C99C" w14:textId="60BA19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34727" w14:textId="5E235D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D8913" w14:textId="51A739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6,000.00 </w:t>
            </w:r>
          </w:p>
        </w:tc>
      </w:tr>
      <w:tr w:rsidR="00967125" w:rsidRPr="00967125" w14:paraId="1EB1447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EAD4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A9DB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01E23BCC" w14:textId="632B5B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5F1CB662" w14:textId="05F798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DAD0F" w14:textId="48F726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51907" w14:textId="2A4ADE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59,289.24 </w:t>
            </w:r>
          </w:p>
        </w:tc>
      </w:tr>
      <w:tr w:rsidR="00967125" w:rsidRPr="00967125" w14:paraId="5DF9A9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BBFE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CD4E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301FBA25" w14:textId="52ADFD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4C34E153" w14:textId="51EBA6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51CB9" w14:textId="1ADEB9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BAA70" w14:textId="43741C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3,629.92 </w:t>
            </w:r>
          </w:p>
        </w:tc>
      </w:tr>
      <w:tr w:rsidR="00967125" w:rsidRPr="00967125" w14:paraId="23B153D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60EF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82AE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38F3140C" w14:textId="54DDA5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6054DD4F" w14:textId="350FA0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B0E72" w14:textId="59492D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5F0B9" w14:textId="0063EC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8,290.00 </w:t>
            </w:r>
          </w:p>
        </w:tc>
      </w:tr>
      <w:tr w:rsidR="00967125" w:rsidRPr="00967125" w14:paraId="38DAE1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B464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53CA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4B24F1D1" w14:textId="0BF7FB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635DB145" w14:textId="30816D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695CF" w14:textId="5EED01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DF5B3" w14:textId="48AB02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5,526.05 </w:t>
            </w:r>
          </w:p>
        </w:tc>
      </w:tr>
      <w:tr w:rsidR="00967125" w:rsidRPr="00967125" w14:paraId="5DBC85B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5CFD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243F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6085452C" w14:textId="023579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73BB93E7" w14:textId="2ED2C6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60CD6" w14:textId="14082E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75AC4" w14:textId="54F0B4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29,680.00 </w:t>
            </w:r>
          </w:p>
        </w:tc>
      </w:tr>
      <w:tr w:rsidR="00967125" w:rsidRPr="00967125" w14:paraId="65FEE3F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3A75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6610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5B94655D" w14:textId="39F737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6701803E" w14:textId="062F55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1B419" w14:textId="54684A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6FA4D" w14:textId="5D4E7A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3,787.00 </w:t>
            </w:r>
          </w:p>
        </w:tc>
      </w:tr>
      <w:tr w:rsidR="00967125" w:rsidRPr="00967125" w14:paraId="1B2FE06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D951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E4D7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F7E45C4" w14:textId="768EAD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1A4735E4" w14:textId="49BAC2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B1C75" w14:textId="2346F7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F89EC" w14:textId="544721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42,864.32 </w:t>
            </w:r>
          </w:p>
        </w:tc>
      </w:tr>
      <w:tr w:rsidR="00967125" w:rsidRPr="00967125" w14:paraId="0A2CB1A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1475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B49C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6AA9F0FE" w14:textId="62EDEF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148F25BB" w14:textId="2A7465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72829" w14:textId="215A37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C93B2" w14:textId="182BCD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80,911.86 </w:t>
            </w:r>
          </w:p>
        </w:tc>
      </w:tr>
      <w:tr w:rsidR="00967125" w:rsidRPr="00967125" w14:paraId="2737BA9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7D03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BE6E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5C064824" w14:textId="08B5B4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780A8290" w14:textId="5B2BC8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FC752" w14:textId="76922B4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E7C1E" w14:textId="66A97D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52,143.94 </w:t>
            </w:r>
          </w:p>
        </w:tc>
      </w:tr>
      <w:tr w:rsidR="00967125" w:rsidRPr="00967125" w14:paraId="6D50632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E913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6D59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B0BA736" w14:textId="1AC511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1AC1C6" w14:textId="51D626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885D8" w14:textId="4D44BF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3A329" w14:textId="480315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5,000.00 </w:t>
            </w:r>
          </w:p>
        </w:tc>
      </w:tr>
      <w:tr w:rsidR="00967125" w:rsidRPr="00967125" w14:paraId="771C4C8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9B81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86F9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467D21BC" w14:textId="676C13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49840023" w14:textId="783E07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62C8F" w14:textId="09AFC1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84EBA" w14:textId="719400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89,840.00 </w:t>
            </w:r>
          </w:p>
        </w:tc>
      </w:tr>
      <w:tr w:rsidR="00967125" w:rsidRPr="00967125" w14:paraId="12A219E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01C2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4C0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10CEF719" w14:textId="206C03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6EEA314D" w14:textId="7CA58F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25228" w14:textId="204791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693B0" w14:textId="12D62D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7,720.00 </w:t>
            </w:r>
          </w:p>
        </w:tc>
      </w:tr>
      <w:tr w:rsidR="00967125" w:rsidRPr="00967125" w14:paraId="605B05D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837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E32E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EC4D15F" w14:textId="29C237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2FA0D532" w14:textId="5EAABA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FB508" w14:textId="18A280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0D3E5" w14:textId="697914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30,711.96 </w:t>
            </w:r>
          </w:p>
        </w:tc>
      </w:tr>
      <w:tr w:rsidR="00967125" w:rsidRPr="00967125" w14:paraId="1D608DA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D28F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91CE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6B762128" w14:textId="12D764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2DE2DC91" w14:textId="3EC5A4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462D7" w14:textId="733DF9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0CCD7" w14:textId="6216F8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75,213.86 </w:t>
            </w:r>
          </w:p>
        </w:tc>
      </w:tr>
      <w:tr w:rsidR="00967125" w:rsidRPr="00967125" w14:paraId="7515F2F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6044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EC06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0EA81A7E" w14:textId="5A589A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620D1CFA" w14:textId="731379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D8E6B" w14:textId="23CE71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D726C" w14:textId="25D26B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3,000.00 </w:t>
            </w:r>
          </w:p>
        </w:tc>
      </w:tr>
      <w:tr w:rsidR="00967125" w:rsidRPr="00967125" w14:paraId="34D55AF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6761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E6A4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5200695B" w14:textId="4920A7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74D6A50B" w14:textId="686084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680CB" w14:textId="56FC57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7D7DE" w14:textId="05EC10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500.00 </w:t>
            </w:r>
          </w:p>
        </w:tc>
      </w:tr>
      <w:tr w:rsidR="00967125" w:rsidRPr="00967125" w14:paraId="18C7CFC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FB90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93E3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4513CE1E" w14:textId="601BE9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23D73974" w14:textId="7204F7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3E7D7" w14:textId="65DC09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1EEA3" w14:textId="3F6E83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5,820.00 </w:t>
            </w:r>
          </w:p>
        </w:tc>
      </w:tr>
      <w:tr w:rsidR="00967125" w:rsidRPr="00967125" w14:paraId="2CECB12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A711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04B0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2B5A3730" w14:textId="0BCB85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3F03ED67" w14:textId="1EBF93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74E67" w14:textId="4961E8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791EB" w14:textId="6FCE62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7,228.92 </w:t>
            </w:r>
          </w:p>
        </w:tc>
      </w:tr>
      <w:tr w:rsidR="00967125" w:rsidRPr="00967125" w14:paraId="6BBB0CC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523E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E01C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5BA6C1A6" w14:textId="650C67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275FEA67" w14:textId="2A1A7D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036E1" w14:textId="1BD3DE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617D2" w14:textId="1BB239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8,130.00 </w:t>
            </w:r>
          </w:p>
        </w:tc>
      </w:tr>
      <w:tr w:rsidR="00967125" w:rsidRPr="00967125" w14:paraId="0295FF6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7591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16C7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5BA27E3" w14:textId="4F0280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5198EB1B" w14:textId="373A5E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05B20" w14:textId="449F6B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4BF2E" w14:textId="7CC3FE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5,140.00 </w:t>
            </w:r>
          </w:p>
        </w:tc>
      </w:tr>
      <w:tr w:rsidR="00967125" w:rsidRPr="00967125" w14:paraId="5A3ED1C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45AB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873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4DF19089" w14:textId="40FF3C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4742AC10" w14:textId="608BEB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FC8E9" w14:textId="400A41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B9073" w14:textId="75091A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8,759.50 </w:t>
            </w:r>
          </w:p>
        </w:tc>
      </w:tr>
      <w:tr w:rsidR="00967125" w:rsidRPr="00967125" w14:paraId="150360A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19B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1950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5EAFE6E4" w14:textId="607DAD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D39AA7F" w14:textId="5E5EC5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E92AB" w14:textId="028EB6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D7D5F" w14:textId="4B747E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0,500.00 </w:t>
            </w:r>
          </w:p>
        </w:tc>
      </w:tr>
      <w:tr w:rsidR="00967125" w:rsidRPr="00967125" w14:paraId="35F6A46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F6D9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AFC1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79E4C7FA" w14:textId="4BDA59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58D8BDAD" w14:textId="5EB808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1796E" w14:textId="7637A8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C33CD" w14:textId="1FAF0A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28,496.60 </w:t>
            </w:r>
          </w:p>
        </w:tc>
      </w:tr>
      <w:tr w:rsidR="00967125" w:rsidRPr="00967125" w14:paraId="5285BA5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DAB5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394C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A1F8482" w14:textId="4609FD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262B76EC" w14:textId="6C9557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E13C6" w14:textId="596D79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97D2E" w14:textId="33D469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9,500.00 </w:t>
            </w:r>
          </w:p>
        </w:tc>
      </w:tr>
      <w:tr w:rsidR="00967125" w:rsidRPr="00967125" w14:paraId="4D1CA3E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AB3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A3CB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12593EA3" w14:textId="602CCB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04C49F20" w14:textId="3BD897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9530A" w14:textId="62D3F5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353E4" w14:textId="6BAB74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4,335.00 </w:t>
            </w:r>
          </w:p>
        </w:tc>
      </w:tr>
      <w:tr w:rsidR="00967125" w:rsidRPr="00967125" w14:paraId="095141A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9DD7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20FA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5E601379" w14:textId="2F6A0C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26D7E892" w14:textId="74A4D2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1DF4A" w14:textId="177850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FE0D8" w14:textId="484F64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9,964.56 </w:t>
            </w:r>
          </w:p>
        </w:tc>
      </w:tr>
      <w:tr w:rsidR="00967125" w:rsidRPr="00967125" w14:paraId="31261F1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1931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5B6C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DC096D9" w14:textId="3172C9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4067FE64" w14:textId="0A0733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709F5" w14:textId="403CC5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5EEB7" w14:textId="2DAB0D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7,915.00 </w:t>
            </w:r>
          </w:p>
        </w:tc>
      </w:tr>
      <w:tr w:rsidR="00967125" w:rsidRPr="00967125" w14:paraId="2383D5A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475F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AEB48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7B4FE45F" w14:textId="2F69AC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42F90819" w14:textId="44D8BC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87D06" w14:textId="5EA949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13621" w14:textId="2E149D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07,391.78 </w:t>
            </w:r>
          </w:p>
        </w:tc>
      </w:tr>
      <w:tr w:rsidR="00967125" w:rsidRPr="00967125" w14:paraId="50BEB4F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8C42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B085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6FC5743" w14:textId="107EB2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39AC74C4" w14:textId="3022EF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84B5C" w14:textId="109CC2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FDF30" w14:textId="022D04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63,768.30 </w:t>
            </w:r>
          </w:p>
        </w:tc>
      </w:tr>
      <w:tr w:rsidR="00967125" w:rsidRPr="00967125" w14:paraId="592B701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1269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27E4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3D2E9DF" w14:textId="6B91C5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4D62CA75" w14:textId="6C76A9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DB80E" w14:textId="25A586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ACAD9" w14:textId="44ABED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3,911.48 </w:t>
            </w:r>
          </w:p>
        </w:tc>
      </w:tr>
      <w:tr w:rsidR="00967125" w:rsidRPr="00967125" w14:paraId="4A80A9D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70A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87DD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358F9BA9" w14:textId="41164F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615368FA" w14:textId="554E84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F1CB4" w14:textId="4F4295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D1616" w14:textId="1333AE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50,742.86 </w:t>
            </w:r>
          </w:p>
        </w:tc>
      </w:tr>
      <w:tr w:rsidR="00967125" w:rsidRPr="00967125" w14:paraId="1B2AA65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0DD9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2026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78634916" w14:textId="2A2599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13F7D41F" w14:textId="5597A7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157F2" w14:textId="71AD2F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7989C" w14:textId="51791A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8,994.00 </w:t>
            </w:r>
          </w:p>
        </w:tc>
      </w:tr>
      <w:tr w:rsidR="00967125" w:rsidRPr="00967125" w14:paraId="33991D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B386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EE1F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775F9CD0" w14:textId="7D19FF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2A0FE0D5" w14:textId="01FAB6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11C3A" w14:textId="773B68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4B688" w14:textId="5A7C85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9,628.00 </w:t>
            </w:r>
          </w:p>
        </w:tc>
      </w:tr>
      <w:tr w:rsidR="00967125" w:rsidRPr="00967125" w14:paraId="54C1F45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B250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796F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74876861" w14:textId="6EB59A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09BC4B9A" w14:textId="767EC4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CF7E3" w14:textId="456A23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E87FE" w14:textId="300425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08,583.80 </w:t>
            </w:r>
          </w:p>
        </w:tc>
      </w:tr>
      <w:tr w:rsidR="00967125" w:rsidRPr="00967125" w14:paraId="27DF3F4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8CB7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142E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0DDF9E9D" w14:textId="77BF5C9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56D49D96" w14:textId="39E689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E784E" w14:textId="54BEDC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A28FF" w14:textId="784BBE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4,600.00 </w:t>
            </w:r>
          </w:p>
        </w:tc>
      </w:tr>
      <w:tr w:rsidR="00967125" w:rsidRPr="00967125" w14:paraId="10DA634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A9C6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01B2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33EEB56" w14:textId="742F98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1FD6E40A" w14:textId="5B3C52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7040B" w14:textId="7AA360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2CB26" w14:textId="73558D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7,079.64 </w:t>
            </w:r>
          </w:p>
        </w:tc>
      </w:tr>
      <w:tr w:rsidR="00967125" w:rsidRPr="00967125" w14:paraId="39D3A55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F10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FA90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4094EFED" w14:textId="46F8F0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2CC52446" w14:textId="33D0CB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D6EB8" w14:textId="238E5D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D41C9" w14:textId="171B61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78,275.00 </w:t>
            </w:r>
          </w:p>
        </w:tc>
      </w:tr>
      <w:tr w:rsidR="00967125" w:rsidRPr="00967125" w14:paraId="4C63D95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B37E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B5F7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3E2A694B" w14:textId="09BA06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7C162EE5" w14:textId="77DCBD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2006C" w14:textId="6A37C5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72B8B" w14:textId="75326C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4,400.00 </w:t>
            </w:r>
          </w:p>
        </w:tc>
      </w:tr>
      <w:tr w:rsidR="00967125" w:rsidRPr="00967125" w14:paraId="084FE18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6C84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E69E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E8133B5" w14:textId="044CC9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4DA98576" w14:textId="5D1FF4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1F07B" w14:textId="5D89C9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39F1C" w14:textId="0C97EA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1,433.90 </w:t>
            </w:r>
          </w:p>
        </w:tc>
      </w:tr>
      <w:tr w:rsidR="00967125" w:rsidRPr="00967125" w14:paraId="7427E289"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8B726C"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FB18189" w14:textId="122142C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20,273,670.82 </w:t>
            </w:r>
          </w:p>
        </w:tc>
        <w:tc>
          <w:tcPr>
            <w:tcW w:w="0" w:type="auto"/>
            <w:tcBorders>
              <w:top w:val="nil"/>
              <w:left w:val="nil"/>
              <w:bottom w:val="single" w:sz="4" w:space="0" w:color="000000"/>
              <w:right w:val="single" w:sz="4" w:space="0" w:color="000000"/>
            </w:tcBorders>
            <w:shd w:val="clear" w:color="D8D8D8" w:fill="D8D8D8"/>
            <w:noWrap/>
            <w:vAlign w:val="bottom"/>
            <w:hideMark/>
          </w:tcPr>
          <w:p w14:paraId="47C3389D" w14:textId="5D8881E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75FC2B1" w14:textId="712303D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FBCCA1C" w14:textId="4B38C26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20,273,670.82 </w:t>
            </w:r>
          </w:p>
        </w:tc>
      </w:tr>
      <w:tr w:rsidR="00967125" w:rsidRPr="00967125" w14:paraId="16C60899" w14:textId="77777777" w:rsidTr="0096712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92A92E9"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152D94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52662A18" w14:textId="3E0ACD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95,788.52 </w:t>
            </w:r>
          </w:p>
        </w:tc>
        <w:tc>
          <w:tcPr>
            <w:tcW w:w="0" w:type="auto"/>
            <w:tcBorders>
              <w:top w:val="nil"/>
              <w:left w:val="nil"/>
              <w:bottom w:val="single" w:sz="4" w:space="0" w:color="000000"/>
              <w:right w:val="single" w:sz="4" w:space="0" w:color="000000"/>
            </w:tcBorders>
            <w:shd w:val="clear" w:color="auto" w:fill="auto"/>
            <w:noWrap/>
            <w:vAlign w:val="bottom"/>
            <w:hideMark/>
          </w:tcPr>
          <w:p w14:paraId="3469C87D" w14:textId="795158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D4138" w14:textId="102290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BEB12" w14:textId="1ABB32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95,788.52 </w:t>
            </w:r>
          </w:p>
        </w:tc>
      </w:tr>
      <w:tr w:rsidR="00967125" w:rsidRPr="00967125" w14:paraId="5EFE3D82" w14:textId="77777777" w:rsidTr="0096712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644A681"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2B4834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21DCBAE" w14:textId="63D238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7C1BC094" w14:textId="7ED4F0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7DD09" w14:textId="573CC3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77211" w14:textId="13E5F7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3,440.30 </w:t>
            </w:r>
          </w:p>
        </w:tc>
      </w:tr>
      <w:tr w:rsidR="00967125" w:rsidRPr="00967125" w14:paraId="1EE32F8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A8CF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F2A1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480F6577" w14:textId="708790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11B45249" w14:textId="689C6F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57C02" w14:textId="511CEF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32920" w14:textId="2CA943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6,393.24 </w:t>
            </w:r>
          </w:p>
        </w:tc>
      </w:tr>
      <w:tr w:rsidR="00967125" w:rsidRPr="00967125" w14:paraId="7BC12CB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206E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EED9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F1D5307" w14:textId="63B084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530734F1" w14:textId="1A6285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6F610" w14:textId="447663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AAEF7" w14:textId="1D112C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9,129.22 </w:t>
            </w:r>
          </w:p>
        </w:tc>
      </w:tr>
      <w:tr w:rsidR="00967125" w:rsidRPr="00967125" w14:paraId="184589E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E26B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F8B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0511CBDF" w14:textId="1B08E4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16C6EB21" w14:textId="391DC3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6FE8B" w14:textId="6D7465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0051F" w14:textId="16335C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1,703.80 </w:t>
            </w:r>
          </w:p>
        </w:tc>
      </w:tr>
      <w:tr w:rsidR="00967125" w:rsidRPr="00967125" w14:paraId="1291D1B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85EB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5D59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373EDBAA" w14:textId="5412ED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017DE73F" w14:textId="5EDD98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D113C" w14:textId="246BDE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B113A" w14:textId="3043A4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0,880.76 </w:t>
            </w:r>
          </w:p>
        </w:tc>
      </w:tr>
      <w:tr w:rsidR="00967125" w:rsidRPr="00967125" w14:paraId="2C72681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6964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FB18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202A6794" w14:textId="508036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15D462F3" w14:textId="357B1E8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4B103" w14:textId="73641C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7846C" w14:textId="39D829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56,588.80 </w:t>
            </w:r>
          </w:p>
        </w:tc>
      </w:tr>
      <w:tr w:rsidR="00967125" w:rsidRPr="00967125" w14:paraId="049E661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1430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6491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0C6F3C32" w14:textId="6D7451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2265043C" w14:textId="66F4CA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042DF" w14:textId="3B7280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22D05" w14:textId="554602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93,718.62 </w:t>
            </w:r>
          </w:p>
        </w:tc>
      </w:tr>
      <w:tr w:rsidR="00967125" w:rsidRPr="00967125" w14:paraId="3E5B40C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E359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B1AD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39E20918" w14:textId="323787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2F83A6C6" w14:textId="273FEE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1D797" w14:textId="26859D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897A5" w14:textId="2BA7F9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42,266.10 </w:t>
            </w:r>
          </w:p>
        </w:tc>
      </w:tr>
      <w:tr w:rsidR="00967125" w:rsidRPr="00967125" w14:paraId="4177B10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15D5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7029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62C0E5C" w14:textId="1370F1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432FCAA5" w14:textId="041D13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DF303" w14:textId="77E962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0701D" w14:textId="238838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918,442.84 </w:t>
            </w:r>
          </w:p>
        </w:tc>
      </w:tr>
      <w:tr w:rsidR="00967125" w:rsidRPr="00967125" w14:paraId="1EE700B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E4E5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FB3A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79BAC30F" w14:textId="4130D5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0CDA10A9" w14:textId="5F6D0F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DE0C3" w14:textId="3BA53F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4699D" w14:textId="592F97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1,604.40 </w:t>
            </w:r>
          </w:p>
        </w:tc>
      </w:tr>
      <w:tr w:rsidR="00967125" w:rsidRPr="00967125" w14:paraId="2BC22C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3807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4251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4D804869" w14:textId="500187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4D66C88C" w14:textId="024D81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88BFB" w14:textId="0039D9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F1651" w14:textId="2A3859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2,691.62 </w:t>
            </w:r>
          </w:p>
        </w:tc>
      </w:tr>
      <w:tr w:rsidR="00967125" w:rsidRPr="00967125" w14:paraId="148857E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694E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ACC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26E273FA" w14:textId="0AFB64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5887F737" w14:textId="1ECB54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3D810" w14:textId="3B209D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4CAE9" w14:textId="227712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9,653.44 </w:t>
            </w:r>
          </w:p>
        </w:tc>
      </w:tr>
      <w:tr w:rsidR="00967125" w:rsidRPr="00967125" w14:paraId="2403C7A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0CDF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AA4D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0C63C992" w14:textId="23A795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6B388F3F" w14:textId="2422F0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C6057" w14:textId="71F8DB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8DE91" w14:textId="1E7DD1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99,754.96 </w:t>
            </w:r>
          </w:p>
        </w:tc>
      </w:tr>
      <w:tr w:rsidR="00967125" w:rsidRPr="00967125" w14:paraId="3D48535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FF01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B988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2698110C" w14:textId="293E13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04,081.10 </w:t>
            </w:r>
          </w:p>
        </w:tc>
        <w:tc>
          <w:tcPr>
            <w:tcW w:w="0" w:type="auto"/>
            <w:tcBorders>
              <w:top w:val="nil"/>
              <w:left w:val="nil"/>
              <w:bottom w:val="single" w:sz="4" w:space="0" w:color="000000"/>
              <w:right w:val="single" w:sz="4" w:space="0" w:color="000000"/>
            </w:tcBorders>
            <w:shd w:val="clear" w:color="auto" w:fill="auto"/>
            <w:noWrap/>
            <w:vAlign w:val="bottom"/>
            <w:hideMark/>
          </w:tcPr>
          <w:p w14:paraId="32D2B933" w14:textId="60701F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7AA13" w14:textId="4B1DCF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47EDA" w14:textId="2F82FF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04,081.10 </w:t>
            </w:r>
          </w:p>
        </w:tc>
      </w:tr>
      <w:tr w:rsidR="00967125" w:rsidRPr="00967125" w14:paraId="6F685C6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31E8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80C8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DF5297A" w14:textId="3BE470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6144FB05" w14:textId="5F772A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ED685" w14:textId="6A99E1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86EC8" w14:textId="2CBA5A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37,580.36 </w:t>
            </w:r>
          </w:p>
        </w:tc>
      </w:tr>
      <w:tr w:rsidR="00967125" w:rsidRPr="00967125" w14:paraId="6075CF5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D5B1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D723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4763FD3A" w14:textId="360381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61F671F6" w14:textId="3D556F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EC6AE" w14:textId="145280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8D2A9" w14:textId="6A8E91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02,027.72 </w:t>
            </w:r>
          </w:p>
        </w:tc>
      </w:tr>
      <w:tr w:rsidR="00967125" w:rsidRPr="00967125" w14:paraId="2F86695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F942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325F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16D50685" w14:textId="41B7DF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144,948.88 </w:t>
            </w:r>
          </w:p>
        </w:tc>
        <w:tc>
          <w:tcPr>
            <w:tcW w:w="0" w:type="auto"/>
            <w:tcBorders>
              <w:top w:val="nil"/>
              <w:left w:val="nil"/>
              <w:bottom w:val="single" w:sz="4" w:space="0" w:color="000000"/>
              <w:right w:val="single" w:sz="4" w:space="0" w:color="000000"/>
            </w:tcBorders>
            <w:shd w:val="clear" w:color="auto" w:fill="auto"/>
            <w:noWrap/>
            <w:vAlign w:val="bottom"/>
            <w:hideMark/>
          </w:tcPr>
          <w:p w14:paraId="0567EB38" w14:textId="395A95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78115" w14:textId="372C93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FF63E" w14:textId="631EED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144,948.88 </w:t>
            </w:r>
          </w:p>
        </w:tc>
      </w:tr>
      <w:tr w:rsidR="00967125" w:rsidRPr="00967125" w14:paraId="16D606B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4799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94BC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41DEF49" w14:textId="7137CA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4,070.94 </w:t>
            </w:r>
          </w:p>
        </w:tc>
        <w:tc>
          <w:tcPr>
            <w:tcW w:w="0" w:type="auto"/>
            <w:tcBorders>
              <w:top w:val="nil"/>
              <w:left w:val="nil"/>
              <w:bottom w:val="single" w:sz="4" w:space="0" w:color="000000"/>
              <w:right w:val="single" w:sz="4" w:space="0" w:color="000000"/>
            </w:tcBorders>
            <w:shd w:val="clear" w:color="auto" w:fill="auto"/>
            <w:noWrap/>
            <w:vAlign w:val="bottom"/>
            <w:hideMark/>
          </w:tcPr>
          <w:p w14:paraId="5B718801" w14:textId="337B8B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B68F4" w14:textId="6ADB79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62344" w14:textId="09D7C8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4,070.94 </w:t>
            </w:r>
          </w:p>
        </w:tc>
      </w:tr>
      <w:tr w:rsidR="00967125" w:rsidRPr="00967125" w14:paraId="69B611D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C96B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EA41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46AA4712" w14:textId="0616D2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0D755E46" w14:textId="59A1D0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E6A03" w14:textId="52E454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5D2FA" w14:textId="081347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80,269.86 </w:t>
            </w:r>
          </w:p>
        </w:tc>
      </w:tr>
      <w:tr w:rsidR="00967125" w:rsidRPr="00967125" w14:paraId="53B5DAC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7213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16EE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5DA96C49" w14:textId="62FD7D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47AC25D4" w14:textId="7A393F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412C7" w14:textId="44EAB1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13131" w14:textId="12B8E8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35,336.90 </w:t>
            </w:r>
          </w:p>
        </w:tc>
      </w:tr>
      <w:tr w:rsidR="00967125" w:rsidRPr="00967125" w14:paraId="2147C3D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72CE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1A81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0BACAA8" w14:textId="6FDFF1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78FD7E72" w14:textId="66FE7B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8DF70" w14:textId="22E1F6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0A7A1" w14:textId="7A6630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80,425.90 </w:t>
            </w:r>
          </w:p>
        </w:tc>
      </w:tr>
      <w:tr w:rsidR="00967125" w:rsidRPr="00967125" w14:paraId="1D1EF05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FB4E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C513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2305A85E" w14:textId="1378CC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2B18E6C1" w14:textId="377336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95453" w14:textId="682A23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4E8AA" w14:textId="79C3D9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2,775.22 </w:t>
            </w:r>
          </w:p>
        </w:tc>
      </w:tr>
      <w:tr w:rsidR="00967125" w:rsidRPr="00967125" w14:paraId="7744DEC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6839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2C66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2321CD4F" w14:textId="732003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62CE2797" w14:textId="44A225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1A82B" w14:textId="489721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D4B12" w14:textId="5832EC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9,354.78 </w:t>
            </w:r>
          </w:p>
        </w:tc>
      </w:tr>
      <w:tr w:rsidR="00967125" w:rsidRPr="00967125" w14:paraId="4A0C978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2F63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BB2B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53139BBA" w14:textId="4A5CCE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47,482.18 </w:t>
            </w:r>
          </w:p>
        </w:tc>
        <w:tc>
          <w:tcPr>
            <w:tcW w:w="0" w:type="auto"/>
            <w:tcBorders>
              <w:top w:val="nil"/>
              <w:left w:val="nil"/>
              <w:bottom w:val="single" w:sz="4" w:space="0" w:color="000000"/>
              <w:right w:val="single" w:sz="4" w:space="0" w:color="000000"/>
            </w:tcBorders>
            <w:shd w:val="clear" w:color="auto" w:fill="auto"/>
            <w:noWrap/>
            <w:vAlign w:val="bottom"/>
            <w:hideMark/>
          </w:tcPr>
          <w:p w14:paraId="3249FD79" w14:textId="0E7C50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DC8B2" w14:textId="251839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94847" w14:textId="63FE16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47,482.18 </w:t>
            </w:r>
          </w:p>
        </w:tc>
      </w:tr>
      <w:tr w:rsidR="00967125" w:rsidRPr="00967125" w14:paraId="39F36B0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EB1D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A93F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092AA640" w14:textId="648D5B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443897FA" w14:textId="472894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B2A89" w14:textId="207CCD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BA601" w14:textId="568E17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88,987.76 </w:t>
            </w:r>
          </w:p>
        </w:tc>
      </w:tr>
      <w:tr w:rsidR="00967125" w:rsidRPr="00967125" w14:paraId="2A7B659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D13E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064A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28B1F9D7" w14:textId="740849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51,155.00 </w:t>
            </w:r>
          </w:p>
        </w:tc>
        <w:tc>
          <w:tcPr>
            <w:tcW w:w="0" w:type="auto"/>
            <w:tcBorders>
              <w:top w:val="nil"/>
              <w:left w:val="nil"/>
              <w:bottom w:val="single" w:sz="4" w:space="0" w:color="000000"/>
              <w:right w:val="single" w:sz="4" w:space="0" w:color="000000"/>
            </w:tcBorders>
            <w:shd w:val="clear" w:color="auto" w:fill="auto"/>
            <w:noWrap/>
            <w:vAlign w:val="bottom"/>
            <w:hideMark/>
          </w:tcPr>
          <w:p w14:paraId="4ECA7629" w14:textId="6AF21B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3E08E" w14:textId="2859DE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A8360" w14:textId="69F400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51,155.00 </w:t>
            </w:r>
          </w:p>
        </w:tc>
      </w:tr>
      <w:tr w:rsidR="00967125" w:rsidRPr="00967125" w14:paraId="3B1BE1B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6100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0B34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D7A9E7B" w14:textId="791E95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93,597.04 </w:t>
            </w:r>
          </w:p>
        </w:tc>
        <w:tc>
          <w:tcPr>
            <w:tcW w:w="0" w:type="auto"/>
            <w:tcBorders>
              <w:top w:val="nil"/>
              <w:left w:val="nil"/>
              <w:bottom w:val="single" w:sz="4" w:space="0" w:color="000000"/>
              <w:right w:val="single" w:sz="4" w:space="0" w:color="000000"/>
            </w:tcBorders>
            <w:shd w:val="clear" w:color="auto" w:fill="auto"/>
            <w:noWrap/>
            <w:vAlign w:val="bottom"/>
            <w:hideMark/>
          </w:tcPr>
          <w:p w14:paraId="441EBFE8" w14:textId="1F81A5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4FE58" w14:textId="0807A7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E78B8" w14:textId="731FEF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93,597.04 </w:t>
            </w:r>
          </w:p>
        </w:tc>
      </w:tr>
      <w:tr w:rsidR="00967125" w:rsidRPr="00967125" w14:paraId="402F591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E915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B172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27848E8F" w14:textId="648A0D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235DD7CC" w14:textId="24D6C6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C6A66" w14:textId="7EDF00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ABB39" w14:textId="5CE090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50,785.14 </w:t>
            </w:r>
          </w:p>
        </w:tc>
      </w:tr>
      <w:tr w:rsidR="00967125" w:rsidRPr="00967125" w14:paraId="2D8B26E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9B87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7C49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022EAB35" w14:textId="3F075F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536AC082" w14:textId="50A674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8142B" w14:textId="1A562F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A9767" w14:textId="6C11E5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982.54 </w:t>
            </w:r>
          </w:p>
        </w:tc>
      </w:tr>
      <w:tr w:rsidR="00967125" w:rsidRPr="00967125" w14:paraId="0AD7ABD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16E7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7F5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19DF8B39" w14:textId="7F4733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9,443.56 </w:t>
            </w:r>
          </w:p>
        </w:tc>
        <w:tc>
          <w:tcPr>
            <w:tcW w:w="0" w:type="auto"/>
            <w:tcBorders>
              <w:top w:val="nil"/>
              <w:left w:val="nil"/>
              <w:bottom w:val="single" w:sz="4" w:space="0" w:color="000000"/>
              <w:right w:val="single" w:sz="4" w:space="0" w:color="000000"/>
            </w:tcBorders>
            <w:shd w:val="clear" w:color="auto" w:fill="auto"/>
            <w:noWrap/>
            <w:vAlign w:val="bottom"/>
            <w:hideMark/>
          </w:tcPr>
          <w:p w14:paraId="2FECCB58" w14:textId="22A758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1CD4E" w14:textId="066CE0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DF71D" w14:textId="1A6825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9,443.56 </w:t>
            </w:r>
          </w:p>
        </w:tc>
      </w:tr>
      <w:tr w:rsidR="00967125" w:rsidRPr="00967125" w14:paraId="3E33554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702D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48F0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5FCFDDBA" w14:textId="3BEE87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447A0EC6" w14:textId="66ADBE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5927B" w14:textId="21839A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13647" w14:textId="2CEB3E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50,222.62 </w:t>
            </w:r>
          </w:p>
        </w:tc>
      </w:tr>
      <w:tr w:rsidR="00967125" w:rsidRPr="00967125" w14:paraId="449B023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C6BC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F6DF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054B3B56" w14:textId="073CBB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322FFD1A" w14:textId="49D3D1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DA463" w14:textId="25AA53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850EC" w14:textId="3F7FEC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25,793.60 </w:t>
            </w:r>
          </w:p>
        </w:tc>
      </w:tr>
      <w:tr w:rsidR="00967125" w:rsidRPr="00967125" w14:paraId="45D23CE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125E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765D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72DB6E14" w14:textId="54879E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671AE847" w14:textId="7D9265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DE51B" w14:textId="620857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AF334" w14:textId="20C960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12,419.68 </w:t>
            </w:r>
          </w:p>
        </w:tc>
      </w:tr>
      <w:tr w:rsidR="00967125" w:rsidRPr="00967125" w14:paraId="4463447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82CE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0A8A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753435EF" w14:textId="2B5625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6F061578" w14:textId="19AF77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2A257" w14:textId="6F50DC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AC649" w14:textId="554234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79,402.09 </w:t>
            </w:r>
          </w:p>
        </w:tc>
      </w:tr>
      <w:tr w:rsidR="00967125" w:rsidRPr="00967125" w14:paraId="1308E85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6F6D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7FC2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26125065" w14:textId="487123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27A30ACF" w14:textId="2353C4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2720E" w14:textId="728697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E482B" w14:textId="73F285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8,567.78 </w:t>
            </w:r>
          </w:p>
        </w:tc>
      </w:tr>
      <w:tr w:rsidR="00967125" w:rsidRPr="00967125" w14:paraId="0BF1F62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54BE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EE7D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C11F389" w14:textId="5596E6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7B897FA" w14:textId="6077F8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B170E" w14:textId="2C69E9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047A3" w14:textId="1E5218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1,899.04 </w:t>
            </w:r>
          </w:p>
        </w:tc>
      </w:tr>
      <w:tr w:rsidR="00967125" w:rsidRPr="00967125" w14:paraId="76B7B69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CA3C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5292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3F284E54" w14:textId="5A609D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0851B6D9" w14:textId="1FA1E6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05D80" w14:textId="54279F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FD9F4" w14:textId="2E116D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5,257.62 </w:t>
            </w:r>
          </w:p>
        </w:tc>
      </w:tr>
      <w:tr w:rsidR="00967125" w:rsidRPr="00967125" w14:paraId="6DC507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5519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8F73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53B194A9" w14:textId="483251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46,333.84 </w:t>
            </w:r>
          </w:p>
        </w:tc>
        <w:tc>
          <w:tcPr>
            <w:tcW w:w="0" w:type="auto"/>
            <w:tcBorders>
              <w:top w:val="nil"/>
              <w:left w:val="nil"/>
              <w:bottom w:val="single" w:sz="4" w:space="0" w:color="000000"/>
              <w:right w:val="single" w:sz="4" w:space="0" w:color="000000"/>
            </w:tcBorders>
            <w:shd w:val="clear" w:color="auto" w:fill="auto"/>
            <w:noWrap/>
            <w:vAlign w:val="bottom"/>
            <w:hideMark/>
          </w:tcPr>
          <w:p w14:paraId="5EA0F0EF" w14:textId="3D9215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7DCFC" w14:textId="554BB9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5996B" w14:textId="0EB43A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46,333.84 </w:t>
            </w:r>
          </w:p>
        </w:tc>
      </w:tr>
      <w:tr w:rsidR="00967125" w:rsidRPr="00967125" w14:paraId="366D3FD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24DE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46D9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58CC1FCD" w14:textId="05451D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29ECEA4B" w14:textId="466A2B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50B87" w14:textId="58603E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7EA12" w14:textId="6F5902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4,837.56 </w:t>
            </w:r>
          </w:p>
        </w:tc>
      </w:tr>
      <w:tr w:rsidR="00967125" w:rsidRPr="00967125" w14:paraId="07B59B2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809F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2BB7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6D3EBEA9" w14:textId="0A52D6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1B2551F5" w14:textId="113A58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5E186" w14:textId="3DAF62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98A07" w14:textId="2B4B99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64,068.04 </w:t>
            </w:r>
          </w:p>
        </w:tc>
      </w:tr>
      <w:tr w:rsidR="00967125" w:rsidRPr="00967125" w14:paraId="3ECD5DC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EEAD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4C7C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F80C634" w14:textId="52DE88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3A409979" w14:textId="3DD148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C960A" w14:textId="402F5B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4EABB" w14:textId="015FEA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45,285.62 </w:t>
            </w:r>
          </w:p>
        </w:tc>
      </w:tr>
      <w:tr w:rsidR="00967125" w:rsidRPr="00967125" w14:paraId="71ABE10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37D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21D5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3D9B76FB" w14:textId="2843A0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27,378.32 </w:t>
            </w:r>
          </w:p>
        </w:tc>
        <w:tc>
          <w:tcPr>
            <w:tcW w:w="0" w:type="auto"/>
            <w:tcBorders>
              <w:top w:val="nil"/>
              <w:left w:val="nil"/>
              <w:bottom w:val="single" w:sz="4" w:space="0" w:color="000000"/>
              <w:right w:val="single" w:sz="4" w:space="0" w:color="000000"/>
            </w:tcBorders>
            <w:shd w:val="clear" w:color="auto" w:fill="auto"/>
            <w:noWrap/>
            <w:vAlign w:val="bottom"/>
            <w:hideMark/>
          </w:tcPr>
          <w:p w14:paraId="10304AC3" w14:textId="30DD8E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0CA92" w14:textId="7E106C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81190" w14:textId="4BF44C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27,378.32 </w:t>
            </w:r>
          </w:p>
        </w:tc>
      </w:tr>
      <w:tr w:rsidR="00967125" w:rsidRPr="00967125" w14:paraId="6B0F8E2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5456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36C4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77E0263" w14:textId="469C8D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682E6FF2" w14:textId="52D028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98AE7" w14:textId="21C317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2A0A7" w14:textId="783946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31,640.18 </w:t>
            </w:r>
          </w:p>
        </w:tc>
      </w:tr>
      <w:tr w:rsidR="00967125" w:rsidRPr="00967125" w14:paraId="4DEB7DF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C9F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E4A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86AD100" w14:textId="5B4B39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24E0BA67" w14:textId="7867AD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BCD3E" w14:textId="6ABB21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DBCD5" w14:textId="02531E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5,612.17 </w:t>
            </w:r>
          </w:p>
        </w:tc>
      </w:tr>
      <w:tr w:rsidR="00967125" w:rsidRPr="00967125" w14:paraId="216DD09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C8BA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96697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5A591EB2" w14:textId="68578B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27FB8767" w14:textId="56A3D9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6541B" w14:textId="1D12AF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579E7" w14:textId="21DADF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4,257.46 </w:t>
            </w:r>
          </w:p>
        </w:tc>
      </w:tr>
      <w:tr w:rsidR="00967125" w:rsidRPr="00967125" w14:paraId="19678A0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6D7B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E523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67D3B295" w14:textId="265F3E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87,342.14 </w:t>
            </w:r>
          </w:p>
        </w:tc>
        <w:tc>
          <w:tcPr>
            <w:tcW w:w="0" w:type="auto"/>
            <w:tcBorders>
              <w:top w:val="nil"/>
              <w:left w:val="nil"/>
              <w:bottom w:val="single" w:sz="4" w:space="0" w:color="000000"/>
              <w:right w:val="single" w:sz="4" w:space="0" w:color="000000"/>
            </w:tcBorders>
            <w:shd w:val="clear" w:color="auto" w:fill="auto"/>
            <w:noWrap/>
            <w:vAlign w:val="bottom"/>
            <w:hideMark/>
          </w:tcPr>
          <w:p w14:paraId="3F76F258" w14:textId="69C488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BE93E" w14:textId="10745D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FD01C" w14:textId="1E03E2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87,342.14 </w:t>
            </w:r>
          </w:p>
        </w:tc>
      </w:tr>
      <w:tr w:rsidR="00967125" w:rsidRPr="00967125" w14:paraId="4338E11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81BA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A4E2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3542E1D" w14:textId="17B9B1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2F79FE7B" w14:textId="1BBA01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48D65" w14:textId="67BA106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15E4A" w14:textId="7618C5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917,487.82 </w:t>
            </w:r>
          </w:p>
        </w:tc>
      </w:tr>
      <w:tr w:rsidR="00967125" w:rsidRPr="00967125" w14:paraId="7F84DA0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13F5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71D8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1085B8AA" w14:textId="42B353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750A10B2" w14:textId="16B952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F6CAF" w14:textId="6A7497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93E55" w14:textId="288C62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37,881.72 </w:t>
            </w:r>
          </w:p>
        </w:tc>
      </w:tr>
      <w:tr w:rsidR="00967125" w:rsidRPr="00967125" w14:paraId="7D6B4CE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D2A7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1FA1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6A24BB77" w14:textId="3BD68E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1E38C662" w14:textId="436D7B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F64A3" w14:textId="36E7F5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47C2E" w14:textId="3AFD97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18,936.22 </w:t>
            </w:r>
          </w:p>
        </w:tc>
      </w:tr>
      <w:tr w:rsidR="00967125" w:rsidRPr="00967125" w14:paraId="0812ABF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297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FE79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BD529A1" w14:textId="12F316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6BAAFD4C" w14:textId="7E8C0B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43789" w14:textId="77BA16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33E0A" w14:textId="3E4592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94,826.40 </w:t>
            </w:r>
          </w:p>
        </w:tc>
      </w:tr>
      <w:tr w:rsidR="00967125" w:rsidRPr="00967125" w14:paraId="6FC9602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C17E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E6F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13D89F9A" w14:textId="41157D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0,979.24 </w:t>
            </w:r>
          </w:p>
        </w:tc>
        <w:tc>
          <w:tcPr>
            <w:tcW w:w="0" w:type="auto"/>
            <w:tcBorders>
              <w:top w:val="nil"/>
              <w:left w:val="nil"/>
              <w:bottom w:val="single" w:sz="4" w:space="0" w:color="000000"/>
              <w:right w:val="single" w:sz="4" w:space="0" w:color="000000"/>
            </w:tcBorders>
            <w:shd w:val="clear" w:color="auto" w:fill="auto"/>
            <w:noWrap/>
            <w:vAlign w:val="bottom"/>
            <w:hideMark/>
          </w:tcPr>
          <w:p w14:paraId="786F9475" w14:textId="2EAF3E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F5193" w14:textId="7AEDB1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96505" w14:textId="432375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0,979.24 </w:t>
            </w:r>
          </w:p>
        </w:tc>
      </w:tr>
      <w:tr w:rsidR="00967125" w:rsidRPr="00967125" w14:paraId="040634D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BDA5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431C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79A61733" w14:textId="32DD07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73D4E80D" w14:textId="5C0B01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7238C" w14:textId="2F4B01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B9031" w14:textId="4ABD43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47,453.78 </w:t>
            </w:r>
          </w:p>
        </w:tc>
      </w:tr>
      <w:tr w:rsidR="00967125" w:rsidRPr="00967125" w14:paraId="18129C1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69A4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8DAF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01F56C2F" w14:textId="19FA88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3F4405DD" w14:textId="388C02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1D15F" w14:textId="08C58F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9EB12" w14:textId="7D6007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95,426.38 </w:t>
            </w:r>
          </w:p>
        </w:tc>
      </w:tr>
      <w:tr w:rsidR="00967125" w:rsidRPr="00967125" w14:paraId="1FF46154"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BDA68"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04F68168" w14:textId="4C22FA7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7FCF1A0A" w14:textId="3F2C800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726F8BA" w14:textId="6260800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D20E497" w14:textId="7A7F027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870,273.30 </w:t>
            </w:r>
          </w:p>
        </w:tc>
      </w:tr>
      <w:tr w:rsidR="00967125" w:rsidRPr="00967125" w14:paraId="7D8FD5C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68E8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7E2E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7327D755" w14:textId="6A7B96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A7CD2E9" w14:textId="6374CD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41861" w14:textId="7CB20F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7EBA5" w14:textId="3210ED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118.48 </w:t>
            </w:r>
          </w:p>
        </w:tc>
      </w:tr>
      <w:tr w:rsidR="00967125" w:rsidRPr="00967125" w14:paraId="64B4616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98AF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3EA0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63D634BB" w14:textId="5455D8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2BB1E57E" w14:textId="0A27F8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DDA67" w14:textId="3F529E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09423" w14:textId="093B71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19,714.82 </w:t>
            </w:r>
          </w:p>
        </w:tc>
      </w:tr>
      <w:tr w:rsidR="00967125" w:rsidRPr="00967125" w14:paraId="17F3AE6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9373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7E31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58EFC67D" w14:textId="51B6EA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019EA126" w14:textId="52C9F8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8EC52" w14:textId="08D99F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EE480" w14:textId="4EB741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0,440.00 </w:t>
            </w:r>
          </w:p>
        </w:tc>
      </w:tr>
      <w:tr w:rsidR="00967125" w:rsidRPr="00967125" w14:paraId="2CE937A1"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60831"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D254626" w14:textId="4FEFFDE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3A00ED82" w14:textId="59BF856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0A45590" w14:textId="5BEF875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B735E23" w14:textId="5B2CB6C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9,131,207.02 </w:t>
            </w:r>
          </w:p>
        </w:tc>
      </w:tr>
      <w:tr w:rsidR="00967125" w:rsidRPr="00967125" w14:paraId="5097FECC" w14:textId="77777777" w:rsidTr="0096712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A07E7EB"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8E05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28A32566" w14:textId="7DFA2F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15DE9219" w14:textId="164A54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78CF8" w14:textId="22E178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7CF4C" w14:textId="0FCBAA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62,622.13 </w:t>
            </w:r>
          </w:p>
        </w:tc>
      </w:tr>
      <w:tr w:rsidR="00967125" w:rsidRPr="00967125" w14:paraId="734BDB9A" w14:textId="77777777" w:rsidTr="0096712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216C653"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365C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59242E13" w14:textId="7DC649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5C088450" w14:textId="044D9F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8E31A" w14:textId="3726BD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D47D2" w14:textId="1855F51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96,940.00 </w:t>
            </w:r>
          </w:p>
        </w:tc>
      </w:tr>
      <w:tr w:rsidR="00967125" w:rsidRPr="00967125" w14:paraId="5836B58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4A27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9DBC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3281BA70" w14:textId="23BB4D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35DA1D4D" w14:textId="1A0EB1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2D8CF" w14:textId="22BEC3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43BC5" w14:textId="424150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24,790.00 </w:t>
            </w:r>
          </w:p>
        </w:tc>
      </w:tr>
      <w:tr w:rsidR="00967125" w:rsidRPr="00967125" w14:paraId="3A47191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EC09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FB58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5D32DC5F" w14:textId="474A1B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033CFF6F" w14:textId="038FF6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FED69" w14:textId="4ABA7F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3B5CE" w14:textId="047CDC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19,557.64 </w:t>
            </w:r>
          </w:p>
        </w:tc>
      </w:tr>
      <w:tr w:rsidR="00967125" w:rsidRPr="00967125" w14:paraId="5B961DB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A056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E4B4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0C2A1313" w14:textId="1E450F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52A6930" w14:textId="12C0A2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23381" w14:textId="2E226B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E7FE7" w14:textId="549F3E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89,469.32 </w:t>
            </w:r>
          </w:p>
        </w:tc>
      </w:tr>
      <w:tr w:rsidR="00967125" w:rsidRPr="00967125" w14:paraId="338E5B7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E768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607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7932B5D1" w14:textId="6EB56B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297617ED" w14:textId="31D647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0A276" w14:textId="01A392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547A9" w14:textId="361C53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9,662.78 </w:t>
            </w:r>
          </w:p>
        </w:tc>
      </w:tr>
      <w:tr w:rsidR="00967125" w:rsidRPr="00967125" w14:paraId="48EA4FE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777E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1034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4906E97F" w14:textId="436283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293883FB" w14:textId="2B2BC2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BFBA9" w14:textId="18049F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28D89" w14:textId="68EE04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49,807.18 </w:t>
            </w:r>
          </w:p>
        </w:tc>
      </w:tr>
      <w:tr w:rsidR="00967125" w:rsidRPr="00967125" w14:paraId="7ED3D0C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8781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3A0A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068385D" w14:textId="35300C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3946F2A5" w14:textId="0DC922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779E2" w14:textId="7602F9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BC870" w14:textId="6E43FE9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9,972.10 </w:t>
            </w:r>
          </w:p>
        </w:tc>
      </w:tr>
      <w:tr w:rsidR="00967125" w:rsidRPr="00967125" w14:paraId="7E1D246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D926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5415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7607B576" w14:textId="5E8BA9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20C9656F" w14:textId="7D9947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51230" w14:textId="59AAA2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7A47D" w14:textId="61ACC1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77,011.48 </w:t>
            </w:r>
          </w:p>
        </w:tc>
      </w:tr>
      <w:tr w:rsidR="00967125" w:rsidRPr="00967125" w14:paraId="1731D62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B372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F922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03A7E5B3" w14:textId="61307C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5B23C896" w14:textId="014025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3040D" w14:textId="62C156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F2D3A" w14:textId="51EFF5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23,020.85 </w:t>
            </w:r>
          </w:p>
        </w:tc>
      </w:tr>
      <w:tr w:rsidR="00967125" w:rsidRPr="00967125" w14:paraId="59DD4EF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12A1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8E70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CF50C88" w14:textId="1F8A89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7FEE8E53" w14:textId="322F4A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70CF2" w14:textId="68F6C8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8976D" w14:textId="2D383B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02,500.00 </w:t>
            </w:r>
          </w:p>
        </w:tc>
      </w:tr>
      <w:tr w:rsidR="00967125" w:rsidRPr="00967125" w14:paraId="1920E8E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BDE8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5D29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1A6CBF01" w14:textId="685AFE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58E83C2A" w14:textId="30EFAF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8F6F1" w14:textId="156B48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653AA" w14:textId="558530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0,262.46 </w:t>
            </w:r>
          </w:p>
        </w:tc>
      </w:tr>
      <w:tr w:rsidR="00967125" w:rsidRPr="00967125" w14:paraId="5C0D3DB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3D1E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7E7D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06B66FBD" w14:textId="7D59C9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1FE95B76" w14:textId="4824C4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68160" w14:textId="3EE5E8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E32F7" w14:textId="0AE3CE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25,987.48 </w:t>
            </w:r>
          </w:p>
        </w:tc>
      </w:tr>
      <w:tr w:rsidR="00967125" w:rsidRPr="00967125" w14:paraId="22E6FD4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5488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B717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3DFC3AE5" w14:textId="43F847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106C462D" w14:textId="34E710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CDDCD" w14:textId="7A43B9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5D6D0" w14:textId="1F9D55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6,143.60 </w:t>
            </w:r>
          </w:p>
        </w:tc>
      </w:tr>
      <w:tr w:rsidR="00967125" w:rsidRPr="00967125" w14:paraId="70BED69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E38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9F0B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9657993" w14:textId="709E4E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64F5BA11" w14:textId="5AAB8D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00AD2" w14:textId="79A592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C02AA" w14:textId="6B82DA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92,860.00 </w:t>
            </w:r>
          </w:p>
        </w:tc>
      </w:tr>
      <w:tr w:rsidR="00967125" w:rsidRPr="00967125" w14:paraId="654392B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A8F9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31A6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4D37A725" w14:textId="31D7EC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6B142136" w14:textId="5EA133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B0E99" w14:textId="332D79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BF8B2" w14:textId="345BA0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0,600.00 </w:t>
            </w:r>
          </w:p>
        </w:tc>
      </w:tr>
      <w:tr w:rsidR="00967125" w:rsidRPr="00967125" w14:paraId="4EE58589"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616268"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6F091262" w14:textId="622872D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5,499,952.22 </w:t>
            </w:r>
          </w:p>
        </w:tc>
        <w:tc>
          <w:tcPr>
            <w:tcW w:w="0" w:type="auto"/>
            <w:tcBorders>
              <w:top w:val="nil"/>
              <w:left w:val="nil"/>
              <w:bottom w:val="single" w:sz="4" w:space="0" w:color="000000"/>
              <w:right w:val="single" w:sz="4" w:space="0" w:color="000000"/>
            </w:tcBorders>
            <w:shd w:val="clear" w:color="A5A5A5" w:fill="A5A5A5"/>
            <w:noWrap/>
            <w:vAlign w:val="bottom"/>
            <w:hideMark/>
          </w:tcPr>
          <w:p w14:paraId="4A133B4D" w14:textId="22F3292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5ED6E2FF" w14:textId="3693CA0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4CF2B4C" w14:textId="16D73FC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7,422,222.22 </w:t>
            </w:r>
          </w:p>
        </w:tc>
      </w:tr>
      <w:tr w:rsidR="00967125" w:rsidRPr="00967125" w14:paraId="66BE03E6"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0B215"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0AFCBD41" w14:textId="522CFEF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1CF51020" w14:textId="4DC65C0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078673B" w14:textId="1318564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61D007A" w14:textId="4669360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0,827.23 </w:t>
            </w:r>
          </w:p>
        </w:tc>
      </w:tr>
      <w:tr w:rsidR="00967125" w:rsidRPr="00967125" w14:paraId="5ABF2BA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879DB"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77E3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1B9275B4" w14:textId="78C4DF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5CBA2CD1" w14:textId="2848A6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63121" w14:textId="36719A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7ABB6" w14:textId="7EEA93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9,195.44 </w:t>
            </w:r>
          </w:p>
        </w:tc>
      </w:tr>
      <w:tr w:rsidR="00967125" w:rsidRPr="00967125" w14:paraId="09B99F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A34B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5B0F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5222D510" w14:textId="4EEE8E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D549EC8" w14:textId="6C64BF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C1B92" w14:textId="4C64D6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AA3BB" w14:textId="7149BB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3.93 </w:t>
            </w:r>
          </w:p>
        </w:tc>
      </w:tr>
      <w:tr w:rsidR="00967125" w:rsidRPr="00967125" w14:paraId="6FF89F4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4CB1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0646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79F9D4CE" w14:textId="58596C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0065E4EA" w14:textId="6DA39E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BA512" w14:textId="699B44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888FE" w14:textId="1D7EDA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7.86 </w:t>
            </w:r>
          </w:p>
        </w:tc>
      </w:tr>
      <w:tr w:rsidR="00967125" w:rsidRPr="00967125" w14:paraId="38878EE5"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270EF"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8B33F16" w14:textId="1947D6A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3F882D06" w14:textId="3268284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6340696" w14:textId="631B114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4ED864D" w14:textId="6888B6E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921,252.72 </w:t>
            </w:r>
          </w:p>
        </w:tc>
      </w:tr>
      <w:tr w:rsidR="00967125" w:rsidRPr="00967125" w14:paraId="203AC1D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1A9E1"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EE98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43233F1" w14:textId="0491E2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04FF721B" w14:textId="4A902B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92935" w14:textId="6B4777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EC751" w14:textId="0C230A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351.17 </w:t>
            </w:r>
          </w:p>
        </w:tc>
      </w:tr>
      <w:tr w:rsidR="00967125" w:rsidRPr="00967125" w14:paraId="53EE149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A8AE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086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3ADBA038" w14:textId="6F42E7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69E6A79" w14:textId="09D5EB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76D89" w14:textId="39D101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208D8" w14:textId="0A6C69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70 </w:t>
            </w:r>
          </w:p>
        </w:tc>
      </w:tr>
      <w:tr w:rsidR="00967125" w:rsidRPr="00967125" w14:paraId="16CD6AB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8873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9640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6CF99B1" w14:textId="47190B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547EEC5" w14:textId="0736E3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FE2BE" w14:textId="487332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A716E" w14:textId="403F11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0.70 </w:t>
            </w:r>
          </w:p>
        </w:tc>
      </w:tr>
      <w:tr w:rsidR="00967125" w:rsidRPr="00967125" w14:paraId="100C8E4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4204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76B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7748FAE4" w14:textId="1DD9AF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E0340" w14:textId="363A1B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F82FF" w14:textId="424DFE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6A3134D2" w14:textId="44827F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2,900.00 </w:t>
            </w:r>
          </w:p>
        </w:tc>
      </w:tr>
      <w:tr w:rsidR="00967125" w:rsidRPr="00967125" w14:paraId="62052A2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A756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610A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3D29F7FD" w14:textId="57DD78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0E1B8186" w14:textId="1D5D2B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4B8A3" w14:textId="4366B9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C1F93" w14:textId="6A7E2A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19,868.75 </w:t>
            </w:r>
          </w:p>
        </w:tc>
      </w:tr>
      <w:tr w:rsidR="00967125" w:rsidRPr="00967125" w14:paraId="68DE10E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FD82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4989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ADF2196" w14:textId="228047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5D186902" w14:textId="0CF747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152C3" w14:textId="54A133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0BEEE" w14:textId="116B03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7,191.40 </w:t>
            </w:r>
          </w:p>
        </w:tc>
      </w:tr>
      <w:tr w:rsidR="00967125" w:rsidRPr="00967125" w14:paraId="70C22CC4"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B1A81"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8747D43" w14:textId="2800C22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67F6483B" w14:textId="448B3B2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E3DF7EA" w14:textId="70E457F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A5CCF35" w14:textId="636B6D1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4,902,012.49 </w:t>
            </w:r>
          </w:p>
        </w:tc>
      </w:tr>
      <w:tr w:rsidR="00967125" w:rsidRPr="00967125" w14:paraId="781D97A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C5AA7"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EB7D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048ED680" w14:textId="4698EF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76C78C7E" w14:textId="75A50A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5AD1E" w14:textId="44A6A3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F2EBE" w14:textId="0DBFCA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9,499.00 </w:t>
            </w:r>
          </w:p>
        </w:tc>
      </w:tr>
      <w:tr w:rsidR="00967125" w:rsidRPr="00967125" w14:paraId="02E7301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F542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D4E3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0E8F58B9" w14:textId="0846DC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2C4B6D87" w14:textId="26D24F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58FFC" w14:textId="2FD323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19C60" w14:textId="56945E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15,947.34 </w:t>
            </w:r>
          </w:p>
        </w:tc>
      </w:tr>
      <w:tr w:rsidR="00967125" w:rsidRPr="00967125" w14:paraId="373759C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D85F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99F9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37EB3CB1" w14:textId="33C87E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568422EC" w14:textId="47F503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CA2A9" w14:textId="353C6D7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8E896" w14:textId="261F0E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43,423.98 </w:t>
            </w:r>
          </w:p>
        </w:tc>
      </w:tr>
      <w:tr w:rsidR="00967125" w:rsidRPr="00967125" w14:paraId="611D775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BFCB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AAEA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052B2306" w14:textId="5C1B6D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62EB5573" w14:textId="33F61E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A066C" w14:textId="51E823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561C8" w14:textId="66F857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7,840.32 </w:t>
            </w:r>
          </w:p>
        </w:tc>
      </w:tr>
      <w:tr w:rsidR="00967125" w:rsidRPr="00967125" w14:paraId="3D5C658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8247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AC2B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1BADB5A3" w14:textId="16BF8A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21DF40C" w14:textId="02A475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8554B" w14:textId="322B48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CC522" w14:textId="49B5E6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5,227.86 </w:t>
            </w:r>
          </w:p>
        </w:tc>
      </w:tr>
      <w:tr w:rsidR="00967125" w:rsidRPr="00967125" w14:paraId="46F8CCD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EB27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09C2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33743F3E" w14:textId="08D455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31.79 </w:t>
            </w:r>
          </w:p>
        </w:tc>
        <w:tc>
          <w:tcPr>
            <w:tcW w:w="0" w:type="auto"/>
            <w:tcBorders>
              <w:top w:val="nil"/>
              <w:left w:val="nil"/>
              <w:bottom w:val="single" w:sz="4" w:space="0" w:color="000000"/>
              <w:right w:val="single" w:sz="4" w:space="0" w:color="000000"/>
            </w:tcBorders>
            <w:shd w:val="clear" w:color="auto" w:fill="auto"/>
            <w:noWrap/>
            <w:vAlign w:val="bottom"/>
            <w:hideMark/>
          </w:tcPr>
          <w:p w14:paraId="0DAAFFB9" w14:textId="229332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119A5" w14:textId="15D431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1CD0C" w14:textId="6FF3BD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31.79 </w:t>
            </w:r>
          </w:p>
        </w:tc>
      </w:tr>
      <w:tr w:rsidR="00967125" w:rsidRPr="00967125" w14:paraId="36B010B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7D38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B10C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721F6C3F" w14:textId="27B423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3A889171" w14:textId="2CBA4C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06CE7" w14:textId="67CE2E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E8D05" w14:textId="1531B2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280.00 </w:t>
            </w:r>
          </w:p>
        </w:tc>
      </w:tr>
      <w:tr w:rsidR="00967125" w:rsidRPr="00967125" w14:paraId="351FD52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E559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52C4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3A1B8FA" w14:textId="1BE14E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E422655" w14:textId="0F3091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59113" w14:textId="716AB2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B6C08" w14:textId="0AE06F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5,227.86 </w:t>
            </w:r>
          </w:p>
        </w:tc>
      </w:tr>
      <w:tr w:rsidR="00967125" w:rsidRPr="00967125" w14:paraId="5DB6CEA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FEB9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CE35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36E9FC8F" w14:textId="5851EA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75.72 </w:t>
            </w:r>
          </w:p>
        </w:tc>
        <w:tc>
          <w:tcPr>
            <w:tcW w:w="0" w:type="auto"/>
            <w:tcBorders>
              <w:top w:val="nil"/>
              <w:left w:val="nil"/>
              <w:bottom w:val="single" w:sz="4" w:space="0" w:color="000000"/>
              <w:right w:val="single" w:sz="4" w:space="0" w:color="000000"/>
            </w:tcBorders>
            <w:shd w:val="clear" w:color="auto" w:fill="auto"/>
            <w:noWrap/>
            <w:vAlign w:val="bottom"/>
            <w:hideMark/>
          </w:tcPr>
          <w:p w14:paraId="498ADB22" w14:textId="4DC7FD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57161" w14:textId="1F4240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B81C3" w14:textId="2DE9F8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75.72 </w:t>
            </w:r>
          </w:p>
        </w:tc>
      </w:tr>
      <w:tr w:rsidR="00967125" w:rsidRPr="00967125" w14:paraId="0F1918F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265B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5B65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B4FECCF" w14:textId="3DCAB1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CA190" w14:textId="395629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EB50E" w14:textId="1B7624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4044A637" w14:textId="590B71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5,380.00 </w:t>
            </w:r>
          </w:p>
        </w:tc>
      </w:tr>
      <w:tr w:rsidR="00967125" w:rsidRPr="00967125" w14:paraId="299E6DE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F921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599A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0814BF8A" w14:textId="03E2D7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1F04CE20" w14:textId="13C7F4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475EC" w14:textId="57A814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C9F79" w14:textId="7DA3E7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7.86 </w:t>
            </w:r>
          </w:p>
        </w:tc>
      </w:tr>
      <w:tr w:rsidR="00967125" w:rsidRPr="00967125" w14:paraId="54250F1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BBA8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04F1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64C73B6F" w14:textId="0F0F87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4A400ADC" w14:textId="50F319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D653A" w14:textId="5520E9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12A9A" w14:textId="67157C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5,144.00 </w:t>
            </w:r>
          </w:p>
        </w:tc>
      </w:tr>
      <w:tr w:rsidR="00967125" w:rsidRPr="00967125" w14:paraId="58F511E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0107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4606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5D33FC1B" w14:textId="3190C0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2E5B6EBA" w14:textId="2CFAD4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3A406" w14:textId="4705F5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7AA83478" w14:textId="7BE680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1,087.86 </w:t>
            </w:r>
          </w:p>
        </w:tc>
      </w:tr>
      <w:tr w:rsidR="00967125" w:rsidRPr="00967125" w14:paraId="02EE0C2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CC23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3255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5C6BB239" w14:textId="67B384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2AA12314" w14:textId="1CA871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B8A90" w14:textId="5D6E46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F770D" w14:textId="1A8B3E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7,991.25 </w:t>
            </w:r>
          </w:p>
        </w:tc>
      </w:tr>
      <w:tr w:rsidR="00967125" w:rsidRPr="00967125" w14:paraId="1DDDB20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408D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2B73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079C2E98" w14:textId="21AA5B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31.79 </w:t>
            </w:r>
          </w:p>
        </w:tc>
        <w:tc>
          <w:tcPr>
            <w:tcW w:w="0" w:type="auto"/>
            <w:tcBorders>
              <w:top w:val="nil"/>
              <w:left w:val="nil"/>
              <w:bottom w:val="single" w:sz="4" w:space="0" w:color="000000"/>
              <w:right w:val="single" w:sz="4" w:space="0" w:color="000000"/>
            </w:tcBorders>
            <w:shd w:val="clear" w:color="auto" w:fill="auto"/>
            <w:noWrap/>
            <w:vAlign w:val="bottom"/>
            <w:hideMark/>
          </w:tcPr>
          <w:p w14:paraId="0DB42D9B" w14:textId="776D1B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65BAB" w14:textId="1870FB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7A2A5" w14:textId="63D2C8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31.79 </w:t>
            </w:r>
          </w:p>
        </w:tc>
      </w:tr>
      <w:tr w:rsidR="00967125" w:rsidRPr="00967125" w14:paraId="357257B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3146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31874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3920B2C6" w14:textId="065447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36771DF0" w14:textId="76AA84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44905" w14:textId="5F48D8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20D93" w14:textId="2A3883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6,901.93 </w:t>
            </w:r>
          </w:p>
        </w:tc>
      </w:tr>
      <w:tr w:rsidR="00967125" w:rsidRPr="00967125" w14:paraId="55B6533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BA6A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51DB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0621FF1" w14:textId="386D1B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F70434F" w14:textId="3C4E1C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2F09C" w14:textId="4D4AA2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57262" w14:textId="6A9302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3.93 </w:t>
            </w:r>
          </w:p>
        </w:tc>
      </w:tr>
      <w:tr w:rsidR="00967125" w:rsidRPr="00967125" w14:paraId="302DD53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48D7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34E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5A733575" w14:textId="6B0CA4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6AF42" w14:textId="48439D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E4415" w14:textId="60B659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19568996" w14:textId="2036C1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3,300.00 </w:t>
            </w:r>
          </w:p>
        </w:tc>
      </w:tr>
      <w:tr w:rsidR="00967125" w:rsidRPr="00967125" w14:paraId="4BAE749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95B9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BD46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5AB02266" w14:textId="63519E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478A0" w14:textId="50CA79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4563C" w14:textId="06DDE2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3EDD19E8" w14:textId="3A97F9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9,690.00 </w:t>
            </w:r>
          </w:p>
        </w:tc>
      </w:tr>
      <w:tr w:rsidR="00967125" w:rsidRPr="00967125" w14:paraId="141F143D"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CDB57"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E3781CE" w14:textId="69FC296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227B9694" w14:textId="16A3278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A4C5DF7" w14:textId="2FAA511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EBDC164" w14:textId="2399323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053,999.54 </w:t>
            </w:r>
          </w:p>
        </w:tc>
      </w:tr>
      <w:tr w:rsidR="00967125" w:rsidRPr="00967125" w14:paraId="77E3777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81EF0"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7883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820CA0B" w14:textId="72E6BA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4CF3E6B4" w14:textId="300D2A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67802" w14:textId="400723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6BEC9" w14:textId="534D1C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4,207.68 </w:t>
            </w:r>
          </w:p>
        </w:tc>
      </w:tr>
      <w:tr w:rsidR="00967125" w:rsidRPr="00967125" w14:paraId="47D04B1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B0CE9"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B2A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2FE9F63E" w14:textId="64525A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3D986C1C" w14:textId="4A4D14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841DF" w14:textId="3EEDED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3B75D" w14:textId="020F7F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1,210.00 </w:t>
            </w:r>
          </w:p>
        </w:tc>
      </w:tr>
      <w:tr w:rsidR="00967125" w:rsidRPr="00967125" w14:paraId="017BEEC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E31C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7CF5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794A4413" w14:textId="4CE0E6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31227654" w14:textId="5C4667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23DE0" w14:textId="17088A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46AC672F" w14:textId="4312A1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5,605.00 </w:t>
            </w:r>
          </w:p>
        </w:tc>
      </w:tr>
      <w:tr w:rsidR="00967125" w:rsidRPr="00967125" w14:paraId="677AB6E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3CED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1D3D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444888A7" w14:textId="5DD881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2DAF510D" w14:textId="2E8FE4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52628" w14:textId="3C8D89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59C7A" w14:textId="42539F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0,912.86 </w:t>
            </w:r>
          </w:p>
        </w:tc>
      </w:tr>
      <w:tr w:rsidR="00967125" w:rsidRPr="00967125" w14:paraId="65AE7CE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758C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52E6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1EF2A932" w14:textId="71A461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5E51B356" w14:textId="4B4F7A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9D1B7" w14:textId="4245B2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F53C4" w14:textId="47E256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0,854.00 </w:t>
            </w:r>
          </w:p>
        </w:tc>
      </w:tr>
      <w:tr w:rsidR="00967125" w:rsidRPr="00967125" w14:paraId="2EDFB92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AF3FF"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F796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691DA69" w14:textId="3D76C1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474AE22" w14:textId="6A4F31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92CD6" w14:textId="2B427C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9E974" w14:textId="64E82E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4,140.00 </w:t>
            </w:r>
          </w:p>
        </w:tc>
      </w:tr>
      <w:tr w:rsidR="00967125" w:rsidRPr="00967125" w14:paraId="3241671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DFE9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C5A9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331B4E9C" w14:textId="29A5EE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39A379A9" w14:textId="5356C1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F0AB5" w14:textId="5D04B4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A9213" w14:textId="6A7208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7,070.00 </w:t>
            </w:r>
          </w:p>
        </w:tc>
      </w:tr>
      <w:tr w:rsidR="00967125" w:rsidRPr="00967125" w14:paraId="47EC1D84"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D3BD2"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68CA5EF" w14:textId="0D1B2E6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5CC66F9B" w14:textId="4AD9432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3B46679" w14:textId="76FD832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ACC0FA3" w14:textId="2FF62E8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7,603,082.95 </w:t>
            </w:r>
          </w:p>
        </w:tc>
      </w:tr>
      <w:tr w:rsidR="00967125" w:rsidRPr="00967125" w14:paraId="0F83B5D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53C67"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B0C7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8FB05C7" w14:textId="090FC9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0119927E" w14:textId="12EBC4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58E2A" w14:textId="60A9FA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BC969" w14:textId="13C7D0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5,256.41 </w:t>
            </w:r>
          </w:p>
        </w:tc>
      </w:tr>
      <w:tr w:rsidR="00967125" w:rsidRPr="00967125" w14:paraId="5800600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38B17"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BBB9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583929BC" w14:textId="7472E6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2402F7E0" w14:textId="5AAAFE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C1967" w14:textId="4B07AC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753C5" w14:textId="74F787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59,825.00 </w:t>
            </w:r>
          </w:p>
        </w:tc>
      </w:tr>
      <w:tr w:rsidR="00967125" w:rsidRPr="00967125" w14:paraId="455C99F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FC694"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1E8C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27EC8319" w14:textId="68D32C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76E1745" w14:textId="4EA646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F8CF5" w14:textId="561AB0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F5324" w14:textId="597FFB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3.93 </w:t>
            </w:r>
          </w:p>
        </w:tc>
      </w:tr>
      <w:tr w:rsidR="00967125" w:rsidRPr="00967125" w14:paraId="64FBB66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BA64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6837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319EB411" w14:textId="0DC9B4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EB45D" w14:textId="7EF75C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A1281" w14:textId="339BDF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7774939C" w14:textId="2F6F82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8,500.00 </w:t>
            </w:r>
          </w:p>
        </w:tc>
      </w:tr>
      <w:tr w:rsidR="00967125" w:rsidRPr="00967125" w14:paraId="4D1BC47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1429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57FE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6FF81528" w14:textId="70E04D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1B509CBD" w14:textId="32CF21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9C637" w14:textId="21C25E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617BA" w14:textId="27BF6E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386,203.80 </w:t>
            </w:r>
          </w:p>
        </w:tc>
      </w:tr>
      <w:tr w:rsidR="00967125" w:rsidRPr="00967125" w14:paraId="0299137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BFCD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EA8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44080600" w14:textId="7CF9FF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02DAFBDB" w14:textId="23FB23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CA979" w14:textId="6EE897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E412D" w14:textId="2583FB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3,956.90 </w:t>
            </w:r>
          </w:p>
        </w:tc>
      </w:tr>
      <w:tr w:rsidR="00967125" w:rsidRPr="00967125" w14:paraId="6C40701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D469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A518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6D764869" w14:textId="4CBE4D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6DC4CFF7" w14:textId="3B120A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B1F42" w14:textId="208B55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AE970" w14:textId="69BBBA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8,659.86 </w:t>
            </w:r>
          </w:p>
        </w:tc>
      </w:tr>
      <w:tr w:rsidR="00967125" w:rsidRPr="00967125" w14:paraId="4B87A3E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8C86A"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D953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0DE1A7C3" w14:textId="303F8A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24ED9C6A" w14:textId="7564F6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6474E" w14:textId="5F131F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A490A" w14:textId="23B9E3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7,238.06 </w:t>
            </w:r>
          </w:p>
        </w:tc>
      </w:tr>
      <w:tr w:rsidR="00967125" w:rsidRPr="00967125" w14:paraId="56E0FA2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863A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321F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33A8142" w14:textId="49BBB6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767D7EDD" w14:textId="14BFAA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8E5D7" w14:textId="1C79BC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635C3" w14:textId="23E839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7.86 </w:t>
            </w:r>
          </w:p>
        </w:tc>
      </w:tr>
      <w:tr w:rsidR="00967125" w:rsidRPr="00967125" w14:paraId="75B3450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876A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C435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2B4FA783" w14:textId="6552DF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29DA16B2" w14:textId="00C365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576CB" w14:textId="749663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B1234" w14:textId="43603D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1,811.13 </w:t>
            </w:r>
          </w:p>
        </w:tc>
      </w:tr>
      <w:tr w:rsidR="00967125" w:rsidRPr="00967125" w14:paraId="7FD164FE"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B6E7C"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97A888E" w14:textId="2CB334B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5CD56CA7" w14:textId="35A6D88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2B61DEF" w14:textId="36F0F92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FA71672" w14:textId="2441131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921,047.29 </w:t>
            </w:r>
          </w:p>
        </w:tc>
      </w:tr>
      <w:tr w:rsidR="00967125" w:rsidRPr="00967125" w14:paraId="3B74954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C5724"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7C51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6560C1FE" w14:textId="56E5B2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4BFF27C8" w14:textId="74E196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5FCD3" w14:textId="3C2A12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0E3F8" w14:textId="2F02C9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1,767.56 </w:t>
            </w:r>
          </w:p>
        </w:tc>
      </w:tr>
      <w:tr w:rsidR="00967125" w:rsidRPr="00967125" w14:paraId="42D71E2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ECA11"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A8D6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53403842" w14:textId="4AA562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75.72 </w:t>
            </w:r>
          </w:p>
        </w:tc>
        <w:tc>
          <w:tcPr>
            <w:tcW w:w="0" w:type="auto"/>
            <w:tcBorders>
              <w:top w:val="nil"/>
              <w:left w:val="nil"/>
              <w:bottom w:val="single" w:sz="4" w:space="0" w:color="000000"/>
              <w:right w:val="single" w:sz="4" w:space="0" w:color="000000"/>
            </w:tcBorders>
            <w:shd w:val="clear" w:color="auto" w:fill="auto"/>
            <w:noWrap/>
            <w:vAlign w:val="bottom"/>
            <w:hideMark/>
          </w:tcPr>
          <w:p w14:paraId="61BB2C84" w14:textId="56B247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7BD69" w14:textId="3688AF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A4FD8" w14:textId="19E9A1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75.72 </w:t>
            </w:r>
          </w:p>
        </w:tc>
      </w:tr>
      <w:tr w:rsidR="00967125" w:rsidRPr="00967125" w14:paraId="1F37F87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BD42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6687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3122240" w14:textId="21CA85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8D19B" w14:textId="683AEF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E17C7" w14:textId="55C8C2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8F2F97F" w14:textId="3A038C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23C8168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3EA5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2B24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61FEF682" w14:textId="35AE28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75.72 </w:t>
            </w:r>
          </w:p>
        </w:tc>
        <w:tc>
          <w:tcPr>
            <w:tcW w:w="0" w:type="auto"/>
            <w:tcBorders>
              <w:top w:val="nil"/>
              <w:left w:val="nil"/>
              <w:bottom w:val="single" w:sz="4" w:space="0" w:color="000000"/>
              <w:right w:val="single" w:sz="4" w:space="0" w:color="000000"/>
            </w:tcBorders>
            <w:shd w:val="clear" w:color="auto" w:fill="auto"/>
            <w:noWrap/>
            <w:vAlign w:val="bottom"/>
            <w:hideMark/>
          </w:tcPr>
          <w:p w14:paraId="0D43BE75" w14:textId="049CD0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E5130" w14:textId="31BE24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D919B" w14:textId="087123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75.72 </w:t>
            </w:r>
          </w:p>
        </w:tc>
      </w:tr>
      <w:tr w:rsidR="00967125" w:rsidRPr="00967125" w14:paraId="270ABF6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55B69"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0BC9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2E2FA07C" w14:textId="0E042C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742C6E4A" w14:textId="3E5AEA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00464" w14:textId="4F5E64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565BE" w14:textId="0FE27D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901.86 </w:t>
            </w:r>
          </w:p>
        </w:tc>
      </w:tr>
      <w:tr w:rsidR="00967125" w:rsidRPr="00967125" w14:paraId="178D79B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D910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2C09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2AF36063" w14:textId="35155D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56F49" w14:textId="0DAFFD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B1BA3" w14:textId="7A6E4D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66700711" w14:textId="088EA9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7,500.00 </w:t>
            </w:r>
          </w:p>
        </w:tc>
      </w:tr>
      <w:tr w:rsidR="00967125" w:rsidRPr="00967125" w14:paraId="116C246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3F16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0903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D38CC91" w14:textId="4EFE3E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370CC0ED" w14:textId="402200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20D73" w14:textId="2C5614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AEE51" w14:textId="75BF72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526.43 </w:t>
            </w:r>
          </w:p>
        </w:tc>
      </w:tr>
      <w:tr w:rsidR="00967125" w:rsidRPr="00967125" w14:paraId="5ED5B084"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BE0E3C"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22350D2F" w14:textId="10EDFC9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68478170" w14:textId="169ADF3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A3D9CD3" w14:textId="03A02F1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48B61D26" w14:textId="65AB776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9,208,794.83 </w:t>
            </w:r>
          </w:p>
        </w:tc>
      </w:tr>
      <w:tr w:rsidR="00967125" w:rsidRPr="00967125" w14:paraId="187EC69D"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1AE31"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AE45967" w14:textId="5C42BD0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0546A8D3" w14:textId="09FEABA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2C7696B" w14:textId="7966767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723DB47" w14:textId="30FA2C8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0,744,138.18 </w:t>
            </w:r>
          </w:p>
        </w:tc>
      </w:tr>
      <w:tr w:rsidR="00967125" w:rsidRPr="00967125" w14:paraId="786A73D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64249"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9CEC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00FE5D1F" w14:textId="7BDD7D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394723E9" w14:textId="77FDFE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97D94" w14:textId="151F12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39D90" w14:textId="0261E5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4,440.00 </w:t>
            </w:r>
          </w:p>
        </w:tc>
      </w:tr>
      <w:tr w:rsidR="00967125" w:rsidRPr="00967125" w14:paraId="2D9D13E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AEA2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6AFE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70378F9A" w14:textId="3E2596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1E8D00DB" w14:textId="5C2D80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6996B" w14:textId="750E16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858C4" w14:textId="3DDBD0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6,240.00 </w:t>
            </w:r>
          </w:p>
        </w:tc>
      </w:tr>
      <w:tr w:rsidR="00967125" w:rsidRPr="00967125" w14:paraId="7E5414D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25E6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CD0E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63A68049" w14:textId="2EAF56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059458F9" w14:textId="3BE579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603E1" w14:textId="5555D7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F83C9" w14:textId="37F0E7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33,080.00 </w:t>
            </w:r>
          </w:p>
        </w:tc>
      </w:tr>
      <w:tr w:rsidR="00967125" w:rsidRPr="00967125" w14:paraId="390E284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032C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9D36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2C4F72FA" w14:textId="132765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7EFABDE1" w14:textId="54B700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35181" w14:textId="5E4CFA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AA9F0" w14:textId="3EA974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63,960.00 </w:t>
            </w:r>
          </w:p>
        </w:tc>
      </w:tr>
      <w:tr w:rsidR="00967125" w:rsidRPr="00967125" w14:paraId="5F66058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CD68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F00F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7444CA63" w14:textId="652ED27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0E151CD2" w14:textId="4974D5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F6AA5" w14:textId="791A87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B2B4A" w14:textId="2720B4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960.00 </w:t>
            </w:r>
          </w:p>
        </w:tc>
      </w:tr>
      <w:tr w:rsidR="00967125" w:rsidRPr="00967125" w14:paraId="2CCCDAA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ED2B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601E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7753014E" w14:textId="3D859F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4666151B" w14:textId="1AF97D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48BBE" w14:textId="52722F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1D72F" w14:textId="20CB43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3,560.00 </w:t>
            </w:r>
          </w:p>
        </w:tc>
      </w:tr>
      <w:tr w:rsidR="00967125" w:rsidRPr="00967125" w14:paraId="0E3CD4E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C3B5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C4A5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1AAC18F6" w14:textId="7638FA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574661CB" w14:textId="0E6C90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28D13" w14:textId="3C83A1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AF40F" w14:textId="32FDD5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1,200.00 </w:t>
            </w:r>
          </w:p>
        </w:tc>
      </w:tr>
      <w:tr w:rsidR="00967125" w:rsidRPr="00967125" w14:paraId="4F76ED7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10CD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598C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5A92BE84" w14:textId="0AB253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4AA3BEF2" w14:textId="24F087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12076" w14:textId="7E0268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6FA7B" w14:textId="2578C8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6,480.00 </w:t>
            </w:r>
          </w:p>
        </w:tc>
      </w:tr>
      <w:tr w:rsidR="00967125" w:rsidRPr="00967125" w14:paraId="777A6ED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022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64AC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7C904F4B" w14:textId="48B2EB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473EF2B2" w14:textId="243D66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179A5" w14:textId="6F2949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486C2" w14:textId="7DE8B5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74,132.00 </w:t>
            </w:r>
          </w:p>
        </w:tc>
      </w:tr>
      <w:tr w:rsidR="00967125" w:rsidRPr="00967125" w14:paraId="539F4D8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BB2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9BB1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9BB4790" w14:textId="6F5DB7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70B5097F" w14:textId="25B6E1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A3117" w14:textId="2F0582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A2530" w14:textId="07268C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8,400.00 </w:t>
            </w:r>
          </w:p>
        </w:tc>
      </w:tr>
      <w:tr w:rsidR="00967125" w:rsidRPr="00967125" w14:paraId="7D32AB7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D53E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8E9C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746CA8B1" w14:textId="276E6C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079079D4" w14:textId="308A16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E604E" w14:textId="58D857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16334" w14:textId="0A1672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63,360.00 </w:t>
            </w:r>
          </w:p>
        </w:tc>
      </w:tr>
      <w:tr w:rsidR="00967125" w:rsidRPr="00967125" w14:paraId="034E1E8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8337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C450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0FC04E92" w14:textId="5A9730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5F92FFA5" w14:textId="0BEBF5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63728" w14:textId="342FEF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EC7AE" w14:textId="3872BE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86,114.18 </w:t>
            </w:r>
          </w:p>
        </w:tc>
      </w:tr>
      <w:tr w:rsidR="00967125" w:rsidRPr="00967125" w14:paraId="0A8C007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5B4D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6DAB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1CA0B98E" w14:textId="63FAF3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5CFB3CCC" w14:textId="21DFBC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85180" w14:textId="588B63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B6ADA" w14:textId="1DF442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78,040.00 </w:t>
            </w:r>
          </w:p>
        </w:tc>
      </w:tr>
      <w:tr w:rsidR="00967125" w:rsidRPr="00967125" w14:paraId="4D0B009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BA1F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233F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5D0F4D89" w14:textId="100D98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2F1E6852" w14:textId="1CFE74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4ECAD" w14:textId="6787AD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88F5A" w14:textId="4823B3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1,800.00 </w:t>
            </w:r>
          </w:p>
        </w:tc>
      </w:tr>
      <w:tr w:rsidR="00967125" w:rsidRPr="00967125" w14:paraId="7E1D00D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23B4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9FDB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07985D22" w14:textId="06ADED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7B39A588" w14:textId="5EA1D1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05DD8" w14:textId="076305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D2905" w14:textId="731339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600.00 </w:t>
            </w:r>
          </w:p>
        </w:tc>
      </w:tr>
      <w:tr w:rsidR="00967125" w:rsidRPr="00967125" w14:paraId="4759922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56F8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35B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4A486ACB" w14:textId="11D5CE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5735D79F" w14:textId="1DF89E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DC6F4" w14:textId="10560D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65077" w14:textId="3E83D6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0,280.00 </w:t>
            </w:r>
          </w:p>
        </w:tc>
      </w:tr>
      <w:tr w:rsidR="00967125" w:rsidRPr="00967125" w14:paraId="7CF28C8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8884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203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39723BE3" w14:textId="5954CE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E704BBA" w14:textId="424773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61DB9" w14:textId="5BFD5E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F257D" w14:textId="2D9131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0,280.00 </w:t>
            </w:r>
          </w:p>
        </w:tc>
      </w:tr>
      <w:tr w:rsidR="00967125" w:rsidRPr="00967125" w14:paraId="01D0F97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5A16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D092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6246A11" w14:textId="57632B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4E05FA99" w14:textId="23D3C2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B930D" w14:textId="5378BB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540E5" w14:textId="3A7F77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6,120.00 </w:t>
            </w:r>
          </w:p>
        </w:tc>
      </w:tr>
      <w:tr w:rsidR="00967125" w:rsidRPr="00967125" w14:paraId="7895E0A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F818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816F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70350DAA" w14:textId="11D5CF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3E5A2519" w14:textId="32CC17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E111E" w14:textId="10DB26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367FF" w14:textId="63E96D4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9,800.00 </w:t>
            </w:r>
          </w:p>
        </w:tc>
      </w:tr>
      <w:tr w:rsidR="00967125" w:rsidRPr="00967125" w14:paraId="4023451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91FC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58B9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65E8AEFD" w14:textId="386502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2A8E1447" w14:textId="5EECDC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C9EA4" w14:textId="654DE4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ED1EC" w14:textId="6A92A3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4,600.00 </w:t>
            </w:r>
          </w:p>
        </w:tc>
      </w:tr>
      <w:tr w:rsidR="00967125" w:rsidRPr="00967125" w14:paraId="3B5094C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DB0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1028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019B72D4" w14:textId="78E997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4390EACF" w14:textId="1EBBDB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CDF18" w14:textId="45BA65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75D22" w14:textId="714215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1,840.00 </w:t>
            </w:r>
          </w:p>
        </w:tc>
      </w:tr>
      <w:tr w:rsidR="00967125" w:rsidRPr="00967125" w14:paraId="1B9DE77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91D4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58F2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58A19AE4" w14:textId="1C9E9D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4AC000DB" w14:textId="260335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DBE34" w14:textId="618737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6B944" w14:textId="756794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7,680.00 </w:t>
            </w:r>
          </w:p>
        </w:tc>
      </w:tr>
      <w:tr w:rsidR="00967125" w:rsidRPr="00967125" w14:paraId="530045B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6709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A23F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51A20BF9" w14:textId="5B429D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50B24279" w14:textId="2F30CB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CEED3" w14:textId="2A210B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310CF" w14:textId="0D6EFD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3,452.00 </w:t>
            </w:r>
          </w:p>
        </w:tc>
      </w:tr>
      <w:tr w:rsidR="00967125" w:rsidRPr="00967125" w14:paraId="17B5F35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FD0E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F049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49DEFACD" w14:textId="335990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0A48794C" w14:textId="5A3B35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1FE87" w14:textId="5AA01C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E3112" w14:textId="1073D4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5,360.00 </w:t>
            </w:r>
          </w:p>
        </w:tc>
      </w:tr>
      <w:tr w:rsidR="00967125" w:rsidRPr="00967125" w14:paraId="536F161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4C0D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7FF4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19FA3A71" w14:textId="01F339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A0B221" w14:textId="79863A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E74DA" w14:textId="5A1C07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5B95E" w14:textId="130324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40,000.00 </w:t>
            </w:r>
          </w:p>
        </w:tc>
      </w:tr>
      <w:tr w:rsidR="00967125" w:rsidRPr="00967125" w14:paraId="732AF5D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FDCF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BD547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5A5F07F1" w14:textId="4001B9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0AC07BCD" w14:textId="3DB065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A1362" w14:textId="4C35F4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65B03" w14:textId="73C035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360.00 </w:t>
            </w:r>
          </w:p>
        </w:tc>
      </w:tr>
      <w:tr w:rsidR="00967125" w:rsidRPr="00967125" w14:paraId="58CDF9B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71BE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5D65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7ADD9422" w14:textId="0F96D5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2188E134" w14:textId="567708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43D51" w14:textId="2A2F02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11375" w14:textId="37AB7C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9,000.00 </w:t>
            </w:r>
          </w:p>
        </w:tc>
      </w:tr>
      <w:tr w:rsidR="00967125" w:rsidRPr="00967125" w14:paraId="09BD38C2"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17808"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96BE98" w14:textId="2033C6E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041AB872" w14:textId="1250520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0229E32" w14:textId="6E12D4B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B1BA129" w14:textId="4B5CD8F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9,191,738.09 </w:t>
            </w:r>
          </w:p>
        </w:tc>
      </w:tr>
      <w:tr w:rsidR="00967125" w:rsidRPr="00967125" w14:paraId="63BE50F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71B8E"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8EF7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976F8F3" w14:textId="57AABF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44396AE1" w14:textId="123023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60317" w14:textId="2F2685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182E3" w14:textId="3BA28D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7,000.00 </w:t>
            </w:r>
          </w:p>
        </w:tc>
      </w:tr>
      <w:tr w:rsidR="00967125" w:rsidRPr="00967125" w14:paraId="7A3267B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4A13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9AF7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496E5FEC" w14:textId="4B36CC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2A62B0D6" w14:textId="688993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6BBE3" w14:textId="1BCDF5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2CB82" w14:textId="5D1C55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2,200.00 </w:t>
            </w:r>
          </w:p>
        </w:tc>
      </w:tr>
      <w:tr w:rsidR="00967125" w:rsidRPr="00967125" w14:paraId="3D01712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2A94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41C8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0227088A" w14:textId="610C6B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2E7F5107" w14:textId="3DB5AF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44A8A" w14:textId="125BB7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C8E89" w14:textId="5EF780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8,080.00 </w:t>
            </w:r>
          </w:p>
        </w:tc>
      </w:tr>
      <w:tr w:rsidR="00967125" w:rsidRPr="00967125" w14:paraId="68D1C64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F783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441B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0AA98151" w14:textId="6BA6E5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23D2BB9F" w14:textId="7FF456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48944" w14:textId="76C31D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2F2FC" w14:textId="422E58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5,520.00 </w:t>
            </w:r>
          </w:p>
        </w:tc>
      </w:tr>
      <w:tr w:rsidR="00967125" w:rsidRPr="00967125" w14:paraId="5DDFF75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1113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E99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758BCB6F" w14:textId="2F7F84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F0845F5" w14:textId="77C7FA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07962" w14:textId="2A6B9B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D72FA" w14:textId="271C43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9,800.00 </w:t>
            </w:r>
          </w:p>
        </w:tc>
      </w:tr>
      <w:tr w:rsidR="00967125" w:rsidRPr="00967125" w14:paraId="6C8C27F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00CC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7488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22C50316" w14:textId="788F88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7B141963" w14:textId="495A2B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EE639" w14:textId="21569E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2EAE8" w14:textId="381587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4,240.00 </w:t>
            </w:r>
          </w:p>
        </w:tc>
      </w:tr>
      <w:tr w:rsidR="00967125" w:rsidRPr="00967125" w14:paraId="53D7B3F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563A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CD78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515467E6" w14:textId="4DAE1B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2E22BBF2" w14:textId="6CC746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10125" w14:textId="473F5A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58DD5" w14:textId="175EA2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6,960.00 </w:t>
            </w:r>
          </w:p>
        </w:tc>
      </w:tr>
      <w:tr w:rsidR="00967125" w:rsidRPr="00967125" w14:paraId="0DEF424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EF9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5FD2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780EBF26" w14:textId="76402F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68C81528" w14:textId="00A597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07F37" w14:textId="360E96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D3918" w14:textId="64226C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040.00 </w:t>
            </w:r>
          </w:p>
        </w:tc>
      </w:tr>
      <w:tr w:rsidR="00967125" w:rsidRPr="00967125" w14:paraId="60E8C1D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E3D0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878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15099E93" w14:textId="18F431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2D152334" w14:textId="1CFE64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44567" w14:textId="72C5B3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74D26" w14:textId="1A7782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6,920.00 </w:t>
            </w:r>
          </w:p>
        </w:tc>
      </w:tr>
      <w:tr w:rsidR="00967125" w:rsidRPr="00967125" w14:paraId="05FA1DD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0BB6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2530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22373F7B" w14:textId="5773DA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3C8B1DA9" w14:textId="75DE8F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DBD47" w14:textId="0D8D98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32151" w14:textId="3471A3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7,560.00 </w:t>
            </w:r>
          </w:p>
        </w:tc>
      </w:tr>
      <w:tr w:rsidR="00967125" w:rsidRPr="00967125" w14:paraId="6F5C39D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74E5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64BC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3E7522A0" w14:textId="7586E7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2EBE231A" w14:textId="1C4C8B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56127" w14:textId="3AF811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D04AA" w14:textId="66016D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0,760.00 </w:t>
            </w:r>
          </w:p>
        </w:tc>
      </w:tr>
      <w:tr w:rsidR="00967125" w:rsidRPr="00967125" w14:paraId="111BCD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4016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61EC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42E7ED78" w14:textId="07B92D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568DF660" w14:textId="439CAB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19C4A" w14:textId="704BFD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58D70" w14:textId="297487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640.00 </w:t>
            </w:r>
          </w:p>
        </w:tc>
      </w:tr>
      <w:tr w:rsidR="00967125" w:rsidRPr="00967125" w14:paraId="34C5BEC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4E9D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C1FD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554DC694" w14:textId="03A2E2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23C80F4F" w14:textId="1CA395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0009F" w14:textId="5B1214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4B313" w14:textId="7C7EDD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4,880.00 </w:t>
            </w:r>
          </w:p>
        </w:tc>
      </w:tr>
      <w:tr w:rsidR="00967125" w:rsidRPr="00967125" w14:paraId="35D2785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5CE6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C695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30A2D8BF" w14:textId="350E37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7261E78F" w14:textId="38BA35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D406D" w14:textId="4A0F01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D6997" w14:textId="0DCF62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2,080.00 </w:t>
            </w:r>
          </w:p>
        </w:tc>
      </w:tr>
      <w:tr w:rsidR="00967125" w:rsidRPr="00967125" w14:paraId="5688B5B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F79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39A3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403066E1" w14:textId="783F4B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1BE7AE6A" w14:textId="46C8B0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AE8D5" w14:textId="4914A2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3026D" w14:textId="64C312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0,320.00 </w:t>
            </w:r>
          </w:p>
        </w:tc>
      </w:tr>
      <w:tr w:rsidR="00967125" w:rsidRPr="00967125" w14:paraId="54E7998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0E03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7500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30E74FBA" w14:textId="77F146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34EA6B36" w14:textId="480ED3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FCBE3" w14:textId="5BC4CC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D9210" w14:textId="449852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19,480.00 </w:t>
            </w:r>
          </w:p>
        </w:tc>
      </w:tr>
      <w:tr w:rsidR="00967125" w:rsidRPr="00967125" w14:paraId="7213B2E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93FB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DEC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5D24AA3F" w14:textId="0696A9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62A42DB1" w14:textId="5F55A8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9D457" w14:textId="7538AB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3DCCF" w14:textId="3CE0DF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90,838.91 </w:t>
            </w:r>
          </w:p>
        </w:tc>
      </w:tr>
      <w:tr w:rsidR="00967125" w:rsidRPr="00967125" w14:paraId="6FA3AA4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354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BAA8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3B4994A5" w14:textId="0EB8D7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10D8602D" w14:textId="34F829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E56D8" w14:textId="79753E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674A8" w14:textId="5C9015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7,200.00 </w:t>
            </w:r>
          </w:p>
        </w:tc>
      </w:tr>
      <w:tr w:rsidR="00967125" w:rsidRPr="00967125" w14:paraId="09C5C2B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95E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22C3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41A78004" w14:textId="5B5E8A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51E6F64A" w14:textId="4C4B24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350BF" w14:textId="40E989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D7D63" w14:textId="428F7B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5,720.00 </w:t>
            </w:r>
          </w:p>
        </w:tc>
      </w:tr>
      <w:tr w:rsidR="00967125" w:rsidRPr="00967125" w14:paraId="4C53A5D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AB9C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5A09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82FB661" w14:textId="4389FF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9745DB6" w14:textId="0E255C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BEAFC" w14:textId="66CD34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26D2F" w14:textId="050B51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2,840.00 </w:t>
            </w:r>
          </w:p>
        </w:tc>
      </w:tr>
      <w:tr w:rsidR="00967125" w:rsidRPr="00967125" w14:paraId="6F96B15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EC8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59A4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D6D1C58" w14:textId="5EEB4B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4DE5216D" w14:textId="3556ED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03B0C" w14:textId="7AA199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61D24" w14:textId="0DDB89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1,040.00 </w:t>
            </w:r>
          </w:p>
        </w:tc>
      </w:tr>
      <w:tr w:rsidR="00967125" w:rsidRPr="00967125" w14:paraId="16F2F3C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DB32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F2F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57A0711" w14:textId="2FB994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256DEBB2" w14:textId="4836D7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7E150" w14:textId="1CE6E5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B5EC7" w14:textId="17AE27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5,120.00 </w:t>
            </w:r>
          </w:p>
        </w:tc>
      </w:tr>
      <w:tr w:rsidR="00967125" w:rsidRPr="00967125" w14:paraId="4B9C1E6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E775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586A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2DFC3932" w14:textId="7043F4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02B07E9" w14:textId="2815A0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B39D4" w14:textId="54B8C5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65F17" w14:textId="5E26A6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3,520.00 </w:t>
            </w:r>
          </w:p>
        </w:tc>
      </w:tr>
      <w:tr w:rsidR="00967125" w:rsidRPr="00967125" w14:paraId="2832B79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7F54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A12D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1FD19EB8" w14:textId="2BA79C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47C2BFCD" w14:textId="5C3993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4F5D7" w14:textId="28AC4A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7EED5" w14:textId="1D3411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1,400.00 </w:t>
            </w:r>
          </w:p>
        </w:tc>
      </w:tr>
      <w:tr w:rsidR="00967125" w:rsidRPr="00967125" w14:paraId="5D01312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9A89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5A46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57013E23" w14:textId="3A55D4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65B9B76E" w14:textId="6BC527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ED453" w14:textId="52A834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43411" w14:textId="2402A5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5,080.00 </w:t>
            </w:r>
          </w:p>
        </w:tc>
      </w:tr>
      <w:tr w:rsidR="00967125" w:rsidRPr="00967125" w14:paraId="1A120C9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6CB7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8F74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45B2AD6A" w14:textId="3B7E5F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B3A0CF" w14:textId="5BAE4D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D1537" w14:textId="2241D4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3CE1A" w14:textId="42329D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0,000.00 </w:t>
            </w:r>
          </w:p>
        </w:tc>
      </w:tr>
      <w:tr w:rsidR="00967125" w:rsidRPr="00967125" w14:paraId="392BF94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94B2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5ED2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46A75837" w14:textId="5964A0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1CF02387" w14:textId="05083D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FBAF3" w14:textId="5DF412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3CBFF" w14:textId="35F4FC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4,160.00 </w:t>
            </w:r>
          </w:p>
        </w:tc>
      </w:tr>
      <w:tr w:rsidR="00967125" w:rsidRPr="00967125" w14:paraId="61D9DD5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66E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1064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79EA3E9C" w14:textId="15E8D6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2A70D3B2" w14:textId="5DDCAA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6123B" w14:textId="443F7C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62E9C" w14:textId="63EFEF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42,339.18 </w:t>
            </w:r>
          </w:p>
        </w:tc>
      </w:tr>
      <w:tr w:rsidR="00967125" w:rsidRPr="00967125" w14:paraId="13248841"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C21B2"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3275AF7D" w14:textId="613030A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67DA11C5" w14:textId="153FD72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3E897B8" w14:textId="36A2781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D114FEC" w14:textId="260CCEB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8,425,486.92 </w:t>
            </w:r>
          </w:p>
        </w:tc>
      </w:tr>
      <w:tr w:rsidR="00967125" w:rsidRPr="00967125" w14:paraId="5ADDFC4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BD052"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3C82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AE295CD" w14:textId="76A0DD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0199A933" w14:textId="1933A8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CC731" w14:textId="37F539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28F73" w14:textId="3AAD62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0,680.00 </w:t>
            </w:r>
          </w:p>
        </w:tc>
      </w:tr>
      <w:tr w:rsidR="00967125" w:rsidRPr="00967125" w14:paraId="08D95BD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420DD"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D756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495EF12D" w14:textId="1CD58D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5A571A9F" w14:textId="1A93CE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52658" w14:textId="30C3EF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CDCFB" w14:textId="0ED3B9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4,280.00 </w:t>
            </w:r>
          </w:p>
        </w:tc>
      </w:tr>
      <w:tr w:rsidR="00967125" w:rsidRPr="00967125" w14:paraId="03B0493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5C8A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ED42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7EDCC30" w14:textId="2AFBB1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BF161F" w14:textId="411367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05E14" w14:textId="2045C7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615A8" w14:textId="307E2F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0,000.00 </w:t>
            </w:r>
          </w:p>
        </w:tc>
      </w:tr>
      <w:tr w:rsidR="00967125" w:rsidRPr="00967125" w14:paraId="07E6FA8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67C0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114B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3F83F00B" w14:textId="3BD22B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439CA7BE" w14:textId="6B2726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C0461" w14:textId="38A34F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0EDB4" w14:textId="5BCBFC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27,030.45 </w:t>
            </w:r>
          </w:p>
        </w:tc>
      </w:tr>
      <w:tr w:rsidR="00967125" w:rsidRPr="00967125" w14:paraId="14B3BEC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4F5F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DBD8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505DD7D6" w14:textId="1A7F93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3B2E1245" w14:textId="7CA262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FBFA0" w14:textId="48FECF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73FCE" w14:textId="6B7751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2,074.00 </w:t>
            </w:r>
          </w:p>
        </w:tc>
      </w:tr>
      <w:tr w:rsidR="00967125" w:rsidRPr="00967125" w14:paraId="381A886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AA83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5251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546CEA00" w14:textId="4BD94C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7159EB7F" w14:textId="1D5C49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C5DC0" w14:textId="2E1D3A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556E7" w14:textId="1A2FF9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8,742.00 </w:t>
            </w:r>
          </w:p>
        </w:tc>
      </w:tr>
      <w:tr w:rsidR="00967125" w:rsidRPr="00967125" w14:paraId="06EAF0D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F0E6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9BBA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52719F5B" w14:textId="512107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6BFB5925" w14:textId="232ADD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7E0A5" w14:textId="15057E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1EBAF" w14:textId="3BF31D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0,480.00 </w:t>
            </w:r>
          </w:p>
        </w:tc>
      </w:tr>
      <w:tr w:rsidR="00967125" w:rsidRPr="00967125" w14:paraId="23D84DC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7285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3C4E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25E5EBBF" w14:textId="7FEFD4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0091D4B5" w14:textId="5F39D2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9E0D1" w14:textId="75DCC8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2B38E" w14:textId="3E79D0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1,800.00 </w:t>
            </w:r>
          </w:p>
        </w:tc>
      </w:tr>
      <w:tr w:rsidR="00967125" w:rsidRPr="00967125" w14:paraId="764449B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D254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B3DE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03819F9B" w14:textId="6D3C4C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1ED4BFFF" w14:textId="7E3880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66670" w14:textId="1E2051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4B77E" w14:textId="2F6F00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5,920.00 </w:t>
            </w:r>
          </w:p>
        </w:tc>
      </w:tr>
      <w:tr w:rsidR="00967125" w:rsidRPr="00967125" w14:paraId="0F23ECF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C491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CFB4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1EE1B428" w14:textId="068E9D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53C92DAF" w14:textId="4CC13F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A7388" w14:textId="59B284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F03E5" w14:textId="78D332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0,040.00 </w:t>
            </w:r>
          </w:p>
        </w:tc>
      </w:tr>
      <w:tr w:rsidR="00967125" w:rsidRPr="00967125" w14:paraId="1FF4ECC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5634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EFF4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41930D59" w14:textId="1262A0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4173D3AB" w14:textId="4197A0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C13C7" w14:textId="4ADA22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F65CC" w14:textId="0E12E3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7,120.00 </w:t>
            </w:r>
          </w:p>
        </w:tc>
      </w:tr>
      <w:tr w:rsidR="00967125" w:rsidRPr="00967125" w14:paraId="17C630F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D007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78B1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7C205549" w14:textId="751771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7F74C07C" w14:textId="3780B4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955B3" w14:textId="0D31A8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98939" w14:textId="2AA19B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93,480.47 </w:t>
            </w:r>
          </w:p>
        </w:tc>
      </w:tr>
      <w:tr w:rsidR="00967125" w:rsidRPr="00967125" w14:paraId="08BB866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1045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14A1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C231F55" w14:textId="512EA6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5A75B959" w14:textId="1B750C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47162" w14:textId="0F96D6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EA593" w14:textId="0F6E7B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3,600.00 </w:t>
            </w:r>
          </w:p>
        </w:tc>
      </w:tr>
      <w:tr w:rsidR="00967125" w:rsidRPr="00967125" w14:paraId="036449E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F26A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AD8B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53F7DA16" w14:textId="3EA2A1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66766B63" w14:textId="51EB16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2964B" w14:textId="323B11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CB993" w14:textId="4F64C8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03,840.00 </w:t>
            </w:r>
          </w:p>
        </w:tc>
      </w:tr>
      <w:tr w:rsidR="00967125" w:rsidRPr="00967125" w14:paraId="354EA4D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3E7C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F945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553B69CF" w14:textId="000ABD7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6357029D" w14:textId="27D3E9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C27C4" w14:textId="74D124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E3ECE" w14:textId="23427B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6,400.00 </w:t>
            </w:r>
          </w:p>
        </w:tc>
      </w:tr>
      <w:tr w:rsidR="00967125" w:rsidRPr="00967125" w14:paraId="2EB2070A"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7130B"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01424A4B" w14:textId="74B8029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6728C2AF" w14:textId="45630A3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1C1B08F" w14:textId="0FB2EEA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E9F1BFE" w14:textId="0C5350A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847,431.64 </w:t>
            </w:r>
          </w:p>
        </w:tc>
      </w:tr>
      <w:tr w:rsidR="00967125" w:rsidRPr="00967125" w14:paraId="4B0A4D8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4E75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B02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CD3FCB8" w14:textId="2E560F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1B9321AC" w14:textId="1E76CF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F7CA7" w14:textId="54312B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E0337" w14:textId="297D6B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47,431.64 </w:t>
            </w:r>
          </w:p>
        </w:tc>
      </w:tr>
      <w:tr w:rsidR="00967125" w:rsidRPr="00967125" w14:paraId="034FCC3C"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4E2B5B"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02E23C0C" w14:textId="309C83F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66,883,058.45 </w:t>
            </w:r>
          </w:p>
        </w:tc>
        <w:tc>
          <w:tcPr>
            <w:tcW w:w="0" w:type="auto"/>
            <w:tcBorders>
              <w:top w:val="nil"/>
              <w:left w:val="nil"/>
              <w:bottom w:val="single" w:sz="4" w:space="0" w:color="000000"/>
              <w:right w:val="single" w:sz="4" w:space="0" w:color="000000"/>
            </w:tcBorders>
            <w:shd w:val="clear" w:color="A5A5A5" w:fill="A5A5A5"/>
            <w:noWrap/>
            <w:vAlign w:val="bottom"/>
            <w:hideMark/>
          </w:tcPr>
          <w:p w14:paraId="3C2640BF" w14:textId="2874E43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228EB58F" w14:textId="45DA724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57D7F515" w14:textId="6B41286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66,883,058.45 </w:t>
            </w:r>
          </w:p>
        </w:tc>
      </w:tr>
      <w:tr w:rsidR="00967125" w:rsidRPr="00967125" w14:paraId="6613C48E"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AD238"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623F7F91" w14:textId="6F0E142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5,533,611.10 </w:t>
            </w:r>
          </w:p>
        </w:tc>
        <w:tc>
          <w:tcPr>
            <w:tcW w:w="0" w:type="auto"/>
            <w:tcBorders>
              <w:top w:val="nil"/>
              <w:left w:val="nil"/>
              <w:bottom w:val="single" w:sz="4" w:space="0" w:color="000000"/>
              <w:right w:val="single" w:sz="4" w:space="0" w:color="000000"/>
            </w:tcBorders>
            <w:shd w:val="clear" w:color="D8D8D8" w:fill="D8D8D8"/>
            <w:noWrap/>
            <w:vAlign w:val="bottom"/>
            <w:hideMark/>
          </w:tcPr>
          <w:p w14:paraId="390DCA9F" w14:textId="35D16F5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12313A5" w14:textId="6FF8B09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9B591A3" w14:textId="534766E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5,533,611.10 </w:t>
            </w:r>
          </w:p>
        </w:tc>
      </w:tr>
      <w:tr w:rsidR="00967125" w:rsidRPr="00967125" w14:paraId="336A940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86F5A"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49B8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6E4F369F" w14:textId="737AD5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FEF74E2" w14:textId="284E77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3FD82" w14:textId="6D0856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1445D" w14:textId="6A34CE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3310C45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E0B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A5C7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137944C7" w14:textId="06CCD1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E504516" w14:textId="12E4C6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718B5" w14:textId="37FAC3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BCF0A" w14:textId="2DB8CA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1,465.00 </w:t>
            </w:r>
          </w:p>
        </w:tc>
      </w:tr>
      <w:tr w:rsidR="00967125" w:rsidRPr="00967125" w14:paraId="70E2F36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8732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57D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21640529" w14:textId="609FC2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526B42A" w14:textId="684BB0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A6090" w14:textId="452B73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73BB8" w14:textId="5B5E79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55FB56A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0287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DD8E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23B767DE" w14:textId="2C7D1D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E1887D7" w14:textId="0ED551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014EE" w14:textId="52C38B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FAF6C" w14:textId="47A115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412DC84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749D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961E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12CE953F" w14:textId="52970D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1A4044B1" w14:textId="038E5C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7F39F" w14:textId="2C1882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9F2E1" w14:textId="60B807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128.00 </w:t>
            </w:r>
          </w:p>
        </w:tc>
      </w:tr>
      <w:tr w:rsidR="00967125" w:rsidRPr="00967125" w14:paraId="033926C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A1E1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15CA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231D5083" w14:textId="319137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36A66823" w14:textId="545914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5E98C" w14:textId="2938C4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D69BC" w14:textId="101E7D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4,602.00 </w:t>
            </w:r>
          </w:p>
        </w:tc>
      </w:tr>
      <w:tr w:rsidR="00967125" w:rsidRPr="00967125" w14:paraId="763D320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198C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EE72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7915CFDA" w14:textId="48619B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4D3C97E" w14:textId="6AFA63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5C4CF" w14:textId="6A80FA9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C1178" w14:textId="280EB6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r>
      <w:tr w:rsidR="00967125" w:rsidRPr="00967125" w14:paraId="61C20A8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4D68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974C1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F4FE886" w14:textId="0DBC34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67983D69" w14:textId="4253E9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8D22A" w14:textId="1859ED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37A1C" w14:textId="36FAB8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950,175.00 </w:t>
            </w:r>
          </w:p>
        </w:tc>
      </w:tr>
      <w:tr w:rsidR="00967125" w:rsidRPr="00967125" w14:paraId="5AB7DBB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9DCC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7263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9C2E6AC" w14:textId="013A44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5183FA2" w14:textId="0FCBB1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DF9F4" w14:textId="430B0B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ABFCA" w14:textId="2E8B0A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r>
      <w:tr w:rsidR="00967125" w:rsidRPr="00967125" w14:paraId="340029C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436B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48A1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27115165" w14:textId="4B6B37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5E6C5167" w14:textId="348FB6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BC1B8" w14:textId="2EA92B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39FDD" w14:textId="132C57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9,780.88 </w:t>
            </w:r>
          </w:p>
        </w:tc>
      </w:tr>
      <w:tr w:rsidR="00967125" w:rsidRPr="00967125" w14:paraId="1AAA96E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FC9E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274F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364F23B1" w14:textId="57B3AF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15191AF7" w14:textId="74AF28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C2B27" w14:textId="5CB551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06490" w14:textId="712AB4E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5,225.22 </w:t>
            </w:r>
          </w:p>
        </w:tc>
      </w:tr>
      <w:tr w:rsidR="00967125" w:rsidRPr="00967125" w14:paraId="18B3294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C259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9D2A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1D42A271" w14:textId="21E094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05E79C2" w14:textId="089395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1BD7F" w14:textId="689994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FAFEB" w14:textId="7F6933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r>
      <w:tr w:rsidR="00967125" w:rsidRPr="00967125" w14:paraId="3F31016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2B67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E1BB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335A0F54" w14:textId="250D2F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210AC6CF" w14:textId="2BEA12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9BD01" w14:textId="4B7581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4A5FC" w14:textId="71FB9A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4,645.00 </w:t>
            </w:r>
          </w:p>
        </w:tc>
      </w:tr>
      <w:tr w:rsidR="00967125" w:rsidRPr="00967125" w14:paraId="19D77A2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FB0E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2314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76298D2A" w14:textId="14EED4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331987AF" w14:textId="271F1C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70F20" w14:textId="3EFF1C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C348F" w14:textId="2FE286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9,300.00 </w:t>
            </w:r>
          </w:p>
        </w:tc>
      </w:tr>
      <w:tr w:rsidR="00967125" w:rsidRPr="00967125" w14:paraId="6F5022E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4DD9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6AE8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2E42001B" w14:textId="356C9B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50AD2EB" w14:textId="2C2CB8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A434E" w14:textId="030552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5018B" w14:textId="196351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r>
      <w:tr w:rsidR="00967125" w:rsidRPr="00967125" w14:paraId="66A4FCED"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86AD5"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0B076917" w14:textId="6A33FD5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365746A3" w14:textId="7A733EB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D3DA64B" w14:textId="46094C8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121653C" w14:textId="6CE6E65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646,869.37 </w:t>
            </w:r>
          </w:p>
        </w:tc>
      </w:tr>
      <w:tr w:rsidR="00967125" w:rsidRPr="00967125" w14:paraId="63C334B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8056F"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55E6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5B43382F" w14:textId="56BA99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CCF47B4" w14:textId="174420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E9C0E" w14:textId="5C7239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5B2DC" w14:textId="0ADA9F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r>
      <w:tr w:rsidR="00967125" w:rsidRPr="00967125" w14:paraId="53F078E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B3E0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8818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792E7EE5" w14:textId="7B3157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07C70963" w14:textId="233E18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FC78B" w14:textId="386836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7229F" w14:textId="693664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1,503.62 </w:t>
            </w:r>
          </w:p>
        </w:tc>
      </w:tr>
      <w:tr w:rsidR="00967125" w:rsidRPr="00967125" w14:paraId="3378E77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ABDC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FA4A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05CBA1D0" w14:textId="4A0ACA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700B5CA3" w14:textId="618CFC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DBC44" w14:textId="524F9A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C8201" w14:textId="0FFA74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2,180.75 </w:t>
            </w:r>
          </w:p>
        </w:tc>
      </w:tr>
      <w:tr w:rsidR="00967125" w:rsidRPr="00967125" w14:paraId="6031848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4AF4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4F19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0345DE11" w14:textId="2782C1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A64F756" w14:textId="5CE429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16AD1" w14:textId="775F9A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BDD31" w14:textId="302BB4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r>
      <w:tr w:rsidR="00967125" w:rsidRPr="00967125" w14:paraId="4445B11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710C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B904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0EAB333D" w14:textId="2E96B7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8D96228" w14:textId="4D6293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77ECF" w14:textId="048C58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8A2B8" w14:textId="07779B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r>
      <w:tr w:rsidR="00967125" w:rsidRPr="00967125" w14:paraId="0B91EB9B"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88E83"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D6FFD6D" w14:textId="0557B37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9,265,0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6C59FD29" w14:textId="775CFA6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352016F" w14:textId="3E80747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C0DDCC3" w14:textId="63C86FC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9,265,095.97 </w:t>
            </w:r>
          </w:p>
        </w:tc>
      </w:tr>
      <w:tr w:rsidR="00967125" w:rsidRPr="00967125" w14:paraId="6F9BB94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85326"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AE1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0961647A" w14:textId="1036EB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785844B4" w14:textId="7F28F9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0A9EB" w14:textId="4133F3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39861" w14:textId="47483E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980,082.53 </w:t>
            </w:r>
          </w:p>
        </w:tc>
      </w:tr>
      <w:tr w:rsidR="00967125" w:rsidRPr="00967125" w14:paraId="28CE004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0010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37B5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E2EF193" w14:textId="517588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9F666C0" w14:textId="40CE9A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09F20" w14:textId="4A09EA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5847D" w14:textId="21798F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1,465.00 </w:t>
            </w:r>
          </w:p>
        </w:tc>
      </w:tr>
      <w:tr w:rsidR="00967125" w:rsidRPr="00967125" w14:paraId="1C5E33B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DD3A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D6D0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18ADA58E" w14:textId="61D5C5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8B4FF8B" w14:textId="30FEAC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C51DC" w14:textId="7B584E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D4101" w14:textId="4C826B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6581900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2337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E3DF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498C1ABA" w14:textId="565E9F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1EEA1DED" w14:textId="2524AA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AC419" w14:textId="04B8A9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1B2FE" w14:textId="28CCFA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97,902.00 </w:t>
            </w:r>
          </w:p>
        </w:tc>
      </w:tr>
      <w:tr w:rsidR="00967125" w:rsidRPr="00967125" w14:paraId="66AE0F8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E360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C79B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65058DDC" w14:textId="217EB7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212015DA" w14:textId="52577E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3195F" w14:textId="480FE2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12ECD" w14:textId="4D70A7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32,663.69 </w:t>
            </w:r>
          </w:p>
        </w:tc>
      </w:tr>
      <w:tr w:rsidR="00967125" w:rsidRPr="00967125" w14:paraId="3F1E2BF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5CDC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37C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64B99EE9" w14:textId="674797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40123B58" w14:textId="42694E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B6BA0" w14:textId="25989C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C85A3" w14:textId="4B9DD5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49,545.00 </w:t>
            </w:r>
          </w:p>
        </w:tc>
      </w:tr>
      <w:tr w:rsidR="00967125" w:rsidRPr="00967125" w14:paraId="49C711A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927C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6E81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4CC36193" w14:textId="3162FC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E83115A" w14:textId="2CA3F7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D9871" w14:textId="7FAD06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DEC83" w14:textId="68411F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5171C59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C28E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9F07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604B219B" w14:textId="3DB2FF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3D55145F" w14:textId="58A22C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B4AEB" w14:textId="3421B8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5DB02" w14:textId="681D3C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780.00 </w:t>
            </w:r>
          </w:p>
        </w:tc>
      </w:tr>
      <w:tr w:rsidR="00967125" w:rsidRPr="00967125" w14:paraId="7D8CC4B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5FA5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09B5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43642EFF" w14:textId="6EAE0A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56BD708" w14:textId="54D6D2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54B69" w14:textId="1FB741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ADE93" w14:textId="4B5F35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1FFD9BD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45E8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C239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083EF017" w14:textId="02B58D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18D62B7" w14:textId="21838F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107CE" w14:textId="1C4F45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55775" w14:textId="521643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1,465.00 </w:t>
            </w:r>
          </w:p>
        </w:tc>
      </w:tr>
      <w:tr w:rsidR="00967125" w:rsidRPr="00967125" w14:paraId="5724BA5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06B9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C233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3D20115B" w14:textId="775B50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1246AD1F" w14:textId="138FD8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C48AB" w14:textId="4D8485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C89C3" w14:textId="204FCD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64,965.00 </w:t>
            </w:r>
          </w:p>
        </w:tc>
      </w:tr>
      <w:tr w:rsidR="00967125" w:rsidRPr="00967125" w14:paraId="63F4EDC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D63E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EC6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0CCC22F8" w14:textId="44EF0E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664762" w14:textId="5E35AD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D326D" w14:textId="05F4AA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43F70" w14:textId="42169C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24C7A4B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1C46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9761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1C645129" w14:textId="3693DB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4F8A4E96" w14:textId="4057F1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5AF48" w14:textId="21381A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20803" w14:textId="4703A8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48,877.75 </w:t>
            </w:r>
          </w:p>
        </w:tc>
      </w:tr>
      <w:tr w:rsidR="00967125" w:rsidRPr="00967125" w14:paraId="3A1EA12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6F75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ABB6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60494F2" w14:textId="2FCD58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8D2CDAB" w14:textId="6D6BF5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91D72" w14:textId="22E67C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B6FDD" w14:textId="0893A6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500.00 </w:t>
            </w:r>
          </w:p>
        </w:tc>
      </w:tr>
      <w:tr w:rsidR="00967125" w:rsidRPr="00967125" w14:paraId="22713FA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9462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5697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1CCABFA9" w14:textId="0E4BBC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27854C" w14:textId="49FA51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17259" w14:textId="058B99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CB3F2" w14:textId="18E455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1ED81B5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4CE1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397C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6161BEEC" w14:textId="183E42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DE64E94" w14:textId="1491CB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184B9" w14:textId="4A07E2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D518C" w14:textId="2DA0EA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1,465.00 </w:t>
            </w:r>
          </w:p>
        </w:tc>
      </w:tr>
      <w:tr w:rsidR="00967125" w:rsidRPr="00967125" w14:paraId="0F69DFE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E8E0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CB6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66A02FEA" w14:textId="5A2EC0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5B0A23" w14:textId="2168C5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0AA4C" w14:textId="292F8C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1E753" w14:textId="7DCE66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6EF7579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E6BB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829E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CAD0ABE" w14:textId="7B5FD4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581E3DB" w14:textId="5897EA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F2851" w14:textId="15CCD5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A8A83" w14:textId="7D6594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6,930.00 </w:t>
            </w:r>
          </w:p>
        </w:tc>
      </w:tr>
      <w:tr w:rsidR="00967125" w:rsidRPr="00967125" w14:paraId="68C905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8E42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45B3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36AB5027" w14:textId="0DD545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52EAAA1" w14:textId="08FD49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4C0BF" w14:textId="589F0F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34C8F" w14:textId="04CDC5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1,465.00 </w:t>
            </w:r>
          </w:p>
        </w:tc>
      </w:tr>
      <w:tr w:rsidR="00967125" w:rsidRPr="00967125" w14:paraId="0A3CB2C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97E0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56A3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6C89F590" w14:textId="2CED78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39E7DD7" w14:textId="43A3CC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E6390" w14:textId="2C5C87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E8FF0" w14:textId="1D0785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255CBFC7"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464EC"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EC094A4" w14:textId="342C530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5D13286D" w14:textId="2F3FEC6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302B710" w14:textId="6065CD1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A35B601" w14:textId="5EEA3AF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8,289,220.64 </w:t>
            </w:r>
          </w:p>
        </w:tc>
      </w:tr>
      <w:tr w:rsidR="00967125" w:rsidRPr="00967125" w14:paraId="5AF812D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5EC4A"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6B92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11EA317D" w14:textId="6B6370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07948D9" w14:textId="187D31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C8EC4" w14:textId="0DD069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DB831" w14:textId="794801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741C224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850F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72C2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3374FFE0" w14:textId="74373D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8900F4" w14:textId="7FA1EB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65C8B" w14:textId="4D54A2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91A69" w14:textId="1F1AD9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53D26E5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C3F7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C40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273DA17A" w14:textId="7F1EE0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2688490" w14:textId="359205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24779" w14:textId="3DD18C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CF1E3" w14:textId="6FD22E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2FDB657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0088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2EAD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DE934B7" w14:textId="5666C0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984A2A" w14:textId="42695E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20680" w14:textId="0107FB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01CC9" w14:textId="7EF173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6FD171C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06E2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ECBE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51810873" w14:textId="7E9872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E2E1225" w14:textId="480BAC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B04A3" w14:textId="5F29A8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DA9F9" w14:textId="78FDE6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3CC8082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764A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CD70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38C0D24C" w14:textId="238773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8508965" w14:textId="3B10B8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3D517" w14:textId="33E37E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28E54" w14:textId="7AA41B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572F8BD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E9A0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8367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366F56D7" w14:textId="26F43A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6863527D" w14:textId="3A9FEF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08430" w14:textId="22A7AB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C0C2B" w14:textId="402534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67,440.00 </w:t>
            </w:r>
          </w:p>
        </w:tc>
      </w:tr>
      <w:tr w:rsidR="00967125" w:rsidRPr="00967125" w14:paraId="38B7310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392D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5FC2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42D661A5" w14:textId="26021E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6CC0BF" w14:textId="15F7C8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B3601" w14:textId="5727D1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39D4E" w14:textId="252B87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1FCEAE4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0302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54AB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D307844" w14:textId="40AEE3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782B978" w14:textId="34626F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218AA" w14:textId="4E97E1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93D6D" w14:textId="583B39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30D57CA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1546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0C9F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4421DA6F" w14:textId="3A9134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C5A0E6" w14:textId="456166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A89D1" w14:textId="4AD08D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61735" w14:textId="74259A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2141E43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CC79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20EC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259CB13F" w14:textId="3911C0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487B08" w14:textId="0CD462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49DC7" w14:textId="3FC889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593CB" w14:textId="62D6DE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26AFA17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D2CB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954F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300C655D" w14:textId="3586FE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66996318" w14:textId="55D390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B8668" w14:textId="776627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012D5" w14:textId="61465C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3,240.64 </w:t>
            </w:r>
          </w:p>
        </w:tc>
      </w:tr>
      <w:tr w:rsidR="00967125" w:rsidRPr="00967125" w14:paraId="7E71D5A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1EA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E516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02482AE" w14:textId="578E90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3B60689" w14:textId="4A67CB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56786" w14:textId="455D03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158E7" w14:textId="7F8845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41D0508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EE7F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70A9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451EEEF1" w14:textId="2023567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EC17F86" w14:textId="11B16A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607B3" w14:textId="73A717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25DEE" w14:textId="4995EB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05,000.00 </w:t>
            </w:r>
          </w:p>
        </w:tc>
      </w:tr>
      <w:tr w:rsidR="00967125" w:rsidRPr="00967125" w14:paraId="7DB03A2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D53F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BAC5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0E8F254E" w14:textId="32F982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496CE72" w14:textId="542802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AAC3A" w14:textId="0FAC54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E0B7B" w14:textId="0AFA99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2741DDB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382A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8C33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0E571BBC" w14:textId="3CCF84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ECFB897" w14:textId="25F4A1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942A9" w14:textId="0374CA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F2403" w14:textId="4D39E5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0CB8632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2670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84DD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19EE1A94" w14:textId="5BA006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E7E5676" w14:textId="312E6E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7DDA3" w14:textId="524012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E77DB" w14:textId="7AC0B5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47339544"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1CA88"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D838FAF" w14:textId="5756832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148,261.37 </w:t>
            </w:r>
          </w:p>
        </w:tc>
        <w:tc>
          <w:tcPr>
            <w:tcW w:w="0" w:type="auto"/>
            <w:tcBorders>
              <w:top w:val="nil"/>
              <w:left w:val="nil"/>
              <w:bottom w:val="single" w:sz="4" w:space="0" w:color="000000"/>
              <w:right w:val="single" w:sz="4" w:space="0" w:color="000000"/>
            </w:tcBorders>
            <w:shd w:val="clear" w:color="D8D8D8" w:fill="D8D8D8"/>
            <w:noWrap/>
            <w:vAlign w:val="bottom"/>
            <w:hideMark/>
          </w:tcPr>
          <w:p w14:paraId="1B2C02F8" w14:textId="02CAB84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27AA822" w14:textId="70B72BA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690D121" w14:textId="54CECF9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148,261.37 </w:t>
            </w:r>
          </w:p>
        </w:tc>
      </w:tr>
      <w:tr w:rsidR="00967125" w:rsidRPr="00967125" w14:paraId="3D2B789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22FBE"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E3DE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513A85E3" w14:textId="686DF8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4D2F38AB" w14:textId="24502D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DE4D8" w14:textId="5D56A9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0FB72" w14:textId="1EDBA17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28,950.37 </w:t>
            </w:r>
          </w:p>
        </w:tc>
      </w:tr>
      <w:tr w:rsidR="00967125" w:rsidRPr="00967125" w14:paraId="67EC4CF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D937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F23E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7BA24A48" w14:textId="424EC2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C08B0C8" w14:textId="072787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2AF9E" w14:textId="67E1D1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7F467" w14:textId="208179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4,395.00 </w:t>
            </w:r>
          </w:p>
        </w:tc>
      </w:tr>
      <w:tr w:rsidR="00967125" w:rsidRPr="00967125" w14:paraId="6891D4B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2306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76C2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009D0FE1" w14:textId="65D955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476D9F2" w14:textId="04A660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3DD06" w14:textId="5DE073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318CB" w14:textId="2886F5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6D3FACC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A787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A0CADC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03743DE9" w14:textId="072287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D77BC1C" w14:textId="4C213A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834F3" w14:textId="6A789B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3F949" w14:textId="3BB40D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1D04AC7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3A57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F53A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27B8A820" w14:textId="28A342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72169C87" w14:textId="6747D8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FDD21" w14:textId="4DB2A4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31F05" w14:textId="7AECF5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273.00 </w:t>
            </w:r>
          </w:p>
        </w:tc>
      </w:tr>
      <w:tr w:rsidR="00967125" w:rsidRPr="00967125" w14:paraId="4FB3079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8DF6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EE5D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2A43E270" w14:textId="1DAEB3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952B629" w14:textId="6D583A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303B5" w14:textId="5B8ACE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21529" w14:textId="578242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1572502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84AC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ABE3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1F7F3339" w14:textId="6D81D0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6DDCC7E1" w14:textId="2BCEC5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CE917" w14:textId="577EBF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6F5FE" w14:textId="26A11A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07,200.00 </w:t>
            </w:r>
          </w:p>
        </w:tc>
      </w:tr>
      <w:tr w:rsidR="00967125" w:rsidRPr="00967125" w14:paraId="2F24EEB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90E8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02E2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3B66B24E" w14:textId="6AAA16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6DD34003" w14:textId="708B91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B9F96" w14:textId="133CF87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617EE" w14:textId="67851B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0,789.00 </w:t>
            </w:r>
          </w:p>
        </w:tc>
      </w:tr>
      <w:tr w:rsidR="00967125" w:rsidRPr="00967125" w14:paraId="6B4D027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799E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7490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288A11F3" w14:textId="5511BE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DF60EE" w14:textId="567F5A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67981" w14:textId="1862D6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02B0C" w14:textId="2774DB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 </w:t>
            </w:r>
          </w:p>
        </w:tc>
      </w:tr>
      <w:tr w:rsidR="00967125" w:rsidRPr="00967125" w14:paraId="6A0A3E8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541F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152F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36F88F38" w14:textId="6F07D3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89B27BD" w14:textId="79A390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07A0A" w14:textId="34F807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6BF8D" w14:textId="01D8F0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69555A6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D5D1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82C7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598EC285" w14:textId="27A9CA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4C95ABB" w14:textId="62C682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A9FC9" w14:textId="29B9F8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0B26A" w14:textId="44CDDB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045C5D4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94D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930D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11F28178" w14:textId="6C8102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F5D8D45" w14:textId="4C97E0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15E24" w14:textId="2BB30C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56F42" w14:textId="2EA8F3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4EE78ED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4082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A587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66D107A6" w14:textId="7B8174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C1F6882" w14:textId="203E0B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93112" w14:textId="64217E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C6479" w14:textId="601571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5EEEDAE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037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E48C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27B9A64" w14:textId="7C5FBC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3ADED7D4" w14:textId="14BA5D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AB044" w14:textId="20637B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8E8C9" w14:textId="267012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5,700.00 </w:t>
            </w:r>
          </w:p>
        </w:tc>
      </w:tr>
      <w:tr w:rsidR="00967125" w:rsidRPr="00967125" w14:paraId="48B2986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1784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F64B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2E480ADD" w14:textId="5690FE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CD58B37" w14:textId="03FE82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A8908" w14:textId="160577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7DFC3" w14:textId="148823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01B7CAE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D224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7B6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78D64655" w14:textId="59C7B3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4F5510DB" w14:textId="7CE77B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483A5" w14:textId="16795E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AFB80" w14:textId="0F75A3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84,045.00 </w:t>
            </w:r>
          </w:p>
        </w:tc>
      </w:tr>
      <w:tr w:rsidR="00967125" w:rsidRPr="00967125" w14:paraId="13C0FBB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FA19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5DA2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675E9D31" w14:textId="636E6E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9,329.00 </w:t>
            </w:r>
          </w:p>
        </w:tc>
        <w:tc>
          <w:tcPr>
            <w:tcW w:w="0" w:type="auto"/>
            <w:tcBorders>
              <w:top w:val="nil"/>
              <w:left w:val="nil"/>
              <w:bottom w:val="single" w:sz="4" w:space="0" w:color="000000"/>
              <w:right w:val="single" w:sz="4" w:space="0" w:color="000000"/>
            </w:tcBorders>
            <w:shd w:val="clear" w:color="auto" w:fill="auto"/>
            <w:noWrap/>
            <w:vAlign w:val="bottom"/>
            <w:hideMark/>
          </w:tcPr>
          <w:p w14:paraId="33C15E9B" w14:textId="07DBF3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7392D" w14:textId="518C42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93728" w14:textId="07DB0D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9,329.00 </w:t>
            </w:r>
          </w:p>
        </w:tc>
      </w:tr>
      <w:tr w:rsidR="00967125" w:rsidRPr="00967125" w14:paraId="12D2BB2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521E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3636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10B94C40" w14:textId="177A13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FAEE0F5" w14:textId="1653A9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8E933" w14:textId="0FEB69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72D56" w14:textId="0C2984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41FCA3C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21E6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55CD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E367A06" w14:textId="648DEA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5AF3DF37" w14:textId="04B3EB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7332C" w14:textId="6304B6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2F1ED" w14:textId="17F86D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1,980.00 </w:t>
            </w:r>
          </w:p>
        </w:tc>
      </w:tr>
      <w:tr w:rsidR="00967125" w:rsidRPr="00967125" w14:paraId="6E2650A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2DCD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DC5C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2C19D95C" w14:textId="634614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6B46560" w14:textId="48398E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2149B" w14:textId="445860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D342F" w14:textId="2AFBE5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5,780.00 </w:t>
            </w:r>
          </w:p>
        </w:tc>
      </w:tr>
      <w:tr w:rsidR="00967125" w:rsidRPr="00967125" w14:paraId="731BB8B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10F3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207F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4A57D3FD" w14:textId="6C6472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66C5B2A" w14:textId="797E82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23453" w14:textId="280BF1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E145D" w14:textId="6F8812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1DA6702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96C3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9550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190F6EE5" w14:textId="35E26D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001E0529" w14:textId="464D28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8B1B1" w14:textId="66617D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584D5" w14:textId="2F676B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0,180.00 </w:t>
            </w:r>
          </w:p>
        </w:tc>
      </w:tr>
      <w:tr w:rsidR="00967125" w:rsidRPr="00967125" w14:paraId="4D20C89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89B3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7AF8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5A749A83" w14:textId="4E11A7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6588BB3" w14:textId="430DD4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43262" w14:textId="46E8BD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DCA12" w14:textId="6C58C1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350.00 </w:t>
            </w:r>
          </w:p>
        </w:tc>
      </w:tr>
      <w:tr w:rsidR="00967125" w:rsidRPr="00967125" w14:paraId="6C5769F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BA20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4566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32B2FE70" w14:textId="23F0B8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7D7ECCD" w14:textId="4BC0EE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42D58" w14:textId="46AC55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C5DA4" w14:textId="52F18B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1,000.00 </w:t>
            </w:r>
          </w:p>
        </w:tc>
      </w:tr>
      <w:tr w:rsidR="00967125" w:rsidRPr="00967125" w14:paraId="6DA37938"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8843A6"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3698364F" w14:textId="72B4726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08684A0C" w14:textId="6177A2A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23ED5D91" w14:textId="3A3F658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642B47C9" w14:textId="272ABCF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61,396,915.79 </w:t>
            </w:r>
          </w:p>
        </w:tc>
      </w:tr>
      <w:tr w:rsidR="00967125" w:rsidRPr="00967125" w14:paraId="75440914"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E5474"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2AAAAA67" w14:textId="6631242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7057F719" w14:textId="31226BC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9AF776F" w14:textId="385AD41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B85D92E" w14:textId="6EB1CCE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8,476,474.66 </w:t>
            </w:r>
          </w:p>
        </w:tc>
      </w:tr>
      <w:tr w:rsidR="00967125" w:rsidRPr="00967125" w14:paraId="3E48AE7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D455E"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AFFC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5F33BDA6" w14:textId="20D0FD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5EFF7E44" w14:textId="36BF73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BE54D" w14:textId="23282C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87259" w14:textId="4A4F45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9,630.00 </w:t>
            </w:r>
          </w:p>
        </w:tc>
      </w:tr>
      <w:tr w:rsidR="00967125" w:rsidRPr="00967125" w14:paraId="4717841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A86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27EC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826409B" w14:textId="7660C3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0E8949A9" w14:textId="48B939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B9995" w14:textId="56F18F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FC404" w14:textId="3C5520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56,096.53 </w:t>
            </w:r>
          </w:p>
        </w:tc>
      </w:tr>
      <w:tr w:rsidR="00967125" w:rsidRPr="00967125" w14:paraId="14F7357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22D4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00A5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08993D5E" w14:textId="672A83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79D3F47F" w14:textId="5BA137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79290" w14:textId="6A3171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E83D7" w14:textId="6638BB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4,206.65 </w:t>
            </w:r>
          </w:p>
        </w:tc>
      </w:tr>
      <w:tr w:rsidR="00967125" w:rsidRPr="00967125" w14:paraId="24CE819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9EBF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F551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4D209A97" w14:textId="07683B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76D76C04" w14:textId="33CDF2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7DB80" w14:textId="417F1E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C95B0" w14:textId="6453B9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3,966.82 </w:t>
            </w:r>
          </w:p>
        </w:tc>
      </w:tr>
      <w:tr w:rsidR="00967125" w:rsidRPr="00967125" w14:paraId="6A362C4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E43D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D5B9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400349C" w14:textId="15D563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66EEFC57" w14:textId="0E203D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3943B" w14:textId="013D13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A9A97" w14:textId="262AA5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6,364.71 </w:t>
            </w:r>
          </w:p>
        </w:tc>
      </w:tr>
      <w:tr w:rsidR="00967125" w:rsidRPr="00967125" w14:paraId="2CEDC81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CA4D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C7CD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252CED96" w14:textId="518DD3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47A36BE8" w14:textId="0B2D33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F8A02" w14:textId="5923F2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E49B0" w14:textId="76D1B33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6,370.00 </w:t>
            </w:r>
          </w:p>
        </w:tc>
      </w:tr>
      <w:tr w:rsidR="00967125" w:rsidRPr="00967125" w14:paraId="6B7AE86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1A17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C829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5E6B8AD7" w14:textId="0588EB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5EBA30B9" w14:textId="12AF5B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C0226" w14:textId="3C6E68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B3696" w14:textId="2E4CA7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8,283.89 </w:t>
            </w:r>
          </w:p>
        </w:tc>
      </w:tr>
      <w:tr w:rsidR="00967125" w:rsidRPr="00967125" w14:paraId="0FAA58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2871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4744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349EF270" w14:textId="7590E8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50C77034" w14:textId="5D9517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8599A" w14:textId="751660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23333" w14:textId="7CCAB1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33,458.80 </w:t>
            </w:r>
          </w:p>
        </w:tc>
      </w:tr>
      <w:tr w:rsidR="00967125" w:rsidRPr="00967125" w14:paraId="0495292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F67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CB70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1C07088D" w14:textId="4E8965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54DFBDBF" w14:textId="1A6D32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F2EE4" w14:textId="04CC55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6A6E2" w14:textId="78134F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03,379.32 </w:t>
            </w:r>
          </w:p>
        </w:tc>
      </w:tr>
      <w:tr w:rsidR="00967125" w:rsidRPr="00967125" w14:paraId="5CAF36F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8832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C3BA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179FA6C" w14:textId="5911CB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3F88B8E8" w14:textId="2F1E50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A748B" w14:textId="5C7C09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6031E" w14:textId="5AFB06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79,492.94 </w:t>
            </w:r>
          </w:p>
        </w:tc>
      </w:tr>
      <w:tr w:rsidR="00967125" w:rsidRPr="00967125" w14:paraId="6561C27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C4F1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1EE8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7EB8A973" w14:textId="5A0B76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0D499D03" w14:textId="2AA643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935DC" w14:textId="0447CE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4147C" w14:textId="60B954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5,225.00 </w:t>
            </w:r>
          </w:p>
        </w:tc>
      </w:tr>
      <w:tr w:rsidR="00967125" w:rsidRPr="00967125" w14:paraId="5A515390"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E2612"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6B76E63" w14:textId="11400D2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46128A88" w14:textId="1179DC2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0595095" w14:textId="500918A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D75416B" w14:textId="21D4B74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860,151.85 </w:t>
            </w:r>
          </w:p>
        </w:tc>
      </w:tr>
      <w:tr w:rsidR="00967125" w:rsidRPr="00967125" w14:paraId="190D361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F9AC5"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1612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05587960" w14:textId="25EFDE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2E34FC84" w14:textId="68CA09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826F9" w14:textId="336EAC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C0230" w14:textId="3C0EBA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46,090.42 </w:t>
            </w:r>
          </w:p>
        </w:tc>
      </w:tr>
      <w:tr w:rsidR="00967125" w:rsidRPr="00967125" w14:paraId="10562AF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1CFD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FA57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0BAB2305" w14:textId="1ECEC9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3F6B1C0E" w14:textId="3D43C3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0297E" w14:textId="0E26E1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48988" w14:textId="280155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25,523.95 </w:t>
            </w:r>
          </w:p>
        </w:tc>
      </w:tr>
      <w:tr w:rsidR="00967125" w:rsidRPr="00967125" w14:paraId="1D989B9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B47F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4500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93E1394" w14:textId="28CC5D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7D81C6BD" w14:textId="7ADC52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246C7" w14:textId="35DE5A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245E4" w14:textId="601AB9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0,830.18 </w:t>
            </w:r>
          </w:p>
        </w:tc>
      </w:tr>
      <w:tr w:rsidR="00967125" w:rsidRPr="00967125" w14:paraId="767BB75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5AE9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6F22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79949736" w14:textId="76C0FA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5479E9AD" w14:textId="26A11F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683D0" w14:textId="1207E3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BA6F7" w14:textId="15E410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86,846.54 </w:t>
            </w:r>
          </w:p>
        </w:tc>
      </w:tr>
      <w:tr w:rsidR="00967125" w:rsidRPr="00967125" w14:paraId="44B3426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4EE3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30EE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2A7F1E0B" w14:textId="34A805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69B054F9" w14:textId="19155D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8D184" w14:textId="430B48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A6E7F" w14:textId="58DA61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7,159.32 </w:t>
            </w:r>
          </w:p>
        </w:tc>
      </w:tr>
      <w:tr w:rsidR="00967125" w:rsidRPr="00967125" w14:paraId="17D7B37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696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BF7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2D0E9644" w14:textId="648D9A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23A76780" w14:textId="4A3AB6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A6733" w14:textId="429CE8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5F73B" w14:textId="3BE55B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9,368.82 </w:t>
            </w:r>
          </w:p>
        </w:tc>
      </w:tr>
      <w:tr w:rsidR="00967125" w:rsidRPr="00967125" w14:paraId="5E3065E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C2FF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849B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345062B8" w14:textId="2E3995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0AE80F14" w14:textId="1000DB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72AC4" w14:textId="4F109B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05307" w14:textId="6007A8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18,705.15 </w:t>
            </w:r>
          </w:p>
        </w:tc>
      </w:tr>
      <w:tr w:rsidR="00967125" w:rsidRPr="00967125" w14:paraId="790B147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1EE9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BD0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CAACC0A" w14:textId="25DD70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3F629109" w14:textId="6CA7A6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2E91A" w14:textId="5CAAD8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55453" w14:textId="7B7C4D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4,206.65 </w:t>
            </w:r>
          </w:p>
        </w:tc>
      </w:tr>
      <w:tr w:rsidR="00967125" w:rsidRPr="00967125" w14:paraId="63D1497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D7DD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15BC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6DA9D64" w14:textId="1CF29F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0BD4AC5F" w14:textId="0BFD45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55DF9" w14:textId="058D68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312C5" w14:textId="4D4F98C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7,487.08 </w:t>
            </w:r>
          </w:p>
        </w:tc>
      </w:tr>
      <w:tr w:rsidR="00967125" w:rsidRPr="00967125" w14:paraId="5AD40C2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D5B2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E2AE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36E19E70" w14:textId="03856E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08880E73" w14:textId="061727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F0A7F" w14:textId="128DCA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2973B" w14:textId="4A361E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41,502.54 </w:t>
            </w:r>
          </w:p>
        </w:tc>
      </w:tr>
      <w:tr w:rsidR="00967125" w:rsidRPr="00967125" w14:paraId="1837CE8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2837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A438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175D369C" w14:textId="77FFDF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6E04CAB9" w14:textId="101617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2030F" w14:textId="7A24B9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C2700" w14:textId="74C997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12,431.20 </w:t>
            </w:r>
          </w:p>
        </w:tc>
      </w:tr>
      <w:tr w:rsidR="00967125" w:rsidRPr="00967125" w14:paraId="35598E03"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FB23FB"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0A00F3A" w14:textId="66B1F50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27750302" w14:textId="65DC6A0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F011C86" w14:textId="05C963A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8B00E61" w14:textId="2E0C124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3,669,625.49 </w:t>
            </w:r>
          </w:p>
        </w:tc>
      </w:tr>
      <w:tr w:rsidR="00967125" w:rsidRPr="00967125" w14:paraId="0984176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9E759"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D2E8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668DD74A" w14:textId="646ECC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6A891636" w14:textId="634574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5F7C6" w14:textId="108EDB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F3ED2" w14:textId="4E3F45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65,619.99 </w:t>
            </w:r>
          </w:p>
        </w:tc>
      </w:tr>
      <w:tr w:rsidR="00967125" w:rsidRPr="00967125" w14:paraId="237D20A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242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192F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6BDECBD0" w14:textId="475124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5D3DE777" w14:textId="18FCF0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5B8A4" w14:textId="3B169C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94172" w14:textId="208088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507,198.99 </w:t>
            </w:r>
          </w:p>
        </w:tc>
      </w:tr>
      <w:tr w:rsidR="00967125" w:rsidRPr="00967125" w14:paraId="311BE76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B93F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7717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75D9F305" w14:textId="0650CD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454CF782" w14:textId="2B4FA3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01742" w14:textId="0ADA91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9216F" w14:textId="195B89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85,545.86 </w:t>
            </w:r>
          </w:p>
        </w:tc>
      </w:tr>
      <w:tr w:rsidR="00967125" w:rsidRPr="00967125" w14:paraId="245B971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9070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E67C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6C3F78BB" w14:textId="36EAB1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5A07966B" w14:textId="7A80FC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263B4" w14:textId="71825B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7F29D" w14:textId="29759B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74,842.95 </w:t>
            </w:r>
          </w:p>
        </w:tc>
      </w:tr>
      <w:tr w:rsidR="00967125" w:rsidRPr="00967125" w14:paraId="1D60F6E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FD7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2A40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201C5F24" w14:textId="700E9D9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7B7AA870" w14:textId="7ED50F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CD204" w14:textId="06F965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1AAB6" w14:textId="4789E1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36,420.00 </w:t>
            </w:r>
          </w:p>
        </w:tc>
      </w:tr>
      <w:tr w:rsidR="00967125" w:rsidRPr="00967125" w14:paraId="7981E61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BD3C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8626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55476A4" w14:textId="4F172A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24584E44" w14:textId="5738AC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F54A0" w14:textId="5C7202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E7ABB" w14:textId="6DF8D7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81,816.30 </w:t>
            </w:r>
          </w:p>
        </w:tc>
      </w:tr>
      <w:tr w:rsidR="00967125" w:rsidRPr="00967125" w14:paraId="004E270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4498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4DB9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11480D44" w14:textId="1B540E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1431970A" w14:textId="5C4C19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C09FD" w14:textId="33762B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800F5" w14:textId="5090A2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0,104.18 </w:t>
            </w:r>
          </w:p>
        </w:tc>
      </w:tr>
      <w:tr w:rsidR="00967125" w:rsidRPr="00967125" w14:paraId="772326F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AD24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135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3B7DEEDF" w14:textId="66EA98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6941BA19" w14:textId="2E96CA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D502A" w14:textId="2CB187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91121" w14:textId="3AD71E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7,826.07 </w:t>
            </w:r>
          </w:p>
        </w:tc>
      </w:tr>
      <w:tr w:rsidR="00967125" w:rsidRPr="00967125" w14:paraId="02A1EA2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B6BC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1E5F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2D61060F" w14:textId="5E86BD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7E323D8B" w14:textId="3C8A15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0045D" w14:textId="13794F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6231" w14:textId="6B2FB5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0,251.15 </w:t>
            </w:r>
          </w:p>
        </w:tc>
      </w:tr>
      <w:tr w:rsidR="00967125" w:rsidRPr="00967125" w14:paraId="2B677A16"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052AE"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9908A65" w14:textId="481E1E2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191A237A" w14:textId="04A87E6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ACFD08C" w14:textId="710AE40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1803A71" w14:textId="5D37651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620,642.25 </w:t>
            </w:r>
          </w:p>
        </w:tc>
      </w:tr>
      <w:tr w:rsidR="00967125" w:rsidRPr="00967125" w14:paraId="4A4C4BF2"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C358BD"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0300DB8" w14:textId="0966B23A" w:rsidR="00967125" w:rsidRPr="00967125" w:rsidRDefault="00967125" w:rsidP="00967125">
            <w:pPr>
              <w:widowControl/>
              <w:spacing w:after="0" w:line="240" w:lineRule="auto"/>
              <w:contextualSpacing/>
              <w:jc w:val="right"/>
              <w:rPr>
                <w:rFonts w:ascii="Arial Narrow" w:eastAsia="Times New Roman" w:hAnsi="Arial Narrow"/>
                <w:i/>
                <w:iCs/>
                <w:color w:val="000000"/>
              </w:rPr>
            </w:pPr>
            <w:r w:rsidRPr="00967125">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5E8B3B7C" w14:textId="18BDE9ED" w:rsidR="00967125" w:rsidRPr="00967125" w:rsidRDefault="00967125" w:rsidP="00967125">
            <w:pPr>
              <w:widowControl/>
              <w:spacing w:after="0" w:line="240" w:lineRule="auto"/>
              <w:contextualSpacing/>
              <w:jc w:val="right"/>
              <w:rPr>
                <w:rFonts w:ascii="Arial Narrow" w:eastAsia="Times New Roman" w:hAnsi="Arial Narrow"/>
                <w:i/>
                <w:iCs/>
                <w:color w:val="000000"/>
              </w:rPr>
            </w:pPr>
            <w:r w:rsidRPr="0096712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5F69D" w14:textId="4E3B1058" w:rsidR="00967125" w:rsidRPr="00967125" w:rsidRDefault="00967125" w:rsidP="00967125">
            <w:pPr>
              <w:widowControl/>
              <w:spacing w:after="0" w:line="240" w:lineRule="auto"/>
              <w:contextualSpacing/>
              <w:jc w:val="right"/>
              <w:rPr>
                <w:rFonts w:ascii="Arial Narrow" w:eastAsia="Times New Roman" w:hAnsi="Arial Narrow"/>
                <w:i/>
                <w:iCs/>
                <w:color w:val="000000"/>
              </w:rPr>
            </w:pPr>
            <w:r w:rsidRPr="0096712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2B476" w14:textId="4BF346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42,703.84 </w:t>
            </w:r>
          </w:p>
        </w:tc>
      </w:tr>
      <w:tr w:rsidR="00967125" w:rsidRPr="00967125" w14:paraId="3790E0D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A69CA"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89534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3D4CD663" w14:textId="644F177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47C956A7" w14:textId="00D4C8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E1179" w14:textId="017F96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10967" w14:textId="6E8EF4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46,698.41 </w:t>
            </w:r>
          </w:p>
        </w:tc>
      </w:tr>
      <w:tr w:rsidR="00967125" w:rsidRPr="00967125" w14:paraId="304FB42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F22A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031A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316D0811" w14:textId="082829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EDB4386" w14:textId="12F2F5E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A533A" w14:textId="1CCA30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7D953" w14:textId="214336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4,030.00 </w:t>
            </w:r>
          </w:p>
        </w:tc>
      </w:tr>
      <w:tr w:rsidR="00967125" w:rsidRPr="00967125" w14:paraId="20BCA1E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FF1B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8213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4F0F1605" w14:textId="6DC826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10CC8BE5" w14:textId="23893B3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F8E03" w14:textId="54F45C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7B6F2" w14:textId="3CBB1E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4,030.00 </w:t>
            </w:r>
          </w:p>
        </w:tc>
      </w:tr>
      <w:tr w:rsidR="00967125" w:rsidRPr="00967125" w14:paraId="3AEA31D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CB33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47F6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0E86943" w14:textId="324AE8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3F1AF6D2" w14:textId="480ACD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BBB12" w14:textId="3D6014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460C8" w14:textId="711B4D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883,180.00 </w:t>
            </w:r>
          </w:p>
        </w:tc>
      </w:tr>
      <w:tr w:rsidR="00967125" w:rsidRPr="00967125" w14:paraId="3701585D"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73483"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EF667E5" w14:textId="047BFA8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7DFCA204" w14:textId="700593F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FE06DF6" w14:textId="493B735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FE74F9B" w14:textId="7429CDC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5,770,021.54 </w:t>
            </w:r>
          </w:p>
        </w:tc>
      </w:tr>
      <w:tr w:rsidR="00967125" w:rsidRPr="00967125" w14:paraId="6C82B78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7B30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B620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1B3C0AD2" w14:textId="4B4229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6977EC2F" w14:textId="5BDF35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CB55F" w14:textId="53E78E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6BF5F" w14:textId="38BD48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91,606.38 </w:t>
            </w:r>
          </w:p>
        </w:tc>
      </w:tr>
      <w:tr w:rsidR="00967125" w:rsidRPr="00967125" w14:paraId="28F0A72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77F7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236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D952182" w14:textId="13D70D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6D3344CD" w14:textId="29A8B3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35EBD" w14:textId="2F2457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652A6" w14:textId="33E395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57,515.16 </w:t>
            </w:r>
          </w:p>
        </w:tc>
      </w:tr>
      <w:tr w:rsidR="00967125" w:rsidRPr="00967125" w14:paraId="2121535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978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0D7F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4988DB51" w14:textId="7FB4E5E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2252970E" w14:textId="747C5B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9CBC0" w14:textId="059E9E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A7285" w14:textId="54D2B7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0,900.00 </w:t>
            </w:r>
          </w:p>
        </w:tc>
      </w:tr>
      <w:tr w:rsidR="00967125" w:rsidRPr="00967125" w14:paraId="48F7A2F1"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87627D"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62DA1120" w14:textId="46C0D7E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41,55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62CFEFE9" w14:textId="1003BE2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5E339E13" w14:textId="3C517A9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7D443656" w14:textId="7443534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41,557,513.00 </w:t>
            </w:r>
          </w:p>
        </w:tc>
      </w:tr>
      <w:tr w:rsidR="00967125" w:rsidRPr="00967125" w14:paraId="52ED6629"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2C746"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A13AC76" w14:textId="1DA3826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FCBF127" w14:textId="3DA112D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DEF272D" w14:textId="037C415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ABEEA87" w14:textId="597DB74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0,657,900.00 </w:t>
            </w:r>
          </w:p>
        </w:tc>
      </w:tr>
      <w:tr w:rsidR="00967125" w:rsidRPr="00967125" w14:paraId="70F571B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505FD"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3A59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3BA51E53" w14:textId="4C91CA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8892906" w14:textId="33AB2D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7A0F9" w14:textId="632847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74979" w14:textId="1D760B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5,600.00 </w:t>
            </w:r>
          </w:p>
        </w:tc>
      </w:tr>
      <w:tr w:rsidR="00967125" w:rsidRPr="00967125" w14:paraId="3A06D51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99CD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349C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0B518D44" w14:textId="21E56F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A531DC" w14:textId="68651A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69BB1" w14:textId="3870B8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F95D1" w14:textId="09B740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2BE218C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9E2C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D6C5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776332F4" w14:textId="04379D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A6AE8E" w14:textId="575DEA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3576D" w14:textId="648E3B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DC244" w14:textId="63B567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6A365CF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E698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45AC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769C7217" w14:textId="0D6E0F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AD1D3B7" w14:textId="30A4D6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3FAF6" w14:textId="44A34B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F5D00" w14:textId="6C8E35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5,600.00 </w:t>
            </w:r>
          </w:p>
        </w:tc>
      </w:tr>
      <w:tr w:rsidR="00967125" w:rsidRPr="00967125" w14:paraId="1700BEF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A7A0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74A4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38F8B446" w14:textId="4E2375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28A34B" w14:textId="1F838A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D4120" w14:textId="5EBBF1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82A0A" w14:textId="728D84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68E22AA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A5DD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E308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62F9ADAC" w14:textId="78D15C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888384" w14:textId="0B14A6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A253C" w14:textId="57A372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3572D" w14:textId="770A8E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348041E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AC61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F665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2669BC1" w14:textId="0D5F60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722E22" w14:textId="6444D4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07ADC" w14:textId="4021DC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61FB8" w14:textId="783903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21363F2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C5B8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067D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19C9179" w14:textId="580AC5B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7E85BE26" w14:textId="641584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CA6EC" w14:textId="53263A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C93F7" w14:textId="45DA1E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0,500.00 </w:t>
            </w:r>
          </w:p>
        </w:tc>
      </w:tr>
      <w:tr w:rsidR="00967125" w:rsidRPr="00967125" w14:paraId="0994525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2404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957C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6B78977F" w14:textId="47C1A2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58E43E" w14:textId="39FF11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8D0CD" w14:textId="1F7106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F1DBE" w14:textId="3EF0E8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754E185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84AC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A308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65B387C6" w14:textId="654895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36C98A3" w14:textId="12170C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879A8" w14:textId="265681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01711" w14:textId="1A869A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5,600.00 </w:t>
            </w:r>
          </w:p>
        </w:tc>
      </w:tr>
      <w:tr w:rsidR="00967125" w:rsidRPr="00967125" w14:paraId="611E8F9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8F86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F759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4EBF15B2" w14:textId="7155CE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3B02077" w14:textId="6D8E23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A34B1" w14:textId="5F9AA7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464BB" w14:textId="1DE524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5,600.00 </w:t>
            </w:r>
          </w:p>
        </w:tc>
      </w:tr>
      <w:tr w:rsidR="00967125" w:rsidRPr="00967125" w14:paraId="729E2D2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6F88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8619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47352AC9" w14:textId="022BF2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B732B1" w14:textId="326D5A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089B0" w14:textId="6A4C64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F1986" w14:textId="0A0923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642D14A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765B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720F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4CC754C7" w14:textId="52C4FB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0C3BF9" w14:textId="2F2A34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58596" w14:textId="2FB6B0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2CC4B" w14:textId="3A5094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4009615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D319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4442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49182F6A" w14:textId="08C0A2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FDFD0C5" w14:textId="1CE5CD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8F88D" w14:textId="7117AE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3EAAD" w14:textId="0D2CF3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5,000.00 </w:t>
            </w:r>
          </w:p>
        </w:tc>
      </w:tr>
      <w:tr w:rsidR="00967125" w:rsidRPr="00967125" w14:paraId="670AE61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93D9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DDAE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27F27C3F" w14:textId="49B0B7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95518F" w14:textId="338C55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6982B" w14:textId="090768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86C76" w14:textId="4D0C54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03467B5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9CE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9D5C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33BA14F8" w14:textId="18ABCB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C34F5B" w14:textId="195997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800B1" w14:textId="394E9C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F6DB4" w14:textId="52C076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2F440FF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6F10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88DE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46B7CB67" w14:textId="70DFFF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030005" w14:textId="15169A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46BE0" w14:textId="5384AB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B42B8" w14:textId="4624C7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6E902BC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6526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3E5B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5FFFEB47" w14:textId="51E4AC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F1E82B" w14:textId="0CC6C7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4B09C" w14:textId="493363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8153C" w14:textId="11EB51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50,000.00 </w:t>
            </w:r>
          </w:p>
        </w:tc>
      </w:tr>
      <w:tr w:rsidR="00967125" w:rsidRPr="00967125" w14:paraId="7CF307B2"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C6E93"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285ACBDB" w14:textId="491B602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7,1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4B4ADA" w14:textId="17E1CE2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983732C" w14:textId="21FFCDE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2E640FD" w14:textId="067B8B9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7,138,450.00 </w:t>
            </w:r>
          </w:p>
        </w:tc>
      </w:tr>
      <w:tr w:rsidR="00967125" w:rsidRPr="00967125" w14:paraId="56AC2E2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B35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7B53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7801117" w14:textId="3F8B1F4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1C80D6" w14:textId="479625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777A5" w14:textId="2DBDB2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5CFFB" w14:textId="1B61C6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5,000.00 </w:t>
            </w:r>
          </w:p>
        </w:tc>
      </w:tr>
      <w:tr w:rsidR="00967125" w:rsidRPr="00967125" w14:paraId="134562D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388C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20DE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1BEB72AB" w14:textId="4F0ADF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29ABC40" w14:textId="6D8A1A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4AA94" w14:textId="0981C0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ECFA" w14:textId="67399D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0.00 </w:t>
            </w:r>
          </w:p>
        </w:tc>
      </w:tr>
      <w:tr w:rsidR="00967125" w:rsidRPr="00967125" w14:paraId="63D209F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D98C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A55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248653E0" w14:textId="6A0CBE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04C736B" w14:textId="1C9BBD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4AECF" w14:textId="05EB3C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2F400" w14:textId="78CC18F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0.00 </w:t>
            </w:r>
          </w:p>
        </w:tc>
      </w:tr>
      <w:tr w:rsidR="00967125" w:rsidRPr="00967125" w14:paraId="2B40D5F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44B6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C802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79AC8585" w14:textId="0B151D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A8B321B" w14:textId="097D00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E1A22" w14:textId="284ABC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D92DF" w14:textId="627D13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0.00 </w:t>
            </w:r>
          </w:p>
        </w:tc>
      </w:tr>
      <w:tr w:rsidR="00967125" w:rsidRPr="00967125" w14:paraId="65ECF95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D7AC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D50B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0D4F07C1" w14:textId="4E5186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2BE92738" w14:textId="103DAA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25A59" w14:textId="152A60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0DB5A" w14:textId="560D70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84,150.00 </w:t>
            </w:r>
          </w:p>
        </w:tc>
      </w:tr>
      <w:tr w:rsidR="00967125" w:rsidRPr="00967125" w14:paraId="7D4E892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7842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5D9C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0D80B30A" w14:textId="7C52FD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1D6130E5" w14:textId="5C416E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D85C0" w14:textId="3E49A2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0F84F" w14:textId="2C3E48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65,300.00 </w:t>
            </w:r>
          </w:p>
        </w:tc>
      </w:tr>
      <w:tr w:rsidR="00967125" w:rsidRPr="00967125" w14:paraId="63EADD8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12B6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C220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3D536008" w14:textId="319FDD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297F0CB" w14:textId="4C57EC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D6613" w14:textId="13E2F0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1C7EF" w14:textId="75FDFA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0.00 </w:t>
            </w:r>
          </w:p>
        </w:tc>
      </w:tr>
      <w:tr w:rsidR="00967125" w:rsidRPr="00967125" w14:paraId="6BED638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282C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FDF3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7E4403EB" w14:textId="0EFE85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25749A2" w14:textId="358512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077AF" w14:textId="5A8D71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C5861" w14:textId="77602B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02,800.00 </w:t>
            </w:r>
          </w:p>
        </w:tc>
      </w:tr>
      <w:tr w:rsidR="00967125" w:rsidRPr="00967125" w14:paraId="5EB50C91"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13EA4"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99CDD63" w14:textId="2DD5005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41E60791" w14:textId="0897559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0BD0F08" w14:textId="1F94EF1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FF67913" w14:textId="75A7403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3,819,613.00 </w:t>
            </w:r>
          </w:p>
        </w:tc>
      </w:tr>
      <w:tr w:rsidR="00967125" w:rsidRPr="00967125" w14:paraId="758E0BA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01048"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D92C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1A53A27" w14:textId="5C34E6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B4E427" w14:textId="5DDC39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17AEB" w14:textId="2302A5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55F8A" w14:textId="121F3C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00,000.00 </w:t>
            </w:r>
          </w:p>
        </w:tc>
      </w:tr>
      <w:tr w:rsidR="00967125" w:rsidRPr="00967125" w14:paraId="0B12451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101B8"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BCEC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F888773" w14:textId="2F89F8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63C13AD7" w14:textId="621F3A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B31E3" w14:textId="64D6A6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57487" w14:textId="66E530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14,950.00 </w:t>
            </w:r>
          </w:p>
        </w:tc>
      </w:tr>
      <w:tr w:rsidR="00967125" w:rsidRPr="00967125" w14:paraId="6ECF61A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25FC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0FA8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CA817CF" w14:textId="54C59A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37A64953" w14:textId="7DB027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7C8ED" w14:textId="0319D7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3E26C" w14:textId="6047E5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31,800.00 </w:t>
            </w:r>
          </w:p>
        </w:tc>
      </w:tr>
      <w:tr w:rsidR="00967125" w:rsidRPr="00967125" w14:paraId="7BC08CD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1955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BE1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1764DE5A" w14:textId="3D7D7E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13B2F2A6" w14:textId="33FA1F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37683" w14:textId="3CF97D1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65FE0" w14:textId="5DF1DC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4,350.00 </w:t>
            </w:r>
          </w:p>
        </w:tc>
      </w:tr>
      <w:tr w:rsidR="00967125" w:rsidRPr="00967125" w14:paraId="0447654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7DC4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9CD2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23414B8F" w14:textId="41A393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1AFC6B84" w14:textId="124567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57421" w14:textId="43CC03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4F347" w14:textId="387C31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44,350.00 </w:t>
            </w:r>
          </w:p>
        </w:tc>
      </w:tr>
      <w:tr w:rsidR="00967125" w:rsidRPr="00967125" w14:paraId="798ADF8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5F41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119B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02F5B1F8" w14:textId="6F5042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6B93B0E" w14:textId="115419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B5843" w14:textId="4BC490B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5DA74" w14:textId="71995D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39,950.00 </w:t>
            </w:r>
          </w:p>
        </w:tc>
      </w:tr>
      <w:tr w:rsidR="00967125" w:rsidRPr="00967125" w14:paraId="1FEED88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D43D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038D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2A61709D" w14:textId="62A203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72A0F13" w14:textId="7106C0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13627" w14:textId="039B6A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73F87" w14:textId="299DAC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9,350.00 </w:t>
            </w:r>
          </w:p>
        </w:tc>
      </w:tr>
      <w:tr w:rsidR="00967125" w:rsidRPr="00967125" w14:paraId="0C40D48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46F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4592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2ECFF70" w14:textId="3D449B2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09105677" w14:textId="0D4ED6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1C090" w14:textId="27C87F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52A08" w14:textId="6AE946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4,650.00 </w:t>
            </w:r>
          </w:p>
        </w:tc>
      </w:tr>
      <w:tr w:rsidR="00967125" w:rsidRPr="00967125" w14:paraId="76021E7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55F3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2683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3F25F342" w14:textId="00BFBE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2DF1F18F" w14:textId="20C899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CD8D6" w14:textId="786375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75413" w14:textId="518964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2,400.00 </w:t>
            </w:r>
          </w:p>
        </w:tc>
      </w:tr>
      <w:tr w:rsidR="00967125" w:rsidRPr="00967125" w14:paraId="0B662D9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8BB8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F690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550D582F" w14:textId="2E4389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BFCDBB6" w14:textId="43EE3D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5D0C0" w14:textId="776619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62480" w14:textId="3E990E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39,950.00 </w:t>
            </w:r>
          </w:p>
        </w:tc>
      </w:tr>
      <w:tr w:rsidR="00967125" w:rsidRPr="00967125" w14:paraId="76F48FC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0C38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A675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5CAC39A5" w14:textId="3A87CA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562C4722" w14:textId="6DF292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1B52C" w14:textId="6E300A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0404F" w14:textId="2E6B2B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58,563.00 </w:t>
            </w:r>
          </w:p>
        </w:tc>
      </w:tr>
      <w:tr w:rsidR="00967125" w:rsidRPr="00967125" w14:paraId="693B3F8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DBFF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ADAA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18A1E8D2" w14:textId="73E574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66D78B7" w14:textId="31119F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CAF58" w14:textId="21487D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F728C" w14:textId="4F3A80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9,350.00 </w:t>
            </w:r>
          </w:p>
        </w:tc>
      </w:tr>
      <w:tr w:rsidR="00967125" w:rsidRPr="00967125" w14:paraId="2F40586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11D8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569D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104AAC6F" w14:textId="17CD2E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BC5E8CE" w14:textId="5F58C6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0EF72" w14:textId="438CBE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E9C43" w14:textId="65BCB0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39,950.00 </w:t>
            </w:r>
          </w:p>
        </w:tc>
      </w:tr>
      <w:tr w:rsidR="00967125" w:rsidRPr="00967125" w14:paraId="2EEC535A"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CD7F0"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044EE94" w14:textId="04A7718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F8155D1" w14:textId="5E909B6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FC619A7" w14:textId="76E281B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DD30517" w14:textId="20CE340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8,916,050.00 </w:t>
            </w:r>
          </w:p>
        </w:tc>
      </w:tr>
      <w:tr w:rsidR="00967125" w:rsidRPr="00967125" w14:paraId="7822D03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6810E"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1DC5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7FFFB34C" w14:textId="34A641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F8E70CF" w14:textId="25DC4B3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A74F6" w14:textId="1D9130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5F14F" w14:textId="1B251A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r>
      <w:tr w:rsidR="00967125" w:rsidRPr="00967125" w14:paraId="2005D3B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B577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6C5E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3B92CA58" w14:textId="1AD71C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96957E1" w14:textId="151E08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D1846" w14:textId="4E03AF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8FE7B" w14:textId="5CD5E8D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r>
      <w:tr w:rsidR="00967125" w:rsidRPr="00967125" w14:paraId="6A8CF75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7024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EEA2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EA9D93F" w14:textId="120507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5002220" w14:textId="1EC72D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9F01B" w14:textId="19FEA7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D046B" w14:textId="7672F6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r>
      <w:tr w:rsidR="00967125" w:rsidRPr="00967125" w14:paraId="1A37962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A54B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0827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44E9D97C" w14:textId="40BD19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A49441C" w14:textId="43CCD0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6CCC0" w14:textId="55D32A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9AEC7" w14:textId="28BD9A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r>
      <w:tr w:rsidR="00967125" w:rsidRPr="00967125" w14:paraId="1712E07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74B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6199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6821A693" w14:textId="1F8FD3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E004FFC" w14:textId="0CE05E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956AF" w14:textId="7A91E3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F2CDA" w14:textId="65D0AB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r>
      <w:tr w:rsidR="00967125" w:rsidRPr="00967125" w14:paraId="4481A25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9BFB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CE02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65B0A1CB" w14:textId="17754D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443BD039" w14:textId="560912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FEEA0" w14:textId="0771D8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25AC0" w14:textId="485382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85,500.00 </w:t>
            </w:r>
          </w:p>
        </w:tc>
      </w:tr>
      <w:tr w:rsidR="00967125" w:rsidRPr="00967125" w14:paraId="4ABEF78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CD2D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471850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12085DB8" w14:textId="71ABE38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60013F7" w14:textId="397F4BF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AC672" w14:textId="2B05B8F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BC37B" w14:textId="65AC1C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81,550.00 </w:t>
            </w:r>
          </w:p>
        </w:tc>
      </w:tr>
      <w:tr w:rsidR="00967125" w:rsidRPr="00967125" w14:paraId="687E238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A901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7B0D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5779E5E" w14:textId="55A8C1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9033E76" w14:textId="2343954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00531" w14:textId="165D88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3F7D9" w14:textId="570D6E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r>
      <w:tr w:rsidR="00967125" w:rsidRPr="00967125" w14:paraId="14D1C6D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60B5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E213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579DD4B6" w14:textId="72AA0A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CF622C2" w14:textId="0B6F00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041BE" w14:textId="25E8D5D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70AFD" w14:textId="094616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14,900.00 </w:t>
            </w:r>
          </w:p>
        </w:tc>
      </w:tr>
      <w:tr w:rsidR="00967125" w:rsidRPr="00967125" w14:paraId="314A9FE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4FC5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098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75BEECBB" w14:textId="62062B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88CBCBE" w14:textId="266B90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193C7" w14:textId="499D9A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EE919" w14:textId="12467A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r>
      <w:tr w:rsidR="00967125" w:rsidRPr="00967125" w14:paraId="5948EEC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5698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DA57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789104F7" w14:textId="6DBAC0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E786FFD" w14:textId="44146D8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D2B48" w14:textId="350464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23211" w14:textId="4EA58F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r>
      <w:tr w:rsidR="00967125" w:rsidRPr="00967125" w14:paraId="3120D025" w14:textId="77777777" w:rsidTr="00967125">
        <w:trPr>
          <w:trHeight w:val="20"/>
        </w:trPr>
        <w:tc>
          <w:tcPr>
            <w:tcW w:w="0" w:type="auto"/>
            <w:tcBorders>
              <w:top w:val="nil"/>
              <w:left w:val="single" w:sz="4" w:space="0" w:color="000000"/>
              <w:bottom w:val="nil"/>
              <w:right w:val="nil"/>
            </w:tcBorders>
            <w:shd w:val="clear" w:color="auto" w:fill="auto"/>
            <w:vAlign w:val="center"/>
            <w:hideMark/>
          </w:tcPr>
          <w:p w14:paraId="5DFE032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74CB5F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3921993B" w14:textId="7393F0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900472C" w14:textId="32EC90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73B8C" w14:textId="7573F6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45E85" w14:textId="5F66A3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14,900.00 </w:t>
            </w:r>
          </w:p>
        </w:tc>
      </w:tr>
      <w:tr w:rsidR="00967125" w:rsidRPr="00967125" w14:paraId="25CEA6D2" w14:textId="77777777" w:rsidTr="00967125">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52DDF89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2896172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21027D99" w14:textId="48DE30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77990EED" w14:textId="212D13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45DE8AB7" w14:textId="5B5866D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057C68A0" w14:textId="10C5DD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5,500.00 </w:t>
            </w:r>
          </w:p>
        </w:tc>
      </w:tr>
      <w:tr w:rsidR="00967125" w:rsidRPr="00967125" w14:paraId="4443269E"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E29604"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26A1D51F" w14:textId="503725A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2979CC8C" w14:textId="2CD74E8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0A8D8DF" w14:textId="0475716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2894BDD4" w14:textId="29CAB70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61,240,409.75 </w:t>
            </w:r>
          </w:p>
        </w:tc>
      </w:tr>
      <w:tr w:rsidR="00967125" w:rsidRPr="00967125" w14:paraId="6210DD9C"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D4EA4"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82EE236" w14:textId="1974D586"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69A91C63" w14:textId="0F9A5D0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7B2FBF3" w14:textId="593A49A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8786807" w14:textId="1CAF853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6,544,679.38 </w:t>
            </w:r>
          </w:p>
        </w:tc>
      </w:tr>
      <w:tr w:rsidR="00967125" w:rsidRPr="00967125" w14:paraId="0D73671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28D2D"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ED99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AADE19F" w14:textId="3F0992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2BB58F51" w14:textId="6444FD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7E83F" w14:textId="6B3685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5A037" w14:textId="51B70B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2,476.25 </w:t>
            </w:r>
          </w:p>
        </w:tc>
      </w:tr>
      <w:tr w:rsidR="00967125" w:rsidRPr="00967125" w14:paraId="673968B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737A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DAD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55945BB" w14:textId="57C23D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1CD4DB1F" w14:textId="3E24AF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6F2FA" w14:textId="4C8983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43BEF" w14:textId="5E61E7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87,352.00 </w:t>
            </w:r>
          </w:p>
        </w:tc>
      </w:tr>
      <w:tr w:rsidR="00967125" w:rsidRPr="00967125" w14:paraId="116F85A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2BC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07EF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4A02D0DF" w14:textId="6417C3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6913D573" w14:textId="4D1BF1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07FD5" w14:textId="20C32B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4ED29" w14:textId="1845A1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61,423.63 </w:t>
            </w:r>
          </w:p>
        </w:tc>
      </w:tr>
      <w:tr w:rsidR="00967125" w:rsidRPr="00967125" w14:paraId="6056E71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6321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BF2C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6BD50C0" w14:textId="488BD8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7CF9FC7" w14:textId="5C8FAD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180D1" w14:textId="570D07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79E81" w14:textId="3518EB2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9,766.25 </w:t>
            </w:r>
          </w:p>
        </w:tc>
      </w:tr>
      <w:tr w:rsidR="00967125" w:rsidRPr="00967125" w14:paraId="1145D33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D428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E7D6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11BDA706" w14:textId="352730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33BD3E8D" w14:textId="14F6EC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56D3D" w14:textId="3EE99C1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CC6B2" w14:textId="6B7087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98,800.75 </w:t>
            </w:r>
          </w:p>
        </w:tc>
      </w:tr>
      <w:tr w:rsidR="00967125" w:rsidRPr="00967125" w14:paraId="353AEC7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4CC9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A382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1A7985A4" w14:textId="222CC6D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4308AB03" w14:textId="5414967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5620A" w14:textId="69F281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EEC35" w14:textId="1B8C4D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25,472.50 </w:t>
            </w:r>
          </w:p>
        </w:tc>
      </w:tr>
      <w:tr w:rsidR="00967125" w:rsidRPr="00967125" w14:paraId="40C7DA5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F214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D28B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40EDE19" w14:textId="0A46DC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796B5027" w14:textId="746C10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ED7BD" w14:textId="4FB68F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732F7" w14:textId="0EAE5CD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23,850.00 </w:t>
            </w:r>
          </w:p>
        </w:tc>
      </w:tr>
      <w:tr w:rsidR="00967125" w:rsidRPr="00967125" w14:paraId="2DD8DAA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FC98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3AB1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5DB78A23" w14:textId="5F560D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653B596C" w14:textId="25B04C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275FA" w14:textId="2A83B1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4C751" w14:textId="267A8B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68,565.56 </w:t>
            </w:r>
          </w:p>
        </w:tc>
      </w:tr>
      <w:tr w:rsidR="00967125" w:rsidRPr="00967125" w14:paraId="3306BC0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91FE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A5FB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41181973" w14:textId="1E13BE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54951C4E" w14:textId="3CCDD23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BB9C5" w14:textId="477ADE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2A7CF" w14:textId="73906C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8,072.44 </w:t>
            </w:r>
          </w:p>
        </w:tc>
      </w:tr>
      <w:tr w:rsidR="00967125" w:rsidRPr="00967125" w14:paraId="6B64D40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839C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E3E7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7F2F68FE" w14:textId="3CC8E5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8DBCB96" w14:textId="020F16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E2851" w14:textId="361363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D5157" w14:textId="1D0EED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8,900.00 </w:t>
            </w:r>
          </w:p>
        </w:tc>
      </w:tr>
      <w:tr w:rsidR="00967125" w:rsidRPr="00967125" w14:paraId="6925C707"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751B6"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D767114" w14:textId="48AC362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3DD14C9" w14:textId="2DBA42C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3733B10" w14:textId="31A2361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6AD98B3" w14:textId="06760DF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3,748,685.25 </w:t>
            </w:r>
          </w:p>
        </w:tc>
      </w:tr>
      <w:tr w:rsidR="00967125" w:rsidRPr="00967125" w14:paraId="73AC6AE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15173"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E96E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17E0B607" w14:textId="1CD0B4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22B3D960" w14:textId="369DEF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6FF81" w14:textId="36931A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4EA94" w14:textId="0191BD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99,532.50 </w:t>
            </w:r>
          </w:p>
        </w:tc>
      </w:tr>
      <w:tr w:rsidR="00967125" w:rsidRPr="00967125" w14:paraId="6FE9E4A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DF78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D1D1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4325758" w14:textId="3968E3C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5A4DB032" w14:textId="09CCD6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D5736" w14:textId="7E84E7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7A5C9" w14:textId="2B7F8D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97,195.00 </w:t>
            </w:r>
          </w:p>
        </w:tc>
      </w:tr>
      <w:tr w:rsidR="00967125" w:rsidRPr="00967125" w14:paraId="2DD949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5B04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9B83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E9CF703" w14:textId="049D97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46BD108C" w14:textId="270BBB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09842" w14:textId="5FCFFB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E0E2C" w14:textId="7CC94B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2,520.25 </w:t>
            </w:r>
          </w:p>
        </w:tc>
      </w:tr>
      <w:tr w:rsidR="00967125" w:rsidRPr="00967125" w14:paraId="3B80E97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3229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2804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49EEF416" w14:textId="0943A7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6F16CBDA" w14:textId="737535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75E8F" w14:textId="195011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3713C" w14:textId="0A0AC0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82,943.75 </w:t>
            </w:r>
          </w:p>
        </w:tc>
      </w:tr>
      <w:tr w:rsidR="00967125" w:rsidRPr="00967125" w14:paraId="540BBBE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899F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6C97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7EB609A" w14:textId="6B13BF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BE5B849" w14:textId="742B7A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B6ED0" w14:textId="492A23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6CE12" w14:textId="60B2F2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831.25 </w:t>
            </w:r>
          </w:p>
        </w:tc>
      </w:tr>
      <w:tr w:rsidR="00967125" w:rsidRPr="00967125" w14:paraId="08A1D45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411F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1048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2D3838F7" w14:textId="14C287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0EE27DB" w14:textId="2FDF0F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BEB61" w14:textId="14A46F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1B484" w14:textId="2DDBC32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831.25 </w:t>
            </w:r>
          </w:p>
        </w:tc>
      </w:tr>
      <w:tr w:rsidR="00967125" w:rsidRPr="00967125" w14:paraId="0526F2E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CF14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1873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52CE0374" w14:textId="0AE7C0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467603E" w14:textId="6B4421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401F7" w14:textId="56DA66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C3998" w14:textId="01B440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8,831.25 </w:t>
            </w:r>
          </w:p>
        </w:tc>
      </w:tr>
      <w:tr w:rsidR="00967125" w:rsidRPr="00967125" w14:paraId="021A3BCA"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25DD1"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715EE1A" w14:textId="7A886BC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6F5C0062" w14:textId="398AE18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879E7F" w14:textId="0F8587B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8D84161" w14:textId="1484F1F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8,361,942.88 </w:t>
            </w:r>
          </w:p>
        </w:tc>
      </w:tr>
      <w:tr w:rsidR="00967125" w:rsidRPr="00967125" w14:paraId="635D2C0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461A4"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29F5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453746B0" w14:textId="4DED9C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749F9A5D" w14:textId="4C79B3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1C61E" w14:textId="070CCC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A28C4" w14:textId="2CB758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43,854.63 </w:t>
            </w:r>
          </w:p>
        </w:tc>
      </w:tr>
      <w:tr w:rsidR="00967125" w:rsidRPr="00967125" w14:paraId="1781318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DF43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D966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3EBFB367" w14:textId="2F3079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5B524311" w14:textId="287178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3DC68" w14:textId="1BE5FC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B7DF0" w14:textId="318593E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24,143.75 </w:t>
            </w:r>
          </w:p>
        </w:tc>
      </w:tr>
      <w:tr w:rsidR="00967125" w:rsidRPr="00967125" w14:paraId="03E4D55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5247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4B3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D4F15B9" w14:textId="27334B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3E01346C" w14:textId="7BF66F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4E162" w14:textId="5AFE87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757C0" w14:textId="6073BB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2,435.00 </w:t>
            </w:r>
          </w:p>
        </w:tc>
      </w:tr>
      <w:tr w:rsidR="00967125" w:rsidRPr="00967125" w14:paraId="2D2983D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942A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EB52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3BD9A35E" w14:textId="0581AB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275D1814" w14:textId="672FF1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18352" w14:textId="021703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7A247" w14:textId="6B5ACE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81,299.38 </w:t>
            </w:r>
          </w:p>
        </w:tc>
      </w:tr>
      <w:tr w:rsidR="00967125" w:rsidRPr="00967125" w14:paraId="091DAAF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2D6D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9083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7DED0775" w14:textId="1BE4AD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9441FC6" w14:textId="1F556E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3A39B" w14:textId="7EC7BE8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83F62" w14:textId="639F50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5,940.00 </w:t>
            </w:r>
          </w:p>
        </w:tc>
      </w:tr>
      <w:tr w:rsidR="00967125" w:rsidRPr="00967125" w14:paraId="5A12D86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4136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8532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FFBF343" w14:textId="55B7F8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FB02C3A" w14:textId="075DBF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D9392" w14:textId="3C0F71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33476" w14:textId="18CD43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8,900.00 </w:t>
            </w:r>
          </w:p>
        </w:tc>
      </w:tr>
      <w:tr w:rsidR="00967125" w:rsidRPr="00967125" w14:paraId="08674CD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55F4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521E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70925F1A" w14:textId="1EA1B7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A574D86" w14:textId="5C772B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5E8DE" w14:textId="4732DB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368AA" w14:textId="776C00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5,940.00 </w:t>
            </w:r>
          </w:p>
        </w:tc>
      </w:tr>
      <w:tr w:rsidR="00967125" w:rsidRPr="00967125" w14:paraId="655A104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BF9E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FAB7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5C513703" w14:textId="74A5D0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32B85EEF" w14:textId="4850AB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EBF6E" w14:textId="6A2B65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2B92D" w14:textId="7E0EA39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2,545.63 </w:t>
            </w:r>
          </w:p>
        </w:tc>
      </w:tr>
      <w:tr w:rsidR="00967125" w:rsidRPr="00967125" w14:paraId="0B71928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F909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BDDE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7A0CE552" w14:textId="305524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5BC6651C" w14:textId="022CDB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1D9C8" w14:textId="06CBFA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CBC19" w14:textId="7CFC14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40,265.00 </w:t>
            </w:r>
          </w:p>
        </w:tc>
      </w:tr>
      <w:tr w:rsidR="00967125" w:rsidRPr="00967125" w14:paraId="6D0227B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EE0D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480D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2B6028DA" w14:textId="278ED2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230BFE20" w14:textId="1EB37D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0DDAE" w14:textId="0C93F1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51DB2" w14:textId="724797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6,377.70 </w:t>
            </w:r>
          </w:p>
        </w:tc>
      </w:tr>
      <w:tr w:rsidR="00967125" w:rsidRPr="00967125" w14:paraId="38D9B3F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97FD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9A94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18FEAA7" w14:textId="6A4C4A3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929C4AF" w14:textId="0CDEC9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B5A5F" w14:textId="37E01C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6BE75" w14:textId="754604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1,025.00 </w:t>
            </w:r>
          </w:p>
        </w:tc>
      </w:tr>
      <w:tr w:rsidR="00967125" w:rsidRPr="00967125" w14:paraId="6ED7F7B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A1AA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DE95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662D7290" w14:textId="5B70B9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890F4D9" w14:textId="0100D4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E104E" w14:textId="0F4C438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47AB1" w14:textId="13C393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1,025.00 </w:t>
            </w:r>
          </w:p>
        </w:tc>
      </w:tr>
      <w:tr w:rsidR="00967125" w:rsidRPr="00967125" w14:paraId="5C78D82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6683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9E0A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61CD11B4" w14:textId="7DCA99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132D23D3" w14:textId="5F7ECE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40BAD" w14:textId="468475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0C444" w14:textId="617D12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5,653.75 </w:t>
            </w:r>
          </w:p>
        </w:tc>
      </w:tr>
      <w:tr w:rsidR="00967125" w:rsidRPr="00967125" w14:paraId="09DB2B3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8A45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5471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2D61581" w14:textId="608D3B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A03B3E7" w14:textId="2ECBD9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98E0C" w14:textId="053F14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B26C6" w14:textId="2D7154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5,940.00 </w:t>
            </w:r>
          </w:p>
        </w:tc>
      </w:tr>
      <w:tr w:rsidR="00967125" w:rsidRPr="00967125" w14:paraId="7BFA453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4A69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85DC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724364FA" w14:textId="30013AA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1E85AD0E" w14:textId="50C1D4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CAAA9" w14:textId="6C6F52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BCE30" w14:textId="36E20B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6,226.30 </w:t>
            </w:r>
          </w:p>
        </w:tc>
      </w:tr>
      <w:tr w:rsidR="00967125" w:rsidRPr="00967125" w14:paraId="6191AAC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D9E5A"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0C10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502A1DAE" w14:textId="525181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7AC18AE0" w14:textId="51BD4C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9BE70" w14:textId="251CC3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BD3B0" w14:textId="497E7D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30,198.75 </w:t>
            </w:r>
          </w:p>
        </w:tc>
      </w:tr>
      <w:tr w:rsidR="00967125" w:rsidRPr="00967125" w14:paraId="63EF9F3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0DCE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81A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4637F77" w14:textId="1F0521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81DC94E" w14:textId="62F6DF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07D57" w14:textId="41BB09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561CD" w14:textId="5BD4BC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5,940.00 </w:t>
            </w:r>
          </w:p>
        </w:tc>
      </w:tr>
      <w:tr w:rsidR="00967125" w:rsidRPr="00967125" w14:paraId="1D933C1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C139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959E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450BEEE1" w14:textId="2A86A1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75D80B65" w14:textId="0C454E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A23D7" w14:textId="70882EA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DDC93" w14:textId="57A6ECB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3,655.49 </w:t>
            </w:r>
          </w:p>
        </w:tc>
      </w:tr>
      <w:tr w:rsidR="00967125" w:rsidRPr="00967125" w14:paraId="1957BA1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5B75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7752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702605E6" w14:textId="7CA36A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D3340" w14:textId="5F1CF2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5E641143" w14:textId="2D85EE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730A6" w14:textId="0B1DC9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5,600.00 </w:t>
            </w:r>
          </w:p>
        </w:tc>
      </w:tr>
      <w:tr w:rsidR="00967125" w:rsidRPr="00967125" w14:paraId="03D8E72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A16A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42E3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28BE694C" w14:textId="780D722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2BDA569C" w14:textId="58AD4BE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97BE1" w14:textId="598C46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26572" w14:textId="406CC8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4,977.50 </w:t>
            </w:r>
          </w:p>
        </w:tc>
      </w:tr>
      <w:tr w:rsidR="00967125" w:rsidRPr="00967125" w14:paraId="72C59CA3"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8AC25"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A60CD46" w14:textId="5E7C0C0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2EAFDB5C" w14:textId="31362A6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B7F2599" w14:textId="11C6F01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7D23BDE" w14:textId="0229487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585,102.24 </w:t>
            </w:r>
          </w:p>
        </w:tc>
      </w:tr>
      <w:tr w:rsidR="00967125" w:rsidRPr="00967125" w14:paraId="2030207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71F0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E85F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0437466E" w14:textId="3B45096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5795A5D4" w14:textId="53D5D4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794E0" w14:textId="73D9A7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72D90" w14:textId="413587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05,012.91 </w:t>
            </w:r>
          </w:p>
        </w:tc>
      </w:tr>
      <w:tr w:rsidR="00967125" w:rsidRPr="00967125" w14:paraId="04EB7A2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A3B3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E797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33A74F0F" w14:textId="6A7C45A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490B117" w14:textId="0BFE6F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69380" w14:textId="6A255F5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56EAB" w14:textId="5E4257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8,900.00 </w:t>
            </w:r>
          </w:p>
        </w:tc>
      </w:tr>
      <w:tr w:rsidR="00967125" w:rsidRPr="00967125" w14:paraId="3863C8D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AA57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B1BB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27128ED3" w14:textId="69B637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0DFE049B" w14:textId="6C3DA6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35A84" w14:textId="449F2D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45A3C" w14:textId="02A1A1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89,803.80 </w:t>
            </w:r>
          </w:p>
        </w:tc>
      </w:tr>
      <w:tr w:rsidR="00967125" w:rsidRPr="00967125" w14:paraId="06EB40A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D680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BBE2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1F2B15E5" w14:textId="150846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52F3B45A" w14:textId="6972F1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AC971" w14:textId="230F89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EF1B5" w14:textId="0F62D0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3,673.19 </w:t>
            </w:r>
          </w:p>
        </w:tc>
      </w:tr>
      <w:tr w:rsidR="00967125" w:rsidRPr="00967125" w14:paraId="68455A4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B21F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3443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088CEE5D" w14:textId="4358CD3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1A12D58" w14:textId="7823D5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54E5A" w14:textId="3084826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BB42D" w14:textId="44D1A2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6,355.00 </w:t>
            </w:r>
          </w:p>
        </w:tc>
      </w:tr>
      <w:tr w:rsidR="00967125" w:rsidRPr="00967125" w14:paraId="4CA090A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596F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D192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3DBF44B" w14:textId="14781C6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6837C161" w14:textId="434FE0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281CD" w14:textId="3FE048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A6DF8" w14:textId="1E032D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8,917.08 </w:t>
            </w:r>
          </w:p>
        </w:tc>
      </w:tr>
      <w:tr w:rsidR="00967125" w:rsidRPr="00967125" w14:paraId="3785F9D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A4FF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B069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33785706" w14:textId="1B65C2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2AAF534D" w14:textId="0F532CA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B8DD0" w14:textId="00AD4C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C1A0F" w14:textId="164C70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7,593.13 </w:t>
            </w:r>
          </w:p>
        </w:tc>
      </w:tr>
      <w:tr w:rsidR="00967125" w:rsidRPr="00967125" w14:paraId="71F39CA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ED92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D15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16E6ECF1" w14:textId="07B4A33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341C9CEA" w14:textId="0C8E9B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C7BCC" w14:textId="65603C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62332" w14:textId="20077F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12,365.50 </w:t>
            </w:r>
          </w:p>
        </w:tc>
      </w:tr>
      <w:tr w:rsidR="00967125" w:rsidRPr="00967125" w14:paraId="1F1EAFE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D27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7170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79BBF7FB" w14:textId="453FF4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3B25431B" w14:textId="3F9A47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C4471" w14:textId="56A7116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A7086" w14:textId="087C24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2,710.00 </w:t>
            </w:r>
          </w:p>
        </w:tc>
      </w:tr>
      <w:tr w:rsidR="00967125" w:rsidRPr="00967125" w14:paraId="5449B8A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01A9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71930F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7C77E4AB" w14:textId="5725641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1E8C60C5" w14:textId="0690D8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927BB" w14:textId="0321B47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5F351" w14:textId="35C205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9,988.13 </w:t>
            </w:r>
          </w:p>
        </w:tc>
      </w:tr>
      <w:tr w:rsidR="00967125" w:rsidRPr="00967125" w14:paraId="72F2D1B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CF1F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ABB9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089C42B1" w14:textId="61358F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6DB72CCE" w14:textId="17266C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ED6FE" w14:textId="5EF2DB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AA75D" w14:textId="6D3831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94,150.33 </w:t>
            </w:r>
          </w:p>
        </w:tc>
      </w:tr>
      <w:tr w:rsidR="00967125" w:rsidRPr="00967125" w14:paraId="37B5CBF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50A23"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2CFD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92C0688" w14:textId="2F64BC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19035551" w14:textId="689738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CC9F6" w14:textId="6667BB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CAB6D" w14:textId="02B1C3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08,576.31 </w:t>
            </w:r>
          </w:p>
        </w:tc>
      </w:tr>
      <w:tr w:rsidR="00967125" w:rsidRPr="00967125" w14:paraId="080CEA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F2337"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6D65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CE89308" w14:textId="7937CF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715D56D2" w14:textId="3217C4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D8A9FB" w14:textId="2C68708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DC70B" w14:textId="216E3A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24,585.00 </w:t>
            </w:r>
          </w:p>
        </w:tc>
      </w:tr>
      <w:tr w:rsidR="00967125" w:rsidRPr="00967125" w14:paraId="31B365D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17F04"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2AA2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34764AA6" w14:textId="400B77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391A89DD" w14:textId="1C691C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7A8AB" w14:textId="3C7EE28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E899A" w14:textId="4103AB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6,355.00 </w:t>
            </w:r>
          </w:p>
        </w:tc>
      </w:tr>
      <w:tr w:rsidR="00967125" w:rsidRPr="00967125" w14:paraId="6668915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7EA16"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C322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33DD9634" w14:textId="7894DB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56D82906" w14:textId="750045E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AA6BE" w14:textId="66A8E1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B9F83" w14:textId="18C5C3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2,395.00 </w:t>
            </w:r>
          </w:p>
        </w:tc>
      </w:tr>
      <w:tr w:rsidR="00967125" w:rsidRPr="00967125" w14:paraId="7C75CA5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D6444"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C697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1E07794A" w14:textId="26196B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1FC4CB0D" w14:textId="637ADD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E69EB" w14:textId="7DF48D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23F0D" w14:textId="50209D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13,721.86 </w:t>
            </w:r>
          </w:p>
        </w:tc>
      </w:tr>
      <w:tr w:rsidR="00967125" w:rsidRPr="00967125" w14:paraId="42F1A2F4"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E17295"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5CF59079" w14:textId="07C0F73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08,259,613.52 </w:t>
            </w:r>
          </w:p>
        </w:tc>
        <w:tc>
          <w:tcPr>
            <w:tcW w:w="0" w:type="auto"/>
            <w:tcBorders>
              <w:top w:val="nil"/>
              <w:left w:val="nil"/>
              <w:bottom w:val="single" w:sz="4" w:space="0" w:color="000000"/>
              <w:right w:val="single" w:sz="4" w:space="0" w:color="000000"/>
            </w:tcBorders>
            <w:shd w:val="clear" w:color="A5A5A5" w:fill="A5A5A5"/>
            <w:noWrap/>
            <w:vAlign w:val="bottom"/>
            <w:hideMark/>
          </w:tcPr>
          <w:p w14:paraId="53B463B3" w14:textId="3B53ABB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A619987" w14:textId="5D122E8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1D4B9F2B" w14:textId="7E8A898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17,622,477.92 </w:t>
            </w:r>
          </w:p>
        </w:tc>
      </w:tr>
      <w:tr w:rsidR="00967125" w:rsidRPr="00967125" w14:paraId="5F86C05A"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5502B"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25E1602F" w14:textId="1F289A5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4,235,578.50 </w:t>
            </w:r>
          </w:p>
        </w:tc>
        <w:tc>
          <w:tcPr>
            <w:tcW w:w="0" w:type="auto"/>
            <w:tcBorders>
              <w:top w:val="nil"/>
              <w:left w:val="nil"/>
              <w:bottom w:val="single" w:sz="4" w:space="0" w:color="000000"/>
              <w:right w:val="single" w:sz="4" w:space="0" w:color="000000"/>
            </w:tcBorders>
            <w:shd w:val="clear" w:color="D8D8D8" w:fill="D8D8D8"/>
            <w:noWrap/>
            <w:vAlign w:val="bottom"/>
            <w:hideMark/>
          </w:tcPr>
          <w:p w14:paraId="5233A764" w14:textId="16B709A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22A989A3" w14:textId="25C58DD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D11F1AD" w14:textId="181469D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4,306,533.50 </w:t>
            </w:r>
          </w:p>
        </w:tc>
      </w:tr>
      <w:tr w:rsidR="00967125" w:rsidRPr="00967125" w14:paraId="717D749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E2080"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1A63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7AD366E5" w14:textId="3F89F9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33,651.06 </w:t>
            </w:r>
          </w:p>
        </w:tc>
        <w:tc>
          <w:tcPr>
            <w:tcW w:w="0" w:type="auto"/>
            <w:tcBorders>
              <w:top w:val="nil"/>
              <w:left w:val="nil"/>
              <w:bottom w:val="single" w:sz="4" w:space="0" w:color="000000"/>
              <w:right w:val="single" w:sz="4" w:space="0" w:color="000000"/>
            </w:tcBorders>
            <w:shd w:val="clear" w:color="auto" w:fill="auto"/>
            <w:noWrap/>
            <w:vAlign w:val="bottom"/>
            <w:hideMark/>
          </w:tcPr>
          <w:p w14:paraId="1B1F5F3F" w14:textId="47EBBD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5B7B3" w14:textId="51D3C2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51044" w14:textId="078782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33,651.06 </w:t>
            </w:r>
          </w:p>
        </w:tc>
      </w:tr>
      <w:tr w:rsidR="00967125" w:rsidRPr="00967125" w14:paraId="4BEA9CD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FC310"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B2BC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066B71F3" w14:textId="07056F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62FF2608" w14:textId="431643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2E7EE" w14:textId="6E7EA2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88C4B" w14:textId="2353BBE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68,748.24 </w:t>
            </w:r>
          </w:p>
        </w:tc>
      </w:tr>
      <w:tr w:rsidR="00967125" w:rsidRPr="00967125" w14:paraId="696D5AD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F823B"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3C5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1842AF07" w14:textId="3DA3CB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514166B9" w14:textId="4DAEEA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EB679" w14:textId="5D89F1F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B360C" w14:textId="7ED6653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3,117.44 </w:t>
            </w:r>
          </w:p>
        </w:tc>
      </w:tr>
      <w:tr w:rsidR="00967125" w:rsidRPr="00967125" w14:paraId="123E063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23908"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2B35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1CF7A6E4" w14:textId="45FB4B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63CA43D4" w14:textId="654FA0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91566" w14:textId="1B98CF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6CDC9" w14:textId="7831A0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5,651.60 </w:t>
            </w:r>
          </w:p>
        </w:tc>
      </w:tr>
      <w:tr w:rsidR="00967125" w:rsidRPr="00967125" w14:paraId="1D2D948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251E9"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D4C3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11B2658D" w14:textId="42F176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03EE9E34" w14:textId="2F0349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7EB68" w14:textId="3C35A1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EEFAA" w14:textId="31AEA8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6,872.98 </w:t>
            </w:r>
          </w:p>
        </w:tc>
      </w:tr>
      <w:tr w:rsidR="00967125" w:rsidRPr="00967125" w14:paraId="3839B4A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6A61F"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FF93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2D4943F2" w14:textId="49A59F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6EC069E3" w14:textId="7800A5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B1489" w14:textId="3240A8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FBB56" w14:textId="4C3593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7,793.72 </w:t>
            </w:r>
          </w:p>
        </w:tc>
      </w:tr>
      <w:tr w:rsidR="00967125" w:rsidRPr="00967125" w14:paraId="4DBC1F9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43274"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0401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1C6A14B" w14:textId="45D123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1C26A146" w14:textId="7724AE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5CAE8" w14:textId="63C8D7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5DCE8" w14:textId="3F2D87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73,654.09 </w:t>
            </w:r>
          </w:p>
        </w:tc>
      </w:tr>
      <w:tr w:rsidR="00967125" w:rsidRPr="00967125" w14:paraId="44995BA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534E8"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B799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C93FFAD" w14:textId="435A3A0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14C472AE" w14:textId="27F2FF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04717" w14:textId="1CD1DF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41AF1" w14:textId="61001A0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02,785.90 </w:t>
            </w:r>
          </w:p>
        </w:tc>
      </w:tr>
      <w:tr w:rsidR="00967125" w:rsidRPr="00967125" w14:paraId="3C6CA6A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E69B7"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A6CF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6203379D" w14:textId="50A301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307973DA" w14:textId="70B0C2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E48AA" w14:textId="0245C3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66CC3" w14:textId="79727F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9,086.88 </w:t>
            </w:r>
          </w:p>
        </w:tc>
      </w:tr>
      <w:tr w:rsidR="00967125" w:rsidRPr="00967125" w14:paraId="0A64CD0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22584"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6126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591D6810" w14:textId="52C3D60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582E1BCE" w14:textId="4DBED0A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DA08C" w14:textId="4423B4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51E95" w14:textId="26BA429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888,513.58 </w:t>
            </w:r>
          </w:p>
        </w:tc>
      </w:tr>
      <w:tr w:rsidR="00967125" w:rsidRPr="00967125" w14:paraId="2CC084B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AD039"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3018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494DBA28" w14:textId="2FDB29D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20,333.98 </w:t>
            </w:r>
          </w:p>
        </w:tc>
        <w:tc>
          <w:tcPr>
            <w:tcW w:w="0" w:type="auto"/>
            <w:tcBorders>
              <w:top w:val="nil"/>
              <w:left w:val="nil"/>
              <w:bottom w:val="single" w:sz="4" w:space="0" w:color="000000"/>
              <w:right w:val="single" w:sz="4" w:space="0" w:color="000000"/>
            </w:tcBorders>
            <w:shd w:val="clear" w:color="auto" w:fill="auto"/>
            <w:noWrap/>
            <w:vAlign w:val="bottom"/>
            <w:hideMark/>
          </w:tcPr>
          <w:p w14:paraId="45EB79E1" w14:textId="199EF76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F9569" w14:textId="7F0679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6C03D3D4" w14:textId="69B055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9,333.98 </w:t>
            </w:r>
          </w:p>
        </w:tc>
      </w:tr>
      <w:tr w:rsidR="00967125" w:rsidRPr="00967125" w14:paraId="4F76904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02C75"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6656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578C5B8F" w14:textId="0B285C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3EA15990" w14:textId="46FB59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5B045" w14:textId="1C142E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8216E" w14:textId="4EF63C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9,068.64 </w:t>
            </w:r>
          </w:p>
        </w:tc>
      </w:tr>
      <w:tr w:rsidR="00967125" w:rsidRPr="00967125" w14:paraId="1B4C710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9518E"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A67B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5F38A021" w14:textId="69B6FD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4,753.88 </w:t>
            </w:r>
          </w:p>
        </w:tc>
        <w:tc>
          <w:tcPr>
            <w:tcW w:w="0" w:type="auto"/>
            <w:tcBorders>
              <w:top w:val="nil"/>
              <w:left w:val="nil"/>
              <w:bottom w:val="single" w:sz="4" w:space="0" w:color="000000"/>
              <w:right w:val="single" w:sz="4" w:space="0" w:color="000000"/>
            </w:tcBorders>
            <w:shd w:val="clear" w:color="auto" w:fill="auto"/>
            <w:noWrap/>
            <w:vAlign w:val="bottom"/>
            <w:hideMark/>
          </w:tcPr>
          <w:p w14:paraId="1A63FFFC" w14:textId="4048F73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032E7" w14:textId="0D67D4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D7EEA" w14:textId="3EDE41C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94,753.88 </w:t>
            </w:r>
          </w:p>
        </w:tc>
      </w:tr>
      <w:tr w:rsidR="00967125" w:rsidRPr="00967125" w14:paraId="66311D8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9461A"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3398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1761A61D" w14:textId="0695816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182E6C5F" w14:textId="5F41FC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03714" w14:textId="605890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DC771" w14:textId="7366DA5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6,812.84 </w:t>
            </w:r>
          </w:p>
        </w:tc>
      </w:tr>
      <w:tr w:rsidR="00967125" w:rsidRPr="00967125" w14:paraId="077C526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785DE"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73F6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7977731B" w14:textId="51F4A1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7687D136" w14:textId="65060B2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1EEF1" w14:textId="27AFCD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863CC" w14:textId="3D3FCC5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5,266.20 </w:t>
            </w:r>
          </w:p>
        </w:tc>
      </w:tr>
      <w:tr w:rsidR="00967125" w:rsidRPr="00967125" w14:paraId="709140F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164A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009F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21FBA073" w14:textId="728008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4D473371" w14:textId="792280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D63D2" w14:textId="36072DE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B4D1A" w14:textId="5ED28A7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12,387.24 </w:t>
            </w:r>
          </w:p>
        </w:tc>
      </w:tr>
      <w:tr w:rsidR="00967125" w:rsidRPr="00967125" w14:paraId="34ACC9D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70BFF"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3E04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468F9E78" w14:textId="7232C4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0EBF2E8C" w14:textId="45FBE84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9793D" w14:textId="77EF677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D04D6" w14:textId="49E938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37,696.38 </w:t>
            </w:r>
          </w:p>
        </w:tc>
      </w:tr>
      <w:tr w:rsidR="00967125" w:rsidRPr="00967125" w14:paraId="6638623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88AEE"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6CB6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113589A2" w14:textId="3469178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4DEDB835" w14:textId="1CFE7AA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0B779" w14:textId="48F149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B7E38" w14:textId="0DC158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75,270.58 </w:t>
            </w:r>
          </w:p>
        </w:tc>
      </w:tr>
      <w:tr w:rsidR="00967125" w:rsidRPr="00967125" w14:paraId="2E5D94A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D08A9"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1F31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736AB72" w14:textId="5ECFE26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275BE6D8" w14:textId="29F0B7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3A950" w14:textId="196FF59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3286D" w14:textId="4D42E1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02,803.02 </w:t>
            </w:r>
          </w:p>
        </w:tc>
      </w:tr>
      <w:tr w:rsidR="00967125" w:rsidRPr="00967125" w14:paraId="45C4BBF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D6A64"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76B5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4C2E1A2F" w14:textId="3A54FA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1FAF69A6" w14:textId="4B4AA8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4C05A" w14:textId="552E71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3F544" w14:textId="7EB3D64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81,136.40 </w:t>
            </w:r>
          </w:p>
        </w:tc>
      </w:tr>
      <w:tr w:rsidR="00967125" w:rsidRPr="00967125" w14:paraId="5FFE357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C9A40"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64BB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B736360" w14:textId="0D19AC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24B8470C" w14:textId="56C35A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A63C9" w14:textId="4C78F27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2FA58" w14:textId="64E983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4,388.00 </w:t>
            </w:r>
          </w:p>
        </w:tc>
      </w:tr>
      <w:tr w:rsidR="00967125" w:rsidRPr="00967125" w14:paraId="4329653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5671A"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1209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A2D34DF" w14:textId="3D3293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3352494C" w14:textId="51E027F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76D2ACDE" w14:textId="679FC1B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EACB3" w14:textId="1D790F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25,412.34 </w:t>
            </w:r>
          </w:p>
        </w:tc>
      </w:tr>
      <w:tr w:rsidR="00967125" w:rsidRPr="00967125" w14:paraId="7D08286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BDD3F"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3889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209ACB84" w14:textId="0684C9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08,984.67 </w:t>
            </w:r>
          </w:p>
        </w:tc>
        <w:tc>
          <w:tcPr>
            <w:tcW w:w="0" w:type="auto"/>
            <w:tcBorders>
              <w:top w:val="nil"/>
              <w:left w:val="nil"/>
              <w:bottom w:val="single" w:sz="4" w:space="0" w:color="000000"/>
              <w:right w:val="single" w:sz="4" w:space="0" w:color="000000"/>
            </w:tcBorders>
            <w:shd w:val="clear" w:color="auto" w:fill="auto"/>
            <w:noWrap/>
            <w:vAlign w:val="bottom"/>
            <w:hideMark/>
          </w:tcPr>
          <w:p w14:paraId="6D7E3A34" w14:textId="77ADC10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8BC006" w14:textId="7A2FE1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265A4" w14:textId="1A40D0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28,984.67 </w:t>
            </w:r>
          </w:p>
        </w:tc>
      </w:tr>
      <w:tr w:rsidR="00967125" w:rsidRPr="00967125" w14:paraId="663F75A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41C11"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587D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0C2886B7" w14:textId="146DE5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09C4E4E3" w14:textId="74F9BA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D9A1A" w14:textId="76BDA5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DB5C9" w14:textId="79839BC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65,510.76 </w:t>
            </w:r>
          </w:p>
        </w:tc>
      </w:tr>
      <w:tr w:rsidR="00967125" w:rsidRPr="00967125" w14:paraId="6FC9D61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08645"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BC44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4126C9DD" w14:textId="297D70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081B01D9" w14:textId="49F8309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29E27" w14:textId="58CFD7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9FA1C" w14:textId="75185C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83,369.62 </w:t>
            </w:r>
          </w:p>
        </w:tc>
      </w:tr>
      <w:tr w:rsidR="00967125" w:rsidRPr="00967125" w14:paraId="4A97FE8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642B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B0A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01223F10" w14:textId="592EB63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19D9ECB5" w14:textId="3F27A1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A8F74" w14:textId="59D66C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E4739" w14:textId="0EEB824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37,458.46 </w:t>
            </w:r>
          </w:p>
        </w:tc>
      </w:tr>
      <w:tr w:rsidR="00967125" w:rsidRPr="00967125" w14:paraId="33A2844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BCD0B"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5F69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2C91BF4C" w14:textId="725648E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6E64822D" w14:textId="2141B9D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2E1B3" w14:textId="6A3708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9527D" w14:textId="7AE4E85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7,005.00 </w:t>
            </w:r>
          </w:p>
        </w:tc>
      </w:tr>
      <w:tr w:rsidR="00967125" w:rsidRPr="00967125" w14:paraId="448F58FC"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9FDAB"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064593D1" w14:textId="42399FF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364474CB" w14:textId="258ABE2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B416E9A" w14:textId="2C0442E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83D0881" w14:textId="5B3CF05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5,706,259.62 </w:t>
            </w:r>
          </w:p>
        </w:tc>
      </w:tr>
      <w:tr w:rsidR="00967125" w:rsidRPr="00967125" w14:paraId="3450ACC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5A3C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8AFC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7AFD599C" w14:textId="700ACF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6463A577" w14:textId="29C2335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FA05E" w14:textId="6CCCBD9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823B3" w14:textId="7619F70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984,094.26 </w:t>
            </w:r>
          </w:p>
        </w:tc>
      </w:tr>
      <w:tr w:rsidR="00967125" w:rsidRPr="00967125" w14:paraId="45B5CA7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0A456"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D35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5CEA93E4" w14:textId="2AB607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2E387F99" w14:textId="71DC44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3EE64" w14:textId="594EFE4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D5C0E" w14:textId="6BA5A1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51,336.16 </w:t>
            </w:r>
          </w:p>
        </w:tc>
      </w:tr>
      <w:tr w:rsidR="00967125" w:rsidRPr="00967125" w14:paraId="44F2302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4BB6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7307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464C4131" w14:textId="49131F4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766DD275" w14:textId="0F58CB5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FD4A7" w14:textId="129744B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DF824" w14:textId="1501A4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42,376.00 </w:t>
            </w:r>
          </w:p>
        </w:tc>
      </w:tr>
      <w:tr w:rsidR="00967125" w:rsidRPr="00967125" w14:paraId="554C0DF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EC12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4E5B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4CDD4A36" w14:textId="1073CB0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6074E450" w14:textId="7EAD69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7C413" w14:textId="41E638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A0623" w14:textId="73433D3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7,556.68 </w:t>
            </w:r>
          </w:p>
        </w:tc>
      </w:tr>
      <w:tr w:rsidR="00967125" w:rsidRPr="00967125" w14:paraId="299B8F4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1460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941D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E4F4B70" w14:textId="1C2832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530DF754" w14:textId="16BB1A4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64414" w14:textId="4F98E11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EA90E" w14:textId="2DF889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89,615.83 </w:t>
            </w:r>
          </w:p>
        </w:tc>
      </w:tr>
      <w:tr w:rsidR="00967125" w:rsidRPr="00967125" w14:paraId="1AD47B3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4F0C2"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52B6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27FDE71B" w14:textId="02FAD4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5297B97E" w14:textId="36137D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409F1" w14:textId="0E4D852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E1CFF" w14:textId="177D8CC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3,747.73 </w:t>
            </w:r>
          </w:p>
        </w:tc>
      </w:tr>
      <w:tr w:rsidR="00967125" w:rsidRPr="00967125" w14:paraId="72024E4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7449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F58B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48DBCBC9" w14:textId="0A3087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3325AD4B" w14:textId="71936B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5F6D4" w14:textId="5D41DC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B0207" w14:textId="42A05FB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47,532.96 </w:t>
            </w:r>
          </w:p>
        </w:tc>
      </w:tr>
      <w:tr w:rsidR="00967125" w:rsidRPr="00967125" w14:paraId="79E08B7C"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1E1DE"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5AC2E706" w14:textId="033BDFF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5,124,891.76 </w:t>
            </w:r>
          </w:p>
        </w:tc>
        <w:tc>
          <w:tcPr>
            <w:tcW w:w="0" w:type="auto"/>
            <w:tcBorders>
              <w:top w:val="nil"/>
              <w:left w:val="nil"/>
              <w:bottom w:val="single" w:sz="4" w:space="0" w:color="000000"/>
              <w:right w:val="single" w:sz="4" w:space="0" w:color="000000"/>
            </w:tcBorders>
            <w:shd w:val="clear" w:color="D8D8D8" w:fill="D8D8D8"/>
            <w:noWrap/>
            <w:vAlign w:val="bottom"/>
            <w:hideMark/>
          </w:tcPr>
          <w:p w14:paraId="0225C82B" w14:textId="3DE6F0E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7E7CDE2D" w14:textId="31B04A4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17646C46" w14:textId="6A41304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44,416,801.16 </w:t>
            </w:r>
          </w:p>
        </w:tc>
      </w:tr>
      <w:tr w:rsidR="00967125" w:rsidRPr="00967125" w14:paraId="6FAF077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40591"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65D4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021518DB" w14:textId="0286768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7,742.59 </w:t>
            </w:r>
          </w:p>
        </w:tc>
        <w:tc>
          <w:tcPr>
            <w:tcW w:w="0" w:type="auto"/>
            <w:tcBorders>
              <w:top w:val="nil"/>
              <w:left w:val="nil"/>
              <w:bottom w:val="single" w:sz="4" w:space="0" w:color="000000"/>
              <w:right w:val="single" w:sz="4" w:space="0" w:color="000000"/>
            </w:tcBorders>
            <w:shd w:val="clear" w:color="auto" w:fill="auto"/>
            <w:noWrap/>
            <w:vAlign w:val="bottom"/>
            <w:hideMark/>
          </w:tcPr>
          <w:p w14:paraId="7E67358A" w14:textId="3D94B70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DE0E0" w14:textId="281BF8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8D7F3" w14:textId="5AA7A3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17,742.59 </w:t>
            </w:r>
          </w:p>
        </w:tc>
      </w:tr>
      <w:tr w:rsidR="00967125" w:rsidRPr="00967125" w14:paraId="0E3154B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E6E25"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45C7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2ACA8C2" w14:textId="4E6D3B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1,710,474.85 </w:t>
            </w:r>
          </w:p>
        </w:tc>
        <w:tc>
          <w:tcPr>
            <w:tcW w:w="0" w:type="auto"/>
            <w:tcBorders>
              <w:top w:val="nil"/>
              <w:left w:val="nil"/>
              <w:bottom w:val="single" w:sz="4" w:space="0" w:color="000000"/>
              <w:right w:val="single" w:sz="4" w:space="0" w:color="000000"/>
            </w:tcBorders>
            <w:shd w:val="clear" w:color="auto" w:fill="auto"/>
            <w:noWrap/>
            <w:vAlign w:val="bottom"/>
            <w:hideMark/>
          </w:tcPr>
          <w:p w14:paraId="44D2FEA8" w14:textId="582C71C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04740" w14:textId="495CE3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6D3A4261" w14:textId="1F4C94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0,457,275.25 </w:t>
            </w:r>
          </w:p>
        </w:tc>
      </w:tr>
      <w:tr w:rsidR="00967125" w:rsidRPr="00967125" w14:paraId="735F18C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AFAEC"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8E370"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28C9FFE7" w14:textId="64D23E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686B0DF1" w14:textId="481FD02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2CC43" w14:textId="4FB9FE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30DE3" w14:textId="705A468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4,108.90 </w:t>
            </w:r>
          </w:p>
        </w:tc>
      </w:tr>
      <w:tr w:rsidR="00967125" w:rsidRPr="00967125" w14:paraId="03A79F29"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73555"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5D50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465A042C" w14:textId="4BC5C6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065EE048" w14:textId="6FD1569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EEAE6" w14:textId="6948D3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62AA3" w14:textId="584783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9,056.00 </w:t>
            </w:r>
          </w:p>
        </w:tc>
      </w:tr>
      <w:tr w:rsidR="00967125" w:rsidRPr="00967125" w14:paraId="38BE3F8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19287"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F2C7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0A48DE5E" w14:textId="38C038D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2887849B" w14:textId="0261C08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F6FA95" w14:textId="4697C9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2AF822E3" w14:textId="57122FC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14,895.36 </w:t>
            </w:r>
          </w:p>
        </w:tc>
      </w:tr>
      <w:tr w:rsidR="00967125" w:rsidRPr="00967125" w14:paraId="37B406B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763D2"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D6A5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0844AF86" w14:textId="7666261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4E0E5217" w14:textId="5F18E8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16700EDB" w14:textId="4072A9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63F69A82" w14:textId="3267C7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012,588.35 </w:t>
            </w:r>
          </w:p>
        </w:tc>
      </w:tr>
      <w:tr w:rsidR="00967125" w:rsidRPr="00967125" w14:paraId="5BE2FD7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2195C"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39C7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30D643FE" w14:textId="0C59F7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26FB3B0C" w14:textId="7C1E62C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0F14F1B0" w14:textId="76540C0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89480" w14:textId="50A16D5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82,930.32 </w:t>
            </w:r>
          </w:p>
        </w:tc>
      </w:tr>
      <w:tr w:rsidR="00967125" w:rsidRPr="00967125" w14:paraId="09FD6C5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35D6F"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4279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092EC104" w14:textId="65459B6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1AF7A09" w14:textId="5A9FC4C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9A554" w14:textId="6B68C42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85D3C" w14:textId="7858B5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73,132.58 </w:t>
            </w:r>
          </w:p>
        </w:tc>
      </w:tr>
      <w:tr w:rsidR="00967125" w:rsidRPr="00967125" w14:paraId="0CB2E4B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1FF39"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921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1E2E8A66" w14:textId="537329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7A8031A2" w14:textId="4080475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D181A" w14:textId="2B41CA9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267D9" w14:textId="163CCB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98,656.00 </w:t>
            </w:r>
          </w:p>
        </w:tc>
      </w:tr>
      <w:tr w:rsidR="00967125" w:rsidRPr="00967125" w14:paraId="48F6E383"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D0E42"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8C24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8E228DD" w14:textId="347287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93,803.57 </w:t>
            </w:r>
          </w:p>
        </w:tc>
        <w:tc>
          <w:tcPr>
            <w:tcW w:w="0" w:type="auto"/>
            <w:tcBorders>
              <w:top w:val="nil"/>
              <w:left w:val="nil"/>
              <w:bottom w:val="single" w:sz="4" w:space="0" w:color="000000"/>
              <w:right w:val="single" w:sz="4" w:space="0" w:color="000000"/>
            </w:tcBorders>
            <w:shd w:val="clear" w:color="auto" w:fill="auto"/>
            <w:noWrap/>
            <w:vAlign w:val="bottom"/>
            <w:hideMark/>
          </w:tcPr>
          <w:p w14:paraId="67465E8E" w14:textId="2157E22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6573D" w14:textId="48AF1A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D76FC" w14:textId="2B9A86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293,803.57 </w:t>
            </w:r>
          </w:p>
        </w:tc>
      </w:tr>
      <w:tr w:rsidR="00967125" w:rsidRPr="00967125" w14:paraId="21C512F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2FC8B"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F462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68D3F27A" w14:textId="6806C9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260A3320" w14:textId="7277F5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80F50" w14:textId="0FCD52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07535" w14:textId="0BE528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442,977.18 </w:t>
            </w:r>
          </w:p>
        </w:tc>
      </w:tr>
      <w:tr w:rsidR="00967125" w:rsidRPr="00967125" w14:paraId="4649362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68413"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592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39C83B5B" w14:textId="6750552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5199E381" w14:textId="15D7D0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9B6B7" w14:textId="7AB73A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33EB5" w14:textId="779D6FA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00,808.38 </w:t>
            </w:r>
          </w:p>
        </w:tc>
      </w:tr>
      <w:tr w:rsidR="00967125" w:rsidRPr="00967125" w14:paraId="231F00C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EFB7E"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2C04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6BC743C7" w14:textId="21AE9C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56800DEC" w14:textId="790C9A4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9A2EE7B" w14:textId="721EC31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38CB2" w14:textId="45ED5E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19,686.28 </w:t>
            </w:r>
          </w:p>
        </w:tc>
      </w:tr>
      <w:tr w:rsidR="00967125" w:rsidRPr="00967125" w14:paraId="0D9FF28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E4D60"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D9B4F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2A4DF26E" w14:textId="6FF3FFF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0B5A1C5D" w14:textId="240255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ECA51" w14:textId="797A0C9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4578C" w14:textId="70C5D1A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9,140.40 </w:t>
            </w:r>
          </w:p>
        </w:tc>
      </w:tr>
      <w:tr w:rsidR="00967125" w:rsidRPr="00967125" w14:paraId="276DF3EA"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7F30B"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33A3CA35" w14:textId="2D0DF80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9,641,203.71 </w:t>
            </w:r>
          </w:p>
        </w:tc>
        <w:tc>
          <w:tcPr>
            <w:tcW w:w="0" w:type="auto"/>
            <w:tcBorders>
              <w:top w:val="nil"/>
              <w:left w:val="nil"/>
              <w:bottom w:val="single" w:sz="4" w:space="0" w:color="000000"/>
              <w:right w:val="single" w:sz="4" w:space="0" w:color="000000"/>
            </w:tcBorders>
            <w:shd w:val="clear" w:color="D8D8D8" w:fill="D8D8D8"/>
            <w:noWrap/>
            <w:vAlign w:val="bottom"/>
            <w:hideMark/>
          </w:tcPr>
          <w:p w14:paraId="2D912B99" w14:textId="57AECC0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54245FA" w14:textId="5B52657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A8366E7" w14:textId="323E7064"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9,641,203.71 </w:t>
            </w:r>
          </w:p>
        </w:tc>
      </w:tr>
      <w:tr w:rsidR="00967125" w:rsidRPr="00967125" w14:paraId="259EFA7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31A18"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CEC8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A89C5E9" w14:textId="11AAC2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427A6C90" w14:textId="340ED7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39FE2" w14:textId="205C31A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99D8F" w14:textId="30B6BCA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95,621.86 </w:t>
            </w:r>
          </w:p>
        </w:tc>
      </w:tr>
      <w:tr w:rsidR="00967125" w:rsidRPr="00967125" w14:paraId="0D87E80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B11E0"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9A12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7DD75842" w14:textId="0B35B6B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4961E40C" w14:textId="76770E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674CE" w14:textId="78E5C0B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BD183" w14:textId="51EB2BF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2,371.21 </w:t>
            </w:r>
          </w:p>
        </w:tc>
      </w:tr>
      <w:tr w:rsidR="00967125" w:rsidRPr="00967125" w14:paraId="762E36E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C04C5"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FB8F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50575C1B" w14:textId="49A3D0F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42754E20" w14:textId="574D9ED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3050E" w14:textId="00B89D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5C55A" w14:textId="54719B7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6,264.25 </w:t>
            </w:r>
          </w:p>
        </w:tc>
      </w:tr>
      <w:tr w:rsidR="00967125" w:rsidRPr="00967125" w14:paraId="6BB9D94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C2B14"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D9A4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22E43A83" w14:textId="7E2F65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5,239.54 </w:t>
            </w:r>
          </w:p>
        </w:tc>
        <w:tc>
          <w:tcPr>
            <w:tcW w:w="0" w:type="auto"/>
            <w:tcBorders>
              <w:top w:val="nil"/>
              <w:left w:val="nil"/>
              <w:bottom w:val="single" w:sz="4" w:space="0" w:color="000000"/>
              <w:right w:val="single" w:sz="4" w:space="0" w:color="000000"/>
            </w:tcBorders>
            <w:shd w:val="clear" w:color="auto" w:fill="auto"/>
            <w:noWrap/>
            <w:vAlign w:val="bottom"/>
            <w:hideMark/>
          </w:tcPr>
          <w:p w14:paraId="28A56738" w14:textId="30636D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58896" w14:textId="1FAD0F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5DA00" w14:textId="28D9933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5,239.54 </w:t>
            </w:r>
          </w:p>
        </w:tc>
      </w:tr>
      <w:tr w:rsidR="00967125" w:rsidRPr="00967125" w14:paraId="500A19B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0AB51"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9237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1BE221F6" w14:textId="17EA14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32,567.18 </w:t>
            </w:r>
          </w:p>
        </w:tc>
        <w:tc>
          <w:tcPr>
            <w:tcW w:w="0" w:type="auto"/>
            <w:tcBorders>
              <w:top w:val="nil"/>
              <w:left w:val="nil"/>
              <w:bottom w:val="single" w:sz="4" w:space="0" w:color="000000"/>
              <w:right w:val="single" w:sz="4" w:space="0" w:color="000000"/>
            </w:tcBorders>
            <w:shd w:val="clear" w:color="auto" w:fill="auto"/>
            <w:noWrap/>
            <w:vAlign w:val="bottom"/>
            <w:hideMark/>
          </w:tcPr>
          <w:p w14:paraId="4D3DA7C5" w14:textId="531609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9FC65" w14:textId="38751A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481A4" w14:textId="0118744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32,567.18 </w:t>
            </w:r>
          </w:p>
        </w:tc>
      </w:tr>
      <w:tr w:rsidR="00967125" w:rsidRPr="00967125" w14:paraId="71241E70"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953AE"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BF7A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14389969" w14:textId="016139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A621F85" w14:textId="00684B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00B02" w14:textId="2AC4D48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30F76" w14:textId="63C834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373,004.50 </w:t>
            </w:r>
          </w:p>
        </w:tc>
      </w:tr>
      <w:tr w:rsidR="00967125" w:rsidRPr="00967125" w14:paraId="50419D0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09FD5"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06CA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0584CD9D" w14:textId="7981F4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75,428.63 </w:t>
            </w:r>
          </w:p>
        </w:tc>
        <w:tc>
          <w:tcPr>
            <w:tcW w:w="0" w:type="auto"/>
            <w:tcBorders>
              <w:top w:val="nil"/>
              <w:left w:val="nil"/>
              <w:bottom w:val="single" w:sz="4" w:space="0" w:color="000000"/>
              <w:right w:val="single" w:sz="4" w:space="0" w:color="000000"/>
            </w:tcBorders>
            <w:shd w:val="clear" w:color="auto" w:fill="auto"/>
            <w:noWrap/>
            <w:vAlign w:val="bottom"/>
            <w:hideMark/>
          </w:tcPr>
          <w:p w14:paraId="52D0A114" w14:textId="4D6E641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05A14" w14:textId="5584E32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C74A0" w14:textId="484D11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75,428.63 </w:t>
            </w:r>
          </w:p>
        </w:tc>
      </w:tr>
      <w:tr w:rsidR="00967125" w:rsidRPr="00967125" w14:paraId="528489A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1CE1E"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D0DB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1CC3335E" w14:textId="2664297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0,383.86 </w:t>
            </w:r>
          </w:p>
        </w:tc>
        <w:tc>
          <w:tcPr>
            <w:tcW w:w="0" w:type="auto"/>
            <w:tcBorders>
              <w:top w:val="nil"/>
              <w:left w:val="nil"/>
              <w:bottom w:val="single" w:sz="4" w:space="0" w:color="000000"/>
              <w:right w:val="single" w:sz="4" w:space="0" w:color="000000"/>
            </w:tcBorders>
            <w:shd w:val="clear" w:color="auto" w:fill="auto"/>
            <w:noWrap/>
            <w:vAlign w:val="bottom"/>
            <w:hideMark/>
          </w:tcPr>
          <w:p w14:paraId="07966CDB" w14:textId="390181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AD318" w14:textId="6D45AE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108C6" w14:textId="5DEB87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40,383.86 </w:t>
            </w:r>
          </w:p>
        </w:tc>
      </w:tr>
      <w:tr w:rsidR="00967125" w:rsidRPr="00967125" w14:paraId="06EB087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145F9"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642C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023D175A" w14:textId="041493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7CB5949C" w14:textId="263396A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3185D" w14:textId="115E2C4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A83B9" w14:textId="0F3186B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11,695.00 </w:t>
            </w:r>
          </w:p>
        </w:tc>
      </w:tr>
      <w:tr w:rsidR="00967125" w:rsidRPr="00967125" w14:paraId="4753C288"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F8969"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727A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CF8E3D3" w14:textId="1A8172B5"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0348FB69" w14:textId="6E54EE3F"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191E2" w14:textId="7E0E1E5B"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6616B" w14:textId="1E85DE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7,427.68 </w:t>
            </w:r>
          </w:p>
        </w:tc>
      </w:tr>
      <w:tr w:rsidR="00967125" w:rsidRPr="00967125" w14:paraId="566DE5E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ABF35"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6525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1F7261E0" w14:textId="77AD939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022188C0" w14:textId="7F2DEDC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7CDF8" w14:textId="3449C82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580FC" w14:textId="5CC514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1,200.00 </w:t>
            </w:r>
          </w:p>
        </w:tc>
      </w:tr>
      <w:tr w:rsidR="00967125" w:rsidRPr="00967125" w14:paraId="57302D62"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A4BCD"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78DAD2BB" w14:textId="5CEF168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151,046.42 </w:t>
            </w:r>
          </w:p>
        </w:tc>
        <w:tc>
          <w:tcPr>
            <w:tcW w:w="0" w:type="auto"/>
            <w:tcBorders>
              <w:top w:val="nil"/>
              <w:left w:val="nil"/>
              <w:bottom w:val="single" w:sz="4" w:space="0" w:color="000000"/>
              <w:right w:val="single" w:sz="4" w:space="0" w:color="000000"/>
            </w:tcBorders>
            <w:shd w:val="clear" w:color="D8D8D8" w:fill="D8D8D8"/>
            <w:noWrap/>
            <w:vAlign w:val="bottom"/>
            <w:hideMark/>
          </w:tcPr>
          <w:p w14:paraId="7DD35946" w14:textId="5C3E33A8"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014D0AF" w14:textId="1933488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996A5F6" w14:textId="20EFCD1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151,046.42 </w:t>
            </w:r>
          </w:p>
        </w:tc>
      </w:tr>
      <w:tr w:rsidR="00967125" w:rsidRPr="00967125" w14:paraId="32B2046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9E390"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BF8C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1773F909" w14:textId="2C27793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572582B8" w14:textId="6261863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4AC60" w14:textId="3F71056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5CF6C" w14:textId="5C2F06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642,793.44 </w:t>
            </w:r>
          </w:p>
        </w:tc>
      </w:tr>
      <w:tr w:rsidR="00967125" w:rsidRPr="00967125" w14:paraId="4BACA19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0BC9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0A5E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59598B39" w14:textId="040D97A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5B3EF0A8" w14:textId="5A9A90F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34CE7" w14:textId="32CDC3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9F4A9" w14:textId="43D0DF4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555,300.81 </w:t>
            </w:r>
          </w:p>
        </w:tc>
      </w:tr>
      <w:tr w:rsidR="00967125" w:rsidRPr="00967125" w14:paraId="203941E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F2A3E"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45BF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4008416F" w14:textId="2BA47AD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17C31618" w14:textId="2FF64C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3573C" w14:textId="5E1CEB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65B55" w14:textId="159D1E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36,363.84 </w:t>
            </w:r>
          </w:p>
        </w:tc>
      </w:tr>
      <w:tr w:rsidR="00967125" w:rsidRPr="00967125" w14:paraId="710C814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34198"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840E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4E7ED235" w14:textId="4D26733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7253117E" w14:textId="320AB52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31198" w14:textId="6504D6B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6FA1D" w14:textId="0B0C3AB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894,162.86 </w:t>
            </w:r>
          </w:p>
        </w:tc>
      </w:tr>
      <w:tr w:rsidR="00967125" w:rsidRPr="00967125" w14:paraId="0310AE56"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97AE3"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BF92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4A125131" w14:textId="1522D2E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3BC1A097" w14:textId="4D9EDB0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A87E4" w14:textId="6412E50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BF0CB" w14:textId="225960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479,732.08 </w:t>
            </w:r>
          </w:p>
        </w:tc>
      </w:tr>
      <w:tr w:rsidR="00967125" w:rsidRPr="00967125" w14:paraId="1DEC3C3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CCE25"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D1E0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3CF71445" w14:textId="7CBFF41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6DD16757" w14:textId="09CE0AF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6715D" w14:textId="7E39EBB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7C0E4" w14:textId="10E82F1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27,897.34 </w:t>
            </w:r>
          </w:p>
        </w:tc>
      </w:tr>
      <w:tr w:rsidR="00967125" w:rsidRPr="00967125" w14:paraId="264C3E8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E91ED"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0EE5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51835C43" w14:textId="6D1C765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37775114" w14:textId="63B7C99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E44D4" w14:textId="7405428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36DAD" w14:textId="6A52CB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351,859.16 </w:t>
            </w:r>
          </w:p>
        </w:tc>
      </w:tr>
      <w:tr w:rsidR="00967125" w:rsidRPr="00967125" w14:paraId="07286C6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8845C" w14:textId="77777777" w:rsidR="00967125" w:rsidRPr="00967125" w:rsidRDefault="00967125" w:rsidP="00967125">
            <w:pPr>
              <w:widowControl/>
              <w:spacing w:after="0" w:line="240" w:lineRule="auto"/>
              <w:contextualSpacing/>
              <w:jc w:val="right"/>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A8EC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38D4E5A0" w14:textId="7DDD6B9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62,936.89 </w:t>
            </w:r>
          </w:p>
        </w:tc>
        <w:tc>
          <w:tcPr>
            <w:tcW w:w="0" w:type="auto"/>
            <w:tcBorders>
              <w:top w:val="nil"/>
              <w:left w:val="nil"/>
              <w:bottom w:val="single" w:sz="4" w:space="0" w:color="000000"/>
              <w:right w:val="single" w:sz="4" w:space="0" w:color="000000"/>
            </w:tcBorders>
            <w:shd w:val="clear" w:color="auto" w:fill="auto"/>
            <w:noWrap/>
            <w:vAlign w:val="bottom"/>
            <w:hideMark/>
          </w:tcPr>
          <w:p w14:paraId="5A7A09D5" w14:textId="0154226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82100" w14:textId="0907DD2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6B0B2" w14:textId="3762295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7,562,936.89 </w:t>
            </w:r>
          </w:p>
        </w:tc>
      </w:tr>
      <w:tr w:rsidR="00967125" w:rsidRPr="00967125" w14:paraId="15DD9689"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3CE8A"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3CA7482B" w14:textId="554CF29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400,633.51 </w:t>
            </w:r>
          </w:p>
        </w:tc>
        <w:tc>
          <w:tcPr>
            <w:tcW w:w="0" w:type="auto"/>
            <w:tcBorders>
              <w:top w:val="nil"/>
              <w:left w:val="nil"/>
              <w:bottom w:val="single" w:sz="4" w:space="0" w:color="000000"/>
              <w:right w:val="single" w:sz="4" w:space="0" w:color="000000"/>
            </w:tcBorders>
            <w:shd w:val="clear" w:color="D8D8D8" w:fill="D8D8D8"/>
            <w:noWrap/>
            <w:vAlign w:val="bottom"/>
            <w:hideMark/>
          </w:tcPr>
          <w:p w14:paraId="788870C2" w14:textId="2694468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55ACC32" w14:textId="277D9BE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7586E9C" w14:textId="4E0562A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1,400,633.51 </w:t>
            </w:r>
          </w:p>
        </w:tc>
      </w:tr>
      <w:tr w:rsidR="00967125" w:rsidRPr="00967125" w14:paraId="562DAD3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4B905"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AD7F3"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7C5B44BD" w14:textId="4F6C061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54690118" w14:textId="2BC530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BC810" w14:textId="4D07280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6FF8D" w14:textId="07C5ED7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99,833.60 </w:t>
            </w:r>
          </w:p>
        </w:tc>
      </w:tr>
      <w:tr w:rsidR="00967125" w:rsidRPr="00967125" w14:paraId="2F7C4F1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A0A7E"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1478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573127DB" w14:textId="7B9E94F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22,519.89 </w:t>
            </w:r>
          </w:p>
        </w:tc>
        <w:tc>
          <w:tcPr>
            <w:tcW w:w="0" w:type="auto"/>
            <w:tcBorders>
              <w:top w:val="nil"/>
              <w:left w:val="nil"/>
              <w:bottom w:val="single" w:sz="4" w:space="0" w:color="000000"/>
              <w:right w:val="single" w:sz="4" w:space="0" w:color="000000"/>
            </w:tcBorders>
            <w:shd w:val="clear" w:color="auto" w:fill="auto"/>
            <w:noWrap/>
            <w:vAlign w:val="bottom"/>
            <w:hideMark/>
          </w:tcPr>
          <w:p w14:paraId="13D2F067" w14:textId="3372D99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D4BDA" w14:textId="60CC411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3B904" w14:textId="6412B0A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022,519.89 </w:t>
            </w:r>
          </w:p>
        </w:tc>
      </w:tr>
      <w:tr w:rsidR="00967125" w:rsidRPr="00967125" w14:paraId="5B2C076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2E9D7"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1B7B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54F0F24B" w14:textId="5F034FE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3A8BFDCA" w14:textId="6616A05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4005B" w14:textId="7B3000C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E71F5" w14:textId="14F039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65,592.00 </w:t>
            </w:r>
          </w:p>
        </w:tc>
      </w:tr>
      <w:tr w:rsidR="00967125" w:rsidRPr="00967125" w14:paraId="4ABCF42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59E7D"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DFC9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06105599" w14:textId="15D86AC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3BB08428" w14:textId="2E72A30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AC77F" w14:textId="21E80DD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45296" w14:textId="5332111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675,826.24 </w:t>
            </w:r>
          </w:p>
        </w:tc>
      </w:tr>
      <w:tr w:rsidR="00967125" w:rsidRPr="00967125" w14:paraId="11D76C6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F1C29"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8403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62653ADA" w14:textId="64A50AF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608F9D1A" w14:textId="0A02758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ADB78" w14:textId="5939001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24915" w14:textId="4BF216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10,980.00 </w:t>
            </w:r>
          </w:p>
        </w:tc>
      </w:tr>
      <w:tr w:rsidR="00967125" w:rsidRPr="00967125" w14:paraId="79BE290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65BFA"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32DE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4364FDF0" w14:textId="41637BC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84,577.26 </w:t>
            </w:r>
          </w:p>
        </w:tc>
        <w:tc>
          <w:tcPr>
            <w:tcW w:w="0" w:type="auto"/>
            <w:tcBorders>
              <w:top w:val="nil"/>
              <w:left w:val="nil"/>
              <w:bottom w:val="single" w:sz="4" w:space="0" w:color="000000"/>
              <w:right w:val="single" w:sz="4" w:space="0" w:color="000000"/>
            </w:tcBorders>
            <w:shd w:val="clear" w:color="auto" w:fill="auto"/>
            <w:noWrap/>
            <w:vAlign w:val="bottom"/>
            <w:hideMark/>
          </w:tcPr>
          <w:p w14:paraId="146EC62B" w14:textId="6E94FD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51B43" w14:textId="4563E27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3C9A8" w14:textId="7B69936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584,577.26 </w:t>
            </w:r>
          </w:p>
        </w:tc>
      </w:tr>
      <w:tr w:rsidR="00967125" w:rsidRPr="00967125" w14:paraId="0DA8A72D"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A125F"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F8BF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3809918B" w14:textId="19C995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9,936.19 </w:t>
            </w:r>
          </w:p>
        </w:tc>
        <w:tc>
          <w:tcPr>
            <w:tcW w:w="0" w:type="auto"/>
            <w:tcBorders>
              <w:top w:val="nil"/>
              <w:left w:val="nil"/>
              <w:bottom w:val="single" w:sz="4" w:space="0" w:color="000000"/>
              <w:right w:val="single" w:sz="4" w:space="0" w:color="000000"/>
            </w:tcBorders>
            <w:shd w:val="clear" w:color="auto" w:fill="auto"/>
            <w:noWrap/>
            <w:vAlign w:val="bottom"/>
            <w:hideMark/>
          </w:tcPr>
          <w:p w14:paraId="62216347" w14:textId="1B6E720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A7635" w14:textId="79ECA7F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599CE" w14:textId="37F88B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79,936.19 </w:t>
            </w:r>
          </w:p>
        </w:tc>
      </w:tr>
      <w:tr w:rsidR="00967125" w:rsidRPr="00967125" w14:paraId="4855F905"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21F86"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017A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2C38D99B" w14:textId="3EF0CB8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0,712.17 </w:t>
            </w:r>
          </w:p>
        </w:tc>
        <w:tc>
          <w:tcPr>
            <w:tcW w:w="0" w:type="auto"/>
            <w:tcBorders>
              <w:top w:val="nil"/>
              <w:left w:val="nil"/>
              <w:bottom w:val="single" w:sz="4" w:space="0" w:color="000000"/>
              <w:right w:val="single" w:sz="4" w:space="0" w:color="000000"/>
            </w:tcBorders>
            <w:shd w:val="clear" w:color="auto" w:fill="auto"/>
            <w:noWrap/>
            <w:vAlign w:val="bottom"/>
            <w:hideMark/>
          </w:tcPr>
          <w:p w14:paraId="1C00EB06" w14:textId="26E737D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5053E" w14:textId="13E1C7D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700F9" w14:textId="1F83636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740,712.17 </w:t>
            </w:r>
          </w:p>
        </w:tc>
      </w:tr>
      <w:tr w:rsidR="00967125" w:rsidRPr="00967125" w14:paraId="08258E2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F1DB8" w14:textId="7777777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3DAB6"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6ECA3ACD" w14:textId="5AFD597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5F3EBDA3" w14:textId="7EB6E45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E02A4" w14:textId="2F510B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7FAB0" w14:textId="4B4BEF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220,656.16 </w:t>
            </w:r>
          </w:p>
        </w:tc>
      </w:tr>
      <w:tr w:rsidR="00967125" w:rsidRPr="00967125" w14:paraId="77B64419"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CB8FA4"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53524AC3" w14:textId="7DA11B77"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170AFFEC" w14:textId="5CA9019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C08B57D" w14:textId="5281FD7A"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5272B18" w14:textId="149AF6A2"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2,732,738.94 </w:t>
            </w:r>
          </w:p>
        </w:tc>
      </w:tr>
      <w:tr w:rsidR="00967125" w:rsidRPr="00967125" w14:paraId="53BD6017"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F760F"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3740E468" w14:textId="3CD33C8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4F874425" w14:textId="4E01D4EC"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34E1B88" w14:textId="4D7B136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682ECF3" w14:textId="227B4DA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1,679,180.94 </w:t>
            </w:r>
          </w:p>
        </w:tc>
      </w:tr>
      <w:tr w:rsidR="00967125" w:rsidRPr="00967125" w14:paraId="6267C6E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C278D"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613DC"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71D484E8" w14:textId="466C32D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00FBBC02" w14:textId="6D82898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858CA" w14:textId="39C9BC2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322D6" w14:textId="21205B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28,750.84 </w:t>
            </w:r>
          </w:p>
        </w:tc>
      </w:tr>
      <w:tr w:rsidR="00967125" w:rsidRPr="00967125" w14:paraId="7F5F04E7"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6106A"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0887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6AAF8ABA" w14:textId="73BBDF4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6B69F170" w14:textId="5D92175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036CB" w14:textId="378CB2E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2F32C" w14:textId="7DD7F7E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12,012.22 </w:t>
            </w:r>
          </w:p>
        </w:tc>
      </w:tr>
      <w:tr w:rsidR="00967125" w:rsidRPr="00967125" w14:paraId="7E28998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C07B4"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072E9"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0DD52B7D" w14:textId="70811E0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45F221E4" w14:textId="7D563D4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B0C9B" w14:textId="0E88532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F7BE9" w14:textId="4AEBFDB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69,122.92 </w:t>
            </w:r>
          </w:p>
        </w:tc>
      </w:tr>
      <w:tr w:rsidR="00967125" w:rsidRPr="00967125" w14:paraId="0FDAB53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74C2C"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23CBB"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5EF09871" w14:textId="15C400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4F14FDF8" w14:textId="1A7A77B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FE18A" w14:textId="659DD9D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C7227" w14:textId="553D984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4,897.50 </w:t>
            </w:r>
          </w:p>
        </w:tc>
      </w:tr>
      <w:tr w:rsidR="00967125" w:rsidRPr="00967125" w14:paraId="68762F9E"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5DA83"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CB8E4"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65CDF2D8" w14:textId="2F507093"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28EA3784" w14:textId="7D6C037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07DC6" w14:textId="360A279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5DEF5" w14:textId="626A998A"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44,397.46 </w:t>
            </w:r>
          </w:p>
        </w:tc>
      </w:tr>
      <w:tr w:rsidR="00967125" w:rsidRPr="00967125" w14:paraId="25965A8F"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DB2AB"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D8BFDAC" w14:textId="3BE24B1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8F8820" w14:textId="40C492FD"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36608E5" w14:textId="780663F3"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C7007CB" w14:textId="1014E28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222,000.00 </w:t>
            </w:r>
          </w:p>
        </w:tc>
      </w:tr>
      <w:tr w:rsidR="00967125" w:rsidRPr="00967125" w14:paraId="75558A3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CDC58" w14:textId="77777777" w:rsidR="00967125" w:rsidRPr="00967125" w:rsidRDefault="00967125" w:rsidP="00967125">
            <w:pPr>
              <w:widowControl/>
              <w:spacing w:after="0" w:line="240" w:lineRule="auto"/>
              <w:contextualSpacing/>
              <w:rPr>
                <w:rFonts w:ascii="Arial Narrow" w:eastAsia="Times New Roman" w:hAnsi="Arial Narrow"/>
                <w:color w:val="000000"/>
                <w:sz w:val="20"/>
                <w:szCs w:val="20"/>
              </w:rPr>
            </w:pPr>
            <w:r w:rsidRPr="0096712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DDEE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A9C3F73" w14:textId="4018D89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73ACCDC" w14:textId="7B0050A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1E299" w14:textId="4DD55BF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ED6C8" w14:textId="68643B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222,000.00 </w:t>
            </w:r>
          </w:p>
        </w:tc>
      </w:tr>
      <w:tr w:rsidR="00967125" w:rsidRPr="00967125" w14:paraId="1E6EF556"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385FD"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3558356B" w14:textId="404CB81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06231D" w14:textId="2FF1795B"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A7DCFD3" w14:textId="11E447B1"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79AA5A5" w14:textId="1A0E6EB9"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10,920.00 </w:t>
            </w:r>
          </w:p>
        </w:tc>
      </w:tr>
      <w:tr w:rsidR="00967125" w:rsidRPr="00967125" w14:paraId="0F071D0A"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6953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863C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0BF8DDF4" w14:textId="55DF8E4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5679B80" w14:textId="2F70201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570BD" w14:textId="5C3C27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2EA6F" w14:textId="0F57664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6.00 </w:t>
            </w:r>
          </w:p>
        </w:tc>
      </w:tr>
      <w:tr w:rsidR="00967125" w:rsidRPr="00967125" w14:paraId="23EBE67B"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1CFD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E4DD5"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48BCB41A" w14:textId="71B2B1A9"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68.00 </w:t>
            </w:r>
          </w:p>
        </w:tc>
        <w:tc>
          <w:tcPr>
            <w:tcW w:w="0" w:type="auto"/>
            <w:tcBorders>
              <w:top w:val="nil"/>
              <w:left w:val="nil"/>
              <w:bottom w:val="single" w:sz="4" w:space="0" w:color="000000"/>
              <w:right w:val="single" w:sz="4" w:space="0" w:color="000000"/>
            </w:tcBorders>
            <w:shd w:val="clear" w:color="auto" w:fill="auto"/>
            <w:noWrap/>
            <w:vAlign w:val="bottom"/>
            <w:hideMark/>
          </w:tcPr>
          <w:p w14:paraId="0A562D7A" w14:textId="48A4597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B679B" w14:textId="4425DF7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26752" w14:textId="362A175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4,368.00 </w:t>
            </w:r>
          </w:p>
        </w:tc>
      </w:tr>
      <w:tr w:rsidR="00967125" w:rsidRPr="00967125" w14:paraId="46CE43A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5C6DD"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ADF62"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7DB876EF" w14:textId="4236A43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8B7A1D7" w14:textId="1B7D4AF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8880E" w14:textId="0B4ECD15"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8377C" w14:textId="3DFC68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6.00 </w:t>
            </w:r>
          </w:p>
        </w:tc>
      </w:tr>
      <w:tr w:rsidR="00967125" w:rsidRPr="00967125" w14:paraId="1A949EF4"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6FA5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DF7A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62D28FD1" w14:textId="308FADCF"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2E43013" w14:textId="75BBDDE2"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51900" w14:textId="0853740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CF583" w14:textId="4946FDE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6.00 </w:t>
            </w:r>
          </w:p>
        </w:tc>
      </w:tr>
      <w:tr w:rsidR="00967125" w:rsidRPr="00967125" w14:paraId="38894791"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2BFD8"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6AD1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3D4A38B9" w14:textId="191954B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36ED8FD" w14:textId="4712230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73C33" w14:textId="0DBDAD78"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D45A6" w14:textId="266435F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546.00 </w:t>
            </w:r>
          </w:p>
        </w:tc>
      </w:tr>
      <w:tr w:rsidR="00967125" w:rsidRPr="00967125" w14:paraId="076B1E02"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B62A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4D731"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04D05EED" w14:textId="17C944D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2.00 </w:t>
            </w:r>
          </w:p>
        </w:tc>
        <w:tc>
          <w:tcPr>
            <w:tcW w:w="0" w:type="auto"/>
            <w:tcBorders>
              <w:top w:val="nil"/>
              <w:left w:val="nil"/>
              <w:bottom w:val="single" w:sz="4" w:space="0" w:color="000000"/>
              <w:right w:val="single" w:sz="4" w:space="0" w:color="000000"/>
            </w:tcBorders>
            <w:shd w:val="clear" w:color="auto" w:fill="auto"/>
            <w:noWrap/>
            <w:vAlign w:val="bottom"/>
            <w:hideMark/>
          </w:tcPr>
          <w:p w14:paraId="48D661B2" w14:textId="104F0EA7"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EBAF6" w14:textId="4EFC9866"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74C48" w14:textId="1F2EE6B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1,092.00 </w:t>
            </w:r>
          </w:p>
        </w:tc>
      </w:tr>
      <w:tr w:rsidR="00967125" w:rsidRPr="00967125" w14:paraId="3BEE3BAC"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AEA1A"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3A3D7"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4BD13204" w14:textId="54B6D3E4"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76.00 </w:t>
            </w:r>
          </w:p>
        </w:tc>
        <w:tc>
          <w:tcPr>
            <w:tcW w:w="0" w:type="auto"/>
            <w:tcBorders>
              <w:top w:val="nil"/>
              <w:left w:val="nil"/>
              <w:bottom w:val="single" w:sz="4" w:space="0" w:color="000000"/>
              <w:right w:val="single" w:sz="4" w:space="0" w:color="000000"/>
            </w:tcBorders>
            <w:shd w:val="clear" w:color="auto" w:fill="auto"/>
            <w:noWrap/>
            <w:vAlign w:val="bottom"/>
            <w:hideMark/>
          </w:tcPr>
          <w:p w14:paraId="3378A529" w14:textId="6E57DD5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4EA57" w14:textId="18AF3E6D"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EDA47" w14:textId="2C755D70"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3,276.00 </w:t>
            </w:r>
          </w:p>
        </w:tc>
      </w:tr>
      <w:tr w:rsidR="00967125" w:rsidRPr="00967125" w14:paraId="30C80A81" w14:textId="77777777" w:rsidTr="0096712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4189D" w14:textId="77777777" w:rsidR="00967125" w:rsidRPr="00967125" w:rsidRDefault="00967125" w:rsidP="00967125">
            <w:pPr>
              <w:widowControl/>
              <w:spacing w:after="0" w:line="240" w:lineRule="auto"/>
              <w:contextualSpacing/>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29E124CA" w14:textId="008BDE15"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D4D267C" w14:textId="369F45BE"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3CA395D" w14:textId="34EAD33F"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0078838" w14:textId="01F86860" w:rsidR="00967125" w:rsidRPr="00967125" w:rsidRDefault="00967125" w:rsidP="00967125">
            <w:pPr>
              <w:widowControl/>
              <w:spacing w:after="0" w:line="240" w:lineRule="auto"/>
              <w:contextualSpacing/>
              <w:jc w:val="right"/>
              <w:rPr>
                <w:rFonts w:ascii="Arial Narrow" w:eastAsia="Times New Roman" w:hAnsi="Arial Narrow"/>
                <w:b/>
                <w:bCs/>
                <w:color w:val="000000"/>
                <w:sz w:val="20"/>
                <w:szCs w:val="20"/>
              </w:rPr>
            </w:pPr>
            <w:r w:rsidRPr="00967125">
              <w:rPr>
                <w:rFonts w:ascii="Arial Narrow" w:eastAsia="Times New Roman" w:hAnsi="Arial Narrow"/>
                <w:b/>
                <w:bCs/>
                <w:color w:val="000000"/>
                <w:sz w:val="20"/>
                <w:szCs w:val="20"/>
              </w:rPr>
              <w:t xml:space="preserve">   820,638.00 </w:t>
            </w:r>
          </w:p>
        </w:tc>
      </w:tr>
      <w:tr w:rsidR="00967125" w:rsidRPr="00967125" w14:paraId="35977B1F" w14:textId="77777777" w:rsidTr="0096712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7CEAF"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0BE8E" w14:textId="77777777" w:rsidR="00967125" w:rsidRPr="00967125" w:rsidRDefault="00967125" w:rsidP="00967125">
            <w:pPr>
              <w:widowControl/>
              <w:spacing w:after="0" w:line="240" w:lineRule="auto"/>
              <w:contextualSpacing/>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192B2328" w14:textId="20041BCE"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26F079A5" w14:textId="6F06D961"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766AF" w14:textId="7241D15C"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B4D2B" w14:textId="26897DCB" w:rsidR="00967125" w:rsidRPr="00967125" w:rsidRDefault="00967125" w:rsidP="00967125">
            <w:pPr>
              <w:widowControl/>
              <w:spacing w:after="0" w:line="240" w:lineRule="auto"/>
              <w:contextualSpacing/>
              <w:jc w:val="right"/>
              <w:rPr>
                <w:rFonts w:ascii="Arial Narrow" w:eastAsia="Times New Roman" w:hAnsi="Arial Narrow"/>
                <w:i/>
                <w:iCs/>
                <w:color w:val="000000"/>
                <w:sz w:val="20"/>
                <w:szCs w:val="20"/>
              </w:rPr>
            </w:pPr>
            <w:r w:rsidRPr="00967125">
              <w:rPr>
                <w:rFonts w:ascii="Arial Narrow" w:eastAsia="Times New Roman" w:hAnsi="Arial Narrow"/>
                <w:i/>
                <w:iCs/>
                <w:color w:val="000000"/>
                <w:sz w:val="20"/>
                <w:szCs w:val="20"/>
              </w:rPr>
              <w:t xml:space="preserve">  820,638.00 </w:t>
            </w:r>
          </w:p>
        </w:tc>
      </w:tr>
    </w:tbl>
    <w:p w14:paraId="2B2B9A1F" w14:textId="372AC965" w:rsidR="004C50ED" w:rsidRDefault="00B81389"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6CCBD1D" w14:textId="77777777" w:rsidR="00162E8D" w:rsidRPr="00162E8D" w:rsidRDefault="00162E8D" w:rsidP="00162E8D">
      <w:pPr>
        <w:spacing w:after="0" w:line="240" w:lineRule="auto"/>
        <w:contextualSpacing/>
        <w:jc w:val="right"/>
        <w:rPr>
          <w:rFonts w:ascii="Arial" w:eastAsia="Arial" w:hAnsi="Arial" w:cs="Arial"/>
          <w:i/>
          <w:color w:val="0070C0"/>
          <w:sz w:val="16"/>
          <w:szCs w:val="16"/>
        </w:rPr>
      </w:pPr>
    </w:p>
    <w:p w14:paraId="235D392D" w14:textId="77777777" w:rsidR="00C76280" w:rsidRDefault="00C76280" w:rsidP="00660B09">
      <w:pPr>
        <w:widowControl/>
        <w:spacing w:after="120" w:line="240" w:lineRule="auto"/>
        <w:rPr>
          <w:rFonts w:ascii="Arial" w:eastAsia="Arial" w:hAnsi="Arial" w:cs="Arial"/>
          <w:b/>
          <w:color w:val="002060"/>
          <w:sz w:val="28"/>
          <w:szCs w:val="28"/>
        </w:rPr>
      </w:pPr>
    </w:p>
    <w:p w14:paraId="07A20601" w14:textId="77777777" w:rsidR="00C76280" w:rsidRDefault="00C76280" w:rsidP="00660B09">
      <w:pPr>
        <w:widowControl/>
        <w:spacing w:after="120" w:line="240" w:lineRule="auto"/>
        <w:rPr>
          <w:rFonts w:ascii="Arial" w:eastAsia="Arial" w:hAnsi="Arial" w:cs="Arial"/>
          <w:b/>
          <w:color w:val="002060"/>
          <w:sz w:val="28"/>
          <w:szCs w:val="28"/>
        </w:rPr>
      </w:pPr>
    </w:p>
    <w:p w14:paraId="7D3FF591" w14:textId="5CA917BA"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5F6E73B7"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CF1B5A" w:rsidRPr="00CF1B5A">
        <w:rPr>
          <w:rFonts w:ascii="Arial" w:eastAsia="Times New Roman" w:hAnsi="Arial" w:cs="Arial"/>
          <w:b/>
          <w:bCs/>
          <w:color w:val="0070C0"/>
          <w:sz w:val="24"/>
          <w:szCs w:val="24"/>
          <w:lang w:eastAsia="en-US"/>
        </w:rPr>
        <w:t>1,584,201,608.39</w:t>
      </w:r>
      <w:r w:rsidR="00CF1B5A">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7346D130" w:rsidR="00D72392" w:rsidRPr="00CF1B5A" w:rsidRDefault="00D72392" w:rsidP="008266BC">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CF1B5A">
        <w:rPr>
          <w:rFonts w:ascii="Arial" w:eastAsia="Times New Roman" w:hAnsi="Arial" w:cs="Arial"/>
          <w:b/>
          <w:sz w:val="24"/>
          <w:szCs w:val="24"/>
          <w:lang w:val="en-US" w:eastAsia="en-US"/>
        </w:rPr>
        <w:t>₱</w:t>
      </w:r>
      <w:r w:rsidR="000D4A6C" w:rsidRPr="00CF1B5A">
        <w:rPr>
          <w:rFonts w:ascii="Arial" w:eastAsia="Times New Roman" w:hAnsi="Arial" w:cs="Arial"/>
          <w:b/>
          <w:bCs/>
          <w:sz w:val="24"/>
          <w:szCs w:val="24"/>
          <w:lang w:eastAsia="en-US"/>
        </w:rPr>
        <w:t xml:space="preserve">559,759,836.65 </w:t>
      </w:r>
      <w:r w:rsidRPr="00CF1B5A">
        <w:rPr>
          <w:rFonts w:ascii="Arial" w:eastAsia="Times New Roman" w:hAnsi="Arial" w:cs="Arial"/>
          <w:b/>
          <w:sz w:val="24"/>
          <w:szCs w:val="24"/>
          <w:lang w:val="en-US" w:eastAsia="en-US"/>
        </w:rPr>
        <w:t>standby funds</w:t>
      </w:r>
      <w:r w:rsidRPr="00CF1B5A">
        <w:rPr>
          <w:rFonts w:ascii="Arial" w:eastAsia="Times New Roman" w:hAnsi="Arial" w:cs="Arial"/>
          <w:sz w:val="24"/>
          <w:szCs w:val="24"/>
          <w:lang w:val="en-US" w:eastAsia="en-US"/>
        </w:rPr>
        <w:t xml:space="preserve"> in the CO and FOs. Of the said amount</w:t>
      </w:r>
      <w:r w:rsidR="004F5B17" w:rsidRPr="00CF1B5A">
        <w:rPr>
          <w:rFonts w:ascii="Arial" w:eastAsia="Times New Roman" w:hAnsi="Arial" w:cs="Arial"/>
          <w:sz w:val="24"/>
          <w:szCs w:val="24"/>
          <w:lang w:val="en-US" w:eastAsia="en-US"/>
        </w:rPr>
        <w:t>,</w:t>
      </w:r>
      <w:r w:rsidRPr="00CF1B5A">
        <w:rPr>
          <w:rFonts w:ascii="Arial" w:eastAsia="Times New Roman" w:hAnsi="Arial" w:cs="Arial"/>
          <w:sz w:val="24"/>
          <w:szCs w:val="24"/>
          <w:lang w:val="en-US" w:eastAsia="en-US"/>
        </w:rPr>
        <w:t xml:space="preserve"> </w:t>
      </w:r>
      <w:r w:rsidRPr="00CF1B5A">
        <w:rPr>
          <w:rFonts w:ascii="Arial" w:eastAsia="Times New Roman" w:hAnsi="Arial" w:cs="Arial"/>
          <w:b/>
          <w:sz w:val="24"/>
          <w:szCs w:val="24"/>
          <w:lang w:val="en-US" w:eastAsia="en-US"/>
        </w:rPr>
        <w:t>₱</w:t>
      </w:r>
      <w:r w:rsidR="00E93F5B" w:rsidRPr="00CF1B5A">
        <w:rPr>
          <w:rFonts w:ascii="Arial" w:eastAsia="Times New Roman" w:hAnsi="Arial" w:cs="Arial"/>
          <w:b/>
          <w:sz w:val="24"/>
          <w:szCs w:val="24"/>
          <w:lang w:val="en-US" w:eastAsia="en-US"/>
        </w:rPr>
        <w:t xml:space="preserve">517,992,176.43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37228B3" w14:textId="77777777" w:rsidR="00235FE9" w:rsidRPr="00CF1B5A"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457A234A"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CF1B5A" w:rsidRPr="00CF1B5A">
        <w:rPr>
          <w:rFonts w:ascii="Arial" w:eastAsia="Times New Roman" w:hAnsi="Arial" w:cs="Arial"/>
          <w:b/>
          <w:bCs/>
          <w:color w:val="0070C0"/>
          <w:sz w:val="24"/>
          <w:szCs w:val="24"/>
          <w:lang w:eastAsia="en-US"/>
        </w:rPr>
        <w:t>358,798.00</w:t>
      </w:r>
      <w:r w:rsidR="00CF1B5A">
        <w:rPr>
          <w:rFonts w:ascii="Arial" w:eastAsia="Times New Roman" w:hAnsi="Arial" w:cs="Arial"/>
          <w:b/>
          <w:bCs/>
          <w:color w:val="0070C0"/>
          <w:sz w:val="24"/>
          <w:szCs w:val="24"/>
          <w:lang w:eastAsia="en-US"/>
        </w:rPr>
        <w:t xml:space="preserve"> </w:t>
      </w:r>
      <w:r w:rsidRPr="000D4A6C">
        <w:rPr>
          <w:rFonts w:ascii="Arial" w:eastAsia="Times New Roman" w:hAnsi="Arial" w:cs="Arial"/>
          <w:b/>
          <w:color w:val="0070C0"/>
          <w:sz w:val="24"/>
          <w:szCs w:val="24"/>
          <w:lang w:val="en-US" w:eastAsia="en-US"/>
        </w:rPr>
        <w:t>family food packs (FFPs)</w:t>
      </w:r>
      <w:r w:rsidRPr="000D4A6C">
        <w:rPr>
          <w:rFonts w:ascii="Arial" w:eastAsia="Times New Roman" w:hAnsi="Arial" w:cs="Arial"/>
          <w:color w:val="0070C0"/>
          <w:sz w:val="24"/>
          <w:szCs w:val="24"/>
          <w:lang w:val="en-US" w:eastAsia="en-US"/>
        </w:rPr>
        <w:t xml:space="preserve"> </w:t>
      </w:r>
      <w:r w:rsidRPr="00C76280">
        <w:rPr>
          <w:rFonts w:ascii="Arial" w:eastAsia="Times New Roman" w:hAnsi="Arial" w:cs="Arial"/>
          <w:sz w:val="24"/>
          <w:szCs w:val="24"/>
          <w:lang w:val="en-US" w:eastAsia="en-US"/>
        </w:rPr>
        <w:t xml:space="preserve">amounting to </w:t>
      </w:r>
      <w:r w:rsidRPr="000D4A6C">
        <w:rPr>
          <w:rFonts w:ascii="Arial" w:eastAsia="Times New Roman" w:hAnsi="Arial" w:cs="Arial"/>
          <w:b/>
          <w:color w:val="0070C0"/>
          <w:sz w:val="24"/>
          <w:szCs w:val="24"/>
          <w:lang w:val="en-US" w:eastAsia="en-US"/>
        </w:rPr>
        <w:t>₱</w:t>
      </w:r>
      <w:r w:rsidR="00CF1B5A" w:rsidRPr="00CF1B5A">
        <w:rPr>
          <w:rFonts w:ascii="Arial" w:eastAsia="Times New Roman" w:hAnsi="Arial" w:cs="Arial"/>
          <w:b/>
          <w:bCs/>
          <w:color w:val="0070C0"/>
          <w:sz w:val="24"/>
          <w:szCs w:val="24"/>
          <w:lang w:eastAsia="en-US"/>
        </w:rPr>
        <w:t>183,128,775.05</w:t>
      </w:r>
      <w:r w:rsidRPr="00C76280">
        <w:rPr>
          <w:rFonts w:ascii="Arial" w:eastAsia="Times New Roman" w:hAnsi="Arial" w:cs="Arial"/>
          <w:b/>
          <w:bCs/>
          <w:sz w:val="24"/>
          <w:szCs w:val="24"/>
          <w:lang w:eastAsia="en-US"/>
        </w:rPr>
        <w:t>,</w:t>
      </w:r>
      <w:r w:rsidRPr="00C76280">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w:t>
      </w:r>
      <w:r w:rsidRPr="00C76280">
        <w:rPr>
          <w:rFonts w:ascii="Arial" w:eastAsia="Times New Roman" w:hAnsi="Arial" w:cs="Arial"/>
          <w:sz w:val="24"/>
          <w:szCs w:val="24"/>
          <w:lang w:val="en-US" w:eastAsia="en-US"/>
        </w:rPr>
        <w:t xml:space="preserve">to </w:t>
      </w:r>
      <w:r w:rsidRPr="000D4A6C">
        <w:rPr>
          <w:rFonts w:ascii="Arial" w:eastAsia="Times New Roman" w:hAnsi="Arial" w:cs="Arial"/>
          <w:b/>
          <w:color w:val="0070C0"/>
          <w:sz w:val="24"/>
          <w:szCs w:val="24"/>
          <w:lang w:val="en-US" w:eastAsia="en-US"/>
        </w:rPr>
        <w:t>₱</w:t>
      </w:r>
      <w:r w:rsidR="00CF1B5A" w:rsidRPr="00CF1B5A">
        <w:rPr>
          <w:rFonts w:ascii="Arial" w:eastAsia="Times New Roman" w:hAnsi="Arial" w:cs="Arial"/>
          <w:b/>
          <w:color w:val="0070C0"/>
          <w:sz w:val="24"/>
          <w:szCs w:val="24"/>
          <w:lang w:val="en-US" w:eastAsia="en-US"/>
        </w:rPr>
        <w:t>359,128,702.40</w:t>
      </w:r>
      <w:r w:rsidR="00CF1B5A">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 xml:space="preserve">non-food items (FNIs) </w:t>
      </w:r>
      <w:r w:rsidRPr="00C76280">
        <w:rPr>
          <w:rFonts w:ascii="Arial" w:eastAsia="Times New Roman" w:hAnsi="Arial" w:cs="Arial"/>
          <w:sz w:val="24"/>
          <w:szCs w:val="24"/>
          <w:lang w:val="en-US" w:eastAsia="en-US"/>
        </w:rPr>
        <w:t xml:space="preserve">amounting to </w:t>
      </w:r>
      <w:r w:rsidR="00DD488C" w:rsidRPr="000D4A6C">
        <w:rPr>
          <w:rFonts w:ascii="Arial" w:eastAsia="Times New Roman" w:hAnsi="Arial" w:cs="Arial"/>
          <w:b/>
          <w:color w:val="0070C0"/>
          <w:sz w:val="24"/>
          <w:szCs w:val="24"/>
          <w:lang w:val="en-US" w:eastAsia="en-US"/>
        </w:rPr>
        <w:t>₱</w:t>
      </w:r>
      <w:r w:rsidR="00CF1B5A" w:rsidRPr="00CF1B5A">
        <w:rPr>
          <w:rFonts w:ascii="Arial" w:eastAsia="Times New Roman" w:hAnsi="Arial" w:cs="Arial"/>
          <w:b/>
          <w:color w:val="0070C0"/>
          <w:sz w:val="24"/>
          <w:szCs w:val="24"/>
          <w:lang w:val="en-US" w:eastAsia="en-US"/>
        </w:rPr>
        <w:t>482,184,294.30</w:t>
      </w:r>
      <w:r w:rsidR="00CF1B5A">
        <w:rPr>
          <w:rFonts w:ascii="Arial" w:eastAsia="Times New Roman" w:hAnsi="Arial" w:cs="Arial"/>
          <w:b/>
          <w:color w:val="0070C0"/>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C76280" w:rsidRPr="00CF1B5A" w14:paraId="638BC685" w14:textId="77777777" w:rsidTr="00C76280">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FD6B2B"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F1B5A">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0527D7"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AD62712"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A58759"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4648CE"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64011F"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STANDBY FUNDS &amp; STOCKPILE</w:t>
            </w:r>
          </w:p>
        </w:tc>
      </w:tr>
      <w:tr w:rsidR="00C76280" w:rsidRPr="00CF1B5A" w14:paraId="508FAAF2" w14:textId="77777777" w:rsidTr="00C76280">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44BC85E" w14:textId="77777777" w:rsidR="00C76280" w:rsidRPr="00CF1B5A" w:rsidRDefault="00C76280" w:rsidP="00C76280">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6A526EC6" w14:textId="77777777" w:rsidR="00C76280" w:rsidRPr="00CF1B5A" w:rsidRDefault="00C76280" w:rsidP="00C76280">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709DB5"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F1B5A">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5F2BA8"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1A8C17"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7D5A2D"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0F921B9" w14:textId="77777777" w:rsidR="00C76280" w:rsidRPr="00CF1B5A" w:rsidRDefault="00C76280" w:rsidP="00C76280">
            <w:pPr>
              <w:widowControl/>
              <w:spacing w:after="0" w:line="240" w:lineRule="auto"/>
              <w:ind w:right="57"/>
              <w:contextualSpacing/>
              <w:rPr>
                <w:rFonts w:ascii="Arial Narrow" w:eastAsia="Times New Roman" w:hAnsi="Arial Narrow"/>
                <w:b/>
                <w:bCs/>
                <w:sz w:val="18"/>
                <w:szCs w:val="18"/>
              </w:rPr>
            </w:pPr>
          </w:p>
        </w:tc>
      </w:tr>
      <w:tr w:rsidR="00CF1B5A" w:rsidRPr="00CF1B5A" w14:paraId="763DE4F6"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9DDF9B" w14:textId="77777777" w:rsidR="00CF1B5A" w:rsidRPr="00CF1B5A" w:rsidRDefault="00CF1B5A" w:rsidP="00CF1B5A">
            <w:pPr>
              <w:widowControl/>
              <w:spacing w:after="0" w:line="240" w:lineRule="auto"/>
              <w:ind w:right="57"/>
              <w:contextualSpacing/>
              <w:jc w:val="center"/>
              <w:rPr>
                <w:rFonts w:ascii="Arial Narrow" w:eastAsia="Times New Roman" w:hAnsi="Arial Narrow"/>
                <w:b/>
                <w:bCs/>
                <w:color w:val="000000"/>
                <w:sz w:val="18"/>
                <w:szCs w:val="18"/>
              </w:rPr>
            </w:pPr>
            <w:r w:rsidRPr="00CF1B5A">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hideMark/>
          </w:tcPr>
          <w:p w14:paraId="6D98010B" w14:textId="7A08D0BA" w:rsidR="00CF1B5A" w:rsidRPr="00CF1B5A" w:rsidRDefault="00CF1B5A" w:rsidP="00CF1B5A">
            <w:pPr>
              <w:widowControl/>
              <w:spacing w:after="0" w:line="240" w:lineRule="auto"/>
              <w:ind w:right="57"/>
              <w:contextualSpacing/>
              <w:jc w:val="right"/>
              <w:rPr>
                <w:rFonts w:ascii="Arial Narrow" w:eastAsia="Times New Roman" w:hAnsi="Arial Narrow"/>
                <w:b/>
                <w:bCs/>
                <w:color w:val="000000"/>
                <w:sz w:val="18"/>
                <w:szCs w:val="18"/>
              </w:rPr>
            </w:pPr>
            <w:r w:rsidRPr="00CF1B5A">
              <w:rPr>
                <w:rFonts w:ascii="Arial Narrow" w:hAnsi="Arial Narrow"/>
                <w:b/>
                <w:bCs/>
                <w:sz w:val="18"/>
                <w:szCs w:val="18"/>
              </w:rPr>
              <w:t>559,759,836.65</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hideMark/>
          </w:tcPr>
          <w:p w14:paraId="7B6CE4A0" w14:textId="33175772" w:rsidR="00CF1B5A" w:rsidRPr="00CF1B5A" w:rsidRDefault="00CF1B5A" w:rsidP="00CF1B5A">
            <w:pPr>
              <w:widowControl/>
              <w:spacing w:after="0" w:line="240" w:lineRule="auto"/>
              <w:ind w:right="57"/>
              <w:contextualSpacing/>
              <w:jc w:val="right"/>
              <w:rPr>
                <w:rFonts w:ascii="Arial Narrow" w:eastAsia="Times New Roman" w:hAnsi="Arial Narrow"/>
                <w:b/>
                <w:bCs/>
                <w:color w:val="000000"/>
                <w:sz w:val="18"/>
                <w:szCs w:val="18"/>
              </w:rPr>
            </w:pPr>
            <w:r w:rsidRPr="00CF1B5A">
              <w:rPr>
                <w:rFonts w:ascii="Arial Narrow" w:hAnsi="Arial Narrow"/>
                <w:b/>
                <w:bCs/>
                <w:sz w:val="18"/>
                <w:szCs w:val="18"/>
              </w:rPr>
              <w:t xml:space="preserve">358,798.00 </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hideMark/>
          </w:tcPr>
          <w:p w14:paraId="1B8BC20B" w14:textId="355C0E0E" w:rsidR="00CF1B5A" w:rsidRPr="00CF1B5A" w:rsidRDefault="00CF1B5A" w:rsidP="00CF1B5A">
            <w:pPr>
              <w:widowControl/>
              <w:spacing w:after="0" w:line="240" w:lineRule="auto"/>
              <w:ind w:right="57"/>
              <w:contextualSpacing/>
              <w:jc w:val="right"/>
              <w:rPr>
                <w:rFonts w:ascii="Arial Narrow" w:eastAsia="Times New Roman" w:hAnsi="Arial Narrow"/>
                <w:b/>
                <w:bCs/>
                <w:color w:val="000000"/>
                <w:sz w:val="18"/>
                <w:szCs w:val="18"/>
              </w:rPr>
            </w:pPr>
            <w:r w:rsidRPr="00CF1B5A">
              <w:rPr>
                <w:rFonts w:ascii="Arial Narrow" w:hAnsi="Arial Narrow"/>
                <w:b/>
                <w:bCs/>
                <w:sz w:val="18"/>
                <w:szCs w:val="18"/>
              </w:rPr>
              <w:t>183,128,775.05</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hideMark/>
          </w:tcPr>
          <w:p w14:paraId="5B9FD378" w14:textId="73ABCED6" w:rsidR="00CF1B5A" w:rsidRPr="00CF1B5A" w:rsidRDefault="00CF1B5A" w:rsidP="00CF1B5A">
            <w:pPr>
              <w:widowControl/>
              <w:spacing w:after="0" w:line="240" w:lineRule="auto"/>
              <w:ind w:right="57"/>
              <w:contextualSpacing/>
              <w:jc w:val="right"/>
              <w:rPr>
                <w:rFonts w:ascii="Arial Narrow" w:eastAsia="Times New Roman" w:hAnsi="Arial Narrow"/>
                <w:b/>
                <w:bCs/>
                <w:color w:val="000000"/>
                <w:sz w:val="18"/>
                <w:szCs w:val="18"/>
              </w:rPr>
            </w:pPr>
            <w:r w:rsidRPr="00CF1B5A">
              <w:rPr>
                <w:rFonts w:ascii="Arial Narrow" w:hAnsi="Arial Narrow"/>
                <w:b/>
                <w:bCs/>
                <w:sz w:val="18"/>
                <w:szCs w:val="18"/>
              </w:rPr>
              <w:t>359,128,702.40</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hideMark/>
          </w:tcPr>
          <w:p w14:paraId="1D809AA2" w14:textId="0708358B" w:rsidR="00CF1B5A" w:rsidRPr="00CF1B5A" w:rsidRDefault="00CF1B5A" w:rsidP="00CF1B5A">
            <w:pPr>
              <w:widowControl/>
              <w:spacing w:after="0" w:line="240" w:lineRule="auto"/>
              <w:ind w:right="57"/>
              <w:contextualSpacing/>
              <w:jc w:val="right"/>
              <w:rPr>
                <w:rFonts w:ascii="Arial Narrow" w:eastAsia="Times New Roman" w:hAnsi="Arial Narrow"/>
                <w:b/>
                <w:bCs/>
                <w:color w:val="000000"/>
                <w:sz w:val="18"/>
                <w:szCs w:val="18"/>
              </w:rPr>
            </w:pPr>
            <w:r w:rsidRPr="00CF1B5A">
              <w:rPr>
                <w:rFonts w:ascii="Arial Narrow" w:hAnsi="Arial Narrow"/>
                <w:b/>
                <w:bCs/>
                <w:sz w:val="18"/>
                <w:szCs w:val="18"/>
              </w:rPr>
              <w:t>482,184,294.30</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hideMark/>
          </w:tcPr>
          <w:p w14:paraId="69B8EBE0" w14:textId="0F982EA9" w:rsidR="00CF1B5A" w:rsidRPr="00CF1B5A" w:rsidRDefault="00CF1B5A" w:rsidP="00CF1B5A">
            <w:pPr>
              <w:widowControl/>
              <w:spacing w:after="0" w:line="240" w:lineRule="auto"/>
              <w:ind w:right="57"/>
              <w:contextualSpacing/>
              <w:jc w:val="right"/>
              <w:rPr>
                <w:rFonts w:ascii="Arial Narrow" w:eastAsia="Times New Roman" w:hAnsi="Arial Narrow"/>
                <w:b/>
                <w:bCs/>
                <w:color w:val="000000"/>
                <w:sz w:val="18"/>
                <w:szCs w:val="18"/>
              </w:rPr>
            </w:pPr>
            <w:r w:rsidRPr="00CF1B5A">
              <w:rPr>
                <w:rFonts w:ascii="Arial Narrow" w:hAnsi="Arial Narrow"/>
                <w:b/>
                <w:bCs/>
                <w:sz w:val="18"/>
                <w:szCs w:val="18"/>
              </w:rPr>
              <w:t>1,584,201,608.39</w:t>
            </w:r>
          </w:p>
        </w:tc>
      </w:tr>
      <w:tr w:rsidR="00CF1B5A" w:rsidRPr="00CF1B5A" w14:paraId="58458F24"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85A37C"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4DD981A" w14:textId="05E1B95F"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517,992,176.4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420DEEF" w14:textId="56D82EA3"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C154739" w14:textId="4CE2DC86"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5A2BBA" w14:textId="574C599E"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94C4620" w14:textId="34EBEC3C"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E2B255E" w14:textId="7EBE82A6"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517,992,176.43</w:t>
            </w:r>
          </w:p>
        </w:tc>
      </w:tr>
      <w:tr w:rsidR="00CF1B5A" w:rsidRPr="00CF1B5A" w14:paraId="58750224"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914BFD"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41D290B" w14:textId="1BB35550"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DBC2F7C" w14:textId="54109338"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90,55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76937E" w14:textId="055B78CD"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51,043,3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B0534E5" w14:textId="2DE0EE5E"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81,977,064.8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1CB1327" w14:textId="1967BC5D"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49,575,379.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6AA9078" w14:textId="34BEA8CE"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482,595,794.09</w:t>
            </w:r>
          </w:p>
        </w:tc>
      </w:tr>
      <w:tr w:rsidR="00CF1B5A" w:rsidRPr="00CF1B5A" w14:paraId="0F9A03D4"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E001E9"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BB61185" w14:textId="2F605A71"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2CB1F45" w14:textId="0282359F"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41,69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7B489A" w14:textId="0615511C"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8,570,0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59CE7B4" w14:textId="627A96E0"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0,338,894.3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F71C13A" w14:textId="1DC01E69"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0EA9EF" w14:textId="43E1A48D"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53,986,181.84</w:t>
            </w:r>
          </w:p>
        </w:tc>
      </w:tr>
      <w:tr w:rsidR="00CF1B5A" w:rsidRPr="00CF1B5A" w14:paraId="39EA3A49"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9192DE"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5BC00A0" w14:textId="3F0134D5"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497,05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70D9E2" w14:textId="448576B1"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9,2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63922F" w14:textId="2F653E4E"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4,737,90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2EC022C" w14:textId="4A95CFDF"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4,457,525.0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31C1772" w14:textId="71FFC974"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5,776,783.1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BC3280" w14:textId="459F0719"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46,469,263.34</w:t>
            </w:r>
          </w:p>
        </w:tc>
      </w:tr>
      <w:tr w:rsidR="00CF1B5A" w:rsidRPr="00CF1B5A" w14:paraId="0696C4FF"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CACE92"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639EE4" w14:textId="324D60B8"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97,869.3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D3613B" w14:textId="334023A2"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6,40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445C416" w14:textId="2E7114A8"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7,451,952.41</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806DEA" w14:textId="77E5A76B"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5,392,121.3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1056F77" w14:textId="0B8D3A3D"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4,700,012.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89210AF" w14:textId="4B3189B5"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7,641,955.44</w:t>
            </w:r>
          </w:p>
        </w:tc>
      </w:tr>
      <w:tr w:rsidR="00CF1B5A" w:rsidRPr="00CF1B5A" w14:paraId="2559A80B"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101FAF"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29C6D7E" w14:textId="39A30AA9"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6214A5A" w14:textId="36AB321E"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8,1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62E0E6D" w14:textId="21C63F3D"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4,116,998.8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FEC3A1F" w14:textId="166A3FE0"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397,76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47E9EE3" w14:textId="6597F5A1"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3,650.0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A24C66" w14:textId="38AB7F73"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8,529,317.10</w:t>
            </w:r>
          </w:p>
        </w:tc>
      </w:tr>
      <w:tr w:rsidR="00CF1B5A" w:rsidRPr="00CF1B5A" w14:paraId="3D1FF959"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90704E"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F315705" w14:textId="46D0CBA2"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2E4503A" w14:textId="2F96F673"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6,02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BE6B330" w14:textId="42E5D927"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826,42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750469" w14:textId="585A2D98"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8,588,913.8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373764" w14:textId="454ECA3C"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8,893,219.27</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54CBEC" w14:textId="7B649ABD"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3,308,553.07</w:t>
            </w:r>
          </w:p>
        </w:tc>
      </w:tr>
      <w:tr w:rsidR="00CF1B5A" w:rsidRPr="00CF1B5A" w14:paraId="62B91564"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AD924B"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D1FB3F" w14:textId="2739F8FC"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471,062.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9A07BFA" w14:textId="1DF2E4F6"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3,1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CC0E25D" w14:textId="4C8E6200"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1,091,896.9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B8DAA2" w14:textId="2D10A95A"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697,41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A85251" w14:textId="1EDAF047"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8,922,051.4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86AC29E" w14:textId="57052E90"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4,182,425.21</w:t>
            </w:r>
          </w:p>
        </w:tc>
      </w:tr>
      <w:tr w:rsidR="00CF1B5A" w:rsidRPr="00CF1B5A" w14:paraId="1FAFD896"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76900A"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C80D35B" w14:textId="0EE95010"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39307D" w14:textId="52505024"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2,04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E05EA94" w14:textId="42EC95FE"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8,889,923.0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404E7F6" w14:textId="69004C62"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6,652,526.6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43AB0D" w14:textId="68FCE403"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6,056,710.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E05CDAA" w14:textId="2AA5744D"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4,599,160.53</w:t>
            </w:r>
          </w:p>
        </w:tc>
      </w:tr>
      <w:tr w:rsidR="00CF1B5A" w:rsidRPr="00CF1B5A" w14:paraId="127F082C"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14C690"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0125483" w14:textId="3FB64EB3"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40E308" w14:textId="2DE9B887"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9,5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65281A6" w14:textId="3C0C5F3F"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2,591,722.0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6448BAD" w14:textId="689BBB50"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8,027,322.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AF6BE7" w14:textId="44453578"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3,252,052.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CB40BA" w14:textId="44F6828D"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56,871,102.94</w:t>
            </w:r>
          </w:p>
        </w:tc>
      </w:tr>
      <w:tr w:rsidR="00CF1B5A" w:rsidRPr="00CF1B5A" w14:paraId="5E540DA1"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694957"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2F61C7" w14:textId="21AE49D1"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983,087.1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CC6DA98" w14:textId="19C7C9BF"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9,1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3BCE81D" w14:textId="4F3CCF5A"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8,425,9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12173C8" w14:textId="6CB6F405"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0,662,793.7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B6391EE" w14:textId="71F17599"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5E21BDF" w14:textId="4E6DA898"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9,568,316.86</w:t>
            </w:r>
          </w:p>
        </w:tc>
      </w:tr>
      <w:tr w:rsidR="00CF1B5A" w:rsidRPr="00CF1B5A" w14:paraId="1856AF4F"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9BCE9A"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951C01D" w14:textId="24437C63"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043EE07" w14:textId="5D80993E"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4,99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90F660D" w14:textId="3F847E46"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8,044,468.9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CABC97" w14:textId="1AF61856"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6,208,683.3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2B1CBB7" w14:textId="0557BB9C"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8,014,48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9E103AD" w14:textId="4FE84586"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44,483,429.23</w:t>
            </w:r>
          </w:p>
        </w:tc>
      </w:tr>
      <w:tr w:rsidR="00CF1B5A" w:rsidRPr="00CF1B5A" w14:paraId="6F925517"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02AA9"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5C181BE" w14:textId="1018BC32"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9B2287" w14:textId="199A1E08"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7,03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98859F9" w14:textId="43FD9711"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9,310,003.64</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EF0A9DA" w14:textId="7B68D33E"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8,873,791.2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1B10EE5" w14:textId="789FAF50"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956D64" w14:textId="51A2E597"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4,661,773.61</w:t>
            </w:r>
          </w:p>
        </w:tc>
      </w:tr>
      <w:tr w:rsidR="00CF1B5A" w:rsidRPr="00CF1B5A" w14:paraId="439197A7"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D7434C"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C3DA2D5" w14:textId="728238CF"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39CB89F" w14:textId="52017D1E"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7,51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E636D52" w14:textId="45D1809D"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9,539,562.9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65E085" w14:textId="598BEF97"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7,946,189.8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63205D" w14:textId="2CD13C4F"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0,728,119.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7DD65A7" w14:textId="08244A75"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52,330,552.37</w:t>
            </w:r>
          </w:p>
        </w:tc>
      </w:tr>
      <w:tr w:rsidR="00CF1B5A" w:rsidRPr="00CF1B5A" w14:paraId="649CE2CE"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73AF4B"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18B0FA" w14:textId="59A51A1C"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64A53C3" w14:textId="2677F824"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0,06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7C6417" w14:textId="718B26DB"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4,585,614.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B1890C2" w14:textId="7FC57461"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6,778,9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8764A7B" w14:textId="3168368C"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2,541,085.8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D1408A7" w14:textId="0154E64C"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6,905,624.80</w:t>
            </w:r>
          </w:p>
        </w:tc>
      </w:tr>
      <w:tr w:rsidR="00CF1B5A" w:rsidRPr="00CF1B5A" w14:paraId="46AA0B1C"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5E781"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7F2491" w14:textId="59B9AE47"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000,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AAAD50" w14:textId="4948D1C0"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87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0C79958" w14:textId="610D9D45"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580,1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52C985" w14:textId="48AE3B6F"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7,442,828.0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09B33A" w14:textId="0D1C3577"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7,222,98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A2DB5F2" w14:textId="2A424D8F"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9,246,480.43</w:t>
            </w:r>
          </w:p>
        </w:tc>
      </w:tr>
      <w:tr w:rsidR="00CF1B5A" w:rsidRPr="00CF1B5A" w14:paraId="24CEC90B"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79174E"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7FAE8E" w14:textId="214F9436"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1583F4D" w14:textId="5F173401"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21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812BE9" w14:textId="76F007F3"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545,522.5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37E79A9" w14:textId="23EAB05D"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5,610,448.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60E3771" w14:textId="2F1EC388"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0,012,945.6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71A4DE" w14:textId="13B5F2D8"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29,620,748.33</w:t>
            </w:r>
          </w:p>
        </w:tc>
      </w:tr>
      <w:tr w:rsidR="00CF1B5A" w:rsidRPr="00CF1B5A" w14:paraId="5051AE2F"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037028"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AF27B1C" w14:textId="055F12D1"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000,55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369AD13" w14:textId="57A7C105"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8218BD0" w14:textId="23332C56"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9FDA990" w14:textId="030D38B8"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35EF4F2" w14:textId="6497ED49"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E7B684" w14:textId="77C2BB21"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4,115,565.08</w:t>
            </w:r>
          </w:p>
        </w:tc>
      </w:tr>
      <w:tr w:rsidR="00CF1B5A" w:rsidRPr="00CF1B5A" w14:paraId="5093B89A" w14:textId="77777777" w:rsidTr="00F135F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941ECF" w14:textId="77777777" w:rsidR="00CF1B5A" w:rsidRPr="00CF1B5A" w:rsidRDefault="00CF1B5A" w:rsidP="00CF1B5A">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6ECDF5" w14:textId="67A4B2B8"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2,290.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6DFF2EA" w14:textId="443DE832"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7,8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876DCB6" w14:textId="5721FB02"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9,206,134.41</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2FE2CED" w14:textId="2A2DEEF5"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0,193,51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C0E4EC5" w14:textId="6EDBCF14"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17,681,248.7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F0D121" w14:textId="138A1369" w:rsidR="00CF1B5A" w:rsidRPr="00CF1B5A" w:rsidRDefault="00CF1B5A" w:rsidP="00CF1B5A">
            <w:pPr>
              <w:widowControl/>
              <w:spacing w:after="0" w:line="240" w:lineRule="auto"/>
              <w:ind w:right="57"/>
              <w:contextualSpacing/>
              <w:jc w:val="right"/>
              <w:rPr>
                <w:rFonts w:ascii="Arial Narrow" w:eastAsia="Times New Roman" w:hAnsi="Arial Narrow"/>
                <w:sz w:val="18"/>
                <w:szCs w:val="18"/>
              </w:rPr>
            </w:pPr>
            <w:r w:rsidRPr="00CF1B5A">
              <w:rPr>
                <w:rFonts w:ascii="Arial Narrow" w:hAnsi="Arial Narrow"/>
                <w:sz w:val="18"/>
                <w:szCs w:val="18"/>
              </w:rPr>
              <w:t>37,093,187.71</w:t>
            </w:r>
          </w:p>
        </w:tc>
      </w:tr>
    </w:tbl>
    <w:p w14:paraId="3A58A2DA" w14:textId="758255ED"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C6DBD">
        <w:rPr>
          <w:rFonts w:ascii="Arial" w:eastAsia="Arial" w:hAnsi="Arial" w:cs="Arial"/>
          <w:i/>
          <w:sz w:val="16"/>
          <w:szCs w:val="16"/>
        </w:rPr>
        <w:t>0</w:t>
      </w:r>
      <w:r w:rsidR="00CF1B5A">
        <w:rPr>
          <w:rFonts w:ascii="Arial" w:eastAsia="Arial" w:hAnsi="Arial" w:cs="Arial"/>
          <w:i/>
          <w:sz w:val="16"/>
          <w:szCs w:val="16"/>
        </w:rPr>
        <w:t>7</w:t>
      </w:r>
      <w:r w:rsidR="001F6828" w:rsidRPr="001F6828">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5C3470BE" w14:textId="705AA44F" w:rsidR="00C76280" w:rsidRDefault="00C76280" w:rsidP="00C76280">
      <w:pPr>
        <w:spacing w:after="0" w:line="240" w:lineRule="auto"/>
        <w:contextualSpacing/>
        <w:jc w:val="right"/>
        <w:rPr>
          <w:rFonts w:ascii="Arial" w:eastAsia="Arial" w:hAnsi="Arial" w:cs="Arial"/>
          <w:i/>
          <w:color w:val="0070C0"/>
          <w:sz w:val="16"/>
          <w:szCs w:val="16"/>
        </w:rPr>
      </w:pPr>
    </w:p>
    <w:p w14:paraId="605E6A86" w14:textId="77777777" w:rsidR="00C76280" w:rsidRDefault="00C76280" w:rsidP="00C76280">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EA8E8F1" w:rsidR="008E35DA" w:rsidRPr="009104C9" w:rsidRDefault="005D52F5"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302CDB">
              <w:rPr>
                <w:rFonts w:ascii="Arial" w:eastAsia="Arial" w:hAnsi="Arial" w:cs="Arial"/>
                <w:sz w:val="20"/>
                <w:szCs w:val="20"/>
              </w:rPr>
              <w:t>7</w:t>
            </w:r>
            <w:r w:rsidR="001F6828" w:rsidRPr="009104C9">
              <w:rPr>
                <w:rFonts w:ascii="Arial" w:eastAsia="Arial" w:hAnsi="Arial" w:cs="Arial"/>
                <w:sz w:val="20"/>
                <w:szCs w:val="20"/>
              </w:rPr>
              <w:t xml:space="preserve"> </w:t>
            </w:r>
            <w:r>
              <w:rPr>
                <w:rFonts w:ascii="Arial" w:eastAsia="Arial" w:hAnsi="Arial" w:cs="Arial"/>
                <w:sz w:val="20"/>
                <w:szCs w:val="20"/>
              </w:rPr>
              <w:t>April</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ECC04C3" w14:textId="77777777" w:rsidR="00C76280" w:rsidRDefault="00C7628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26A4793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B22FD70" w:rsidR="008E35DA" w:rsidRPr="00D42B1F" w:rsidRDefault="00C76280"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302CDB">
              <w:rPr>
                <w:rFonts w:ascii="Arial" w:eastAsia="Arial" w:hAnsi="Arial" w:cs="Arial"/>
                <w:sz w:val="20"/>
                <w:szCs w:val="20"/>
              </w:rPr>
              <w:t>7</w:t>
            </w:r>
            <w:r>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026D2659" w:rsidR="008E35DA" w:rsidRPr="008E20D4" w:rsidRDefault="005D52F5"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AC41AF">
              <w:rPr>
                <w:rFonts w:ascii="Arial" w:eastAsia="Arial" w:hAnsi="Arial" w:cs="Arial"/>
                <w:sz w:val="20"/>
                <w:szCs w:val="20"/>
              </w:rPr>
              <w:t>7</w:t>
            </w:r>
            <w:r w:rsidR="002C0482">
              <w:rPr>
                <w:rFonts w:ascii="Arial" w:eastAsia="Arial" w:hAnsi="Arial" w:cs="Arial"/>
                <w:sz w:val="20"/>
                <w:szCs w:val="20"/>
              </w:rPr>
              <w:t xml:space="preserve"> </w:t>
            </w:r>
            <w:r>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Continuous preparation for the Bayanihan to Recover as One Act.</w:t>
            </w:r>
          </w:p>
          <w:p w14:paraId="134FAE10" w14:textId="2491ED74" w:rsidR="00BE0554" w:rsidRPr="00831B1A" w:rsidRDefault="00BE0554"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38910CB0" w14:textId="77777777" w:rsidR="00C76280" w:rsidRDefault="00C76280" w:rsidP="008266BC">
      <w:pPr>
        <w:widowControl/>
        <w:spacing w:after="0" w:line="240" w:lineRule="auto"/>
        <w:contextualSpacing/>
        <w:rPr>
          <w:rFonts w:ascii="Arial" w:eastAsia="Arial" w:hAnsi="Arial" w:cs="Arial"/>
          <w:b/>
          <w:sz w:val="24"/>
          <w:szCs w:val="24"/>
        </w:rPr>
      </w:pPr>
    </w:p>
    <w:p w14:paraId="0335D171" w14:textId="77777777" w:rsidR="00C76280" w:rsidRDefault="00C76280" w:rsidP="008266BC">
      <w:pPr>
        <w:widowControl/>
        <w:spacing w:after="0" w:line="240" w:lineRule="auto"/>
        <w:contextualSpacing/>
        <w:rPr>
          <w:rFonts w:ascii="Arial" w:eastAsia="Arial" w:hAnsi="Arial" w:cs="Arial"/>
          <w:b/>
          <w:sz w:val="24"/>
          <w:szCs w:val="24"/>
        </w:rPr>
      </w:pPr>
    </w:p>
    <w:p w14:paraId="46621DFD" w14:textId="6143DB02"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43308C8A" w:rsidR="008E35DA" w:rsidRPr="00BE48D9" w:rsidRDefault="00BE48D9"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25F94">
              <w:rPr>
                <w:rFonts w:ascii="Arial" w:eastAsia="Arial" w:hAnsi="Arial" w:cs="Arial"/>
                <w:color w:val="0070C0"/>
                <w:sz w:val="20"/>
                <w:szCs w:val="20"/>
              </w:rPr>
              <w:t>0</w:t>
            </w:r>
            <w:r w:rsidR="00125F94" w:rsidRPr="00125F94">
              <w:rPr>
                <w:rFonts w:ascii="Arial" w:eastAsia="Arial" w:hAnsi="Arial" w:cs="Arial"/>
                <w:color w:val="0070C0"/>
                <w:sz w:val="20"/>
                <w:szCs w:val="20"/>
              </w:rPr>
              <w:t>6</w:t>
            </w:r>
            <w:r w:rsidRPr="00125F94">
              <w:rPr>
                <w:rFonts w:ascii="Arial" w:eastAsia="Arial" w:hAnsi="Arial" w:cs="Arial"/>
                <w:color w:val="0070C0"/>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52155277" w:rsidR="00AF55D8" w:rsidRPr="00125F94"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125F94">
              <w:rPr>
                <w:rFonts w:ascii="Arial" w:eastAsia="Arial" w:hAnsi="Arial" w:cs="Arial"/>
                <w:color w:val="0070C0"/>
                <w:sz w:val="20"/>
                <w:szCs w:val="19"/>
              </w:rPr>
              <w:t xml:space="preserve">A total of </w:t>
            </w:r>
            <w:r w:rsidR="00125F94" w:rsidRPr="00125F94">
              <w:rPr>
                <w:rFonts w:ascii="Arial" w:eastAsia="Arial" w:hAnsi="Arial" w:cs="Arial"/>
                <w:color w:val="0070C0"/>
                <w:sz w:val="20"/>
                <w:szCs w:val="19"/>
              </w:rPr>
              <w:t>65</w:t>
            </w:r>
            <w:r w:rsidRPr="00125F94">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17EC84F8" w14:textId="0D1F6588" w:rsidR="008E35DA"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886D865" w14:textId="7A559403" w:rsidR="000F6A58" w:rsidRPr="000F6A58" w:rsidRDefault="000F6A58" w:rsidP="000F6A58">
            <w:pPr>
              <w:pStyle w:val="ListParagraph"/>
              <w:numPr>
                <w:ilvl w:val="0"/>
                <w:numId w:val="5"/>
              </w:numPr>
              <w:spacing w:after="0" w:line="240" w:lineRule="auto"/>
              <w:jc w:val="both"/>
              <w:rPr>
                <w:rFonts w:ascii="Arial" w:eastAsia="Arial" w:hAnsi="Arial" w:cs="Arial"/>
                <w:color w:val="0070C0"/>
                <w:sz w:val="20"/>
                <w:szCs w:val="19"/>
              </w:rPr>
            </w:pPr>
            <w:r w:rsidRPr="000F6A58">
              <w:rPr>
                <w:rFonts w:ascii="Arial" w:eastAsia="Arial" w:hAnsi="Arial" w:cs="Arial"/>
                <w:color w:val="0070C0"/>
                <w:sz w:val="20"/>
                <w:szCs w:val="19"/>
              </w:rPr>
              <w:t>On 05 April 2021, DSWD Field Office I Regional Director (RD) Marie Angela S. Gopalan together with Ms. Anniely J. Ferrer and Ms. Glynnis S. Casuga participated in a meeting via video conference with the Undersecretary for Social Welfare and Development Danilo G. Pamonag, DSWD SAP Small Working Group and other RDs relative to the updates on the implementation of SAP and Bayanihan 2.</w:t>
            </w:r>
          </w:p>
          <w:p w14:paraId="7AA0A304" w14:textId="77777777" w:rsidR="004152A3" w:rsidRPr="00BE48D9" w:rsidRDefault="004152A3" w:rsidP="00577858">
            <w:pPr>
              <w:spacing w:after="0" w:line="240" w:lineRule="auto"/>
              <w:jc w:val="both"/>
              <w:rPr>
                <w:rFonts w:ascii="Arial" w:eastAsia="Arial" w:hAnsi="Arial" w:cs="Arial"/>
                <w:sz w:val="20"/>
                <w:szCs w:val="19"/>
              </w:rPr>
            </w:pPr>
          </w:p>
          <w:p w14:paraId="63DB2CE5" w14:textId="6195E2CE" w:rsidR="008E35DA" w:rsidRPr="00BE48D9" w:rsidRDefault="008E35DA" w:rsidP="008266BC">
            <w:pPr>
              <w:spacing w:after="0" w:line="240" w:lineRule="auto"/>
              <w:contextualSpacing/>
              <w:jc w:val="both"/>
              <w:rPr>
                <w:rFonts w:ascii="Arial" w:eastAsia="Arial" w:hAnsi="Arial" w:cs="Arial"/>
                <w:b/>
                <w:sz w:val="20"/>
                <w:szCs w:val="19"/>
              </w:rPr>
            </w:pPr>
            <w:r w:rsidRPr="00BE48D9">
              <w:rPr>
                <w:rFonts w:ascii="Arial" w:eastAsia="Arial" w:hAnsi="Arial" w:cs="Arial"/>
                <w:b/>
                <w:sz w:val="20"/>
                <w:szCs w:val="19"/>
              </w:rPr>
              <w:t>Social Amelioration Program (SAP)</w:t>
            </w:r>
          </w:p>
          <w:p w14:paraId="0A773921" w14:textId="2ADA1F35" w:rsidR="00B45057" w:rsidRPr="00BE48D9" w:rsidRDefault="00B45057"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of </w:t>
            </w:r>
            <w:r w:rsidRPr="00BE48D9">
              <w:rPr>
                <w:rFonts w:ascii="Arial" w:eastAsia="Arial" w:hAnsi="Arial" w:cs="Arial"/>
                <w:b/>
                <w:sz w:val="20"/>
                <w:szCs w:val="19"/>
              </w:rPr>
              <w:t>₱</w:t>
            </w:r>
            <w:r w:rsidR="002258AB" w:rsidRPr="00BE48D9">
              <w:rPr>
                <w:rFonts w:ascii="Arial" w:eastAsia="Arial" w:hAnsi="Arial" w:cs="Arial"/>
                <w:b/>
                <w:sz w:val="20"/>
                <w:szCs w:val="19"/>
                <w:lang w:val="en-US"/>
              </w:rPr>
              <w:t xml:space="preserve">4,269,369,500.00 </w:t>
            </w:r>
            <w:r w:rsidRPr="00BE48D9">
              <w:rPr>
                <w:rFonts w:ascii="Arial" w:eastAsia="Arial" w:hAnsi="Arial" w:cs="Arial"/>
                <w:sz w:val="20"/>
                <w:szCs w:val="19"/>
              </w:rPr>
              <w:t xml:space="preserve">was paid to </w:t>
            </w:r>
            <w:r w:rsidR="002258AB" w:rsidRPr="00BE48D9">
              <w:rPr>
                <w:rFonts w:ascii="Arial" w:eastAsia="Arial" w:hAnsi="Arial" w:cs="Arial"/>
                <w:b/>
                <w:bCs/>
                <w:sz w:val="20"/>
                <w:szCs w:val="19"/>
                <w:lang w:val="en-US"/>
              </w:rPr>
              <w:t xml:space="preserve">776,249 </w:t>
            </w:r>
            <w:r w:rsidRPr="00BE48D9">
              <w:rPr>
                <w:rFonts w:ascii="Arial" w:eastAsia="Arial" w:hAnsi="Arial" w:cs="Arial"/>
                <w:b/>
                <w:bCs/>
                <w:sz w:val="20"/>
                <w:szCs w:val="19"/>
                <w:lang w:val="en-US"/>
              </w:rPr>
              <w:t>beneficiaries</w:t>
            </w:r>
            <w:r w:rsidRPr="00BE48D9">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BE48D9" w:rsidRDefault="004C2358"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amount of </w:t>
            </w:r>
            <w:r w:rsidRPr="00BE48D9">
              <w:rPr>
                <w:rFonts w:ascii="Arial" w:eastAsia="Arial" w:hAnsi="Arial" w:cs="Arial"/>
                <w:b/>
                <w:bCs/>
                <w:sz w:val="20"/>
                <w:szCs w:val="19"/>
              </w:rPr>
              <w:t>₱513,724,350.00</w:t>
            </w:r>
            <w:r w:rsidRPr="00BE48D9">
              <w:rPr>
                <w:rFonts w:ascii="Arial" w:eastAsia="Arial" w:hAnsi="Arial" w:cs="Arial"/>
                <w:sz w:val="20"/>
                <w:szCs w:val="19"/>
              </w:rPr>
              <w:t xml:space="preserve"> were paid through direct payout and cash cards to </w:t>
            </w:r>
            <w:r w:rsidRPr="00BE48D9">
              <w:rPr>
                <w:rFonts w:ascii="Arial" w:eastAsia="Arial" w:hAnsi="Arial" w:cs="Arial"/>
                <w:b/>
                <w:bCs/>
                <w:sz w:val="20"/>
                <w:szCs w:val="19"/>
              </w:rPr>
              <w:t>123,789</w:t>
            </w:r>
            <w:r w:rsidRPr="00BE48D9">
              <w:rPr>
                <w:rFonts w:ascii="Arial" w:eastAsia="Arial" w:hAnsi="Arial" w:cs="Arial"/>
                <w:sz w:val="20"/>
                <w:szCs w:val="19"/>
              </w:rPr>
              <w:t xml:space="preserve"> </w:t>
            </w:r>
            <w:r w:rsidRPr="00BE48D9">
              <w:rPr>
                <w:rFonts w:ascii="Arial" w:eastAsia="Arial" w:hAnsi="Arial" w:cs="Arial"/>
                <w:b/>
                <w:sz w:val="20"/>
                <w:szCs w:val="19"/>
              </w:rPr>
              <w:t>4Ps beneficiaries</w:t>
            </w:r>
            <w:r w:rsidRPr="00BE48D9">
              <w:rPr>
                <w:rFonts w:ascii="Arial" w:eastAsia="Arial" w:hAnsi="Arial" w:cs="Arial"/>
                <w:sz w:val="20"/>
                <w:szCs w:val="19"/>
              </w:rPr>
              <w:t xml:space="preserve"> while a total amount of </w:t>
            </w:r>
            <w:r w:rsidRPr="00BE48D9">
              <w:rPr>
                <w:rFonts w:ascii="Arial" w:eastAsia="Arial" w:hAnsi="Arial" w:cs="Arial"/>
                <w:b/>
                <w:sz w:val="20"/>
                <w:szCs w:val="19"/>
              </w:rPr>
              <w:t>₱</w:t>
            </w:r>
            <w:r w:rsidRPr="00BE48D9">
              <w:rPr>
                <w:rFonts w:ascii="Arial" w:eastAsia="Arial" w:hAnsi="Arial" w:cs="Arial"/>
                <w:b/>
                <w:sz w:val="20"/>
                <w:szCs w:val="19"/>
                <w:lang w:val="en-US"/>
              </w:rPr>
              <w:t xml:space="preserve">2,259,823,500.00 </w:t>
            </w:r>
            <w:r w:rsidRPr="00BE48D9">
              <w:rPr>
                <w:rFonts w:ascii="Arial" w:eastAsia="Arial" w:hAnsi="Arial" w:cs="Arial"/>
                <w:sz w:val="20"/>
                <w:szCs w:val="19"/>
              </w:rPr>
              <w:t xml:space="preserve">were paid through financial service providers (FSPs) to </w:t>
            </w:r>
            <w:r w:rsidRPr="00BE48D9">
              <w:rPr>
                <w:rFonts w:ascii="Arial" w:eastAsia="Arial" w:hAnsi="Arial" w:cs="Arial"/>
                <w:b/>
                <w:sz w:val="20"/>
                <w:szCs w:val="19"/>
                <w:lang w:val="en-US"/>
              </w:rPr>
              <w:t xml:space="preserve">410,877 </w:t>
            </w:r>
            <w:r w:rsidRPr="00BE48D9">
              <w:rPr>
                <w:rFonts w:ascii="Arial" w:eastAsia="Arial" w:hAnsi="Arial" w:cs="Arial"/>
                <w:b/>
                <w:sz w:val="20"/>
                <w:szCs w:val="19"/>
              </w:rPr>
              <w:t>non-4Ps beneficiaries</w:t>
            </w:r>
            <w:r w:rsidRPr="00BE48D9">
              <w:rPr>
                <w:rFonts w:ascii="Arial" w:eastAsia="Arial" w:hAnsi="Arial" w:cs="Arial"/>
                <w:sz w:val="20"/>
                <w:szCs w:val="19"/>
              </w:rPr>
              <w:t xml:space="preserve"> in Pangasinan for the second tranche implementation.</w:t>
            </w:r>
          </w:p>
          <w:p w14:paraId="6261C4AB" w14:textId="27F51136" w:rsidR="001E6968" w:rsidRPr="00BE48D9" w:rsidRDefault="001E6968"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A total amount of</w:t>
            </w:r>
            <w:r w:rsidRPr="00BE48D9">
              <w:rPr>
                <w:rFonts w:ascii="Arial" w:eastAsia="Arial" w:hAnsi="Arial" w:cs="Arial"/>
                <w:b/>
                <w:sz w:val="20"/>
                <w:szCs w:val="19"/>
              </w:rPr>
              <w:t xml:space="preserve"> ₱</w:t>
            </w:r>
            <w:r w:rsidR="00B45057" w:rsidRPr="00BE48D9">
              <w:rPr>
                <w:rFonts w:ascii="Arial" w:eastAsia="Arial" w:hAnsi="Arial" w:cs="Arial"/>
                <w:b/>
                <w:sz w:val="20"/>
                <w:szCs w:val="19"/>
              </w:rPr>
              <w:t xml:space="preserve">262,333,500.00 </w:t>
            </w:r>
            <w:r w:rsidRPr="00BE48D9">
              <w:rPr>
                <w:rFonts w:ascii="Arial" w:eastAsia="Arial" w:hAnsi="Arial" w:cs="Arial"/>
                <w:sz w:val="20"/>
                <w:szCs w:val="19"/>
              </w:rPr>
              <w:t xml:space="preserve">was paid to </w:t>
            </w:r>
            <w:r w:rsidR="00B45057" w:rsidRPr="00BE48D9">
              <w:rPr>
                <w:rFonts w:ascii="Arial" w:eastAsia="Arial" w:hAnsi="Arial" w:cs="Arial"/>
                <w:b/>
                <w:sz w:val="20"/>
                <w:szCs w:val="19"/>
              </w:rPr>
              <w:t xml:space="preserve">47,697 </w:t>
            </w:r>
            <w:r w:rsidRPr="00BE48D9">
              <w:rPr>
                <w:rFonts w:ascii="Arial" w:eastAsia="Arial" w:hAnsi="Arial" w:cs="Arial"/>
                <w:b/>
                <w:sz w:val="20"/>
                <w:szCs w:val="19"/>
              </w:rPr>
              <w:t>waitlisted beneficiaries</w:t>
            </w:r>
            <w:r w:rsidRPr="00BE48D9">
              <w:rPr>
                <w:rFonts w:ascii="Arial" w:eastAsia="Arial" w:hAnsi="Arial" w:cs="Arial"/>
                <w:sz w:val="20"/>
                <w:szCs w:val="19"/>
              </w:rPr>
              <w:t xml:space="preserve"> in the Region.</w:t>
            </w:r>
          </w:p>
          <w:p w14:paraId="239754A4"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amount of </w:t>
            </w:r>
            <w:r w:rsidRPr="00BE48D9">
              <w:rPr>
                <w:rFonts w:ascii="Arial" w:eastAsia="Arial" w:hAnsi="Arial" w:cs="Arial"/>
                <w:b/>
                <w:sz w:val="20"/>
                <w:szCs w:val="19"/>
              </w:rPr>
              <w:t>₱</w:t>
            </w:r>
            <w:r w:rsidRPr="00BE48D9">
              <w:rPr>
                <w:rFonts w:ascii="Arial" w:eastAsia="Arial" w:hAnsi="Arial" w:cs="Arial"/>
                <w:b/>
                <w:sz w:val="20"/>
                <w:szCs w:val="19"/>
                <w:lang w:val="en-US"/>
              </w:rPr>
              <w:t xml:space="preserve">15,130,500.00 </w:t>
            </w:r>
            <w:r w:rsidRPr="00BE48D9">
              <w:rPr>
                <w:rFonts w:ascii="Arial" w:eastAsia="Arial" w:hAnsi="Arial" w:cs="Arial"/>
                <w:sz w:val="20"/>
                <w:szCs w:val="19"/>
              </w:rPr>
              <w:t xml:space="preserve">was paid to </w:t>
            </w:r>
            <w:r w:rsidRPr="00BE48D9">
              <w:rPr>
                <w:rFonts w:ascii="Arial" w:eastAsia="Arial" w:hAnsi="Arial" w:cs="Arial"/>
                <w:b/>
                <w:sz w:val="20"/>
                <w:szCs w:val="19"/>
              </w:rPr>
              <w:t xml:space="preserve">1,887 </w:t>
            </w:r>
            <w:r w:rsidRPr="00BE48D9">
              <w:rPr>
                <w:rFonts w:ascii="Arial" w:eastAsia="Arial" w:hAnsi="Arial" w:cs="Arial"/>
                <w:b/>
                <w:bCs/>
                <w:sz w:val="20"/>
                <w:szCs w:val="19"/>
              </w:rPr>
              <w:t>TNVS/PUV drivers</w:t>
            </w:r>
            <w:r w:rsidRPr="00BE48D9">
              <w:rPr>
                <w:rFonts w:ascii="Arial" w:eastAsia="Arial" w:hAnsi="Arial" w:cs="Arial"/>
                <w:sz w:val="20"/>
                <w:szCs w:val="19"/>
              </w:rPr>
              <w:t xml:space="preserve"> in the Region.</w:t>
            </w:r>
          </w:p>
          <w:p w14:paraId="7F96C9ED"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232996A5" w:rsidR="008E35DA" w:rsidRPr="005D52F5" w:rsidRDefault="00BE48D9"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BE48D9">
              <w:rPr>
                <w:rFonts w:ascii="Arial" w:eastAsia="Arial" w:hAnsi="Arial" w:cs="Arial"/>
                <w:color w:val="0070C0"/>
                <w:sz w:val="20"/>
                <w:szCs w:val="20"/>
              </w:rPr>
              <w:t>0</w:t>
            </w:r>
            <w:r w:rsidR="00125F94">
              <w:rPr>
                <w:rFonts w:ascii="Arial" w:eastAsia="Arial" w:hAnsi="Arial" w:cs="Arial"/>
                <w:color w:val="0070C0"/>
                <w:sz w:val="20"/>
                <w:szCs w:val="20"/>
              </w:rPr>
              <w:t>6</w:t>
            </w:r>
            <w:r w:rsidR="00CA252C" w:rsidRPr="00BE48D9">
              <w:rPr>
                <w:rFonts w:ascii="Arial" w:eastAsia="Arial" w:hAnsi="Arial" w:cs="Arial"/>
                <w:color w:val="0070C0"/>
                <w:sz w:val="20"/>
                <w:szCs w:val="20"/>
              </w:rPr>
              <w:t xml:space="preserve"> </w:t>
            </w:r>
            <w:r w:rsidRPr="00BE48D9">
              <w:rPr>
                <w:rFonts w:ascii="Arial" w:eastAsia="Arial" w:hAnsi="Arial" w:cs="Arial"/>
                <w:color w:val="0070C0"/>
                <w:sz w:val="20"/>
                <w:szCs w:val="20"/>
              </w:rPr>
              <w:t>April</w:t>
            </w:r>
            <w:r w:rsidR="00CA252C" w:rsidRPr="00BE48D9">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7B540F5" w:rsidR="008E35DA" w:rsidRDefault="008E35DA" w:rsidP="00BE48D9">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BE48D9">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BB6145" w:rsidRPr="00BE48D9">
              <w:rPr>
                <w:rFonts w:ascii="Arial" w:eastAsia="Arial" w:hAnsi="Arial" w:cs="Arial"/>
                <w:b/>
                <w:color w:val="0070C0"/>
                <w:sz w:val="20"/>
                <w:szCs w:val="19"/>
                <w:lang w:bidi="en-US"/>
              </w:rPr>
              <w:t>192,</w:t>
            </w:r>
            <w:r w:rsidR="00125F94">
              <w:rPr>
                <w:rFonts w:ascii="Arial" w:eastAsia="Arial" w:hAnsi="Arial" w:cs="Arial"/>
                <w:b/>
                <w:color w:val="0070C0"/>
                <w:sz w:val="20"/>
                <w:szCs w:val="19"/>
                <w:lang w:bidi="en-US"/>
              </w:rPr>
              <w:t>719</w:t>
            </w:r>
            <w:r w:rsidR="00BB6145" w:rsidRPr="00BE48D9">
              <w:rPr>
                <w:rFonts w:ascii="Arial" w:eastAsia="Arial" w:hAnsi="Arial" w:cs="Arial"/>
                <w:b/>
                <w:color w:val="0070C0"/>
                <w:sz w:val="20"/>
                <w:szCs w:val="19"/>
                <w:lang w:bidi="en-US"/>
              </w:rPr>
              <w:t xml:space="preserve"> </w:t>
            </w:r>
            <w:r w:rsidRPr="00BE48D9">
              <w:rPr>
                <w:rFonts w:ascii="Arial" w:eastAsia="Arial" w:hAnsi="Arial" w:cs="Arial"/>
                <w:b/>
                <w:color w:val="0070C0"/>
                <w:sz w:val="20"/>
                <w:szCs w:val="19"/>
                <w:lang w:bidi="en-US"/>
              </w:rPr>
              <w:t>clients</w:t>
            </w:r>
            <w:r w:rsidRPr="00BE48D9">
              <w:rPr>
                <w:rFonts w:ascii="Arial" w:eastAsia="Arial" w:hAnsi="Arial" w:cs="Arial"/>
                <w:color w:val="0070C0"/>
                <w:sz w:val="20"/>
                <w:szCs w:val="19"/>
                <w:lang w:bidi="en-US"/>
              </w:rPr>
              <w:t xml:space="preserve"> were served and provided with assistance amounting to </w:t>
            </w:r>
            <w:r w:rsidR="00BE48D9" w:rsidRPr="00BE48D9">
              <w:rPr>
                <w:rFonts w:ascii="Arial" w:eastAsia="Arial" w:hAnsi="Arial" w:cs="Arial"/>
                <w:b/>
                <w:color w:val="0070C0"/>
                <w:sz w:val="20"/>
                <w:szCs w:val="19"/>
                <w:lang w:bidi="en-US"/>
              </w:rPr>
              <w:t>₱592,</w:t>
            </w:r>
            <w:r w:rsidR="00125F94" w:rsidRPr="00125F94">
              <w:rPr>
                <w:rFonts w:ascii="Arial" w:eastAsia="Arial" w:hAnsi="Arial" w:cs="Arial"/>
                <w:b/>
                <w:color w:val="0070C0"/>
                <w:sz w:val="20"/>
                <w:szCs w:val="19"/>
                <w:lang w:bidi="en-US"/>
              </w:rPr>
              <w:t>528,548.67</w:t>
            </w:r>
            <w:r w:rsidRPr="00BE48D9">
              <w:rPr>
                <w:rFonts w:ascii="Arial" w:eastAsia="Arial" w:hAnsi="Arial" w:cs="Arial"/>
                <w:color w:val="0070C0"/>
                <w:sz w:val="20"/>
                <w:szCs w:val="19"/>
                <w:lang w:bidi="en-US"/>
              </w:rPr>
              <w:t>through medical</w:t>
            </w:r>
            <w:r w:rsidR="001A244D" w:rsidRPr="00BE48D9">
              <w:rPr>
                <w:rFonts w:ascii="Arial" w:eastAsia="Arial" w:hAnsi="Arial" w:cs="Arial"/>
                <w:color w:val="0070C0"/>
                <w:sz w:val="20"/>
                <w:szCs w:val="19"/>
                <w:lang w:bidi="en-US"/>
              </w:rPr>
              <w:t xml:space="preserve"> assistance</w:t>
            </w:r>
            <w:r w:rsidRPr="00BE48D9">
              <w:rPr>
                <w:rFonts w:ascii="Arial" w:eastAsia="Arial" w:hAnsi="Arial" w:cs="Arial"/>
                <w:color w:val="0070C0"/>
                <w:sz w:val="20"/>
                <w:szCs w:val="19"/>
                <w:lang w:bidi="en-US"/>
              </w:rPr>
              <w:t>, burial</w:t>
            </w:r>
            <w:r w:rsidR="001A244D" w:rsidRPr="00BE48D9">
              <w:rPr>
                <w:rFonts w:ascii="Arial" w:eastAsia="Arial" w:hAnsi="Arial" w:cs="Arial"/>
                <w:color w:val="0070C0"/>
                <w:sz w:val="20"/>
                <w:szCs w:val="19"/>
                <w:lang w:bidi="en-US"/>
              </w:rPr>
              <w:t xml:space="preserve"> assistance</w:t>
            </w:r>
            <w:r w:rsidRPr="00BE48D9">
              <w:rPr>
                <w:rFonts w:ascii="Arial" w:eastAsia="Arial" w:hAnsi="Arial" w:cs="Arial"/>
                <w:color w:val="0070C0"/>
                <w:sz w:val="20"/>
                <w:szCs w:val="19"/>
                <w:lang w:bidi="en-US"/>
              </w:rPr>
              <w:t xml:space="preserve">, food </w:t>
            </w:r>
            <w:r w:rsidR="001A244D" w:rsidRPr="00BE48D9">
              <w:rPr>
                <w:rFonts w:ascii="Arial" w:eastAsia="Arial" w:hAnsi="Arial" w:cs="Arial"/>
                <w:color w:val="0070C0"/>
                <w:sz w:val="20"/>
                <w:szCs w:val="19"/>
                <w:lang w:bidi="en-US"/>
              </w:rPr>
              <w:t xml:space="preserve">assistance, </w:t>
            </w:r>
            <w:r w:rsidRPr="00BE48D9">
              <w:rPr>
                <w:rFonts w:ascii="Arial" w:eastAsia="Arial" w:hAnsi="Arial" w:cs="Arial"/>
                <w:color w:val="0070C0"/>
                <w:sz w:val="20"/>
                <w:szCs w:val="19"/>
                <w:lang w:bidi="en-US"/>
              </w:rPr>
              <w:t xml:space="preserve">and other </w:t>
            </w:r>
            <w:r w:rsidR="001A244D" w:rsidRPr="00BE48D9">
              <w:rPr>
                <w:rFonts w:ascii="Arial" w:eastAsia="Arial" w:hAnsi="Arial" w:cs="Arial"/>
                <w:color w:val="0070C0"/>
                <w:sz w:val="20"/>
                <w:szCs w:val="19"/>
                <w:lang w:bidi="en-US"/>
              </w:rPr>
              <w:t>AICS services</w:t>
            </w:r>
            <w:r w:rsidRPr="00BE48D9">
              <w:rPr>
                <w:rFonts w:ascii="Arial" w:eastAsia="Arial" w:hAnsi="Arial" w:cs="Arial"/>
                <w:color w:val="0070C0"/>
                <w:sz w:val="20"/>
                <w:szCs w:val="19"/>
                <w:lang w:bidi="en-US"/>
              </w:rPr>
              <w:t xml:space="preserve">. </w:t>
            </w:r>
          </w:p>
          <w:p w14:paraId="075B6C20" w14:textId="15330332" w:rsidR="008E35DA"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through the Sustainable Livelihood Program (SLP) under its Livelihood Assistance Grant 1 (LAG 1) </w:t>
            </w:r>
            <w:r w:rsidR="001A244D" w:rsidRPr="005D52F5">
              <w:rPr>
                <w:rFonts w:ascii="Arial" w:eastAsia="Arial" w:hAnsi="Arial" w:cs="Arial"/>
                <w:sz w:val="20"/>
                <w:szCs w:val="19"/>
                <w:lang w:bidi="en-US"/>
              </w:rPr>
              <w:t xml:space="preserve">has </w:t>
            </w:r>
            <w:r w:rsidRPr="005D52F5">
              <w:rPr>
                <w:rFonts w:ascii="Arial" w:eastAsia="Arial" w:hAnsi="Arial" w:cs="Arial"/>
                <w:sz w:val="20"/>
                <w:szCs w:val="19"/>
                <w:lang w:bidi="en-US"/>
              </w:rPr>
              <w:t xml:space="preserve">already disbursed a total amount of </w:t>
            </w:r>
            <w:r w:rsidRPr="005D52F5">
              <w:rPr>
                <w:rFonts w:ascii="Arial" w:eastAsia="Arial" w:hAnsi="Arial" w:cs="Arial"/>
                <w:b/>
                <w:sz w:val="20"/>
                <w:szCs w:val="19"/>
                <w:lang w:bidi="en-US"/>
              </w:rPr>
              <w:t>₱50,031,597.20</w:t>
            </w:r>
            <w:r w:rsidRPr="005D52F5">
              <w:rPr>
                <w:rFonts w:ascii="Arial" w:eastAsia="Arial" w:hAnsi="Arial" w:cs="Arial"/>
                <w:sz w:val="20"/>
                <w:szCs w:val="19"/>
                <w:lang w:bidi="en-US"/>
              </w:rPr>
              <w:t xml:space="preserve"> to </w:t>
            </w:r>
            <w:r w:rsidRPr="005D52F5">
              <w:rPr>
                <w:rFonts w:ascii="Arial" w:eastAsia="Arial" w:hAnsi="Arial" w:cs="Arial"/>
                <w:b/>
                <w:sz w:val="20"/>
                <w:szCs w:val="19"/>
                <w:lang w:bidi="en-US"/>
              </w:rPr>
              <w:t xml:space="preserve">5,991 </w:t>
            </w:r>
            <w:r w:rsidRPr="005D52F5">
              <w:rPr>
                <w:rFonts w:ascii="Arial" w:eastAsia="Arial" w:hAnsi="Arial" w:cs="Arial"/>
                <w:sz w:val="20"/>
                <w:szCs w:val="19"/>
                <w:lang w:bidi="en-US"/>
              </w:rPr>
              <w:t>beneficiaries.</w:t>
            </w:r>
          </w:p>
          <w:p w14:paraId="413271BD" w14:textId="243F2BE6" w:rsidR="005B7AF6"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DSWD-FO II ensures provision of augmentation support to LGUs, stakeholders and partners.</w:t>
            </w:r>
          </w:p>
          <w:p w14:paraId="2683E12F" w14:textId="77777777" w:rsidR="009104C9" w:rsidRPr="005D52F5"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5D52F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758507C8" w14:textId="77777777" w:rsidR="008E35DA"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ducted payout to </w:t>
            </w:r>
            <w:r w:rsidRPr="005D52F5">
              <w:rPr>
                <w:rFonts w:ascii="Arial" w:eastAsia="Arial" w:hAnsi="Arial" w:cs="Arial"/>
                <w:b/>
                <w:sz w:val="20"/>
                <w:szCs w:val="19"/>
                <w:lang w:bidi="en-US"/>
              </w:rPr>
              <w:t>19,554 beneficiaries</w:t>
            </w:r>
            <w:r w:rsidRPr="005D52F5">
              <w:rPr>
                <w:rFonts w:ascii="Arial" w:eastAsia="Arial" w:hAnsi="Arial" w:cs="Arial"/>
                <w:sz w:val="20"/>
                <w:szCs w:val="19"/>
                <w:lang w:bidi="en-US"/>
              </w:rPr>
              <w:t xml:space="preserve"> of the Bayanihan 2 with a total amount of</w:t>
            </w:r>
            <w:r w:rsidRPr="005D52F5">
              <w:t xml:space="preserve"> </w:t>
            </w:r>
            <w:r w:rsidRPr="005D52F5">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B7E5C0C" w:rsidR="008E35DA" w:rsidRPr="00BE48D9" w:rsidRDefault="000D4A6C" w:rsidP="000D4A6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BE48D9">
              <w:rPr>
                <w:rFonts w:ascii="Arial" w:eastAsia="Arial" w:hAnsi="Arial" w:cs="Arial"/>
                <w:sz w:val="20"/>
                <w:szCs w:val="20"/>
              </w:rPr>
              <w:t>05 April</w:t>
            </w:r>
            <w:r w:rsidR="008E35DA" w:rsidRPr="00BE48D9">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08FF10" w14:textId="6439BBE0" w:rsidR="000D4A6C" w:rsidRPr="00BE48D9" w:rsidRDefault="00C25871"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DSWD-FO CALABARZON</w:t>
            </w:r>
            <w:r w:rsidR="000D4A6C" w:rsidRPr="00BE48D9">
              <w:rPr>
                <w:rFonts w:ascii="Arial" w:eastAsia="Arial" w:hAnsi="Arial" w:cs="Arial"/>
                <w:sz w:val="20"/>
                <w:szCs w:val="20"/>
              </w:rPr>
              <w:t xml:space="preserve"> Regional Director attended the Regional Task Force (RTF) Against COVID-19 1st Inter-cluster meeting. The meeting served as a venue to discuss regional strategies for the spike of cases in the region. </w:t>
            </w:r>
          </w:p>
          <w:p w14:paraId="33D9BDB6" w14:textId="4A1453E1" w:rsidR="00831B1A" w:rsidRPr="00BE48D9" w:rsidRDefault="00831B1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DSWD-FO CALABARZON Emergency Operations Center (EOC) </w:t>
            </w:r>
            <w:r w:rsidR="000D4A6C" w:rsidRPr="00BE48D9">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08E2AB52" w14:textId="6CB1A1EA" w:rsidR="000D4A6C" w:rsidRPr="00BE48D9" w:rsidRDefault="000D4A6C"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DSWD-FO CALABARZON DRMD coordinated with the Provincial Social Welfare and Development Offices (PSWDO) of Cavite and Laguna for the administrative and logistical requirements of hauling and distribution of Family Food Packs (FFPs) to LGUs with reported spike of COVID-19 cases.</w:t>
            </w:r>
          </w:p>
          <w:p w14:paraId="759D7B53" w14:textId="6D7FD49F" w:rsidR="000D4A6C" w:rsidRPr="00BE48D9" w:rsidRDefault="000D4A6C"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DSWD-FO CALABARZON Occupational Safety and Health Committee (OSCH) coordinated with Department of Health – Health Emergency Management Bureau (DOH-HEMB) for the status of the vaccination program for the frontline workers of the Field Office.</w:t>
            </w:r>
          </w:p>
          <w:p w14:paraId="5C0CCEBF" w14:textId="4AC6A95B" w:rsidR="000D4A6C" w:rsidRPr="00BE48D9" w:rsidRDefault="000D4A6C"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DSWD-FO CALABARZON DRMD in collaboration with the Protective Services Division (PROTSD) coordinated with Tanauan City Disaster Risk Reduction and Management Office (CDRRMO) for the conduct of Psychosocial Support Training for their response teams.</w:t>
            </w:r>
          </w:p>
          <w:p w14:paraId="425BDA54" w14:textId="4DBFEEED" w:rsidR="000D4A6C" w:rsidRPr="00BE48D9" w:rsidRDefault="000D4A6C"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DSWD-FO CALABARZON DRMD mobilized 11 community volunteers for the production of Family Food Packs in DSWD FO IV-A warehouse in General Mariano Alvarez, Cavite.</w:t>
            </w:r>
          </w:p>
          <w:p w14:paraId="24162B0D" w14:textId="77777777" w:rsidR="008E35DA"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The Crisis Intervention Section has provided a total amount of grants worth </w:t>
            </w:r>
            <w:r w:rsidRPr="00BE48D9">
              <w:rPr>
                <w:rFonts w:ascii="Arial" w:eastAsia="Arial" w:hAnsi="Arial" w:cs="Arial"/>
                <w:b/>
                <w:bCs/>
                <w:sz w:val="20"/>
                <w:szCs w:val="20"/>
              </w:rPr>
              <w:t>₱217,679,878.58</w:t>
            </w:r>
            <w:r w:rsidRPr="00BE48D9">
              <w:rPr>
                <w:rFonts w:ascii="Arial" w:eastAsia="Arial" w:hAnsi="Arial" w:cs="Arial"/>
                <w:sz w:val="20"/>
                <w:szCs w:val="20"/>
              </w:rPr>
              <w:t xml:space="preserve"> to </w:t>
            </w:r>
            <w:r w:rsidRPr="00BE48D9">
              <w:rPr>
                <w:rFonts w:ascii="Arial" w:eastAsia="Arial" w:hAnsi="Arial" w:cs="Arial"/>
                <w:b/>
                <w:bCs/>
                <w:sz w:val="20"/>
                <w:szCs w:val="20"/>
              </w:rPr>
              <w:t xml:space="preserve">80,200 clients </w:t>
            </w:r>
            <w:r w:rsidRPr="00BE48D9">
              <w:rPr>
                <w:rFonts w:ascii="Arial" w:eastAsia="Arial" w:hAnsi="Arial" w:cs="Arial"/>
                <w:bCs/>
                <w:sz w:val="20"/>
                <w:szCs w:val="20"/>
              </w:rPr>
              <w:t>as of 08 January 2021.</w:t>
            </w:r>
          </w:p>
          <w:p w14:paraId="7C80ED42" w14:textId="6817112F" w:rsidR="00B45057"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The Sustainable Livelihood Program (SLP) has provided </w:t>
            </w:r>
            <w:r w:rsidRPr="00BE48D9">
              <w:rPr>
                <w:rFonts w:ascii="Arial" w:eastAsia="Arial" w:hAnsi="Arial" w:cs="Arial"/>
                <w:b/>
                <w:bCs/>
                <w:sz w:val="20"/>
                <w:szCs w:val="20"/>
              </w:rPr>
              <w:t>₱23,869,000.00</w:t>
            </w:r>
            <w:r w:rsidRPr="00BE48D9">
              <w:rPr>
                <w:rFonts w:ascii="Arial" w:eastAsia="Arial" w:hAnsi="Arial" w:cs="Arial"/>
                <w:sz w:val="20"/>
                <w:szCs w:val="20"/>
              </w:rPr>
              <w:t xml:space="preserve"> to </w:t>
            </w:r>
            <w:r w:rsidRPr="00BE48D9">
              <w:rPr>
                <w:rFonts w:ascii="Arial" w:eastAsia="Arial" w:hAnsi="Arial" w:cs="Arial"/>
                <w:b/>
                <w:bCs/>
                <w:sz w:val="20"/>
                <w:szCs w:val="20"/>
              </w:rPr>
              <w:t>1,538 beneficiaries</w:t>
            </w:r>
            <w:r w:rsidRPr="00BE48D9">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BE48D9"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BE48D9" w:rsidRDefault="008E35DA" w:rsidP="008266BC">
            <w:pPr>
              <w:spacing w:after="0" w:line="240" w:lineRule="auto"/>
              <w:ind w:right="57"/>
              <w:contextualSpacing/>
              <w:jc w:val="both"/>
              <w:rPr>
                <w:rFonts w:ascii="Arial" w:eastAsia="Arial" w:hAnsi="Arial" w:cs="Arial"/>
                <w:b/>
                <w:sz w:val="20"/>
                <w:szCs w:val="20"/>
              </w:rPr>
            </w:pPr>
            <w:r w:rsidRPr="00BE48D9">
              <w:rPr>
                <w:rFonts w:ascii="Arial" w:eastAsia="Arial" w:hAnsi="Arial" w:cs="Arial"/>
                <w:b/>
                <w:sz w:val="20"/>
                <w:szCs w:val="20"/>
              </w:rPr>
              <w:t>Social Amelioration Program (SAP)</w:t>
            </w:r>
          </w:p>
          <w:p w14:paraId="165D3C63" w14:textId="77777777" w:rsidR="00C25871"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For the SAP – ESP Bayanihan 2 implementation, DSWD-FO CALABARZON provided assistance amounting to ₱</w:t>
            </w:r>
            <w:r w:rsidR="00F33956" w:rsidRPr="00BE48D9">
              <w:rPr>
                <w:rFonts w:ascii="Arial" w:eastAsia="Arial" w:hAnsi="Arial" w:cs="Arial"/>
                <w:sz w:val="20"/>
                <w:szCs w:val="20"/>
              </w:rPr>
              <w:t xml:space="preserve">11,202,250.00 </w:t>
            </w:r>
            <w:r w:rsidRPr="00BE48D9">
              <w:rPr>
                <w:rFonts w:ascii="Arial" w:eastAsia="Arial" w:hAnsi="Arial" w:cs="Arial"/>
                <w:sz w:val="20"/>
                <w:szCs w:val="20"/>
              </w:rPr>
              <w:t>for beneficiaries under granular lockdown, while it has disbursed ₱</w:t>
            </w:r>
            <w:r w:rsidR="00CA7A09" w:rsidRPr="00BE48D9">
              <w:rPr>
                <w:rFonts w:ascii="Arial" w:eastAsia="Arial" w:hAnsi="Arial" w:cs="Arial"/>
                <w:sz w:val="20"/>
                <w:szCs w:val="20"/>
              </w:rPr>
              <w:t xml:space="preserve">866,807,500.00 </w:t>
            </w:r>
            <w:r w:rsidRPr="00BE48D9">
              <w:rPr>
                <w:rFonts w:ascii="Arial" w:eastAsia="Arial" w:hAnsi="Arial" w:cs="Arial"/>
                <w:sz w:val="20"/>
                <w:szCs w:val="20"/>
              </w:rPr>
              <w:t>for additional families</w:t>
            </w:r>
            <w:r w:rsidR="00026769" w:rsidRPr="00BE48D9">
              <w:rPr>
                <w:rFonts w:ascii="Arial" w:eastAsia="Arial" w:hAnsi="Arial" w:cs="Arial"/>
                <w:sz w:val="20"/>
                <w:szCs w:val="20"/>
              </w:rPr>
              <w:t>.</w:t>
            </w:r>
          </w:p>
          <w:p w14:paraId="40489568" w14:textId="6E4CE0E9" w:rsidR="008E35DA"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lastRenderedPageBreak/>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E860E3"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E01D7">
              <w:rPr>
                <w:rFonts w:ascii="Arial" w:eastAsia="Arial" w:hAnsi="Arial" w:cs="Arial"/>
                <w:color w:val="0070C0"/>
                <w:sz w:val="20"/>
                <w:szCs w:val="20"/>
              </w:rPr>
              <w:t>05</w:t>
            </w:r>
            <w:r w:rsidR="00C71058" w:rsidRPr="002E01D7">
              <w:rPr>
                <w:rFonts w:ascii="Arial" w:eastAsia="Arial" w:hAnsi="Arial" w:cs="Arial"/>
                <w:color w:val="0070C0"/>
                <w:sz w:val="20"/>
                <w:szCs w:val="20"/>
              </w:rPr>
              <w:t xml:space="preserve"> </w:t>
            </w:r>
            <w:r w:rsidRPr="002E01D7">
              <w:rPr>
                <w:rFonts w:ascii="Arial" w:eastAsia="Arial" w:hAnsi="Arial" w:cs="Arial"/>
                <w:color w:val="0070C0"/>
                <w:sz w:val="20"/>
                <w:szCs w:val="20"/>
              </w:rPr>
              <w:t>April</w:t>
            </w:r>
            <w:r w:rsidR="008E35DA" w:rsidRPr="002E01D7">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E01D7" w:rsidRDefault="00C71058" w:rsidP="005B09E5">
            <w:pPr>
              <w:pStyle w:val="ListParagraph"/>
              <w:numPr>
                <w:ilvl w:val="0"/>
                <w:numId w:val="4"/>
              </w:numPr>
              <w:spacing w:after="0" w:line="240" w:lineRule="auto"/>
              <w:jc w:val="both"/>
              <w:rPr>
                <w:rFonts w:ascii="Arial" w:eastAsia="Times New Roman" w:hAnsi="Arial" w:cs="Arial"/>
                <w:color w:val="0070C0"/>
                <w:sz w:val="20"/>
                <w:szCs w:val="20"/>
              </w:rPr>
            </w:pPr>
            <w:r w:rsidRPr="002E01D7">
              <w:rPr>
                <w:rFonts w:ascii="Arial" w:eastAsia="Times New Roman" w:hAnsi="Arial" w:cs="Arial"/>
                <w:color w:val="0070C0"/>
                <w:sz w:val="20"/>
                <w:szCs w:val="20"/>
              </w:rPr>
              <w:t xml:space="preserve">DSWD-FO VI provided </w:t>
            </w:r>
            <w:r w:rsidR="00E53832" w:rsidRPr="002E01D7">
              <w:rPr>
                <w:rFonts w:ascii="Arial" w:eastAsia="Times New Roman" w:hAnsi="Arial" w:cs="Arial"/>
                <w:b/>
                <w:color w:val="0070C0"/>
                <w:sz w:val="20"/>
                <w:szCs w:val="20"/>
              </w:rPr>
              <w:t>₱</w:t>
            </w:r>
            <w:r w:rsidR="002E01D7" w:rsidRPr="002E01D7">
              <w:rPr>
                <w:rFonts w:ascii="Arial" w:eastAsia="Times New Roman" w:hAnsi="Arial" w:cs="Arial"/>
                <w:b/>
                <w:color w:val="0070C0"/>
                <w:sz w:val="20"/>
                <w:szCs w:val="20"/>
              </w:rPr>
              <w:t>612,500.00</w:t>
            </w:r>
            <w:r w:rsidR="002E01D7" w:rsidRPr="002E01D7">
              <w:rPr>
                <w:rFonts w:ascii="Arial" w:eastAsia="Times New Roman" w:hAnsi="Arial" w:cs="Arial"/>
                <w:b/>
                <w:color w:val="0070C0"/>
                <w:sz w:val="20"/>
                <w:szCs w:val="20"/>
              </w:rPr>
              <w:t xml:space="preserve"> </w:t>
            </w:r>
            <w:r w:rsidRPr="002E01D7">
              <w:rPr>
                <w:rFonts w:ascii="Arial" w:eastAsia="Times New Roman" w:hAnsi="Arial" w:cs="Arial"/>
                <w:color w:val="0070C0"/>
                <w:sz w:val="20"/>
                <w:szCs w:val="20"/>
              </w:rPr>
              <w:t>worth of assistance to</w:t>
            </w:r>
            <w:r w:rsidR="00E53832" w:rsidRPr="002E01D7">
              <w:rPr>
                <w:color w:val="0070C0"/>
              </w:rPr>
              <w:t xml:space="preserve"> </w:t>
            </w:r>
            <w:r w:rsidR="002E01D7" w:rsidRPr="002E01D7">
              <w:rPr>
                <w:rFonts w:ascii="Arial" w:eastAsia="Times New Roman" w:hAnsi="Arial" w:cs="Arial"/>
                <w:b/>
                <w:color w:val="0070C0"/>
                <w:sz w:val="20"/>
                <w:szCs w:val="20"/>
              </w:rPr>
              <w:t>108</w:t>
            </w:r>
            <w:r w:rsidR="00625D7E" w:rsidRPr="002E01D7">
              <w:rPr>
                <w:rFonts w:ascii="Arial" w:eastAsia="Times New Roman" w:hAnsi="Arial" w:cs="Arial"/>
                <w:b/>
                <w:color w:val="0070C0"/>
                <w:sz w:val="20"/>
                <w:szCs w:val="20"/>
              </w:rPr>
              <w:t xml:space="preserve"> </w:t>
            </w:r>
            <w:r w:rsidRPr="002E01D7">
              <w:rPr>
                <w:rFonts w:ascii="Arial" w:eastAsia="Times New Roman" w:hAnsi="Arial" w:cs="Arial"/>
                <w:b/>
                <w:color w:val="0070C0"/>
                <w:sz w:val="20"/>
                <w:szCs w:val="20"/>
              </w:rPr>
              <w:t>individuals</w:t>
            </w:r>
            <w:r w:rsidRPr="002E01D7">
              <w:rPr>
                <w:rFonts w:ascii="Arial" w:eastAsia="Times New Roman" w:hAnsi="Arial" w:cs="Arial"/>
                <w:color w:val="0070C0"/>
                <w:sz w:val="20"/>
                <w:szCs w:val="20"/>
              </w:rPr>
              <w:t xml:space="preserve"> through </w:t>
            </w:r>
            <w:r w:rsidRPr="002E01D7">
              <w:rPr>
                <w:rFonts w:ascii="Arial" w:eastAsia="Times New Roman" w:hAnsi="Arial" w:cs="Arial"/>
                <w:b/>
                <w:color w:val="0070C0"/>
                <w:sz w:val="20"/>
                <w:szCs w:val="20"/>
              </w:rPr>
              <w:t>Assistance to Individuals in Crisis Situation (AICS</w:t>
            </w:r>
            <w:r w:rsidRPr="002E01D7">
              <w:rPr>
                <w:rFonts w:ascii="Arial" w:eastAsia="Times New Roman" w:hAnsi="Arial" w:cs="Arial"/>
                <w:color w:val="0070C0"/>
                <w:sz w:val="20"/>
                <w:szCs w:val="20"/>
              </w:rPr>
              <w:t xml:space="preserve">) </w:t>
            </w:r>
            <w:r w:rsidR="009F590F" w:rsidRPr="002E01D7">
              <w:rPr>
                <w:rFonts w:ascii="Arial" w:eastAsia="Times New Roman" w:hAnsi="Arial" w:cs="Arial"/>
                <w:color w:val="0070C0"/>
                <w:sz w:val="20"/>
                <w:szCs w:val="20"/>
              </w:rPr>
              <w:t>on</w:t>
            </w:r>
            <w:r w:rsidRPr="002E01D7">
              <w:rPr>
                <w:rFonts w:ascii="Arial" w:eastAsia="Times New Roman" w:hAnsi="Arial" w:cs="Arial"/>
                <w:color w:val="0070C0"/>
                <w:sz w:val="20"/>
                <w:szCs w:val="20"/>
              </w:rPr>
              <w:t xml:space="preserve"> </w:t>
            </w:r>
            <w:r w:rsidR="002E01D7" w:rsidRPr="002E01D7">
              <w:rPr>
                <w:rFonts w:ascii="Arial" w:eastAsia="Times New Roman" w:hAnsi="Arial" w:cs="Arial"/>
                <w:color w:val="0070C0"/>
                <w:sz w:val="20"/>
                <w:szCs w:val="20"/>
              </w:rPr>
              <w:t>31</w:t>
            </w:r>
            <w:r w:rsidR="009F590F" w:rsidRPr="002E01D7">
              <w:rPr>
                <w:rFonts w:ascii="Arial" w:eastAsia="Times New Roman" w:hAnsi="Arial" w:cs="Arial"/>
                <w:color w:val="0070C0"/>
                <w:sz w:val="20"/>
                <w:szCs w:val="20"/>
              </w:rPr>
              <w:t xml:space="preserve"> March 2021.</w:t>
            </w:r>
          </w:p>
          <w:p w14:paraId="20DFC1E5" w14:textId="461C3773" w:rsidR="002E01D7" w:rsidRPr="00E860E3"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E01D7">
              <w:rPr>
                <w:rFonts w:ascii="Arial" w:eastAsia="Times New Roman" w:hAnsi="Arial" w:cs="Arial"/>
                <w:color w:val="0070C0"/>
                <w:sz w:val="20"/>
                <w:szCs w:val="20"/>
              </w:rPr>
              <w:t xml:space="preserve">DSWD-FO VI </w:t>
            </w:r>
            <w:r w:rsidRPr="002E01D7">
              <w:rPr>
                <w:rFonts w:ascii="Arial" w:eastAsia="Times New Roman" w:hAnsi="Arial" w:cs="Arial"/>
                <w:color w:val="0070C0"/>
                <w:sz w:val="20"/>
                <w:szCs w:val="20"/>
              </w:rPr>
              <w:t>r</w:t>
            </w:r>
            <w:r w:rsidRPr="002E01D7">
              <w:rPr>
                <w:rFonts w:ascii="Arial" w:eastAsia="Times New Roman" w:hAnsi="Arial" w:cs="Arial"/>
                <w:color w:val="0070C0"/>
                <w:sz w:val="20"/>
                <w:szCs w:val="20"/>
              </w:rPr>
              <w:t>eleased</w:t>
            </w:r>
            <w:r w:rsidRPr="002E01D7">
              <w:rPr>
                <w:rFonts w:ascii="Arial" w:eastAsia="Times New Roman" w:hAnsi="Arial" w:cs="Arial"/>
                <w:color w:val="0070C0"/>
                <w:sz w:val="20"/>
                <w:szCs w:val="20"/>
              </w:rPr>
              <w:t xml:space="preserve"> </w:t>
            </w:r>
            <w:r w:rsidRPr="002E01D7">
              <w:rPr>
                <w:rFonts w:ascii="Arial" w:eastAsia="Times New Roman" w:hAnsi="Arial" w:cs="Arial"/>
                <w:color w:val="0070C0"/>
                <w:sz w:val="20"/>
                <w:szCs w:val="20"/>
              </w:rPr>
              <w:t>120 FFPs to Iloilo City and 1000 FFPs to Malay, Aklan.</w:t>
            </w:r>
          </w:p>
          <w:p w14:paraId="15046EEC" w14:textId="0F31BC17" w:rsidR="002E744B" w:rsidRPr="00E860E3" w:rsidRDefault="008E35DA" w:rsidP="005B09E5">
            <w:pPr>
              <w:pStyle w:val="ListParagraph"/>
              <w:numPr>
                <w:ilvl w:val="0"/>
                <w:numId w:val="4"/>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DSWD-FO VI is continuously repacking FFPs at the DSWD Regional Warehouse.</w:t>
            </w:r>
          </w:p>
          <w:p w14:paraId="1403E563" w14:textId="2963C771" w:rsidR="009B0332" w:rsidRPr="00E860E3" w:rsidRDefault="009B0332" w:rsidP="00BA1F5A">
            <w:pPr>
              <w:spacing w:after="0" w:line="240" w:lineRule="auto"/>
              <w:jc w:val="both"/>
              <w:rPr>
                <w:rFonts w:ascii="Arial" w:eastAsia="Times New Roman" w:hAnsi="Arial" w:cs="Arial"/>
                <w:sz w:val="20"/>
                <w:szCs w:val="20"/>
              </w:rPr>
            </w:pPr>
          </w:p>
          <w:p w14:paraId="5106066D" w14:textId="127072C0" w:rsidR="008E35DA" w:rsidRPr="00E860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E860E3">
              <w:rPr>
                <w:rFonts w:ascii="Arial" w:eastAsia="Times New Roman" w:hAnsi="Arial" w:cs="Arial"/>
                <w:b/>
                <w:bCs/>
                <w:sz w:val="20"/>
                <w:szCs w:val="20"/>
              </w:rPr>
              <w:t>Social Amelioration Program (SAP)</w:t>
            </w:r>
          </w:p>
          <w:p w14:paraId="6F316AEC" w14:textId="77777777" w:rsidR="008E35DA" w:rsidRPr="00E860E3" w:rsidRDefault="008E35DA" w:rsidP="005B09E5">
            <w:pPr>
              <w:pStyle w:val="ListParagraph"/>
              <w:numPr>
                <w:ilvl w:val="0"/>
                <w:numId w:val="4"/>
              </w:numPr>
              <w:spacing w:after="0" w:line="240" w:lineRule="auto"/>
              <w:jc w:val="both"/>
              <w:rPr>
                <w:rFonts w:eastAsia="Times New Roman"/>
              </w:rPr>
            </w:pPr>
            <w:r w:rsidRPr="00E860E3">
              <w:rPr>
                <w:rFonts w:ascii="Arial" w:eastAsia="Times New Roman" w:hAnsi="Arial" w:cs="Arial"/>
                <w:sz w:val="20"/>
                <w:szCs w:val="20"/>
              </w:rPr>
              <w:t xml:space="preserve">To date, a total of </w:t>
            </w:r>
            <w:r w:rsidRPr="00E860E3">
              <w:rPr>
                <w:rFonts w:ascii="Arial" w:eastAsia="Times New Roman" w:hAnsi="Arial" w:cs="Arial"/>
                <w:b/>
                <w:sz w:val="20"/>
                <w:szCs w:val="20"/>
              </w:rPr>
              <w:t>₱1,496,509,5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321,830 4Ps beneficiaries</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6,788,214,0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1,131,369 non-4Ps beneficiaries</w:t>
            </w:r>
            <w:r w:rsidRPr="00E860E3">
              <w:rPr>
                <w:rFonts w:ascii="Arial" w:eastAsia="Times New Roman" w:hAnsi="Arial" w:cs="Arial"/>
                <w:sz w:val="20"/>
                <w:szCs w:val="20"/>
              </w:rPr>
              <w:t xml:space="preserve"> for the first tranche.</w:t>
            </w:r>
          </w:p>
          <w:p w14:paraId="55DFCC14" w14:textId="77777777" w:rsidR="008E35DA" w:rsidRPr="00E860E3" w:rsidRDefault="008E35DA" w:rsidP="005B09E5">
            <w:pPr>
              <w:pStyle w:val="ListParagraph"/>
              <w:numPr>
                <w:ilvl w:val="0"/>
                <w:numId w:val="4"/>
              </w:numPr>
              <w:spacing w:after="0" w:line="240" w:lineRule="auto"/>
              <w:jc w:val="both"/>
              <w:rPr>
                <w:rFonts w:eastAsia="Times New Roman"/>
              </w:rPr>
            </w:pPr>
            <w:r w:rsidRPr="00E860E3">
              <w:rPr>
                <w:rFonts w:ascii="Arial" w:eastAsia="Times New Roman" w:hAnsi="Arial" w:cs="Arial"/>
                <w:sz w:val="20"/>
                <w:szCs w:val="20"/>
              </w:rPr>
              <w:t xml:space="preserve">DSWD-FO VI has served </w:t>
            </w:r>
            <w:r w:rsidRPr="00E860E3">
              <w:rPr>
                <w:rFonts w:ascii="Arial" w:eastAsia="Times New Roman" w:hAnsi="Arial" w:cs="Arial"/>
                <w:b/>
                <w:sz w:val="20"/>
                <w:szCs w:val="20"/>
              </w:rPr>
              <w:t>103,608 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481,777,200.00</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437,403 non-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 xml:space="preserve">₱2,624,418,000.00 </w:t>
            </w:r>
            <w:r w:rsidRPr="00E860E3">
              <w:rPr>
                <w:rFonts w:ascii="Arial" w:eastAsia="Times New Roman" w:hAnsi="Arial" w:cs="Arial"/>
                <w:sz w:val="20"/>
                <w:szCs w:val="20"/>
              </w:rPr>
              <w:t xml:space="preserve">for the second tranche, and </w:t>
            </w:r>
            <w:r w:rsidRPr="00E860E3">
              <w:rPr>
                <w:rFonts w:ascii="Arial" w:eastAsia="Times New Roman" w:hAnsi="Arial" w:cs="Arial"/>
                <w:b/>
                <w:sz w:val="20"/>
                <w:szCs w:val="20"/>
              </w:rPr>
              <w:t>190,738 left-out/waitlisted</w:t>
            </w:r>
            <w:r w:rsidRPr="00E860E3">
              <w:rPr>
                <w:rFonts w:ascii="Arial" w:eastAsia="Times New Roman" w:hAnsi="Arial" w:cs="Arial"/>
                <w:sz w:val="20"/>
                <w:szCs w:val="20"/>
              </w:rPr>
              <w:t xml:space="preserve"> beneficiaries amounting to </w:t>
            </w:r>
            <w:r w:rsidRPr="00E860E3">
              <w:rPr>
                <w:rFonts w:ascii="Arial" w:eastAsia="Times New Roman" w:hAnsi="Arial" w:cs="Arial"/>
                <w:b/>
                <w:bCs/>
                <w:sz w:val="20"/>
                <w:szCs w:val="20"/>
              </w:rPr>
              <w:t>₱1,144,428,000.00.</w:t>
            </w:r>
          </w:p>
          <w:p w14:paraId="05A50E49" w14:textId="77777777" w:rsidR="008E35DA" w:rsidRPr="00E860E3" w:rsidRDefault="008E35DA" w:rsidP="005B09E5">
            <w:pPr>
              <w:pStyle w:val="ListParagraph"/>
              <w:numPr>
                <w:ilvl w:val="0"/>
                <w:numId w:val="4"/>
              </w:numPr>
              <w:spacing w:after="0" w:line="240" w:lineRule="auto"/>
              <w:jc w:val="both"/>
              <w:rPr>
                <w:rFonts w:eastAsia="Times New Roman"/>
              </w:rPr>
            </w:pPr>
            <w:r w:rsidRPr="00E860E3">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lastRenderedPageBreak/>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through its Disaster Response Management Division distributed 1,500 family food packs to the Indigenous People in Bungao Tawi-Tawi last March 19-20,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B3CA5EF" w:rsidR="008E35DA" w:rsidRPr="00C76280" w:rsidRDefault="00E563BD"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76280">
              <w:rPr>
                <w:rFonts w:ascii="Arial" w:eastAsia="Arial" w:hAnsi="Arial" w:cs="Arial"/>
                <w:sz w:val="20"/>
                <w:szCs w:val="19"/>
              </w:rPr>
              <w:t>03</w:t>
            </w:r>
            <w:r w:rsidR="00FC4330" w:rsidRPr="00C76280">
              <w:rPr>
                <w:rFonts w:ascii="Arial" w:eastAsia="Arial" w:hAnsi="Arial" w:cs="Arial"/>
                <w:sz w:val="20"/>
                <w:szCs w:val="19"/>
              </w:rPr>
              <w:t xml:space="preserve"> </w:t>
            </w:r>
            <w:r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460E5E0B"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E563BD" w:rsidRPr="00C76280">
              <w:rPr>
                <w:rFonts w:ascii="Arial" w:eastAsia="Arial" w:hAnsi="Arial" w:cs="Arial"/>
                <w:sz w:val="20"/>
                <w:szCs w:val="19"/>
              </w:rPr>
              <w:t>0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lastRenderedPageBreak/>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658208EA" w14:textId="77777777" w:rsidR="00C76280" w:rsidRDefault="00C76280" w:rsidP="008266BC">
      <w:pPr>
        <w:spacing w:after="0" w:line="240" w:lineRule="auto"/>
        <w:contextualSpacing/>
        <w:rPr>
          <w:rFonts w:ascii="Arial" w:eastAsia="Arial" w:hAnsi="Arial" w:cs="Arial"/>
          <w:b/>
          <w:sz w:val="24"/>
          <w:szCs w:val="24"/>
        </w:rPr>
      </w:pPr>
    </w:p>
    <w:p w14:paraId="065C2E72" w14:textId="6320344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A61B4D4" w14:textId="77777777" w:rsidR="003518C5" w:rsidRDefault="003518C5" w:rsidP="00705492">
      <w:pPr>
        <w:widowControl/>
        <w:spacing w:after="0" w:line="240" w:lineRule="auto"/>
        <w:contextualSpacing/>
        <w:rPr>
          <w:rFonts w:ascii="Arial" w:eastAsia="Arial" w:hAnsi="Arial" w:cs="Arial"/>
          <w:sz w:val="24"/>
          <w:szCs w:val="24"/>
          <w:highlight w:val="white"/>
        </w:rPr>
      </w:pPr>
    </w:p>
    <w:p w14:paraId="43E8EA4F" w14:textId="24083839"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B2AB402" w14:textId="27916660"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131FA5B0" w14:textId="77777777" w:rsidR="000D4A6C"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L B. FERRARIZ</w:t>
      </w:r>
    </w:p>
    <w:p w14:paraId="639099E9" w14:textId="50465538" w:rsidR="003B0FF4"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16FFAA6" w14:textId="752F42E8" w:rsidR="00B663D2" w:rsidRPr="00B663D2"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p>
    <w:p w14:paraId="6C1BBEF7" w14:textId="23E4322F" w:rsidR="00E0396A" w:rsidRDefault="009B0332" w:rsidP="00BD744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465ED0D" w14:textId="23BF38B6" w:rsidR="0037474D" w:rsidRDefault="0037474D" w:rsidP="00BD7446">
      <w:pPr>
        <w:widowControl/>
        <w:spacing w:after="0" w:line="240" w:lineRule="auto"/>
        <w:contextualSpacing/>
        <w:rPr>
          <w:rFonts w:ascii="Arial" w:eastAsia="Arial" w:hAnsi="Arial" w:cs="Arial"/>
          <w:sz w:val="24"/>
          <w:szCs w:val="24"/>
        </w:rPr>
      </w:pPr>
    </w:p>
    <w:p w14:paraId="79EF5D94" w14:textId="50F02737" w:rsidR="0037474D" w:rsidRDefault="0037474D" w:rsidP="00BD7446">
      <w:pPr>
        <w:widowControl/>
        <w:spacing w:after="0" w:line="240" w:lineRule="auto"/>
        <w:contextualSpacing/>
        <w:rPr>
          <w:rFonts w:ascii="Arial" w:eastAsia="Arial" w:hAnsi="Arial" w:cs="Arial"/>
          <w:sz w:val="24"/>
          <w:szCs w:val="24"/>
        </w:rPr>
      </w:pPr>
    </w:p>
    <w:p w14:paraId="281D4D63" w14:textId="2E12F0D9" w:rsidR="0037474D" w:rsidRDefault="0037474D" w:rsidP="00BD7446">
      <w:pPr>
        <w:widowControl/>
        <w:spacing w:after="0" w:line="240" w:lineRule="auto"/>
        <w:contextualSpacing/>
        <w:rPr>
          <w:rFonts w:ascii="Arial" w:eastAsia="Arial" w:hAnsi="Arial" w:cs="Arial"/>
          <w:sz w:val="24"/>
          <w:szCs w:val="24"/>
        </w:rPr>
      </w:pPr>
    </w:p>
    <w:p w14:paraId="27AE85E8" w14:textId="2117CB46" w:rsidR="0037474D" w:rsidRDefault="0037474D" w:rsidP="00BD7446">
      <w:pPr>
        <w:widowControl/>
        <w:spacing w:after="0" w:line="240" w:lineRule="auto"/>
        <w:contextualSpacing/>
        <w:rPr>
          <w:rFonts w:ascii="Arial" w:eastAsia="Arial" w:hAnsi="Arial" w:cs="Arial"/>
          <w:sz w:val="24"/>
          <w:szCs w:val="24"/>
        </w:rPr>
      </w:pPr>
    </w:p>
    <w:p w14:paraId="28DE0663" w14:textId="5CD74DAF" w:rsidR="0037474D" w:rsidRDefault="0037474D" w:rsidP="00BD7446">
      <w:pPr>
        <w:widowControl/>
        <w:spacing w:after="0" w:line="240" w:lineRule="auto"/>
        <w:contextualSpacing/>
        <w:rPr>
          <w:rFonts w:ascii="Arial" w:eastAsia="Arial" w:hAnsi="Arial" w:cs="Arial"/>
          <w:sz w:val="24"/>
          <w:szCs w:val="24"/>
        </w:rPr>
      </w:pPr>
    </w:p>
    <w:p w14:paraId="4ACC0F8F" w14:textId="4410B5E3" w:rsidR="0037474D" w:rsidRDefault="0037474D" w:rsidP="00BD7446">
      <w:pPr>
        <w:widowControl/>
        <w:spacing w:after="0" w:line="240" w:lineRule="auto"/>
        <w:contextualSpacing/>
        <w:rPr>
          <w:rFonts w:ascii="Arial" w:eastAsia="Arial" w:hAnsi="Arial" w:cs="Arial"/>
          <w:sz w:val="24"/>
          <w:szCs w:val="24"/>
        </w:rPr>
      </w:pPr>
    </w:p>
    <w:p w14:paraId="501E9497" w14:textId="47CCEFB7" w:rsidR="0037474D" w:rsidRDefault="0037474D" w:rsidP="00BD7446">
      <w:pPr>
        <w:widowControl/>
        <w:spacing w:after="0" w:line="240" w:lineRule="auto"/>
        <w:contextualSpacing/>
        <w:rPr>
          <w:rFonts w:ascii="Arial" w:eastAsia="Arial" w:hAnsi="Arial" w:cs="Arial"/>
          <w:sz w:val="24"/>
          <w:szCs w:val="24"/>
        </w:rPr>
      </w:pPr>
    </w:p>
    <w:p w14:paraId="087C1F78" w14:textId="2106FFC1" w:rsidR="0037474D" w:rsidRDefault="0037474D" w:rsidP="00BD7446">
      <w:pPr>
        <w:widowControl/>
        <w:spacing w:after="0" w:line="240" w:lineRule="auto"/>
        <w:contextualSpacing/>
        <w:rPr>
          <w:rFonts w:ascii="Arial" w:eastAsia="Arial" w:hAnsi="Arial" w:cs="Arial"/>
          <w:sz w:val="24"/>
          <w:szCs w:val="24"/>
        </w:rPr>
      </w:pPr>
    </w:p>
    <w:p w14:paraId="6457C375" w14:textId="398AA43B" w:rsidR="0037474D" w:rsidRDefault="0037474D" w:rsidP="00BD7446">
      <w:pPr>
        <w:widowControl/>
        <w:spacing w:after="0" w:line="240" w:lineRule="auto"/>
        <w:contextualSpacing/>
        <w:rPr>
          <w:rFonts w:ascii="Arial" w:eastAsia="Arial" w:hAnsi="Arial" w:cs="Arial"/>
          <w:sz w:val="24"/>
          <w:szCs w:val="24"/>
        </w:rPr>
      </w:pPr>
    </w:p>
    <w:p w14:paraId="16CB4846" w14:textId="44EDC926" w:rsidR="0037474D" w:rsidRDefault="0037474D" w:rsidP="00BD7446">
      <w:pPr>
        <w:widowControl/>
        <w:spacing w:after="0" w:line="240" w:lineRule="auto"/>
        <w:contextualSpacing/>
        <w:rPr>
          <w:rFonts w:ascii="Arial" w:eastAsia="Arial" w:hAnsi="Arial" w:cs="Arial"/>
          <w:sz w:val="24"/>
          <w:szCs w:val="24"/>
        </w:rPr>
      </w:pPr>
    </w:p>
    <w:p w14:paraId="714A9656" w14:textId="3D55B2BA" w:rsidR="0037474D" w:rsidRDefault="0037474D" w:rsidP="00BD7446">
      <w:pPr>
        <w:widowControl/>
        <w:spacing w:after="0" w:line="240" w:lineRule="auto"/>
        <w:contextualSpacing/>
        <w:rPr>
          <w:rFonts w:ascii="Arial" w:eastAsia="Arial" w:hAnsi="Arial" w:cs="Arial"/>
          <w:b/>
          <w:color w:val="002060"/>
          <w:sz w:val="28"/>
          <w:szCs w:val="24"/>
        </w:rPr>
      </w:pPr>
      <w:r w:rsidRPr="0037474D">
        <w:rPr>
          <w:rFonts w:ascii="Arial" w:eastAsia="Arial" w:hAnsi="Arial" w:cs="Arial"/>
          <w:b/>
          <w:color w:val="002060"/>
          <w:sz w:val="28"/>
          <w:szCs w:val="24"/>
        </w:rPr>
        <w:lastRenderedPageBreak/>
        <w:t>PHOTO DOCUMENTATION</w:t>
      </w:r>
    </w:p>
    <w:p w14:paraId="46DADB06" w14:textId="2898D3FA" w:rsidR="001523DD" w:rsidRDefault="00AA504C" w:rsidP="00BD7446">
      <w:pPr>
        <w:widowControl/>
        <w:spacing w:after="0" w:line="240" w:lineRule="auto"/>
        <w:contextualSpacing/>
        <w:rPr>
          <w:rFonts w:ascii="Arial" w:eastAsia="Arial" w:hAnsi="Arial" w:cs="Arial"/>
          <w:b/>
          <w:bCs/>
          <w:color w:val="002060"/>
          <w:sz w:val="32"/>
          <w:szCs w:val="24"/>
        </w:rPr>
      </w:pPr>
      <w:r>
        <w:rPr>
          <w:rFonts w:ascii="Arial" w:eastAsia="Arial" w:hAnsi="Arial" w:cs="Arial"/>
          <w:b/>
          <w:bCs/>
          <w:noProof/>
          <w:color w:val="002060"/>
          <w:sz w:val="32"/>
          <w:szCs w:val="24"/>
        </w:rPr>
        <w:drawing>
          <wp:anchor distT="0" distB="0" distL="114300" distR="114300" simplePos="0" relativeHeight="251659264" behindDoc="1" locked="0" layoutInCell="1" allowOverlap="1" wp14:anchorId="0A08D678" wp14:editId="2AE144CE">
            <wp:simplePos x="0" y="0"/>
            <wp:positionH relativeFrom="column">
              <wp:posOffset>135502</wp:posOffset>
            </wp:positionH>
            <wp:positionV relativeFrom="paragraph">
              <wp:posOffset>38597</wp:posOffset>
            </wp:positionV>
            <wp:extent cx="5922010" cy="4441507"/>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22010" cy="4441507"/>
                    </a:xfrm>
                    <a:prstGeom prst="rect">
                      <a:avLst/>
                    </a:prstGeom>
                  </pic:spPr>
                </pic:pic>
              </a:graphicData>
            </a:graphic>
          </wp:anchor>
        </w:drawing>
      </w:r>
    </w:p>
    <w:p w14:paraId="1208FBE6" w14:textId="1696CE35" w:rsidR="001523DD" w:rsidRDefault="00AA504C">
      <w:pPr>
        <w:widowControl/>
        <w:spacing w:after="160" w:line="259" w:lineRule="auto"/>
        <w:rPr>
          <w:rFonts w:ascii="Arial" w:eastAsia="Arial" w:hAnsi="Arial" w:cs="Arial"/>
          <w:b/>
          <w:bCs/>
          <w:color w:val="002060"/>
          <w:sz w:val="32"/>
          <w:szCs w:val="24"/>
        </w:rPr>
      </w:pPr>
      <w:r>
        <w:rPr>
          <w:rFonts w:ascii="Arial" w:eastAsia="Arial" w:hAnsi="Arial" w:cs="Arial"/>
          <w:b/>
          <w:bCs/>
          <w:noProof/>
          <w:color w:val="002060"/>
          <w:sz w:val="32"/>
          <w:szCs w:val="24"/>
        </w:rPr>
        <w:drawing>
          <wp:anchor distT="0" distB="0" distL="114300" distR="114300" simplePos="0" relativeHeight="251660288" behindDoc="1" locked="0" layoutInCell="1" allowOverlap="1" wp14:anchorId="327190E9" wp14:editId="0FBA13E2">
            <wp:simplePos x="0" y="0"/>
            <wp:positionH relativeFrom="column">
              <wp:posOffset>141652</wp:posOffset>
            </wp:positionH>
            <wp:positionV relativeFrom="paragraph">
              <wp:posOffset>4370820</wp:posOffset>
            </wp:positionV>
            <wp:extent cx="5921586" cy="444119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21586" cy="4441190"/>
                    </a:xfrm>
                    <a:prstGeom prst="rect">
                      <a:avLst/>
                    </a:prstGeom>
                  </pic:spPr>
                </pic:pic>
              </a:graphicData>
            </a:graphic>
          </wp:anchor>
        </w:drawing>
      </w:r>
      <w:r w:rsidR="001523DD">
        <w:rPr>
          <w:rFonts w:ascii="Arial" w:eastAsia="Arial" w:hAnsi="Arial" w:cs="Arial"/>
          <w:b/>
          <w:bCs/>
          <w:color w:val="002060"/>
          <w:sz w:val="32"/>
          <w:szCs w:val="24"/>
        </w:rPr>
        <w:br w:type="page"/>
      </w:r>
    </w:p>
    <w:p w14:paraId="225B53A4" w14:textId="0554696C" w:rsidR="0037474D" w:rsidRPr="0037474D" w:rsidRDefault="000A6D92" w:rsidP="00BD7446">
      <w:pPr>
        <w:widowControl/>
        <w:spacing w:after="0" w:line="240" w:lineRule="auto"/>
        <w:contextualSpacing/>
        <w:rPr>
          <w:rFonts w:ascii="Arial" w:eastAsia="Arial" w:hAnsi="Arial" w:cs="Arial"/>
          <w:b/>
          <w:bCs/>
          <w:color w:val="002060"/>
          <w:sz w:val="32"/>
          <w:szCs w:val="24"/>
        </w:rPr>
      </w:pPr>
      <w:r>
        <w:rPr>
          <w:rFonts w:ascii="Arial" w:eastAsia="Arial" w:hAnsi="Arial" w:cs="Arial"/>
          <w:b/>
          <w:bCs/>
          <w:noProof/>
          <w:color w:val="002060"/>
          <w:sz w:val="32"/>
          <w:szCs w:val="24"/>
        </w:rPr>
        <w:lastRenderedPageBreak/>
        <w:drawing>
          <wp:anchor distT="0" distB="0" distL="114300" distR="114300" simplePos="0" relativeHeight="251664384" behindDoc="1" locked="0" layoutInCell="1" allowOverlap="1" wp14:anchorId="125D09BC" wp14:editId="78304744">
            <wp:simplePos x="0" y="0"/>
            <wp:positionH relativeFrom="margin">
              <wp:align>center</wp:align>
            </wp:positionH>
            <wp:positionV relativeFrom="paragraph">
              <wp:posOffset>4498492</wp:posOffset>
            </wp:positionV>
            <wp:extent cx="5922229" cy="4441672"/>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922229" cy="4441672"/>
                    </a:xfrm>
                    <a:prstGeom prst="rect">
                      <a:avLst/>
                    </a:prstGeom>
                  </pic:spPr>
                </pic:pic>
              </a:graphicData>
            </a:graphic>
            <wp14:sizeRelH relativeFrom="margin">
              <wp14:pctWidth>0</wp14:pctWidth>
            </wp14:sizeRelH>
            <wp14:sizeRelV relativeFrom="margin">
              <wp14:pctHeight>0</wp14:pctHeight>
            </wp14:sizeRelV>
          </wp:anchor>
        </w:drawing>
      </w:r>
      <w:r w:rsidR="001523DD">
        <w:rPr>
          <w:rFonts w:ascii="Arial" w:eastAsia="Arial" w:hAnsi="Arial" w:cs="Arial"/>
          <w:b/>
          <w:bCs/>
          <w:noProof/>
          <w:color w:val="002060"/>
          <w:sz w:val="32"/>
          <w:szCs w:val="24"/>
        </w:rPr>
        <w:drawing>
          <wp:anchor distT="0" distB="0" distL="114300" distR="114300" simplePos="0" relativeHeight="251662336" behindDoc="1" locked="0" layoutInCell="1" allowOverlap="1" wp14:anchorId="14931DB8" wp14:editId="46F75173">
            <wp:simplePos x="0" y="0"/>
            <wp:positionH relativeFrom="margin">
              <wp:align>center</wp:align>
            </wp:positionH>
            <wp:positionV relativeFrom="paragraph">
              <wp:posOffset>-23751</wp:posOffset>
            </wp:positionV>
            <wp:extent cx="5922230" cy="4441672"/>
            <wp:effectExtent l="0" t="0" r="254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922230" cy="4441672"/>
                    </a:xfrm>
                    <a:prstGeom prst="rect">
                      <a:avLst/>
                    </a:prstGeom>
                  </pic:spPr>
                </pic:pic>
              </a:graphicData>
            </a:graphic>
            <wp14:sizeRelH relativeFrom="margin">
              <wp14:pctWidth>0</wp14:pctWidth>
            </wp14:sizeRelH>
            <wp14:sizeRelV relativeFrom="margin">
              <wp14:pctHeight>0</wp14:pctHeight>
            </wp14:sizeRelV>
          </wp:anchor>
        </w:drawing>
      </w:r>
    </w:p>
    <w:sectPr w:rsidR="0037474D" w:rsidRPr="0037474D" w:rsidSect="00C76280">
      <w:headerReference w:type="even" r:id="rId14"/>
      <w:headerReference w:type="default" r:id="rId15"/>
      <w:footerReference w:type="even" r:id="rId16"/>
      <w:footerReference w:type="default" r:id="rId17"/>
      <w:headerReference w:type="first" r:id="rId18"/>
      <w:footerReference w:type="first" r:id="rId19"/>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CD475" w14:textId="77777777" w:rsidR="00D17BA2" w:rsidRDefault="00D17BA2">
      <w:pPr>
        <w:spacing w:after="0" w:line="240" w:lineRule="auto"/>
      </w:pPr>
      <w:r>
        <w:separator/>
      </w:r>
    </w:p>
  </w:endnote>
  <w:endnote w:type="continuationSeparator" w:id="0">
    <w:p w14:paraId="304C054C" w14:textId="77777777" w:rsidR="00D17BA2" w:rsidRDefault="00D17B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25F94" w:rsidRDefault="00125F9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25F94" w:rsidRDefault="00125F94">
    <w:pPr>
      <w:pBdr>
        <w:bottom w:val="single" w:sz="6" w:space="1" w:color="000000"/>
      </w:pBdr>
      <w:tabs>
        <w:tab w:val="left" w:pos="2371"/>
        <w:tab w:val="center" w:pos="5233"/>
      </w:tabs>
      <w:spacing w:after="0" w:line="240" w:lineRule="auto"/>
      <w:jc w:val="right"/>
      <w:rPr>
        <w:sz w:val="16"/>
        <w:szCs w:val="16"/>
      </w:rPr>
    </w:pPr>
  </w:p>
  <w:p w14:paraId="2B859230" w14:textId="2FE6A493" w:rsidR="00125F94" w:rsidRDefault="00125F94"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41</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Pr="00E860E3">
      <w:rPr>
        <w:rFonts w:ascii="Arial" w:eastAsia="Arial" w:hAnsi="Arial" w:cs="Arial"/>
        <w:sz w:val="14"/>
        <w:szCs w:val="14"/>
      </w:rPr>
      <w:t>as of 0</w:t>
    </w:r>
    <w:r>
      <w:rPr>
        <w:rFonts w:ascii="Arial" w:eastAsia="Arial" w:hAnsi="Arial" w:cs="Arial"/>
        <w:sz w:val="14"/>
        <w:szCs w:val="14"/>
      </w:rPr>
      <w:t>7</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25F94" w:rsidRDefault="00125F9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033A7" w14:textId="77777777" w:rsidR="00D17BA2" w:rsidRDefault="00D17BA2">
      <w:pPr>
        <w:spacing w:after="0" w:line="240" w:lineRule="auto"/>
      </w:pPr>
      <w:r>
        <w:separator/>
      </w:r>
    </w:p>
  </w:footnote>
  <w:footnote w:type="continuationSeparator" w:id="0">
    <w:p w14:paraId="313C0CF7" w14:textId="77777777" w:rsidR="00D17BA2" w:rsidRDefault="00D17B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25F94" w:rsidRDefault="00125F9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25F94" w:rsidRDefault="00125F9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25F94" w:rsidRDefault="00125F94">
    <w:pPr>
      <w:pBdr>
        <w:bottom w:val="single" w:sz="6" w:space="1" w:color="000000"/>
      </w:pBdr>
      <w:tabs>
        <w:tab w:val="center" w:pos="4680"/>
        <w:tab w:val="right" w:pos="9360"/>
      </w:tabs>
      <w:spacing w:after="0" w:line="240" w:lineRule="auto"/>
      <w:jc w:val="center"/>
      <w:rPr>
        <w:sz w:val="10"/>
      </w:rPr>
    </w:pPr>
  </w:p>
  <w:p w14:paraId="3A0C3660" w14:textId="77777777" w:rsidR="00125F94" w:rsidRDefault="00125F9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25F94" w:rsidRDefault="00125F9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2"/>
  </w:num>
  <w:num w:numId="4">
    <w:abstractNumId w:val="10"/>
  </w:num>
  <w:num w:numId="5">
    <w:abstractNumId w:val="7"/>
  </w:num>
  <w:num w:numId="6">
    <w:abstractNumId w:val="0"/>
  </w:num>
  <w:num w:numId="7">
    <w:abstractNumId w:val="14"/>
  </w:num>
  <w:num w:numId="8">
    <w:abstractNumId w:val="8"/>
  </w:num>
  <w:num w:numId="9">
    <w:abstractNumId w:val="2"/>
  </w:num>
  <w:num w:numId="10">
    <w:abstractNumId w:val="4"/>
  </w:num>
  <w:num w:numId="11">
    <w:abstractNumId w:val="9"/>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0707EAC9-9962-42BB-8024-E8204D6FF49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35</Pages>
  <Words>15367</Words>
  <Characters>87592</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0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Ryzen 5</cp:lastModifiedBy>
  <cp:revision>41</cp:revision>
  <dcterms:created xsi:type="dcterms:W3CDTF">2021-04-04T08:17:00Z</dcterms:created>
  <dcterms:modified xsi:type="dcterms:W3CDTF">2021-04-0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